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7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8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9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0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1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2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15408" w14:textId="402415DA" w:rsidR="00C45DAC" w:rsidRPr="00F64EA7" w:rsidRDefault="001019CD" w:rsidP="00F64EA7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ind w:left="705" w:hanging="705"/>
        <w:rPr>
          <w:rFonts w:cs="Arial"/>
        </w:rPr>
      </w:pPr>
      <w:bookmarkStart w:id="0" w:name="_Toc516325299"/>
      <w:r>
        <w:rPr>
          <w:rFonts w:cs="Arial"/>
        </w:rPr>
        <w:t>5</w:t>
      </w:r>
      <w:r w:rsidR="00B83273" w:rsidRPr="00974E67">
        <w:rPr>
          <w:rFonts w:cs="Arial"/>
        </w:rPr>
        <w:t>.</w:t>
      </w:r>
      <w:r w:rsidR="00B83273" w:rsidRPr="00974E67">
        <w:rPr>
          <w:rFonts w:cs="Arial"/>
        </w:rPr>
        <w:tab/>
      </w:r>
      <w:r w:rsidR="00BA1404" w:rsidRPr="00974E67">
        <w:rPr>
          <w:rFonts w:cs="Arial"/>
        </w:rPr>
        <w:t>Planning</w:t>
      </w:r>
      <w:r w:rsidR="00621ABC" w:rsidRPr="00974E67">
        <w:rPr>
          <w:rFonts w:cs="Arial"/>
        </w:rPr>
        <w:t xml:space="preserve"> AND ENVIRONMENT </w:t>
      </w:r>
      <w:r w:rsidR="00A63D1D" w:rsidRPr="00974E67">
        <w:rPr>
          <w:rFonts w:cs="Arial"/>
        </w:rPr>
        <w:t>CLUSTER</w:t>
      </w:r>
      <w:bookmarkEnd w:id="0"/>
    </w:p>
    <w:p w14:paraId="30153E1A" w14:textId="71953BF1" w:rsidR="002D5C4D" w:rsidRPr="00503286" w:rsidRDefault="002D5C4D" w:rsidP="00503286">
      <w:pPr>
        <w:pStyle w:val="Heading2"/>
        <w:numPr>
          <w:ilvl w:val="1"/>
          <w:numId w:val="74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03286">
        <w:rPr>
          <w:color w:val="008EBA"/>
        </w:rPr>
        <w:t>Agency Expense Summary</w:t>
      </w:r>
    </w:p>
    <w:p w14:paraId="399BC20E" w14:textId="77777777" w:rsidR="009F51B5" w:rsidRPr="000A7629" w:rsidRDefault="009F51B5" w:rsidP="009F51B5">
      <w:pPr>
        <w:rPr>
          <w:rFonts w:ascii="Arial" w:eastAsiaTheme="minorEastAsia" w:hAnsi="Arial" w:cs="Arial"/>
          <w:sz w:val="19"/>
          <w:szCs w:val="19"/>
          <w:lang w:eastAsia="en-AU"/>
        </w:rPr>
      </w:pPr>
      <w:bookmarkStart w:id="1" w:name="_Toc511765823"/>
      <w:bookmarkStart w:id="2" w:name="_Toc516325304"/>
    </w:p>
    <w:tbl>
      <w:tblPr>
        <w:tblW w:w="9640" w:type="dxa"/>
        <w:tblLayout w:type="fixed"/>
        <w:tblLook w:val="04A0" w:firstRow="1" w:lastRow="0" w:firstColumn="1" w:lastColumn="0" w:noHBand="0" w:noVBand="1"/>
        <w:tblCaption w:val="Agency Expense Summary"/>
        <w:tblDescription w:val="Planning and Environment cluster - Agency Expense Summary"/>
      </w:tblPr>
      <w:tblGrid>
        <w:gridCol w:w="4041"/>
        <w:gridCol w:w="19"/>
        <w:gridCol w:w="892"/>
        <w:gridCol w:w="21"/>
        <w:gridCol w:w="932"/>
        <w:gridCol w:w="936"/>
        <w:gridCol w:w="926"/>
        <w:gridCol w:w="6"/>
        <w:gridCol w:w="932"/>
        <w:gridCol w:w="14"/>
        <w:gridCol w:w="921"/>
      </w:tblGrid>
      <w:tr w:rsidR="00DA7CDD" w14:paraId="5FF2D45C" w14:textId="77777777" w:rsidTr="00CB6EC1">
        <w:trPr>
          <w:trHeight w:val="283"/>
          <w:tblHeader/>
        </w:trPr>
        <w:tc>
          <w:tcPr>
            <w:tcW w:w="4041" w:type="dxa"/>
            <w:vMerge w:val="restart"/>
            <w:shd w:val="clear" w:color="auto" w:fill="008EBA"/>
            <w:vAlign w:val="center"/>
            <w:hideMark/>
          </w:tcPr>
          <w:p w14:paraId="08D8CC4D" w14:textId="4A74CD94" w:rsidR="00DA7CDD" w:rsidRDefault="00DA7CDD" w:rsidP="007327AE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bookmarkStart w:id="3" w:name="_Hlk10472790"/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Planning</w:t>
            </w:r>
            <w:r w:rsidR="00CB6EC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nd Environment cluster</w:t>
            </w:r>
          </w:p>
        </w:tc>
        <w:tc>
          <w:tcPr>
            <w:tcW w:w="2800" w:type="dxa"/>
            <w:gridSpan w:val="5"/>
            <w:shd w:val="clear" w:color="auto" w:fill="008EBA"/>
            <w:vAlign w:val="bottom"/>
            <w:hideMark/>
          </w:tcPr>
          <w:p w14:paraId="00226657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99" w:type="dxa"/>
            <w:gridSpan w:val="5"/>
            <w:shd w:val="clear" w:color="auto" w:fill="008EBA"/>
            <w:vAlign w:val="bottom"/>
            <w:hideMark/>
          </w:tcPr>
          <w:p w14:paraId="42BCCC35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A7CDD" w14:paraId="6C0DE8A7" w14:textId="77777777" w:rsidTr="00CB6EC1">
        <w:trPr>
          <w:trHeight w:val="255"/>
          <w:tblHeader/>
        </w:trPr>
        <w:tc>
          <w:tcPr>
            <w:tcW w:w="4041" w:type="dxa"/>
            <w:vMerge/>
            <w:vAlign w:val="center"/>
            <w:hideMark/>
          </w:tcPr>
          <w:p w14:paraId="01C9C41D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34753539" w14:textId="3F2336AF" w:rsidR="00DA7CDD" w:rsidRDefault="00CB6EC1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1-22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0F879764" w14:textId="144F4268" w:rsidR="00DA7CDD" w:rsidRDefault="00CB6EC1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2-23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5FC78CF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05782EC3" w14:textId="0C776015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F521F6">
              <w:rPr>
                <w:rFonts w:ascii="Arial" w:hAnsi="Arial" w:cs="Arial"/>
                <w:color w:val="FFFFFF"/>
                <w:sz w:val="18"/>
                <w:szCs w:val="18"/>
              </w:rPr>
              <w:t>21-22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6EA69D71" w14:textId="5EF27EC2" w:rsidR="00DA7CDD" w:rsidRDefault="00F521F6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2-23</w:t>
            </w:r>
          </w:p>
        </w:tc>
        <w:tc>
          <w:tcPr>
            <w:tcW w:w="935" w:type="dxa"/>
            <w:gridSpan w:val="2"/>
            <w:shd w:val="clear" w:color="auto" w:fill="008EBA"/>
            <w:vAlign w:val="bottom"/>
            <w:hideMark/>
          </w:tcPr>
          <w:p w14:paraId="08F2F782" w14:textId="4C0AC1EB" w:rsidR="00DA7CDD" w:rsidRDefault="00DA7CDD" w:rsidP="00CD626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A7CDD" w14:paraId="1EE0505E" w14:textId="77777777" w:rsidTr="00CB6EC1">
        <w:trPr>
          <w:trHeight w:val="267"/>
          <w:tblHeader/>
        </w:trPr>
        <w:tc>
          <w:tcPr>
            <w:tcW w:w="4041" w:type="dxa"/>
            <w:vMerge/>
            <w:vAlign w:val="center"/>
            <w:hideMark/>
          </w:tcPr>
          <w:p w14:paraId="6CA331DF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4BBD24BB" w14:textId="7CDA1B72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3237095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046E9F5C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22E441D9" w14:textId="7E43C70D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29BEE8DE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5" w:type="dxa"/>
            <w:gridSpan w:val="2"/>
            <w:shd w:val="clear" w:color="auto" w:fill="008EBA"/>
            <w:vAlign w:val="bottom"/>
            <w:hideMark/>
          </w:tcPr>
          <w:p w14:paraId="1BF8479F" w14:textId="77777777" w:rsidR="00DA7CDD" w:rsidRDefault="00DA7CDD" w:rsidP="00CD626A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A7CDD" w14:paraId="7CB657A4" w14:textId="77777777" w:rsidTr="00CB6EC1">
        <w:trPr>
          <w:trHeight w:val="283"/>
          <w:tblHeader/>
        </w:trPr>
        <w:tc>
          <w:tcPr>
            <w:tcW w:w="4041" w:type="dxa"/>
            <w:shd w:val="clear" w:color="auto" w:fill="00426F"/>
            <w:vAlign w:val="center"/>
            <w:hideMark/>
          </w:tcPr>
          <w:p w14:paraId="1E77E311" w14:textId="77777777" w:rsidR="00DA7CDD" w:rsidRDefault="00DA7CDD" w:rsidP="007327A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2" w:type="dxa"/>
            <w:gridSpan w:val="3"/>
            <w:shd w:val="clear" w:color="auto" w:fill="00426F"/>
            <w:hideMark/>
          </w:tcPr>
          <w:p w14:paraId="784ED08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02A1A9B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6" w:type="dxa"/>
            <w:shd w:val="clear" w:color="auto" w:fill="00426F"/>
            <w:hideMark/>
          </w:tcPr>
          <w:p w14:paraId="0EF8F55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32" w:type="dxa"/>
            <w:gridSpan w:val="2"/>
            <w:shd w:val="clear" w:color="auto" w:fill="00426F"/>
            <w:hideMark/>
          </w:tcPr>
          <w:p w14:paraId="7FE93AB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317D5D3C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5" w:type="dxa"/>
            <w:gridSpan w:val="2"/>
            <w:shd w:val="clear" w:color="auto" w:fill="00426F"/>
            <w:hideMark/>
          </w:tcPr>
          <w:p w14:paraId="316EA4D5" w14:textId="77777777" w:rsidR="00DA7CDD" w:rsidRDefault="00DA7CDD" w:rsidP="007327AE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DA7CDD" w14:paraId="4EF52151" w14:textId="77777777" w:rsidTr="00CB6EC1">
        <w:trPr>
          <w:trHeight w:val="341"/>
        </w:trPr>
        <w:tc>
          <w:tcPr>
            <w:tcW w:w="4060" w:type="dxa"/>
            <w:gridSpan w:val="2"/>
            <w:tcBorders>
              <w:left w:val="nil"/>
              <w:right w:val="nil"/>
            </w:tcBorders>
            <w:noWrap/>
            <w:vAlign w:val="center"/>
            <w:hideMark/>
          </w:tcPr>
          <w:p w14:paraId="7A4D2DBA" w14:textId="0CDBB438" w:rsidR="00DA7CDD" w:rsidRDefault="00DA7CDD" w:rsidP="007D0C3C">
            <w:pPr>
              <w:spacing w:before="20" w:after="20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Planning and Environment </w:t>
            </w:r>
          </w:p>
        </w:tc>
        <w:tc>
          <w:tcPr>
            <w:tcW w:w="892" w:type="dxa"/>
            <w:tcBorders>
              <w:left w:val="nil"/>
              <w:right w:val="nil"/>
            </w:tcBorders>
            <w:noWrap/>
            <w:vAlign w:val="bottom"/>
          </w:tcPr>
          <w:p w14:paraId="7DE04236" w14:textId="212A377F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411.9</w:t>
            </w:r>
          </w:p>
        </w:tc>
        <w:tc>
          <w:tcPr>
            <w:tcW w:w="953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1F590562" w14:textId="4EB19235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612.5</w:t>
            </w:r>
          </w:p>
        </w:tc>
        <w:tc>
          <w:tcPr>
            <w:tcW w:w="936" w:type="dxa"/>
            <w:tcBorders>
              <w:left w:val="nil"/>
              <w:right w:val="single" w:sz="4" w:space="0" w:color="auto"/>
            </w:tcBorders>
            <w:noWrap/>
            <w:vAlign w:val="bottom"/>
          </w:tcPr>
          <w:p w14:paraId="35304C81" w14:textId="11B9B557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5</w:t>
            </w:r>
          </w:p>
        </w:tc>
        <w:tc>
          <w:tcPr>
            <w:tcW w:w="926" w:type="dxa"/>
            <w:tcBorders>
              <w:left w:val="nil"/>
              <w:right w:val="nil"/>
            </w:tcBorders>
            <w:noWrap/>
            <w:vAlign w:val="bottom"/>
          </w:tcPr>
          <w:p w14:paraId="18F3CAC8" w14:textId="62DF6410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1.9</w:t>
            </w:r>
          </w:p>
        </w:tc>
        <w:tc>
          <w:tcPr>
            <w:tcW w:w="952" w:type="dxa"/>
            <w:gridSpan w:val="3"/>
            <w:tcBorders>
              <w:left w:val="nil"/>
              <w:right w:val="nil"/>
            </w:tcBorders>
            <w:noWrap/>
            <w:vAlign w:val="bottom"/>
          </w:tcPr>
          <w:p w14:paraId="5BB70CEF" w14:textId="172B6CC1" w:rsidR="00DA7CDD" w:rsidRDefault="006D7FFA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89.9</w:t>
            </w:r>
          </w:p>
        </w:tc>
        <w:tc>
          <w:tcPr>
            <w:tcW w:w="921" w:type="dxa"/>
            <w:tcBorders>
              <w:left w:val="nil"/>
              <w:right w:val="single" w:sz="4" w:space="0" w:color="FFFFFF" w:themeColor="background1"/>
            </w:tcBorders>
            <w:noWrap/>
            <w:vAlign w:val="bottom"/>
          </w:tcPr>
          <w:p w14:paraId="18780218" w14:textId="72477EB1" w:rsidR="00DA7CDD" w:rsidRDefault="006D7FFA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7.5</w:t>
            </w:r>
          </w:p>
        </w:tc>
      </w:tr>
      <w:tr w:rsidR="00DA7CDD" w14:paraId="7F691CE2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  <w:hideMark/>
          </w:tcPr>
          <w:p w14:paraId="2D0C0F05" w14:textId="5177E324" w:rsidR="00DA7CDD" w:rsidRDefault="00DA7CDD" w:rsidP="007D0C3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Cluster Grants</w:t>
            </w:r>
            <w:r w:rsidR="000D1E7A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42A9108D" w14:textId="73AFC235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40.8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ECD3FA" w14:textId="67A493D1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41.0</w:t>
            </w:r>
          </w:p>
        </w:tc>
        <w:tc>
          <w:tcPr>
            <w:tcW w:w="936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8D0719" w14:textId="250415D1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5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F560580" w14:textId="73551D62" w:rsidR="00DA7CDD" w:rsidRDefault="006D7FFA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1DDAEA" w14:textId="6222DB89" w:rsidR="00DA7CDD" w:rsidRDefault="006D7FFA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1" w:type="dxa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bottom"/>
          </w:tcPr>
          <w:p w14:paraId="1E640D90" w14:textId="49EF22B8" w:rsidR="00DA7CDD" w:rsidRDefault="006D7FFA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:rsidRPr="003D342C" w14:paraId="5E292C14" w14:textId="77777777" w:rsidTr="00CB6EC1">
        <w:trPr>
          <w:trHeight w:val="341"/>
        </w:trPr>
        <w:tc>
          <w:tcPr>
            <w:tcW w:w="4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86068E" w14:textId="216A1F7F" w:rsidR="00DA7CDD" w:rsidRPr="003D342C" w:rsidRDefault="00DA7CDD" w:rsidP="007327A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D342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Principal </w:t>
            </w:r>
            <w:r w:rsidRPr="001F694F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 xml:space="preserve">Agency 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B66A8C" w14:textId="46E3ACC0" w:rsidR="00DA7CDD" w:rsidRPr="003D342C" w:rsidRDefault="006D7FFA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52.7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26B87" w14:textId="6D07DCE7" w:rsidR="00DA7CDD" w:rsidRPr="003D342C" w:rsidRDefault="006D7FFA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53.5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683FED2" w14:textId="2566B8E2" w:rsidR="00DA7CDD" w:rsidRPr="003D342C" w:rsidRDefault="006D7FFA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.1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D3A3E4" w14:textId="7994B803" w:rsidR="00DA7CDD" w:rsidRPr="003D342C" w:rsidRDefault="006D7FFA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.9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43475C" w14:textId="50F96684" w:rsidR="00DA7CDD" w:rsidRPr="003D342C" w:rsidRDefault="006D7FFA" w:rsidP="00012A5B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9.9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3A154C9E" w14:textId="0E5D18FA" w:rsidR="00DA7CDD" w:rsidRPr="003D342C" w:rsidRDefault="006D7FFA" w:rsidP="00012A5B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.5</w:t>
            </w:r>
          </w:p>
        </w:tc>
      </w:tr>
      <w:tr w:rsidR="00DA7CDD" w14:paraId="08B64C15" w14:textId="77777777" w:rsidTr="00CB6EC1">
        <w:trPr>
          <w:trHeight w:val="227"/>
        </w:trPr>
        <w:tc>
          <w:tcPr>
            <w:tcW w:w="4060" w:type="dxa"/>
            <w:gridSpan w:val="2"/>
            <w:vAlign w:val="bottom"/>
            <w:hideMark/>
          </w:tcPr>
          <w:p w14:paraId="6C8CDD92" w14:textId="77777777" w:rsidR="00DA7CDD" w:rsidRDefault="00DA7CDD" w:rsidP="00AB371C">
            <w:pPr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892" w:type="dxa"/>
            <w:tcBorders>
              <w:top w:val="single" w:sz="4" w:space="0" w:color="auto"/>
            </w:tcBorders>
            <w:noWrap/>
            <w:vAlign w:val="bottom"/>
          </w:tcPr>
          <w:p w14:paraId="731D0FDD" w14:textId="77777777" w:rsidR="00DA7CDD" w:rsidRDefault="00DA7CDD" w:rsidP="00012A5B">
            <w:pPr>
              <w:ind w:left="-284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3CF68BCB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5DC3FC" w14:textId="77777777" w:rsidR="00DA7CDD" w:rsidRDefault="00DA7CDD" w:rsidP="00012A5B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26" w:type="dxa"/>
            <w:tcBorders>
              <w:top w:val="single" w:sz="4" w:space="0" w:color="auto"/>
            </w:tcBorders>
            <w:noWrap/>
            <w:vAlign w:val="bottom"/>
          </w:tcPr>
          <w:p w14:paraId="7D348132" w14:textId="77777777" w:rsidR="00DA7CDD" w:rsidRDefault="00DA7CDD" w:rsidP="00012A5B">
            <w:pPr>
              <w:ind w:left="-284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</w:tcBorders>
            <w:noWrap/>
            <w:vAlign w:val="bottom"/>
          </w:tcPr>
          <w:p w14:paraId="624D5585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BD6C0FB" w14:textId="77777777" w:rsidR="00DA7CDD" w:rsidRDefault="00DA7CDD" w:rsidP="00012A5B">
            <w:pPr>
              <w:ind w:left="-284" w:right="-4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DA7CDD" w14:paraId="401EAC63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54916E83" w14:textId="2573157B" w:rsidR="00DA7CDD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 Protection Authority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4969DC" w14:textId="5E90AD00" w:rsidR="00DA7CDD" w:rsidRDefault="006905F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7.7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1D6F07B2" w14:textId="7DEEADCC" w:rsidR="00DA7CDD" w:rsidRDefault="006905F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9.3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7870B49" w14:textId="6D6BF3CF" w:rsidR="00DA7CDD" w:rsidRDefault="006905F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1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2C8BE45" w14:textId="107982AB" w:rsidR="00DA7CDD" w:rsidRDefault="006905F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0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0A38333D" w14:textId="3C0F3B76" w:rsidR="00DA7CDD" w:rsidRDefault="006905F4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5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29125A4B" w14:textId="16359093" w:rsidR="00DA7CDD" w:rsidRDefault="006905F4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3.9</w:t>
            </w:r>
          </w:p>
        </w:tc>
      </w:tr>
      <w:tr w:rsidR="00E77A97" w14:paraId="722124E8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73C83431" w14:textId="41B3393B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al Trust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874106" w14:textId="56371A74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9D65B84" w14:textId="182AFD9D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2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2F81DD13" w14:textId="269BDD28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2.8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40B0123" w14:textId="042F7BC5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5377062" w14:textId="32E58666" w:rsidR="00E77A97" w:rsidRDefault="006905F4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ADF432E" w14:textId="4D8F9D03" w:rsidR="00E77A97" w:rsidRDefault="006905F4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E77A97" w14:paraId="6DBCD02A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7C91D961" w14:textId="77777777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atural Resources Commiss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4D5D3F" w14:textId="7BE3B033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FEE8DD" w14:textId="65573492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1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A386239" w14:textId="0336A927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7.7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1CD988" w14:textId="7ACB9F78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D2126B" w14:textId="70D85706" w:rsidR="00E77A97" w:rsidRDefault="006905F4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5F196ECE" w14:textId="4AFEA0C8" w:rsidR="00E77A97" w:rsidRDefault="006905F4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E77A97" w14:paraId="7DD0CFB8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3613CCBC" w14:textId="3C54E0C6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ydney Olympic Park Authorit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A22343" w14:textId="5BDFEA32" w:rsidR="00E77A97" w:rsidRDefault="006905F4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7</w:t>
            </w:r>
            <w:r w:rsidR="0038088F">
              <w:rPr>
                <w:rFonts w:ascii="Arial" w:hAnsi="Arial" w:cs="Arial"/>
                <w:sz w:val="18"/>
                <w:szCs w:val="18"/>
                <w:lang w:eastAsia="en-AU"/>
              </w:rPr>
              <w:t>.3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2F8872" w14:textId="2A3502E3" w:rsidR="00E77A97" w:rsidRDefault="0038088F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0.3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59265B7" w14:textId="28827130" w:rsidR="00E77A97" w:rsidRDefault="0038088F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8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54F153" w14:textId="6E68E745" w:rsidR="00E77A97" w:rsidRDefault="0038088F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.7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BAE0CF" w14:textId="7BD3DA6C" w:rsidR="00E77A97" w:rsidRDefault="0038088F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1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94F2F27" w14:textId="7C2C6D97" w:rsidR="00E77A97" w:rsidRDefault="0038088F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73.8)</w:t>
            </w:r>
          </w:p>
        </w:tc>
      </w:tr>
      <w:tr w:rsidR="00E77A97" w14:paraId="073B77EE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4EBDBCE7" w14:textId="7AAD68B0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boriginal Housing Office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004DBE2" w14:textId="24A39209" w:rsidR="00E77A97" w:rsidRDefault="0038088F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7.0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35745182" w14:textId="29F95FBE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</w:t>
            </w:r>
            <w:r w:rsidR="00A341E4">
              <w:rPr>
                <w:rFonts w:ascii="Arial" w:hAnsi="Arial" w:cs="Arial"/>
                <w:sz w:val="18"/>
                <w:szCs w:val="18"/>
                <w:lang w:eastAsia="en-AU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.7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A67AAFD" w14:textId="37921FC1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0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6177FAF" w14:textId="3AD81294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6.8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4E8A12E6" w14:textId="33236789" w:rsidR="00E77A97" w:rsidRDefault="0033293B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0.6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2203CF7B" w14:textId="52F956E4" w:rsidR="00E77A97" w:rsidRDefault="0033293B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6.4)</w:t>
            </w:r>
          </w:p>
        </w:tc>
      </w:tr>
      <w:tr w:rsidR="00E77A97" w14:paraId="366A277F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  <w:hideMark/>
          </w:tcPr>
          <w:p w14:paraId="0F749B90" w14:textId="2AA09871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iodiversity Conservation Trust of NSW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7809C56" w14:textId="50FD815D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7.2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BFA4B7B" w14:textId="0511215C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6.9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C2EAF62" w14:textId="64642D54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0.9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60B2CA1" w14:textId="78EAACBB" w:rsidR="00E77A97" w:rsidRDefault="0033293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0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BBD0DE" w14:textId="591F0649" w:rsidR="00E77A97" w:rsidRDefault="0033293B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2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614886D9" w14:textId="4F53472D" w:rsidR="00E77A97" w:rsidRDefault="00ED0143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48.1</w:t>
            </w:r>
          </w:p>
        </w:tc>
      </w:tr>
      <w:tr w:rsidR="00E77A97" w14:paraId="16D14F80" w14:textId="77777777" w:rsidTr="00CB6EC1">
        <w:trPr>
          <w:trHeight w:val="301"/>
        </w:trPr>
        <w:tc>
          <w:tcPr>
            <w:tcW w:w="4060" w:type="dxa"/>
            <w:gridSpan w:val="2"/>
            <w:noWrap/>
            <w:vAlign w:val="bottom"/>
            <w:hideMark/>
          </w:tcPr>
          <w:p w14:paraId="35365699" w14:textId="4303D80F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Hunter and Central Coast Development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0A50D84" w14:textId="3878C652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0443F0" w14:textId="1AB5A71F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.9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AF36DD" w14:textId="3468E163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7.7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1D89813" w14:textId="40ECE474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0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4ED7EF" w14:textId="2BCDCA54" w:rsidR="00E77A97" w:rsidRDefault="00ED0143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0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34BECD28" w14:textId="54A7819F" w:rsidR="00E77A97" w:rsidRDefault="00ED0143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5.6</w:t>
            </w:r>
          </w:p>
        </w:tc>
      </w:tr>
      <w:tr w:rsidR="00E77A97" w14:paraId="0CBCA4D0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76E39E6A" w14:textId="77777777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s Administration Ministerial Corporation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413C33" w14:textId="0465F078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3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AF3564" w14:textId="3EAEA3A0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1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169FEE09" w14:textId="59373A48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4.8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07B854C" w14:textId="2C0881CB" w:rsidR="00E77A97" w:rsidRDefault="00ED0143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9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DB57DA9" w14:textId="1C02E76A" w:rsidR="00E77A97" w:rsidRDefault="00960F95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2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66A2C06B" w14:textId="1B426F51" w:rsidR="00E77A97" w:rsidRDefault="00960F95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68.8)</w:t>
            </w:r>
          </w:p>
        </w:tc>
      </w:tr>
      <w:tr w:rsidR="00E77A97" w14:paraId="72AB9DC2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  <w:hideMark/>
          </w:tcPr>
          <w:p w14:paraId="65D30C39" w14:textId="64C79A77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lanning Ministerial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88C890" w14:textId="10AADC86" w:rsidR="00E77A97" w:rsidRDefault="00FF7A8B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  <w:r w:rsidR="00960F95"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6831EB1" w14:textId="2B19AEA3" w:rsidR="00E77A97" w:rsidRDefault="00960F95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1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F3D592B" w14:textId="2C99E3BF" w:rsidR="00E77A97" w:rsidRDefault="00960F95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4.7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F92C3E6" w14:textId="6C0A6A13" w:rsidR="00E77A97" w:rsidRDefault="00960F95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6.0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72435E" w14:textId="156883B5" w:rsidR="00E77A97" w:rsidRDefault="00960F95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0.6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68F4DE1" w14:textId="292D6D3E" w:rsidR="00E77A97" w:rsidRDefault="00960F95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5.6</w:t>
            </w:r>
          </w:p>
        </w:tc>
      </w:tr>
      <w:tr w:rsidR="00E77A97" w14:paraId="08A45508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3CD00068" w14:textId="18EC89FB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 NSW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AC6309" w14:textId="1F42F4EF" w:rsidR="00E77A97" w:rsidRDefault="00960F95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12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A600E28" w14:textId="76A00B41" w:rsidR="00E77A97" w:rsidRDefault="00960F95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82.5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20C1615" w14:textId="537F3470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9.9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4B7FFB7" w14:textId="4D626D6F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4.8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D9F264" w14:textId="39BB5458" w:rsidR="00E77A97" w:rsidRDefault="00B56FDD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68.1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13490CF" w14:textId="0F99AE77" w:rsidR="00E77A97" w:rsidRDefault="00B56FDD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2.4</w:t>
            </w:r>
          </w:p>
        </w:tc>
      </w:tr>
      <w:tr w:rsidR="00E77A97" w14:paraId="4B913F0F" w14:textId="77777777" w:rsidTr="00CB6EC1">
        <w:trPr>
          <w:trHeight w:val="227"/>
        </w:trPr>
        <w:tc>
          <w:tcPr>
            <w:tcW w:w="4060" w:type="dxa"/>
            <w:gridSpan w:val="2"/>
            <w:noWrap/>
            <w:vAlign w:val="bottom"/>
          </w:tcPr>
          <w:p w14:paraId="235EC2E3" w14:textId="77777777" w:rsidR="00E77A97" w:rsidRPr="00AB084E" w:rsidRDefault="00E77A97" w:rsidP="00E77A9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Water Administration Ministerial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5675409" w14:textId="438DB57C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4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80FA161" w14:textId="28C718F4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3.0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3AAEE459" w14:textId="6D15B045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.6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7B0990" w14:textId="7B849135" w:rsidR="00E77A97" w:rsidRDefault="00B56FDD" w:rsidP="00E77A97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0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252AD459" w14:textId="573FEA17" w:rsidR="00E77A97" w:rsidRDefault="00B56FDD" w:rsidP="00E77A97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0</w:t>
            </w:r>
          </w:p>
        </w:tc>
        <w:tc>
          <w:tcPr>
            <w:tcW w:w="921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721178C" w14:textId="7F71B8ED" w:rsidR="00E77A97" w:rsidRDefault="00B56FDD" w:rsidP="00E77A97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E77A97" w:rsidRPr="003D342C" w14:paraId="200BC24C" w14:textId="77777777" w:rsidTr="00CB6EC1">
        <w:trPr>
          <w:trHeight w:val="340"/>
        </w:trPr>
        <w:tc>
          <w:tcPr>
            <w:tcW w:w="4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4B847C" w14:textId="28FF324B" w:rsidR="00E77A97" w:rsidRPr="00CB6EC1" w:rsidRDefault="00E77A97" w:rsidP="00E77A9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</w:pPr>
            <w:r w:rsidRPr="62D8B1B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  <w:r w:rsidRPr="0087587E">
              <w:rPr>
                <w:rFonts w:ascii="Arial" w:hAnsi="Arial" w:cs="Arial"/>
                <w:b/>
                <w:color w:val="008EBA"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265446" w14:textId="47FB474F" w:rsidR="00E77A97" w:rsidRPr="003D342C" w:rsidRDefault="00175410" w:rsidP="00E77A9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</w:t>
            </w:r>
            <w:r w:rsidR="005758E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.5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7BE95A" w14:textId="0BDE984A" w:rsidR="00E77A97" w:rsidRPr="003D342C" w:rsidRDefault="005758E5" w:rsidP="00E77A9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7.6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EB41F6D" w14:textId="7050D104" w:rsidR="00E77A97" w:rsidRPr="003D342C" w:rsidRDefault="005758E5" w:rsidP="00E77A9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.0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66A7E" w14:textId="1B21F0F8" w:rsidR="00E77A97" w:rsidRPr="003D342C" w:rsidRDefault="005758E5" w:rsidP="00E77A97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4.2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D05212" w14:textId="2AE15159" w:rsidR="00B26D9E" w:rsidRPr="003D342C" w:rsidRDefault="005758E5" w:rsidP="00B26D9E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3.2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45E93E67" w14:textId="40F0FC01" w:rsidR="00E77A97" w:rsidRPr="003D342C" w:rsidRDefault="005758E5" w:rsidP="00E77A97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.6</w:t>
            </w:r>
          </w:p>
        </w:tc>
      </w:tr>
    </w:tbl>
    <w:p w14:paraId="455C814A" w14:textId="77777777" w:rsidR="00DA7CDD" w:rsidRPr="00F35364" w:rsidRDefault="00DA7CDD" w:rsidP="0087498B">
      <w:pPr>
        <w:pStyle w:val="ListParagraph"/>
        <w:ind w:left="360"/>
        <w:jc w:val="both"/>
        <w:rPr>
          <w:rFonts w:cs="Arial"/>
          <w:bCs/>
          <w:color w:val="000000"/>
          <w:sz w:val="6"/>
          <w:szCs w:val="6"/>
          <w:lang w:eastAsia="zh-TW"/>
        </w:rPr>
      </w:pPr>
    </w:p>
    <w:p w14:paraId="2CBC97D5" w14:textId="2980AB57" w:rsidR="00CB6EC1" w:rsidRDefault="0087498B" w:rsidP="00CB6EC1">
      <w:pPr>
        <w:pStyle w:val="ListParagraph"/>
        <w:numPr>
          <w:ilvl w:val="0"/>
          <w:numId w:val="80"/>
        </w:numPr>
        <w:spacing w:after="0" w:line="240" w:lineRule="auto"/>
        <w:jc w:val="both"/>
        <w:rPr>
          <w:rFonts w:cs="Arial"/>
          <w:color w:val="000000"/>
          <w:sz w:val="16"/>
          <w:szCs w:val="16"/>
          <w:lang w:eastAsia="zh-TW"/>
        </w:rPr>
      </w:pPr>
      <w:r w:rsidRPr="00693A79">
        <w:rPr>
          <w:rFonts w:cs="Arial"/>
          <w:color w:val="000000"/>
          <w:sz w:val="16"/>
          <w:szCs w:val="16"/>
          <w:lang w:eastAsia="zh-TW"/>
        </w:rPr>
        <w:t>This table shows expenses on an uneliminated basis.</w:t>
      </w:r>
    </w:p>
    <w:p w14:paraId="706EEFC5" w14:textId="60961620" w:rsidR="00CB6EC1" w:rsidRPr="009D2ADA" w:rsidRDefault="009D2ADA" w:rsidP="009D2ADA">
      <w:pPr>
        <w:pStyle w:val="ListParagraph"/>
        <w:numPr>
          <w:ilvl w:val="0"/>
          <w:numId w:val="80"/>
        </w:numPr>
        <w:jc w:val="both"/>
        <w:rPr>
          <w:rFonts w:cs="Arial"/>
          <w:color w:val="000000"/>
          <w:sz w:val="16"/>
          <w:szCs w:val="16"/>
          <w:lang w:eastAsia="zh-TW"/>
        </w:rPr>
      </w:pPr>
      <w:r w:rsidRPr="00FC66C5">
        <w:rPr>
          <w:rFonts w:cs="Arial"/>
          <w:color w:val="000000" w:themeColor="text1"/>
          <w:sz w:val="16"/>
          <w:szCs w:val="16"/>
          <w:lang w:eastAsia="zh-TW"/>
        </w:rPr>
        <w:t>2022-23</w:t>
      </w:r>
      <w:r w:rsidRPr="009C287F">
        <w:rPr>
          <w:rFonts w:cs="Arial"/>
          <w:color w:val="000000" w:themeColor="text1"/>
          <w:sz w:val="16"/>
          <w:szCs w:val="16"/>
          <w:lang w:eastAsia="zh-TW"/>
        </w:rPr>
        <w:t xml:space="preserve"> Budget totals exclude an additional </w:t>
      </w:r>
      <w:r w:rsidR="0001429A" w:rsidRPr="00A6210E">
        <w:rPr>
          <w:rFonts w:cs="Arial"/>
          <w:color w:val="000000" w:themeColor="text1"/>
          <w:sz w:val="16"/>
          <w:szCs w:val="16"/>
          <w:lang w:eastAsia="zh-TW"/>
        </w:rPr>
        <w:t>$</w:t>
      </w:r>
      <w:r w:rsidR="00703D33" w:rsidRPr="00A6210E">
        <w:rPr>
          <w:rFonts w:cs="Arial"/>
          <w:color w:val="000000" w:themeColor="text1"/>
          <w:sz w:val="16"/>
          <w:szCs w:val="16"/>
          <w:lang w:eastAsia="zh-TW"/>
        </w:rPr>
        <w:t>61</w:t>
      </w:r>
      <w:r w:rsidR="007E58F2" w:rsidRPr="00A6210E">
        <w:rPr>
          <w:rFonts w:cs="Arial"/>
          <w:color w:val="000000" w:themeColor="text1"/>
          <w:sz w:val="16"/>
          <w:szCs w:val="16"/>
          <w:lang w:eastAsia="zh-TW"/>
        </w:rPr>
        <w:t>.</w:t>
      </w:r>
      <w:r w:rsidR="00703D33" w:rsidRPr="006B5765">
        <w:rPr>
          <w:rFonts w:cs="Arial"/>
          <w:color w:val="000000" w:themeColor="text1"/>
          <w:sz w:val="16"/>
          <w:szCs w:val="16"/>
          <w:lang w:eastAsia="zh-TW"/>
        </w:rPr>
        <w:t>5</w:t>
      </w:r>
      <w:r w:rsidR="00DF695D" w:rsidRPr="006B5765">
        <w:rPr>
          <w:rFonts w:cs="Arial"/>
          <w:color w:val="000000" w:themeColor="text1"/>
          <w:sz w:val="16"/>
          <w:szCs w:val="16"/>
          <w:lang w:eastAsia="zh-TW"/>
        </w:rPr>
        <w:t xml:space="preserve"> </w:t>
      </w:r>
      <w:r w:rsidR="00703D33" w:rsidRPr="006B5765">
        <w:rPr>
          <w:rFonts w:cs="Arial"/>
          <w:color w:val="000000" w:themeColor="text1"/>
          <w:sz w:val="16"/>
          <w:szCs w:val="16"/>
          <w:lang w:eastAsia="zh-TW"/>
        </w:rPr>
        <w:t>m</w:t>
      </w:r>
      <w:r w:rsidR="00DF695D" w:rsidRPr="006B5765">
        <w:rPr>
          <w:rFonts w:cs="Arial"/>
          <w:color w:val="000000" w:themeColor="text1"/>
          <w:sz w:val="16"/>
          <w:szCs w:val="16"/>
          <w:lang w:eastAsia="zh-TW"/>
        </w:rPr>
        <w:t>illion</w:t>
      </w:r>
      <w:r w:rsidR="00703D33" w:rsidRPr="4D583694">
        <w:rPr>
          <w:rFonts w:cs="Arial"/>
          <w:color w:val="000000" w:themeColor="text1"/>
          <w:sz w:val="16"/>
          <w:szCs w:val="16"/>
          <w:lang w:eastAsia="zh-TW"/>
        </w:rPr>
        <w:t xml:space="preserve"> </w:t>
      </w:r>
      <w:r w:rsidRPr="4D583694">
        <w:rPr>
          <w:rFonts w:cs="Arial"/>
          <w:color w:val="000000" w:themeColor="text1"/>
          <w:sz w:val="16"/>
          <w:szCs w:val="16"/>
          <w:lang w:eastAsia="zh-TW"/>
        </w:rPr>
        <w:t>expenses in other funds and trusts within the cluster.</w:t>
      </w:r>
    </w:p>
    <w:p w14:paraId="095EE01D" w14:textId="77777777" w:rsidR="00DF695D" w:rsidRDefault="00DF695D" w:rsidP="009D7E0F">
      <w:pPr>
        <w:pStyle w:val="ListParagraph"/>
        <w:spacing w:after="0" w:line="240" w:lineRule="auto"/>
        <w:ind w:left="0"/>
        <w:rPr>
          <w:rFonts w:cs="Arial"/>
          <w:sz w:val="16"/>
          <w:szCs w:val="16"/>
        </w:rPr>
      </w:pPr>
    </w:p>
    <w:p w14:paraId="33B8857B" w14:textId="455FDAEF" w:rsidR="000C3CC8" w:rsidRPr="00693A79" w:rsidRDefault="009F51B5" w:rsidP="009D7E0F">
      <w:pPr>
        <w:pStyle w:val="ListParagraph"/>
        <w:spacing w:after="0" w:line="240" w:lineRule="auto"/>
        <w:ind w:left="0"/>
        <w:rPr>
          <w:rFonts w:cs="Arial"/>
          <w:sz w:val="16"/>
          <w:szCs w:val="16"/>
        </w:rPr>
      </w:pPr>
      <w:r w:rsidRPr="00693A79">
        <w:rPr>
          <w:rFonts w:cs="Arial"/>
          <w:sz w:val="16"/>
          <w:szCs w:val="16"/>
        </w:rPr>
        <w:t xml:space="preserve">Note: Some sub-totals in this table may not be exactly equal to the sum of agency totals due to rounding. </w:t>
      </w:r>
      <w:bookmarkEnd w:id="3"/>
    </w:p>
    <w:p w14:paraId="61F21745" w14:textId="7D92FECA" w:rsidR="004E5941" w:rsidRPr="00693A79" w:rsidRDefault="004E5941" w:rsidP="004E5941">
      <w:pPr>
        <w:rPr>
          <w:sz w:val="16"/>
          <w:szCs w:val="16"/>
        </w:rPr>
      </w:pPr>
    </w:p>
    <w:p w14:paraId="33262C27" w14:textId="77777777" w:rsidR="004E5941" w:rsidRPr="00693A79" w:rsidRDefault="004E5941" w:rsidP="004E5941">
      <w:pPr>
        <w:rPr>
          <w:sz w:val="16"/>
          <w:szCs w:val="16"/>
        </w:rPr>
      </w:pPr>
    </w:p>
    <w:p w14:paraId="3F74F7E3" w14:textId="77777777" w:rsidR="004E5941" w:rsidRPr="004E5941" w:rsidRDefault="004E5941" w:rsidP="004E5941"/>
    <w:p w14:paraId="686BFE2D" w14:textId="67EE9218" w:rsidR="00D850AE" w:rsidRDefault="00D850AE">
      <w:r>
        <w:br w:type="page"/>
      </w:r>
    </w:p>
    <w:p w14:paraId="79D55D91" w14:textId="710B6600" w:rsidR="00A85AE8" w:rsidRPr="00503286" w:rsidRDefault="007E2022" w:rsidP="00A85AE8">
      <w:pPr>
        <w:pStyle w:val="Heading2"/>
        <w:numPr>
          <w:ilvl w:val="1"/>
          <w:numId w:val="74"/>
        </w:numPr>
        <w:pBdr>
          <w:bottom w:val="single" w:sz="4" w:space="4" w:color="008EBA"/>
        </w:pBdr>
        <w:ind w:left="357" w:hanging="357"/>
        <w:rPr>
          <w:color w:val="008EBA"/>
        </w:rPr>
      </w:pPr>
      <w:r>
        <w:rPr>
          <w:color w:val="008EBA"/>
        </w:rPr>
        <w:lastRenderedPageBreak/>
        <w:t>Financial Statements</w:t>
      </w:r>
    </w:p>
    <w:bookmarkEnd w:id="1"/>
    <w:bookmarkEnd w:id="2"/>
    <w:p w14:paraId="18B3A8D5" w14:textId="77777777" w:rsidR="00311068" w:rsidRPr="00F74DBB" w:rsidRDefault="00311068" w:rsidP="00F74DBB">
      <w:pPr>
        <w:pStyle w:val="Heading3"/>
        <w:rPr>
          <w:rFonts w:ascii="Arial" w:eastAsiaTheme="majorEastAsia" w:hAnsi="Arial" w:cs="Arial"/>
        </w:rPr>
      </w:pPr>
      <w:r w:rsidRPr="00F74DBB">
        <w:rPr>
          <w:rFonts w:ascii="Arial" w:eastAsiaTheme="majorEastAsia" w:hAnsi="Arial" w:cs="Arial"/>
        </w:rPr>
        <w:t>Department of Planning and Environment</w:t>
      </w:r>
    </w:p>
    <w:tbl>
      <w:tblPr>
        <w:tblW w:w="5089" w:type="pct"/>
        <w:tblLook w:val="04A0" w:firstRow="1" w:lastRow="0" w:firstColumn="1" w:lastColumn="0" w:noHBand="0" w:noVBand="1"/>
        <w:tblCaption w:val="5.2 Financial Statements - Department of Planning and Environment - Operating Statement"/>
        <w:tblDescription w:val="5.2 Financial Statements - Department of Planning and Environment - Operating Statement"/>
      </w:tblPr>
      <w:tblGrid>
        <w:gridCol w:w="5953"/>
        <w:gridCol w:w="1305"/>
        <w:gridCol w:w="51"/>
        <w:gridCol w:w="1195"/>
        <w:gridCol w:w="8"/>
        <w:gridCol w:w="49"/>
        <w:gridCol w:w="1205"/>
        <w:gridCol w:w="45"/>
      </w:tblGrid>
      <w:tr w:rsidR="00311068" w14:paraId="2C0A1FED" w14:textId="77777777" w:rsidTr="004254C7">
        <w:trPr>
          <w:trHeight w:val="310"/>
        </w:trPr>
        <w:tc>
          <w:tcPr>
            <w:tcW w:w="3034" w:type="pct"/>
            <w:shd w:val="clear" w:color="auto" w:fill="FFFFFF"/>
            <w:noWrap/>
            <w:vAlign w:val="bottom"/>
            <w:hideMark/>
          </w:tcPr>
          <w:p w14:paraId="3F60B59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1" w:type="pct"/>
            <w:gridSpan w:val="2"/>
            <w:shd w:val="clear" w:color="auto" w:fill="FFFFFF"/>
            <w:noWrap/>
            <w:vAlign w:val="bottom"/>
            <w:hideMark/>
          </w:tcPr>
          <w:p w14:paraId="7C2437C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3"/>
            <w:shd w:val="clear" w:color="auto" w:fill="FFFFFF"/>
            <w:noWrap/>
            <w:vAlign w:val="bottom"/>
            <w:hideMark/>
          </w:tcPr>
          <w:p w14:paraId="147BBA4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7" w:type="pct"/>
            <w:gridSpan w:val="2"/>
            <w:shd w:val="clear" w:color="auto" w:fill="FFFFFF"/>
            <w:noWrap/>
            <w:vAlign w:val="bottom"/>
            <w:hideMark/>
          </w:tcPr>
          <w:p w14:paraId="69A64DF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E08D824" w14:textId="77777777" w:rsidTr="00FB6C06">
        <w:trPr>
          <w:gridAfter w:val="1"/>
          <w:wAfter w:w="24" w:type="pct"/>
          <w:trHeight w:val="283"/>
        </w:trPr>
        <w:tc>
          <w:tcPr>
            <w:tcW w:w="3034" w:type="pct"/>
            <w:shd w:val="clear" w:color="auto" w:fill="008EBA"/>
            <w:vAlign w:val="center"/>
            <w:hideMark/>
          </w:tcPr>
          <w:p w14:paraId="1B77921A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0" w:type="pct"/>
            <w:gridSpan w:val="3"/>
            <w:shd w:val="clear" w:color="auto" w:fill="008EBA"/>
            <w:vAlign w:val="bottom"/>
            <w:hideMark/>
          </w:tcPr>
          <w:p w14:paraId="552CC277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42" w:type="pct"/>
            <w:gridSpan w:val="3"/>
            <w:shd w:val="clear" w:color="auto" w:fill="008EBA"/>
            <w:vAlign w:val="bottom"/>
            <w:hideMark/>
          </w:tcPr>
          <w:p w14:paraId="312D32F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FAA9F43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shd w:val="clear" w:color="auto" w:fill="008EBA"/>
            <w:vAlign w:val="center"/>
            <w:hideMark/>
          </w:tcPr>
          <w:p w14:paraId="2458AF9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8EBA"/>
            <w:vAlign w:val="center"/>
            <w:hideMark/>
          </w:tcPr>
          <w:p w14:paraId="795473B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9" w:type="pct"/>
            <w:gridSpan w:val="3"/>
            <w:shd w:val="clear" w:color="auto" w:fill="008EBA"/>
            <w:vAlign w:val="center"/>
            <w:hideMark/>
          </w:tcPr>
          <w:p w14:paraId="37E8211A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39" w:type="pct"/>
            <w:gridSpan w:val="2"/>
            <w:shd w:val="clear" w:color="auto" w:fill="008EBA"/>
            <w:vAlign w:val="center"/>
            <w:hideMark/>
          </w:tcPr>
          <w:p w14:paraId="5F4AB26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A5786DC" w14:textId="77777777" w:rsidTr="004254C7">
        <w:trPr>
          <w:gridAfter w:val="1"/>
          <w:wAfter w:w="23" w:type="pct"/>
          <w:trHeight w:val="283"/>
        </w:trPr>
        <w:tc>
          <w:tcPr>
            <w:tcW w:w="3034" w:type="pct"/>
            <w:shd w:val="clear" w:color="auto" w:fill="00426F"/>
            <w:vAlign w:val="center"/>
            <w:hideMark/>
          </w:tcPr>
          <w:p w14:paraId="5FACAD9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426F"/>
            <w:hideMark/>
          </w:tcPr>
          <w:p w14:paraId="7E8D9642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3"/>
            <w:shd w:val="clear" w:color="auto" w:fill="00426F"/>
            <w:hideMark/>
          </w:tcPr>
          <w:p w14:paraId="18CA5897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2"/>
            <w:shd w:val="clear" w:color="auto" w:fill="00426F"/>
            <w:hideMark/>
          </w:tcPr>
          <w:p w14:paraId="25B56103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F14B72D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D666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AF993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9604F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482DD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92F5D93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41A3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F1DF4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9CEF49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948E99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430547CD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589A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E76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5,412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30F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7,88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7B6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9,625</w:t>
            </w:r>
          </w:p>
        </w:tc>
      </w:tr>
      <w:tr w:rsidR="00311068" w14:paraId="3147B205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0681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685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D70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2AB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FB2959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5247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58B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6,767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5A1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7,03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879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1,663</w:t>
            </w:r>
          </w:p>
        </w:tc>
      </w:tr>
      <w:tr w:rsidR="00311068" w14:paraId="7054FF81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E3E8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1C3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1,961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FDB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6,50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55F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9,785</w:t>
            </w:r>
          </w:p>
        </w:tc>
      </w:tr>
      <w:tr w:rsidR="00311068" w14:paraId="1DF4A755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AFA7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771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4FB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4CC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D1622C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420E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EFA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,833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FD2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6,93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10B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900</w:t>
            </w:r>
          </w:p>
        </w:tc>
      </w:tr>
      <w:tr w:rsidR="00311068" w14:paraId="63E77350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FDD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67F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60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054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5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870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79</w:t>
            </w:r>
          </w:p>
        </w:tc>
      </w:tr>
      <w:tr w:rsidR="00311068" w14:paraId="77745326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FB56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00F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9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11F3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69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C728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4</w:t>
            </w:r>
          </w:p>
        </w:tc>
      </w:tr>
      <w:tr w:rsidR="00311068" w14:paraId="70B563BF" w14:textId="77777777" w:rsidTr="004254C7">
        <w:trPr>
          <w:gridAfter w:val="1"/>
          <w:wAfter w:w="23" w:type="pct"/>
          <w:trHeight w:val="340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A6D87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BD44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85,527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C843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52,695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8D73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53,456</w:t>
            </w:r>
          </w:p>
        </w:tc>
      </w:tr>
      <w:tr w:rsidR="00311068" w14:paraId="41959D6B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07F8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898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CBE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3EF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24914B3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4EB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F57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9,142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417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73,92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7D4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89,499</w:t>
            </w:r>
          </w:p>
        </w:tc>
      </w:tr>
      <w:tr w:rsidR="00311068" w14:paraId="0588E538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C002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EAB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6F2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049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F53D4B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FCE56E7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8D9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836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287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4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F5D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249</w:t>
            </w:r>
          </w:p>
        </w:tc>
      </w:tr>
      <w:tr w:rsidR="00311068" w14:paraId="33C4EDCF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D5A4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E70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AE1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852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073DD0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3EAA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CE0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0,866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BA4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9,62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ACF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,225</w:t>
            </w:r>
          </w:p>
        </w:tc>
      </w:tr>
      <w:tr w:rsidR="00311068" w14:paraId="407F3C3E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B260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E05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,653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8B3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3,29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D44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8,924</w:t>
            </w:r>
          </w:p>
        </w:tc>
      </w:tr>
      <w:tr w:rsidR="00311068" w14:paraId="7E9A7375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6E9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EDD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DA3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5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0B2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08</w:t>
            </w:r>
          </w:p>
        </w:tc>
      </w:tr>
      <w:tr w:rsidR="00311068" w14:paraId="6EE6B5D8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C433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A9A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42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3AF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42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6E0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13</w:t>
            </w:r>
          </w:p>
        </w:tc>
      </w:tr>
      <w:tr w:rsidR="00311068" w14:paraId="3125A4DD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B063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8987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949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14A3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789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31E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627</w:t>
            </w:r>
          </w:p>
        </w:tc>
      </w:tr>
      <w:tr w:rsidR="00311068" w14:paraId="2CC03FD2" w14:textId="77777777" w:rsidTr="004254C7">
        <w:trPr>
          <w:gridAfter w:val="1"/>
          <w:wAfter w:w="23" w:type="pct"/>
          <w:trHeight w:val="340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32926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7EE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22,061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2F0D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91,579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D494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6,444</w:t>
            </w:r>
          </w:p>
        </w:tc>
      </w:tr>
      <w:tr w:rsidR="00311068" w14:paraId="277ED83D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D22C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BC4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90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849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910)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B4B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90</w:t>
            </w:r>
          </w:p>
        </w:tc>
      </w:tr>
      <w:tr w:rsidR="00311068" w14:paraId="29FD38D0" w14:textId="77777777" w:rsidTr="004254C7">
        <w:trPr>
          <w:gridAfter w:val="1"/>
          <w:wAfter w:w="23" w:type="pct"/>
          <w:trHeight w:val="225"/>
        </w:trPr>
        <w:tc>
          <w:tcPr>
            <w:tcW w:w="3034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3A58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6122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7A39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55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0E19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311068" w14:paraId="4D05EE9D" w14:textId="77777777" w:rsidTr="004254C7">
        <w:trPr>
          <w:gridAfter w:val="1"/>
          <w:wAfter w:w="23" w:type="pct"/>
          <w:trHeight w:val="340"/>
        </w:trPr>
        <w:tc>
          <w:tcPr>
            <w:tcW w:w="3034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79480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D170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5,976)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8288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527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3882F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1,978</w:t>
            </w:r>
          </w:p>
        </w:tc>
      </w:tr>
    </w:tbl>
    <w:p w14:paraId="779FDA8C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A9011B6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Planning and Environment - Balance Sheet"/>
        <w:tblDescription w:val="Department of Planning and Environment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4A41B6B4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4045FD7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6DD841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B2116A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F70177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D4D1790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60AFC3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E7BC317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CF85120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CF20E2E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8DA82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279E7B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9BC479A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713C82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721ECE8E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D16D35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FB6F8F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979EA7B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52546ED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180A7820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7235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43569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5C8E4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CA397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EFD800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F0F9B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F69F0D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408539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43AAD6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7162CD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54D6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85A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7,49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E8C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,3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677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,446</w:t>
            </w:r>
          </w:p>
        </w:tc>
      </w:tr>
      <w:tr w:rsidR="00311068" w14:paraId="47F8885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2ADE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5B4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5E2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DED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4A0602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447B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092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26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6A9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7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79F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718</w:t>
            </w:r>
          </w:p>
        </w:tc>
      </w:tr>
      <w:tr w:rsidR="00311068" w14:paraId="541A300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67F8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74E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8E3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9C8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227CAC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2164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D54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F0B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4D2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21</w:t>
            </w:r>
          </w:p>
        </w:tc>
      </w:tr>
      <w:tr w:rsidR="00311068" w14:paraId="41657F6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B18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ACD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1D0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0F7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3</w:t>
            </w:r>
          </w:p>
        </w:tc>
      </w:tr>
      <w:tr w:rsidR="00311068" w14:paraId="31C0057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5162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026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802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0CF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7C4F9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FAAC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8A0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58F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EE4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)</w:t>
            </w:r>
          </w:p>
        </w:tc>
      </w:tr>
      <w:tr w:rsidR="00311068" w14:paraId="1951692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5C1A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E2D1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B41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FD5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B174D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AF31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C02C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7,14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4900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2,22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6F5D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3,136</w:t>
            </w:r>
          </w:p>
        </w:tc>
      </w:tr>
      <w:tr w:rsidR="00311068" w14:paraId="7A3175A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C7BF8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C8D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61C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81E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87A867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BA52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C35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458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56E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602E0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461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17F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AC0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8B4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58EAF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33CA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AB8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A73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4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EFB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476</w:t>
            </w:r>
          </w:p>
        </w:tc>
      </w:tr>
      <w:tr w:rsidR="00311068" w14:paraId="1A0A5D6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BBC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F78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319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7DF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25</w:t>
            </w:r>
          </w:p>
        </w:tc>
      </w:tr>
      <w:tr w:rsidR="00311068" w14:paraId="0A38716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F25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1C5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53D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69E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76</w:t>
            </w:r>
          </w:p>
        </w:tc>
      </w:tr>
      <w:tr w:rsidR="00311068" w14:paraId="2973FB2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43BD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867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361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768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AE3F39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811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1ED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24B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C18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18BDEC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39CB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06B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82,8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BD7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18,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436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26,516</w:t>
            </w:r>
          </w:p>
        </w:tc>
      </w:tr>
      <w:tr w:rsidR="00311068" w14:paraId="614677E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DA7E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ED9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5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85C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9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359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89</w:t>
            </w:r>
          </w:p>
        </w:tc>
      </w:tr>
      <w:tr w:rsidR="00311068" w14:paraId="2F3B300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1CB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708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7,66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B08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4,5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270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7,130</w:t>
            </w:r>
          </w:p>
        </w:tc>
      </w:tr>
      <w:tr w:rsidR="00311068" w14:paraId="652774E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DD5E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2FD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357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A2F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AC6BF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BAD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FCE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6,71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20E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C50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46</w:t>
            </w:r>
          </w:p>
        </w:tc>
      </w:tr>
      <w:tr w:rsidR="00311068" w14:paraId="1D29790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CE36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C42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,43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6CE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5,9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8F9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1,190</w:t>
            </w:r>
          </w:p>
        </w:tc>
      </w:tr>
      <w:tr w:rsidR="00311068" w14:paraId="23CBC8B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15D42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862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776B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7035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4470F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E001E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4CF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22,222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12AB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93,44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0B82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62,349</w:t>
            </w:r>
          </w:p>
        </w:tc>
      </w:tr>
      <w:tr w:rsidR="00311068" w14:paraId="28A0AE9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AE057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15D69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989,36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D5553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55,67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32DE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545,485</w:t>
            </w:r>
          </w:p>
        </w:tc>
      </w:tr>
      <w:tr w:rsidR="00311068" w14:paraId="2F1B167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63F7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11C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BB1D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25CB3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7D0A58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9D276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BBC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221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A02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B4445F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AD0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033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476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EB6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29E608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219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8A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,5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2D2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,0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333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758</w:t>
            </w:r>
          </w:p>
        </w:tc>
      </w:tr>
      <w:tr w:rsidR="00311068" w14:paraId="658F130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9D18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790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04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B6F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1B4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31</w:t>
            </w:r>
          </w:p>
        </w:tc>
      </w:tr>
      <w:tr w:rsidR="00311068" w14:paraId="4DB616A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A466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B49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C2E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6C5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CBEC17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F26A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9F0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6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32B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F52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21</w:t>
            </w:r>
          </w:p>
        </w:tc>
      </w:tr>
      <w:tr w:rsidR="00311068" w14:paraId="070470A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0CEC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91B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7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2F5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5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08F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539</w:t>
            </w:r>
          </w:p>
        </w:tc>
      </w:tr>
      <w:tr w:rsidR="00311068" w14:paraId="77AB6A9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3824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A9B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3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ECA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8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C9C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700</w:t>
            </w:r>
          </w:p>
        </w:tc>
      </w:tr>
      <w:tr w:rsidR="00311068" w14:paraId="0418E68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4987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8F7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39CC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7275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F2792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FC45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C49D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9,93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ACB0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5,6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C7FD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6,648</w:t>
            </w:r>
          </w:p>
        </w:tc>
      </w:tr>
      <w:tr w:rsidR="00311068" w14:paraId="4A7C913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EE9FD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395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5F1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623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B6921A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BB0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01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B5F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7FB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D40634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D84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376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D5E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FA1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B3A49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CD6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04C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870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1E8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D4596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E03D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5C7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386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E07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7CC50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6BE0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4E4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6,2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AEA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CB8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44</w:t>
            </w:r>
          </w:p>
        </w:tc>
      </w:tr>
      <w:tr w:rsidR="00311068" w14:paraId="246174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FC0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65E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7EE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A96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239</w:t>
            </w:r>
          </w:p>
        </w:tc>
      </w:tr>
      <w:tr w:rsidR="00311068" w14:paraId="4B19D5F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1246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D91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C1E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195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3</w:t>
            </w:r>
          </w:p>
        </w:tc>
      </w:tr>
      <w:tr w:rsidR="00311068" w14:paraId="0CC363FC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2055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31B8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1,30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3730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68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A1298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846</w:t>
            </w:r>
          </w:p>
        </w:tc>
      </w:tr>
      <w:tr w:rsidR="00311068" w14:paraId="0C9D56C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DF6DA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E4E8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1,2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964C2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0,3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F380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5,494</w:t>
            </w:r>
          </w:p>
        </w:tc>
      </w:tr>
      <w:tr w:rsidR="00311068" w14:paraId="6C019F6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5EA0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FE60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38,1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9AD4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35,2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A9893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19,990</w:t>
            </w:r>
          </w:p>
        </w:tc>
      </w:tr>
      <w:tr w:rsidR="00311068" w14:paraId="445A73B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C201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7A9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8FF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2F3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471CC3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5D45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136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67,5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E2F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19,3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B74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48,235</w:t>
            </w:r>
          </w:p>
        </w:tc>
      </w:tr>
      <w:tr w:rsidR="00311068" w14:paraId="174A7C6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3E10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C7F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0,59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235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5,9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E1E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1,756</w:t>
            </w:r>
          </w:p>
        </w:tc>
      </w:tr>
      <w:tr w:rsidR="00311068" w14:paraId="12AB98C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935AC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0F4D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0CD3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EA4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A4E11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101C1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1D75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38,1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7E5D7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35,2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D5C2F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19,990</w:t>
            </w:r>
          </w:p>
        </w:tc>
      </w:tr>
    </w:tbl>
    <w:p w14:paraId="3E6F4C61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Planning and Environment - Cash Flow Statement"/>
        <w:tblDescription w:val="Department of Planning and Environment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BD2814E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15F235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49DCB0E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27A788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1F6E0C1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8271D03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5B77AF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AF4D8E0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E30FB5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66E57A38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F90BEDA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7EF684F6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257D46A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E7CDAE0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7F38D79C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C8EB50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9C46D1E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F9AF6FB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701E847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2A13DEF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48A7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3198F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C6982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C8924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21F3C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1C8DF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14050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12AF3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D9D07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0AF0B0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676B6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0FF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6,68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1EA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6,7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86E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5,376</w:t>
            </w:r>
          </w:p>
        </w:tc>
      </w:tr>
      <w:tr w:rsidR="00311068" w14:paraId="455531C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4725F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882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E8E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055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05713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63921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813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5,0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280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9,1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E5C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7,229</w:t>
            </w:r>
          </w:p>
        </w:tc>
      </w:tr>
      <w:tr w:rsidR="00311068" w14:paraId="2DCDAFB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D577F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90E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6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AA2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4C4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3</w:t>
            </w:r>
          </w:p>
        </w:tc>
      </w:tr>
      <w:tr w:rsidR="00311068" w14:paraId="433D6E4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DB5DA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44C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733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2D0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F2FF79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6BD01B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F6EA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1,71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8831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2,6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EA0E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5,637</w:t>
            </w:r>
          </w:p>
        </w:tc>
      </w:tr>
      <w:tr w:rsidR="00311068" w14:paraId="5423602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398099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717E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11,11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2D5DE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12,50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781DF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31,485</w:t>
            </w:r>
          </w:p>
        </w:tc>
      </w:tr>
      <w:tr w:rsidR="00311068" w14:paraId="585CB38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CB1ED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B2B1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48DF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C11C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317C1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5FEEF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0AC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9,14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C86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73,9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F8D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89,499</w:t>
            </w:r>
          </w:p>
        </w:tc>
      </w:tr>
      <w:tr w:rsidR="00311068" w14:paraId="5A945E2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71807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A9C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5D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C0C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216886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EDE3A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348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F21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17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C7C0FD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7AF4A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8E8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F54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8B3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07A97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77B39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1B2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9E6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,95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78D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FB3CC6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FC483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A48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,0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D18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,7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238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,393</w:t>
            </w:r>
          </w:p>
        </w:tc>
      </w:tr>
      <w:tr w:rsidR="00311068" w14:paraId="43A85B4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B67D1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AA3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975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CBF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01A481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C1E14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BFC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A96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E0B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07</w:t>
            </w:r>
          </w:p>
        </w:tc>
      </w:tr>
      <w:tr w:rsidR="00311068" w14:paraId="4A7B7C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4B67F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FC2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10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1E1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0,6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6FA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,257</w:t>
            </w:r>
          </w:p>
        </w:tc>
      </w:tr>
      <w:tr w:rsidR="00311068" w14:paraId="25A094E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E649A3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7DD8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29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DAEA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8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7153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241</w:t>
            </w:r>
          </w:p>
        </w:tc>
      </w:tr>
      <w:tr w:rsidR="00311068" w14:paraId="66808DBC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C7174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19305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35,84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5FE16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61,72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5712F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3,696</w:t>
            </w:r>
          </w:p>
        </w:tc>
      </w:tr>
      <w:tr w:rsidR="00311068" w14:paraId="07268BC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A61F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D974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7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404D9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9,2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D5D7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2,211</w:t>
            </w:r>
          </w:p>
        </w:tc>
      </w:tr>
      <w:tr w:rsidR="00311068" w14:paraId="19B170C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BF41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6081D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62847F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820973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0BA3D9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410AC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7C8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4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62C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DE0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44</w:t>
            </w:r>
          </w:p>
        </w:tc>
      </w:tr>
      <w:tr w:rsidR="00311068" w14:paraId="529459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D96F6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34F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1,456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1C5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7,27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3D0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2,193)</w:t>
            </w:r>
          </w:p>
        </w:tc>
      </w:tr>
      <w:tr w:rsidR="00311068" w14:paraId="436F6EC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38CC1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AB8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10C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058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4B3A4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F8B68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05A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17B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4F8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507BA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079E6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452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C69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951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04106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A4628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58D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4E5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209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646E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FF523C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6AF2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,344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DF09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5,28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8AF1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,261)</w:t>
            </w:r>
          </w:p>
        </w:tc>
      </w:tr>
      <w:tr w:rsidR="00311068" w14:paraId="70E1347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F99D9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2025B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8,756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52BD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1,01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5A53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5,410)</w:t>
            </w:r>
          </w:p>
        </w:tc>
      </w:tr>
      <w:tr w:rsidR="00311068" w14:paraId="2CB5CE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64CC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DCA49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A3327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D2B6A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F0E84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BF05C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E37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1F2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421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CCEB4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FD1FA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51B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53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F38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,15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678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725)</w:t>
            </w:r>
          </w:p>
        </w:tc>
      </w:tr>
      <w:tr w:rsidR="00311068" w14:paraId="05D542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6B0C5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612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2DE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BAC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D78AE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6E7E2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AF6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D3B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E89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5421DB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F9620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2FF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F25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F51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F870AA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47A5AF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0037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567E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2ECD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37144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11A1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42A14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530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1C7C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,15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C9225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725)</w:t>
            </w:r>
          </w:p>
        </w:tc>
      </w:tr>
      <w:tr w:rsidR="00311068" w14:paraId="10D0F3D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12F71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9DDF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6,555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907F8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,94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8794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5,924)</w:t>
            </w:r>
          </w:p>
        </w:tc>
      </w:tr>
      <w:tr w:rsidR="00311068" w14:paraId="47ABD749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B27DD5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6349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4,0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F6F1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5,8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A29E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,370</w:t>
            </w:r>
          </w:p>
        </w:tc>
      </w:tr>
      <w:tr w:rsidR="00311068" w14:paraId="592ACEE4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6ED4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3A8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FBA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E09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DCBA10F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5A4FD5F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CF8B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386D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3,49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BB5C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676301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EE823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6093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49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9C544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0,37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5A04C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4,446</w:t>
            </w:r>
          </w:p>
        </w:tc>
      </w:tr>
    </w:tbl>
    <w:p w14:paraId="0F1FCE7B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29A8816" w14:textId="77777777" w:rsidR="00CE5307" w:rsidRDefault="00CE5307" w:rsidP="00311068">
      <w:pPr>
        <w:sectPr w:rsidR="00CE5307" w:rsidSect="005C074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221B2775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Environment Protection Authority</w:t>
      </w:r>
    </w:p>
    <w:tbl>
      <w:tblPr>
        <w:tblW w:w="9763" w:type="dxa"/>
        <w:tblLook w:val="04A0" w:firstRow="1" w:lastRow="0" w:firstColumn="1" w:lastColumn="0" w:noHBand="0" w:noVBand="1"/>
        <w:tblCaption w:val="Environment Protection Authority - Operating Statement"/>
        <w:tblDescription w:val="Environment Protection Authority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88EDCC0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6C56A0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5E82578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4965AC7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C962ED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83DDDCE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B7568A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37FCD1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8EBC6FF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386430BE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73186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527B1455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6C7EB9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EA5596B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719AE258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6AEBED0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8DB30F1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7BF15F4B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5E1C6F7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29C24CC3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A4A7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37CB3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7BCCD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6EB92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F5734C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799C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A31EF7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E7C20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0A2C6C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850673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1893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90C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8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69E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4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868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678</w:t>
            </w:r>
          </w:p>
        </w:tc>
      </w:tr>
      <w:tr w:rsidR="00311068" w14:paraId="6C8EC75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3F0D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BFF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48A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B8E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E5978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22BA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242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5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BA0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0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C70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,928</w:t>
            </w:r>
          </w:p>
        </w:tc>
      </w:tr>
      <w:tr w:rsidR="00311068" w14:paraId="3D9DF0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2AFB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CF1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3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8AC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0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E4D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12</w:t>
            </w:r>
          </w:p>
        </w:tc>
      </w:tr>
      <w:tr w:rsidR="00311068" w14:paraId="35B458F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A495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B91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A62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ECE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B2A85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5E7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E2B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35A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A54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37</w:t>
            </w:r>
          </w:p>
        </w:tc>
      </w:tr>
      <w:tr w:rsidR="00311068" w14:paraId="6DE7C68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0A21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724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7A0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22E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311068" w14:paraId="00F99FE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B7C82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85CF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6C3F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F84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9750C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77430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3E1B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2,74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67A2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7,69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9413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9,284</w:t>
            </w:r>
          </w:p>
        </w:tc>
      </w:tr>
      <w:tr w:rsidR="00311068" w14:paraId="539A7F1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33A9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C5B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795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20E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489FDB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AE2F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1BB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0D6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680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16E74E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648B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F7C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,3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912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3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2E8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025</w:t>
            </w:r>
          </w:p>
        </w:tc>
      </w:tr>
      <w:tr w:rsidR="00311068" w14:paraId="78D90A4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58689E4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4EB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83B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EA1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4</w:t>
            </w:r>
          </w:p>
        </w:tc>
      </w:tr>
      <w:tr w:rsidR="00311068" w14:paraId="287F094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CB0D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920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27D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3FC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B87CA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38E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26D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1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E6C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94A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346</w:t>
            </w:r>
          </w:p>
        </w:tc>
      </w:tr>
      <w:tr w:rsidR="00311068" w14:paraId="094770F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32A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13D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24C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0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E81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277</w:t>
            </w:r>
          </w:p>
        </w:tc>
      </w:tr>
      <w:tr w:rsidR="00311068" w14:paraId="3B6C8D5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684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880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D51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B8C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788EC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63A3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4F9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548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A05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9</w:t>
            </w:r>
          </w:p>
        </w:tc>
      </w:tr>
      <w:tr w:rsidR="00311068" w14:paraId="23095CD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9FB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55D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A06A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1198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10</w:t>
            </w:r>
          </w:p>
        </w:tc>
      </w:tr>
      <w:tr w:rsidR="00311068" w14:paraId="6BD68C2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C267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C3BB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8,35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C5DF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2,05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E595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9,400</w:t>
            </w:r>
          </w:p>
        </w:tc>
      </w:tr>
      <w:tr w:rsidR="00311068" w14:paraId="3D1C2D3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B0EA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D10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838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062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0B9BD0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006F4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B9C2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71E0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9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C230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2C1B20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95CE2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1347F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0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CFB1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F88C5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</w:t>
            </w:r>
          </w:p>
        </w:tc>
      </w:tr>
    </w:tbl>
    <w:p w14:paraId="391985B3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32AED29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nvironment Protection Authority - Balance Sheet"/>
        <w:tblDescription w:val="Environment Protection Authority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867BB64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0D8FC29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5F4E888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62D9C3B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73647A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16AFC0E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E8CD07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B26E0C4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D899020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0AAD97F1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549C8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90588B0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45990C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B139E5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1D3660F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0AABE76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1597A6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0B98A7A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90221B1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0070B934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F105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237B2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37756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A0F1F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CF894D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DB33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512F15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87FF71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5F381D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20D7C73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3C4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3FB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48B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C82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59</w:t>
            </w:r>
          </w:p>
        </w:tc>
      </w:tr>
      <w:tr w:rsidR="00311068" w14:paraId="73BE848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14F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63E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1F6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612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8D7DF8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F6E7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E68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1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B24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114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1</w:t>
            </w:r>
          </w:p>
        </w:tc>
      </w:tr>
      <w:tr w:rsidR="00311068" w14:paraId="721242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71CD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9C2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D74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BF0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10</w:t>
            </w:r>
          </w:p>
        </w:tc>
      </w:tr>
      <w:tr w:rsidR="00311068" w14:paraId="4CB10CF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0492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267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7BF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F72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04D90B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BA9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767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7DB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039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1A3D5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4E3C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2AD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C6B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0A8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97DD9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F88D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2A6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E24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C25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6428A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1CE3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467E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7ECD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DCF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9D9A0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77CF6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D7D1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3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5866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82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1A7C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410</w:t>
            </w:r>
          </w:p>
        </w:tc>
      </w:tr>
      <w:tr w:rsidR="00311068" w14:paraId="2570C6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A4B84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FEC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D29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908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45DD88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EE7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8A7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C44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CD6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0CD65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8279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33A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CC8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6F9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976C4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700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399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439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E6F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2F405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1896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020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785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8A9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55C69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3783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865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E63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11D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D11280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14C5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A08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496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568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C7572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A4F0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633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785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89D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3D2E99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77E9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101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E51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8B2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87</w:t>
            </w:r>
          </w:p>
        </w:tc>
      </w:tr>
      <w:tr w:rsidR="00311068" w14:paraId="53874B4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8BBE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E13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647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B00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</w:t>
            </w:r>
          </w:p>
        </w:tc>
      </w:tr>
      <w:tr w:rsidR="00311068" w14:paraId="57F65E1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F410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D79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AC2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38C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4A7B75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5535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B95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819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9F7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A4FD79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1C3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85F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BCB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834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</w:tr>
      <w:tr w:rsidR="00311068" w14:paraId="0346353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DC8B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901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3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ECA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BCD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95</w:t>
            </w:r>
          </w:p>
        </w:tc>
      </w:tr>
      <w:tr w:rsidR="00311068" w14:paraId="765CF58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74D34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D92E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F4C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776B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BB515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3B9D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E6FA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53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E837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3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5E9E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993</w:t>
            </w:r>
          </w:p>
        </w:tc>
      </w:tr>
      <w:tr w:rsidR="00311068" w14:paraId="0041EED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2CF55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DBA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16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7649C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25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FA4BF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03</w:t>
            </w:r>
          </w:p>
        </w:tc>
      </w:tr>
      <w:tr w:rsidR="00311068" w14:paraId="1BD4B06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3B3D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66EB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201E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ECC6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8DE4E4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084EF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8A8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301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456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641F1C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D66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65B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87A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316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BC7335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668E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2D2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B63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DFF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73</w:t>
            </w:r>
          </w:p>
        </w:tc>
      </w:tr>
      <w:tr w:rsidR="00311068" w14:paraId="3E92A13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A584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90E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50B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C2D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0</w:t>
            </w:r>
          </w:p>
        </w:tc>
      </w:tr>
      <w:tr w:rsidR="00311068" w14:paraId="203D540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078D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824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A21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28C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1BC39E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C3F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546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8AD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A17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</w:tr>
      <w:tr w:rsidR="00311068" w14:paraId="103C216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5A8A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424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BAE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035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49</w:t>
            </w:r>
          </w:p>
        </w:tc>
      </w:tr>
      <w:tr w:rsidR="00311068" w14:paraId="0B304C1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B68C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E8E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41A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7AC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171754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3239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D8EB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C365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07C0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3B2CC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ACD8C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5CB5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1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66D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44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10C8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416</w:t>
            </w:r>
          </w:p>
        </w:tc>
      </w:tr>
      <w:tr w:rsidR="00311068" w14:paraId="0FCFE79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29B6C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16E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9BC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356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900F8C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431B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349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7BF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ADB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E341AD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5DB9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6FB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081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E34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E758E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5598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78F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04D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507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447F7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ADB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AE3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01D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504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0E5BEF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B9F4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B0B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7B9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861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</w:t>
            </w:r>
          </w:p>
        </w:tc>
      </w:tr>
      <w:tr w:rsidR="00311068" w14:paraId="42B3FE8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BD0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EEA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45E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D7A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</w:t>
            </w:r>
          </w:p>
        </w:tc>
      </w:tr>
      <w:tr w:rsidR="00311068" w14:paraId="67280EA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8BBD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AFA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600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AF8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D2744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C8412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8D02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9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D772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4E2AF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2</w:t>
            </w:r>
          </w:p>
        </w:tc>
      </w:tr>
      <w:tr w:rsidR="00311068" w14:paraId="7711F30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3DD5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0F8E7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60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8B9E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7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61A56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738</w:t>
            </w:r>
          </w:p>
        </w:tc>
      </w:tr>
      <w:tr w:rsidR="00311068" w14:paraId="7FE235ED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A5DC6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5C32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6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D41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6E849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665</w:t>
            </w:r>
          </w:p>
        </w:tc>
      </w:tr>
      <w:tr w:rsidR="00311068" w14:paraId="3ECB683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BBC7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9BB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D60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CB0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68F08F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A29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E8D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16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52A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D92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27</w:t>
            </w:r>
          </w:p>
        </w:tc>
      </w:tr>
      <w:tr w:rsidR="00311068" w14:paraId="44CCDAF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814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A9C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15D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8CC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7</w:t>
            </w:r>
          </w:p>
        </w:tc>
      </w:tr>
      <w:tr w:rsidR="00311068" w14:paraId="2482F12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F94BA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D87D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664C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9DF3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38A3A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92E9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2C57A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6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A84F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3CE56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665</w:t>
            </w:r>
          </w:p>
        </w:tc>
      </w:tr>
    </w:tbl>
    <w:p w14:paraId="1AD2A07E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nvironment Protection Authority - Cash Flow Statement"/>
        <w:tblDescription w:val="Environment Protection Authority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71E9DE53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8B59DD5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4A74EA2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02483BC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282A181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5C9EC9B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403160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571F352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F9081A2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03E43734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E86DE76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57111AC6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63D09D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EAED31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06A8160A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5267B50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1055997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EECFED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4F92FB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281A95D4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2249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22C67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23B43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C49F2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41A38F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2A6C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F4118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524D7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721EF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E0479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07B8F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FAA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59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786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1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956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4</w:t>
            </w:r>
          </w:p>
        </w:tc>
      </w:tr>
      <w:tr w:rsidR="00311068" w14:paraId="6D0962A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C8F78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D43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1FC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D61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91E0D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1B025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614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3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AA2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0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12F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12</w:t>
            </w:r>
          </w:p>
        </w:tc>
      </w:tr>
      <w:tr w:rsidR="00311068" w14:paraId="2DCAC05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6AACB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177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0DD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F59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311068" w14:paraId="1E178D4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41FF8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4DF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167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986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D1779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893319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E11C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5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03EE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0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D7F4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,928</w:t>
            </w:r>
          </w:p>
        </w:tc>
      </w:tr>
      <w:tr w:rsidR="00311068" w14:paraId="324A2573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E6D724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D86BC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1,66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AA7F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6,28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E1175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6,833</w:t>
            </w:r>
          </w:p>
        </w:tc>
      </w:tr>
      <w:tr w:rsidR="00311068" w14:paraId="000A3D1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B7E5F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7BFB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6464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81D6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2144BA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D6DD9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EFC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0BA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E28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7B7F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A6420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F8E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,3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E8F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3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651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025</w:t>
            </w:r>
          </w:p>
        </w:tc>
      </w:tr>
      <w:tr w:rsidR="00311068" w14:paraId="0D86D9D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C708E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DF3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E28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FD2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320B2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5FDF0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AF1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7B2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698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F51E7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E2C6F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7A5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533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20C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0EF9F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9DDF7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1DE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1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93B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AC9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346</w:t>
            </w:r>
          </w:p>
        </w:tc>
      </w:tr>
      <w:tr w:rsidR="00311068" w14:paraId="6366F7D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97A97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CC0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598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2AE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C4CD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3E786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EC3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D8C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8F6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85FC6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FC6F7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D74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618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4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BBD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277</w:t>
            </w:r>
          </w:p>
        </w:tc>
      </w:tr>
      <w:tr w:rsidR="00311068" w14:paraId="450C8E3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D303F5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FA39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7A08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A410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9</w:t>
            </w:r>
          </w:p>
        </w:tc>
      </w:tr>
      <w:tr w:rsidR="00311068" w14:paraId="71E2629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8E352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F586A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2,13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3A66B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,34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82617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2,886</w:t>
            </w:r>
          </w:p>
        </w:tc>
      </w:tr>
      <w:tr w:rsidR="00311068" w14:paraId="2313EF6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EDB39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0900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46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7288B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F431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53</w:t>
            </w:r>
          </w:p>
        </w:tc>
      </w:tr>
      <w:tr w:rsidR="00311068" w14:paraId="438BBC3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3FE2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C955A3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E72EA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F5676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7A639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C185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3AC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151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95F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4AC13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03C36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D7D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E9B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77B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12FC0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E3C90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3EE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43B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B04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84FD5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5B085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C82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E6A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C98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A296E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F7BB3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5E0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F19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33B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66D22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83D6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7FB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5C4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E12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1FA74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3E464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E426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075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B379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23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564E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,066)</w:t>
            </w:r>
          </w:p>
        </w:tc>
      </w:tr>
      <w:tr w:rsidR="00311068" w14:paraId="787DAA4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622BC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7812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075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63D1E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3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77442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066)</w:t>
            </w:r>
          </w:p>
        </w:tc>
      </w:tr>
      <w:tr w:rsidR="00311068" w14:paraId="274D7C6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B905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DDF66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42DD9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3B62E3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569FD1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AB32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C58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CC0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92D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F3CC2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1E705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944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6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89C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350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0)</w:t>
            </w:r>
          </w:p>
        </w:tc>
      </w:tr>
      <w:tr w:rsidR="00311068" w14:paraId="7313B92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EC591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204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E7B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549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84C2E6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B4373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6E5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622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9E0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71E54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9DA9C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7B2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020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8D5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FE6D21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F75FE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A045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94B8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6A4B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6E121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6A1D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4A59F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60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6940E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EC9DC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0)</w:t>
            </w:r>
          </w:p>
        </w:tc>
      </w:tr>
      <w:tr w:rsidR="00311068" w14:paraId="391A0452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B9EA8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730F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472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CE00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00506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413)</w:t>
            </w:r>
          </w:p>
        </w:tc>
      </w:tr>
      <w:tr w:rsidR="00311068" w14:paraId="6C32BA82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6248366" w14:textId="77777777" w:rsidR="00311068" w:rsidRDefault="00311068" w:rsidP="00A465C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D1B0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6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5CC8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9063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72</w:t>
            </w:r>
          </w:p>
        </w:tc>
      </w:tr>
      <w:tr w:rsidR="00311068" w14:paraId="0A2697B1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2A005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AFD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2EB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F7B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C0B936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596295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BB84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D81E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09F3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457F2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8E3B5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88241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8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DD873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07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99CC7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59</w:t>
            </w:r>
          </w:p>
        </w:tc>
      </w:tr>
    </w:tbl>
    <w:p w14:paraId="6F2C6637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FCE0851" w14:textId="77777777" w:rsidR="00CE5307" w:rsidRDefault="00CE5307" w:rsidP="00311068">
      <w:pPr>
        <w:sectPr w:rsidR="00CE5307" w:rsidSect="005C0744">
          <w:headerReference w:type="even" r:id="rId18"/>
          <w:headerReference w:type="default" r:id="rId19"/>
          <w:headerReference w:type="first" r:id="rId2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430FC57F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Environmental Trust</w:t>
      </w:r>
    </w:p>
    <w:tbl>
      <w:tblPr>
        <w:tblW w:w="9763" w:type="dxa"/>
        <w:tblLook w:val="04A0" w:firstRow="1" w:lastRow="0" w:firstColumn="1" w:lastColumn="0" w:noHBand="0" w:noVBand="1"/>
        <w:tblCaption w:val="Environmental Trust - Operating Statement"/>
        <w:tblDescription w:val="Environmental Trust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2701C58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F18675C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7642268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62CD481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78543B3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37E0734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1FC4FE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7916ADE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0BD915A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6BDB7908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4E74A1A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812BD15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1ECAF5D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010495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67F92C2C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DBF189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071F869E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F7C177D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69E0A2D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7FBF33EF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08D4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D9530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52489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B8CDE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4AE54C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85A0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E372E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BAC028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6AB4FE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45AD48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754B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91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A4C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A9F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58CD4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806D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AA6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340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4C7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1732C7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7F9C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631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62B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EC5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7</w:t>
            </w:r>
          </w:p>
        </w:tc>
      </w:tr>
      <w:tr w:rsidR="00311068" w14:paraId="06B77D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D3B0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F44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1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5C5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7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543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911</w:t>
            </w:r>
          </w:p>
        </w:tc>
      </w:tr>
      <w:tr w:rsidR="00311068" w14:paraId="0BBC71B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FD38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336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EEB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A8E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F7ADD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3C30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E21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D3D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30A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449C8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3FD6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DF1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875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FBF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931042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6B1B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C10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1353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F62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5C843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79A27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A759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50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DEAD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5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6EA6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428</w:t>
            </w:r>
          </w:p>
        </w:tc>
      </w:tr>
      <w:tr w:rsidR="00311068" w14:paraId="4E8DA52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9B87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61E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FE2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E59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B98D1B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6B0C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783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919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0D4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298C3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2350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9BF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3E5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180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08</w:t>
            </w:r>
          </w:p>
        </w:tc>
      </w:tr>
      <w:tr w:rsidR="00311068" w14:paraId="3D95209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4F492A3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A58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998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D9E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707D9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F13D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936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9E4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3C9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0D19E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E900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725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1B5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6CB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DCB05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86A2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DE1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396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532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40</w:t>
            </w:r>
          </w:p>
        </w:tc>
      </w:tr>
      <w:tr w:rsidR="00311068" w14:paraId="09882D2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6595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E46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5E6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547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95647A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9778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A62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39D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FA8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054750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070E6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F9B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ADCB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A2B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99</w:t>
            </w:r>
          </w:p>
        </w:tc>
      </w:tr>
      <w:tr w:rsidR="00311068" w14:paraId="1C525238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1B258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C640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16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6E15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7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EF32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247</w:t>
            </w:r>
          </w:p>
        </w:tc>
      </w:tr>
      <w:tr w:rsidR="00311068" w14:paraId="3D342E1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8F34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9C8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A45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0B3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7BF42D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DA21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4899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3EE4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D920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B359AD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4AC4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27FD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EEC60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30B8F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81)</w:t>
            </w:r>
          </w:p>
        </w:tc>
      </w:tr>
    </w:tbl>
    <w:p w14:paraId="1282680D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FDE7FCF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nvironmental Trust - Balance Sheet"/>
        <w:tblDescription w:val="Environmental Trust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6BED93B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D9EDD0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484EE3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4AB3DA3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70C87F0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AA6F81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2A09F9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7179164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E3176E0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68C3CB9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78472B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7F31C1ED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2E98D1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4D5BBA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6BED8AA3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D025D3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EC02423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6C371BEB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936F1F9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5375288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C7D5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920CD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0436F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BDF39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C6F30F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6015A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4E9A49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81AC07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B14349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85BC3C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57D3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0B3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DEC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98B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3</w:t>
            </w:r>
          </w:p>
        </w:tc>
      </w:tr>
      <w:tr w:rsidR="00311068" w14:paraId="77A0E1C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30A3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C37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765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B38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76638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18BC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CCD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6317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5AC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4</w:t>
            </w:r>
          </w:p>
        </w:tc>
      </w:tr>
      <w:tr w:rsidR="00311068" w14:paraId="54D4F8A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55F6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ABE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DEF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659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5FE96D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3561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97D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7E1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56E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9C9F5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DE03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E9E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33C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284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6BB232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A291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853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9C7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EED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D4079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0FB4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446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2E4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264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277EA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34CD3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B216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6F2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30B4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DF159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74CE8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37BD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2B16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D05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7</w:t>
            </w:r>
          </w:p>
        </w:tc>
      </w:tr>
      <w:tr w:rsidR="00311068" w14:paraId="2CFE1F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C163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D76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283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FF7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6323BE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B3CA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191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211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AD8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74BC3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03B6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379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8F9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ECD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4407E2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4579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08F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F26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8A8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AB4C3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3F15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F3E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8F2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C27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B1CB5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8DF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58A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DCC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4DA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9E621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2A1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202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21F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E55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53B59A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5737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C03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BED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424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77AA98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B877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940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90E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794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1E755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5E20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C0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BA8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D22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A6434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7DFB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F80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308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76A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31826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FCF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E25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E51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A64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6C6985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3F5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66C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9C6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495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82E8A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F96B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541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8B1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212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66C20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452D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8AEB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609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1A98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52D153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2F6B4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3549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1F25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B9FC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01199A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3D83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DA8BC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1040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1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740C8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7</w:t>
            </w:r>
          </w:p>
        </w:tc>
      </w:tr>
      <w:tr w:rsidR="00311068" w14:paraId="01519B6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0196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C0CD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56E5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60DF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DD01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3E236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A0E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820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B39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E00D18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26DE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FF2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C0F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890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E53041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2786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15A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9DB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7F0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</w:tr>
      <w:tr w:rsidR="00311068" w14:paraId="0DD68C2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115E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27B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A70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AF5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8F5C1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B6C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D8E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326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785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67BF8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BD0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857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476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495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8A5D0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AD4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B64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E37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959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EE4B1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0BC4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4A4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924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6A0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54D06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429D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851D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86B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0740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B0725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CCA70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FE78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1B37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E56A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11</w:t>
            </w:r>
          </w:p>
        </w:tc>
      </w:tr>
      <w:tr w:rsidR="00311068" w14:paraId="481633B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F7875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CD5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4F2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CB1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52D6BE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BCED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B37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EF6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217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0B83B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0875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588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3F3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E4C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7DBFD7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8519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E75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46E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354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E5F52F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7A5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165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3DD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708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2DEE0F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DE50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92D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11C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943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4D554C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9D60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574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46E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D0C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10806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307C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E25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DE2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663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5EC582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1BA93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37981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D2A6E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5927F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5A32E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CBEE7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87DD5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4410F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4C18A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11</w:t>
            </w:r>
          </w:p>
        </w:tc>
      </w:tr>
      <w:tr w:rsidR="00311068" w14:paraId="6D1FC9D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5FB45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96412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4E3D0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87F07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4)</w:t>
            </w:r>
          </w:p>
        </w:tc>
      </w:tr>
      <w:tr w:rsidR="00311068" w14:paraId="47B7B92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EE5B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F88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C38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19C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B7A56E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6347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71D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6B6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39B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4)</w:t>
            </w:r>
          </w:p>
        </w:tc>
      </w:tr>
      <w:tr w:rsidR="00311068" w14:paraId="408D5C6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4CC0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35E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655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364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135FDE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F249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BF6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BB41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C1E3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355A4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A9A1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5C13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622DA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D3A6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4)</w:t>
            </w:r>
          </w:p>
        </w:tc>
      </w:tr>
    </w:tbl>
    <w:p w14:paraId="6F63C82F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nvironmental Trust - Cash Flow Statement"/>
        <w:tblDescription w:val="Environmental Trust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408AFFE7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AB128B8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973FC6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1A6C1E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56A780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AC3D3D7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88219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47CEA62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7386D3F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0BF57051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A2C3A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0038FB19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2505935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1F1953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65D165C8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1E27C0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48BD5058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21C0091A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F29E8B6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12818A8A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A976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D00E6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C5958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055B0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0DB682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C7AB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EBB8B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1AD55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78658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4072B4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37429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150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ABB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257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FE107D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13FA1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E20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3F2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9ED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97489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F6F31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96C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1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21F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7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1A5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911</w:t>
            </w:r>
          </w:p>
        </w:tc>
      </w:tr>
      <w:tr w:rsidR="00311068" w14:paraId="43A008E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C9878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10D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AF2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E44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03D336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83781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1E3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B5F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190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E8301D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6E91CC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02DB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A722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E587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7</w:t>
            </w:r>
          </w:p>
        </w:tc>
      </w:tr>
      <w:tr w:rsidR="00311068" w14:paraId="55B5E6A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A492F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64CD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50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BEB9D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51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ED111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428</w:t>
            </w:r>
          </w:p>
        </w:tc>
      </w:tr>
      <w:tr w:rsidR="00311068" w14:paraId="3CF5B69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EE7E4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F2F1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2361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6C7C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1D76C5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6B1FC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F6D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BA3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C24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0690B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63421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BE8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486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371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08</w:t>
            </w:r>
          </w:p>
        </w:tc>
      </w:tr>
      <w:tr w:rsidR="00311068" w14:paraId="1048EE0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EA09A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22C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6B8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02E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5E325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E0C78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374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2EF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99B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BB9C9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BF2FF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F0A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9EF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53C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D78DBE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72AD1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6FE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404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D94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CF294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98269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C95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07C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44E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E95C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4456F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831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B15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971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85C81E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9ABFA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647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177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5FE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40</w:t>
            </w:r>
          </w:p>
        </w:tc>
      </w:tr>
      <w:tr w:rsidR="00311068" w14:paraId="2DFC7C7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FEFD99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7ABC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A84E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E966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99</w:t>
            </w:r>
          </w:p>
        </w:tc>
      </w:tr>
      <w:tr w:rsidR="00311068" w14:paraId="0FBF812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3F3A7E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B3D12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16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6AEBA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7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E571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247</w:t>
            </w:r>
          </w:p>
        </w:tc>
      </w:tr>
      <w:tr w:rsidR="00311068" w14:paraId="0C5A9718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CA2B0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E27DE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585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D7A82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81)</w:t>
            </w:r>
          </w:p>
        </w:tc>
      </w:tr>
      <w:tr w:rsidR="00311068" w14:paraId="1329D6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32CA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B5516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006F2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B4EE62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02176C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150A7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F47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321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822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3FC8EB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D735C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783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5BF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31E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36F34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FBE15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09E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8CA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A76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11E69E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1EF7D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74E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CD2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93C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57B45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D15E6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FFB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C96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49C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CBAC9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AED1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F23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0F7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9B6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A21907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9A803E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AB7F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417A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40C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36A9542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046E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DCB2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88C92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99B9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298C6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CF3F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57652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CF712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3436D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025F50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FB6C1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F46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57B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A9D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07C75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36A45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BE6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7D1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B57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2ED01A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766B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ECD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324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0D4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E077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64BAE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337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DDA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4ED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3A35C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5BD46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15C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EFA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D89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D05388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D20E9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A8D5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05A3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5626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3677922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56EC2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FB00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01A88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AC348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EE9A9F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9EC44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C90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A97E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5F092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81)</w:t>
            </w:r>
          </w:p>
        </w:tc>
      </w:tr>
      <w:tr w:rsidR="00311068" w14:paraId="2DD2BA29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1AE98D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2AF4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E954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6077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24</w:t>
            </w:r>
          </w:p>
        </w:tc>
      </w:tr>
      <w:tr w:rsidR="00311068" w14:paraId="0078D326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3C92C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6EA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E27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F64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AF87A94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3649118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322E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3959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2073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F0A68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836E2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24FD9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228C7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2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4551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43</w:t>
            </w:r>
          </w:p>
        </w:tc>
      </w:tr>
    </w:tbl>
    <w:p w14:paraId="0832313D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616C7A4" w14:textId="77777777" w:rsidR="00CE5307" w:rsidRDefault="00CE5307" w:rsidP="00311068">
      <w:pPr>
        <w:sectPr w:rsidR="00CE5307" w:rsidSect="005C0744">
          <w:headerReference w:type="even" r:id="rId21"/>
          <w:headerReference w:type="default" r:id="rId22"/>
          <w:headerReference w:type="first" r:id="rId23"/>
          <w:footerReference w:type="first" r:id="rId2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CB94833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Natural Resources Commission</w:t>
      </w:r>
    </w:p>
    <w:tbl>
      <w:tblPr>
        <w:tblW w:w="9763" w:type="dxa"/>
        <w:tblLook w:val="04A0" w:firstRow="1" w:lastRow="0" w:firstColumn="1" w:lastColumn="0" w:noHBand="0" w:noVBand="1"/>
        <w:tblCaption w:val="Natural Resources Commission - Operating Statement"/>
        <w:tblDescription w:val="Natural Resources Commission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F224C1C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B13A4BF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2BA40CA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4F853CC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579724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CFCC1C8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1CEB61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22CB473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81371AC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908B84D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7A2D78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D32D63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124FFD9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1BFE03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4D6158F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E934F8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45E6A39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251DDC6F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59E4BFE" w14:textId="77777777" w:rsidR="00311068" w:rsidRDefault="00311068" w:rsidP="00A20BD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C451A46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5D0F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2E482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93EC3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DAF71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E5EF02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DB3C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B632DB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C9CE6E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0127C1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4F3A72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EF3B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953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DFE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65A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3</w:t>
            </w:r>
          </w:p>
        </w:tc>
      </w:tr>
      <w:tr w:rsidR="00311068" w14:paraId="02E0A16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F65B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F12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90E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A7F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338B1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DB10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C6E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6F3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AAE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3</w:t>
            </w:r>
          </w:p>
        </w:tc>
      </w:tr>
      <w:tr w:rsidR="00311068" w14:paraId="2E1C678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B708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8EB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881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A2E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87704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B59D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34E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DB4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CEF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32BC8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AC45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BC7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6D2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D82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</w:tr>
      <w:tr w:rsidR="00311068" w14:paraId="253374B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6F86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584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7DC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BF5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55A249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0B4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EB17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616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FA53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F43928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3B4FB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DC73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F86F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43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A1F6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20</w:t>
            </w:r>
          </w:p>
        </w:tc>
      </w:tr>
      <w:tr w:rsidR="00311068" w14:paraId="3095A42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A06C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325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2D9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1E9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8D9C33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6B7D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8A1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153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DB8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E42EB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3C3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170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169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365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0</w:t>
            </w:r>
          </w:p>
        </w:tc>
      </w:tr>
      <w:tr w:rsidR="00311068" w14:paraId="3849E9A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0E140F4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5B1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417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732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</w:tr>
      <w:tr w:rsidR="00311068" w14:paraId="1DE8B39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52B4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AB9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F55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333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3081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D5B0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8F7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DF7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2BD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CD95E3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3D43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061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55A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64E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DF1A7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0651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2AF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7DF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4AA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25DBD6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85B6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702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F01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333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CB01BC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80B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0D14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566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9A3A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34732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27160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42DB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4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A509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4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1C66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30</w:t>
            </w:r>
          </w:p>
        </w:tc>
      </w:tr>
      <w:tr w:rsidR="00311068" w14:paraId="46AE9EF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3231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62D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8FD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854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731B9D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14B9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1C58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6B10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5237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90C6B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B30E9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3E4D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AEDD4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1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6AD59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0)</w:t>
            </w:r>
          </w:p>
        </w:tc>
      </w:tr>
    </w:tbl>
    <w:p w14:paraId="3524318C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88DA43F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atural Resources Commission - Balance Sheet"/>
        <w:tblDescription w:val="Natural Resources Commiss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71BF686E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CE2DD4C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2650B9B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01F0E31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1143D14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84A1189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7162F2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91CF53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6F8225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8E3D242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C8F9BD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C5B917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FE7E81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EBF3869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49FAF62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7061E1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00BC683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6F5D67F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032B6E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B8D739C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818E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80D2C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23DDB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E584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507C58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8FD04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2F5805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50A24A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6ECEFF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416ED1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0E0E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094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832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063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</w:t>
            </w:r>
          </w:p>
        </w:tc>
      </w:tr>
      <w:tr w:rsidR="00311068" w14:paraId="6AD5A62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3663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485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8B0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8DD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4B14B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4CD6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81B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3CE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F87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</w:tr>
      <w:tr w:rsidR="00311068" w14:paraId="381DD8C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7CD6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00F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B49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AE9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D91A9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12F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7C4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180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07A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CC9D15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D5F3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B2E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3DD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46C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BF368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15E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0A2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9F6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2E1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78473B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A78D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B57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34E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948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6110C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594A5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85D1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AA3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27F7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644282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C9B4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D9A4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48B6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5DB8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5</w:t>
            </w:r>
          </w:p>
        </w:tc>
      </w:tr>
      <w:tr w:rsidR="00311068" w14:paraId="3A37EE2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834F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5BD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13C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208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6E0128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8B04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05B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5D7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B74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68A12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3DDD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1A9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29A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D10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5C724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B8DA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5AE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35B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746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B8F20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858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719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90B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57F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2BE8F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97D3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560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061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D1C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056D2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627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526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592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561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161F2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848E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0BA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FF2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7F8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F6082D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5812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927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6EA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E3B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A54FA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9328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326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E99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1C7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</w:t>
            </w:r>
          </w:p>
        </w:tc>
      </w:tr>
      <w:tr w:rsidR="00311068" w14:paraId="5D89CCA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E2B2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AAE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78A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EC7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22F1C6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DF6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954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95D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A59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1624CF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19D0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291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712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2E9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A88F8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EF0A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3F3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414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D28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1C1857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5F53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EC54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8134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A6B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2B372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A1A3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CB71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3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840D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CA2B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</w:t>
            </w:r>
          </w:p>
        </w:tc>
      </w:tr>
      <w:tr w:rsidR="00311068" w14:paraId="1D96CF6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0740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9F9FE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4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67B0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6B473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4</w:t>
            </w:r>
          </w:p>
        </w:tc>
      </w:tr>
      <w:tr w:rsidR="00311068" w14:paraId="2DDE6D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EBF5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027AF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F105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269B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47CDCA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5ADF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FFD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0D6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2CF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66CBE9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AA3B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6F5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40E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D90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2892CE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85C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A3C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C77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26D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5</w:t>
            </w:r>
          </w:p>
        </w:tc>
      </w:tr>
      <w:tr w:rsidR="00311068" w14:paraId="1B45776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C5E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9EF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56E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D05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F0098C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226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B0A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9BA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504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56081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338C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532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308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5E3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1E26D84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2148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A70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FDE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24F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</w:tr>
      <w:tr w:rsidR="00311068" w14:paraId="7E75E87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47D2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30F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947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056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11D6CB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41DB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57C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823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1531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BC1842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E16F8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0FC1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3DAF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1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4230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</w:t>
            </w:r>
          </w:p>
        </w:tc>
      </w:tr>
      <w:tr w:rsidR="00311068" w14:paraId="2B32989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7FBF4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978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FCF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662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5FEB8F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3E2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6CF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730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775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5064E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A11B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5EE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D47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1AC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31D93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BB0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9D1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ED9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CFD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8AB4E9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7F95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636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3FF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CC2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49EF7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41C1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6F2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114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6E3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3A001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587B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47A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06C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716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</w:t>
            </w:r>
          </w:p>
        </w:tc>
      </w:tr>
      <w:tr w:rsidR="00311068" w14:paraId="5666C1D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2E4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765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024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123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F90D3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273D8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71525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71BB9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354DD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6</w:t>
            </w:r>
          </w:p>
        </w:tc>
      </w:tr>
      <w:tr w:rsidR="00311068" w14:paraId="3472B18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7D19C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539C0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1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46D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30853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4</w:t>
            </w:r>
          </w:p>
        </w:tc>
      </w:tr>
      <w:tr w:rsidR="00311068" w14:paraId="7CD6F24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120E4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B233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4207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2F979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0)</w:t>
            </w:r>
          </w:p>
        </w:tc>
      </w:tr>
      <w:tr w:rsidR="00311068" w14:paraId="3DD8822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8EAF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A5A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A1A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5EA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4CBDC8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5D10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114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938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6E7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0)</w:t>
            </w:r>
          </w:p>
        </w:tc>
      </w:tr>
      <w:tr w:rsidR="00311068" w14:paraId="5073DDD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78BF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279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FB2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97D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B0162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2BF6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467A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C94E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CC32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BEC946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4F387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582E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B735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4BCE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0)</w:t>
            </w:r>
          </w:p>
        </w:tc>
      </w:tr>
    </w:tbl>
    <w:p w14:paraId="6346DB86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atural Resources Commission - Cash Flow Statement"/>
        <w:tblDescription w:val="Natural Resources Commiss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06B81EC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928B1B5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936488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289C38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2A1EF36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71D1376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763D84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C6C2530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BDB4CC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1CBAF941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804CF0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4214806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278FF5B9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8D2740D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1F4CBB8B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BF906F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B8DB94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7708C5E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69E3B1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8D33D84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3781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E31E3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09FFB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A4C98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7873F6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BE12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2838E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1AE8A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5D25F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37DE77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97A90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D74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BC0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715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64</w:t>
            </w:r>
          </w:p>
        </w:tc>
      </w:tr>
      <w:tr w:rsidR="00311068" w14:paraId="7AA58C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25C4E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0AC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C68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081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B4B06B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0A4E3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7EC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108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608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FC310B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4D5FC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0A2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8F5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F23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F22DC3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6617E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09C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DB1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9D4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94F52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7685F4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1B69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A29D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8B1A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9</w:t>
            </w:r>
          </w:p>
        </w:tc>
      </w:tr>
      <w:tr w:rsidR="00311068" w14:paraId="637F7A90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8E9B95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F393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8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80801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1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BDC01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73</w:t>
            </w:r>
          </w:p>
        </w:tc>
      </w:tr>
      <w:tr w:rsidR="00311068" w14:paraId="5751F0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DCD5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0B53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7F03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AC98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1A38E8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837CB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477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A46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091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55D2A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A0343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064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4C3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C65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0</w:t>
            </w:r>
          </w:p>
        </w:tc>
      </w:tr>
      <w:tr w:rsidR="00311068" w14:paraId="67F24B6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7F0F9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69D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E68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027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54A1C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44D3E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1A1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402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B16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BB8A6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CE520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D22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A66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D02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B51E5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E9F94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D88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9FF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9ED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AA04C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5B04D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4AB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DDF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AC0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74C2A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85850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D55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EA7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BE8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85ED52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5BAC2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80B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B0F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988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A6E3A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9250C1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4CD7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F4E0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484C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B50DA00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786359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88137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8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F96A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7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24014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70</w:t>
            </w:r>
          </w:p>
        </w:tc>
      </w:tr>
      <w:tr w:rsidR="00311068" w14:paraId="43F582A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8257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521CA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0EA2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C3FE0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3)</w:t>
            </w:r>
          </w:p>
        </w:tc>
      </w:tr>
      <w:tr w:rsidR="00311068" w14:paraId="6450D50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1086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CCD7F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8642E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C14A6B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4046A5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09EFA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C69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3F9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DD8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39F35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706C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ECB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23F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BB9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26B623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3892A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E6F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903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765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921833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A2781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614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B50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E03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BA3D09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B4630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7A8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8A4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72D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918347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5936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4EE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3DA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9BE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4668E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0A0EAA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560D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6175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F0E3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D3983E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32CEF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BA9C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ED50C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3F94B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23FEEB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59BA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B050E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1C402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D4EAC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243433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B5F0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CCD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8AA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2A6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FD7C8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75F1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2F8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6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36A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7F2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1E469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A00CC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638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858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F6E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83557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86BC1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B73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28D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26E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EBDB4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72987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FC5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428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79C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D1BB2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ED58A6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2C78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0844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3D9D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0FC0BCB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5C95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0915D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6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96FA9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97DC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20C7DE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5D614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9EEC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3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FA508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EF93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3)</w:t>
            </w:r>
          </w:p>
        </w:tc>
      </w:tr>
      <w:tr w:rsidR="00311068" w14:paraId="2BE77778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44663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6E9B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5E4D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D29D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9</w:t>
            </w:r>
          </w:p>
        </w:tc>
      </w:tr>
      <w:tr w:rsidR="00311068" w14:paraId="6CF7BA92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DEFA8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EE9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A9E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0CA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FA125B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6BD5F1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F5A6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F349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6258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9AADDF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9EDE9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DFCC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683C4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D810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6</w:t>
            </w:r>
          </w:p>
        </w:tc>
      </w:tr>
    </w:tbl>
    <w:p w14:paraId="1B11A446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382835D" w14:textId="77777777" w:rsidR="00CE5307" w:rsidRDefault="00CE5307" w:rsidP="00311068">
      <w:pPr>
        <w:sectPr w:rsidR="00CE5307" w:rsidSect="005C0744">
          <w:headerReference w:type="even" r:id="rId25"/>
          <w:headerReference w:type="default" r:id="rId26"/>
          <w:headerReference w:type="first" r:id="rId27"/>
          <w:footerReference w:type="first" r:id="rId2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99DC7F2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Sydney Olympic Park Authority</w:t>
      </w:r>
    </w:p>
    <w:tbl>
      <w:tblPr>
        <w:tblW w:w="9937" w:type="dxa"/>
        <w:tblLook w:val="04A0" w:firstRow="1" w:lastRow="0" w:firstColumn="1" w:lastColumn="0" w:noHBand="0" w:noVBand="1"/>
        <w:tblCaption w:val="Sydney Olympic Park Authority - Operating Statement"/>
        <w:tblDescription w:val="Sydney Olympic Park Authority - Operating Statement"/>
      </w:tblPr>
      <w:tblGrid>
        <w:gridCol w:w="5953"/>
        <w:gridCol w:w="1304"/>
        <w:gridCol w:w="12"/>
        <w:gridCol w:w="1216"/>
        <w:gridCol w:w="19"/>
        <w:gridCol w:w="6"/>
        <w:gridCol w:w="1427"/>
      </w:tblGrid>
      <w:tr w:rsidR="00311068" w14:paraId="0DBB2B87" w14:textId="77777777" w:rsidTr="00FB6C06">
        <w:trPr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0C3847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40D7B97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EF2AA2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452" w:type="dxa"/>
            <w:gridSpan w:val="3"/>
            <w:shd w:val="clear" w:color="auto" w:fill="FFFFFF"/>
            <w:noWrap/>
            <w:vAlign w:val="bottom"/>
            <w:hideMark/>
          </w:tcPr>
          <w:p w14:paraId="2E765C2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8BB69C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819336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5F96F2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2"/>
            <w:shd w:val="clear" w:color="auto" w:fill="008EBA"/>
            <w:vAlign w:val="bottom"/>
            <w:hideMark/>
          </w:tcPr>
          <w:p w14:paraId="2D2A4AF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54B097C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E94B5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4CFB8206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7B7F61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shd w:val="clear" w:color="auto" w:fill="008EBA"/>
            <w:vAlign w:val="center"/>
            <w:hideMark/>
          </w:tcPr>
          <w:p w14:paraId="1769EA3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2801AE4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AB7BB2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593B09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7DEA807F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shd w:val="clear" w:color="auto" w:fill="00426F"/>
            <w:hideMark/>
          </w:tcPr>
          <w:p w14:paraId="28507AB4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996196D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46BF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FE424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41D1D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1C37D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7F3431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A55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9E103A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E15957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2D1108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0B43A0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275E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19B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ABD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B75D4" w14:textId="74DDF786" w:rsidR="00311068" w:rsidRDefault="00F67A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311068" w14:paraId="6D5250E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2191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99A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2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F49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39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EC9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07</w:t>
            </w:r>
          </w:p>
        </w:tc>
      </w:tr>
      <w:tr w:rsidR="00311068" w14:paraId="2EE8EDA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5AAF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BCC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862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714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42C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338</w:t>
            </w:r>
          </w:p>
        </w:tc>
      </w:tr>
      <w:tr w:rsidR="00311068" w14:paraId="79ACF15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1E65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DE3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A89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A77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0EA50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4826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ABE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520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02C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A918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9DA1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102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21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1D1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553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BC9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766</w:t>
            </w:r>
          </w:p>
        </w:tc>
      </w:tr>
      <w:tr w:rsidR="00311068" w14:paraId="3A98DF7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CA3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845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94B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FD4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</w:tr>
      <w:tr w:rsidR="00311068" w14:paraId="3A92A4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C0CD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E79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CB68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84FA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91A39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BCDB6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9B44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902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66BB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296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F872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,307</w:t>
            </w:r>
          </w:p>
        </w:tc>
      </w:tr>
      <w:tr w:rsidR="00311068" w14:paraId="55A696F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C997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82F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07C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70D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20CF07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AB8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CC0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362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D61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6729D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1201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87C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8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66C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961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D5B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613</w:t>
            </w:r>
          </w:p>
        </w:tc>
      </w:tr>
      <w:tr w:rsidR="00311068" w14:paraId="6303F01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BBD379B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B24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5D2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051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298B2B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F860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610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68E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A47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AA8FD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CEF5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6ED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8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466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04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3EA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717</w:t>
            </w:r>
          </w:p>
        </w:tc>
      </w:tr>
      <w:tr w:rsidR="00311068" w14:paraId="508FB4A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D432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55E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04A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6B6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1</w:t>
            </w:r>
          </w:p>
        </w:tc>
      </w:tr>
      <w:tr w:rsidR="00311068" w14:paraId="376CF42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154F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53E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5EC7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E89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28</w:t>
            </w:r>
          </w:p>
        </w:tc>
      </w:tr>
      <w:tr w:rsidR="00311068" w14:paraId="76261B0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F4D9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16A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E3A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E62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5</w:t>
            </w:r>
          </w:p>
        </w:tc>
      </w:tr>
      <w:tr w:rsidR="00311068" w14:paraId="7A9635F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E6C76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7CDD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3A7B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52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B1BC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4</w:t>
            </w:r>
          </w:p>
        </w:tc>
      </w:tr>
      <w:tr w:rsidR="00311068" w14:paraId="7AB8EF8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A1A13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3B73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01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998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038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68FD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308</w:t>
            </w:r>
          </w:p>
        </w:tc>
      </w:tr>
      <w:tr w:rsidR="00311068" w14:paraId="46848D4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96E9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3CC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BCA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E1A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C031E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2D85D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74A0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4DE4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53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48FA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90A499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69C5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E7BAE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888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F8E8F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,232)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0EDB9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,999)</w:t>
            </w:r>
          </w:p>
        </w:tc>
      </w:tr>
    </w:tbl>
    <w:p w14:paraId="0AB58EEE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23903F8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Sydney Olympic Park Authority -Balance Sheet"/>
        <w:tblDescription w:val="Sydney Olympic Park Authority -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31DBB7EA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05A3430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F90C8E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0788AA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B6D0EC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E9D647E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52B4F8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9966E0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B0875D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37F8AD0D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724EFC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0F0F22A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2B1EC9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ECF0B7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5B14B649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A13A21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E3F1CEF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645D3F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FE18E1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BB4EE1F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1F59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58AC3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D31FC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76194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B0FC9B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FE49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925492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C33058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22687F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D9B912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B76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6D5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2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01D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6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2AE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802</w:t>
            </w:r>
          </w:p>
        </w:tc>
      </w:tr>
      <w:tr w:rsidR="00311068" w14:paraId="2AF0127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C462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B4C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C4B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863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121B4B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1A7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8BB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EB1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3F3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7</w:t>
            </w:r>
          </w:p>
        </w:tc>
      </w:tr>
      <w:tr w:rsidR="00311068" w14:paraId="0A17A55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D9D0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DEE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A3636" w14:textId="47B61E7B" w:rsidR="00311068" w:rsidRDefault="006D09D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EA6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8E4A3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EF7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8EF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29D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F2F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311068" w14:paraId="4A30C3F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3195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F2E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0DB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746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4</w:t>
            </w:r>
          </w:p>
        </w:tc>
      </w:tr>
      <w:tr w:rsidR="00311068" w14:paraId="4E17BC5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B446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D1E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44B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457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7</w:t>
            </w:r>
          </w:p>
        </w:tc>
      </w:tr>
      <w:tr w:rsidR="00311068" w14:paraId="23A92AA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2248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073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AF7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1DF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E5835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D5CC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1B5A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7E02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24BF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72DB1A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C1F7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0961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0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AB31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62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659B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895</w:t>
            </w:r>
          </w:p>
        </w:tc>
      </w:tr>
      <w:tr w:rsidR="00311068" w14:paraId="78B294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62A2B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C71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709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B1A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6C91A8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7D6D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B22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77F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6A5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A95DE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BBAC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A64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0F4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28A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0BE67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4EA6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0FF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117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55A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0</w:t>
            </w:r>
          </w:p>
        </w:tc>
      </w:tr>
      <w:tr w:rsidR="00311068" w14:paraId="5BD377B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614C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858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6A5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D74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66632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5264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B9B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073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BB0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147</w:t>
            </w:r>
          </w:p>
        </w:tc>
      </w:tr>
      <w:tr w:rsidR="00311068" w14:paraId="627DD01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765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FFD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2E9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C38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EA6F78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4C5A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F02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9D9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84B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0F860E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2BC5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FA4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5,60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7A9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1,8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C16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46,456</w:t>
            </w:r>
          </w:p>
        </w:tc>
      </w:tr>
      <w:tr w:rsidR="00311068" w14:paraId="3ABA8DF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A2AA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30D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4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6AC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5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1E8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822</w:t>
            </w:r>
          </w:p>
        </w:tc>
      </w:tr>
      <w:tr w:rsidR="00311068" w14:paraId="325D883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455E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15D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,4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19A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,2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543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,715</w:t>
            </w:r>
          </w:p>
        </w:tc>
      </w:tr>
      <w:tr w:rsidR="00311068" w14:paraId="07B87FB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F21B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D0F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46C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34C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27391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73FE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C61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F10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DE5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3</w:t>
            </w:r>
          </w:p>
        </w:tc>
      </w:tr>
      <w:tr w:rsidR="00311068" w14:paraId="200B46D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65E4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ACC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923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D6D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CD0A7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A8621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C805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99A7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B75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7</w:t>
            </w:r>
          </w:p>
        </w:tc>
      </w:tr>
      <w:tr w:rsidR="00311068" w14:paraId="4CD7C1B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16602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487F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50,37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1C3D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72,70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2EB4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91,050</w:t>
            </w:r>
          </w:p>
        </w:tc>
      </w:tr>
      <w:tr w:rsidR="00311068" w14:paraId="77E85042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2EECD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17EE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2,87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F1D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69,33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FCEBA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84,945</w:t>
            </w:r>
          </w:p>
        </w:tc>
      </w:tr>
      <w:tr w:rsidR="00311068" w14:paraId="6460B70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BECF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F66E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A655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F46E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2F6EB1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A8BF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774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94E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365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D95196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527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C31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B9A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610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F3D179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C891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511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6C2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E40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80</w:t>
            </w:r>
          </w:p>
        </w:tc>
      </w:tr>
      <w:tr w:rsidR="00311068" w14:paraId="7E48D0F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ED9B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418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715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963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B9EA5D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49FD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3EE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166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A8C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C7194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CC77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C76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219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099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</w:t>
            </w:r>
          </w:p>
        </w:tc>
      </w:tr>
      <w:tr w:rsidR="00311068" w14:paraId="1DA6435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1E35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AF7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BC4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713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</w:tr>
      <w:tr w:rsidR="00311068" w14:paraId="69BF39A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3273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460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3B0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570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</w:tr>
      <w:tr w:rsidR="00311068" w14:paraId="65374CC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412C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2195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7783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EE8A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19000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89D1E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7443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8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FF68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3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0592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145</w:t>
            </w:r>
          </w:p>
        </w:tc>
      </w:tr>
      <w:tr w:rsidR="00311068" w14:paraId="11E29B8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3556D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10F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0CB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698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616BB1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6891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58C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461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CA8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E90A8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4122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885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124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22E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A8FD5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518F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A5E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40C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BF2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82A36F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A97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7F8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135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3E0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C32D6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BE71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D48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4ED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C48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5</w:t>
            </w:r>
          </w:p>
        </w:tc>
      </w:tr>
      <w:tr w:rsidR="00311068" w14:paraId="5171895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19D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3D7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1AF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4CB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9</w:t>
            </w:r>
          </w:p>
        </w:tc>
      </w:tr>
      <w:tr w:rsidR="00311068" w14:paraId="2D87F12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E3B4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4CB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04D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11E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21B326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3AD40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E43A1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94D39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85A51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64</w:t>
            </w:r>
          </w:p>
        </w:tc>
      </w:tr>
      <w:tr w:rsidR="00311068" w14:paraId="206BAE3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698B7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17F2E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29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CD776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1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69B5A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809</w:t>
            </w:r>
          </w:p>
        </w:tc>
      </w:tr>
      <w:tr w:rsidR="00311068" w14:paraId="1F8028D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6BA2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FA1D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8,5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16A4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45,1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A6510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61,136</w:t>
            </w:r>
          </w:p>
        </w:tc>
      </w:tr>
      <w:tr w:rsidR="00311068" w14:paraId="5025972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C17D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AD1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CFE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0A2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A1F119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38EA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36E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8,13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172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5,0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7EC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1,042</w:t>
            </w:r>
          </w:p>
        </w:tc>
      </w:tr>
      <w:tr w:rsidR="00311068" w14:paraId="43608C8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2AC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021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0,44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11A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0,0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79F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0,094</w:t>
            </w:r>
          </w:p>
        </w:tc>
      </w:tr>
      <w:tr w:rsidR="00311068" w14:paraId="4A59C52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B10B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BC62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23EF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621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C29E5D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EDF62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9602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8,5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BBA41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45,1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30F6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61,136</w:t>
            </w:r>
          </w:p>
        </w:tc>
      </w:tr>
    </w:tbl>
    <w:p w14:paraId="1CFA35B9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Sydney Olympic Park Authority - Cash Flow Statement"/>
        <w:tblDescription w:val="Sydney Olympic Park Authority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E05F6F5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A360C51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68377F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C9EE26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76614E4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6BE7ED1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5DFC8C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52667D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D6A6C02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6B30CC0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13D59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4F5EE8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9CB8D0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0EE07E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761EC878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DFD130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0D0590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3F5093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A6F2D04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52CD267D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D918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C43A6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01B69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C6C70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64673C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A5AEF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8F4E4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BAD04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D4657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A60E55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D5884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A72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16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6E94C" w14:textId="1B6D85BF" w:rsidR="00311068" w:rsidRDefault="00E53AB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183ED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4C426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C61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2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4B7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A42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07</w:t>
            </w:r>
          </w:p>
        </w:tc>
      </w:tr>
      <w:tr w:rsidR="00311068" w14:paraId="676DE43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2EDB8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795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C38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E55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7AC39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DA0A5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BBA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B7C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FAD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</w:tr>
      <w:tr w:rsidR="00311068" w14:paraId="67F1DE1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38890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EAD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4E3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45E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E6689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4E28CE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450E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54C8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96F9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679</w:t>
            </w:r>
          </w:p>
        </w:tc>
      </w:tr>
      <w:tr w:rsidR="00311068" w14:paraId="3047EBB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4676F6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EB7F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69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F4A7E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3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DAC1C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882</w:t>
            </w:r>
          </w:p>
        </w:tc>
      </w:tr>
      <w:tr w:rsidR="00311068" w14:paraId="2728D4F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ACD2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0E47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DFF2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5732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DE4AAA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7E442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91F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766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979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2E565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72E6B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AAB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8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16C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9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845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613</w:t>
            </w:r>
          </w:p>
        </w:tc>
      </w:tr>
      <w:tr w:rsidR="00311068" w14:paraId="18E5249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B2C33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6C6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49E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1D3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BC8B4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B8DB3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FAA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C58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BBF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A46D1F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37D6D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AE5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B09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BD4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143B2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F28E9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4C2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8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275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4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1D2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717</w:t>
            </w:r>
          </w:p>
        </w:tc>
      </w:tr>
      <w:tr w:rsidR="00311068" w14:paraId="3488909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2F696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C12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FCF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404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1B1D39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1F05A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7F4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A40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D4B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4</w:t>
            </w:r>
          </w:p>
        </w:tc>
      </w:tr>
      <w:tr w:rsidR="00311068" w14:paraId="299181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0DF7D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A74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0B0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19A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1</w:t>
            </w:r>
          </w:p>
        </w:tc>
      </w:tr>
      <w:tr w:rsidR="00311068" w14:paraId="3F2D16C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E2243F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9688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1045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2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375E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19</w:t>
            </w:r>
          </w:p>
        </w:tc>
      </w:tr>
      <w:tr w:rsidR="00311068" w14:paraId="1939C49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CF4162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0C20D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13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53F86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,75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6E22C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224</w:t>
            </w:r>
          </w:p>
        </w:tc>
      </w:tr>
      <w:tr w:rsidR="00311068" w14:paraId="4C35B66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80F4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EEDA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4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F4DB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6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B48A9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342</w:t>
            </w:r>
          </w:p>
        </w:tc>
      </w:tr>
      <w:tr w:rsidR="00311068" w14:paraId="0B52117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31E2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C79ED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26A46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7E09F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E32374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73F07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E06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828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09A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8B742C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7F37D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D40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4,314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C12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4,08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427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,110)</w:t>
            </w:r>
          </w:p>
        </w:tc>
      </w:tr>
      <w:tr w:rsidR="00311068" w14:paraId="2506334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8989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BEA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499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47B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FA65F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EA52D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985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3A0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0B6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1601F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26B1B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C6C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A46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503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23882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55C8C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4D9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AA8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DE97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3AFB0F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E2BF46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4CB7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2531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F18C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3F141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24594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81F46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,314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8AC83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74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2F14D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110)</w:t>
            </w:r>
          </w:p>
        </w:tc>
      </w:tr>
      <w:tr w:rsidR="00311068" w14:paraId="6378834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2484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CB1BF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FD971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9A59E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893A4B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51451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528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CF9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5E5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</w:tr>
      <w:tr w:rsidR="00311068" w14:paraId="25ED5F5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221F7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D50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2E5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C35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3)</w:t>
            </w:r>
          </w:p>
        </w:tc>
      </w:tr>
      <w:tr w:rsidR="00311068" w14:paraId="5177950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707A4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EF9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4BD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686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C3DFF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9D8F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9A1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634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65F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1FB3E8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746AF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843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FA5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F54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4C9AD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E99AC3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715D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2394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09DC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83CDBD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DD376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A3F3B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CA7AC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D49AA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)</w:t>
            </w:r>
          </w:p>
        </w:tc>
      </w:tr>
      <w:tr w:rsidR="00311068" w14:paraId="36CD593F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CAC0A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4D1EE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88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A68C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0D5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817)</w:t>
            </w:r>
          </w:p>
        </w:tc>
      </w:tr>
      <w:tr w:rsidR="00311068" w14:paraId="09098EC2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EE58AA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05B8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870C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FF81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619</w:t>
            </w:r>
          </w:p>
        </w:tc>
      </w:tr>
      <w:tr w:rsidR="00311068" w14:paraId="02FED534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B64BC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58D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88B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BFB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170AF60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0545D21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9A21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0C34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34B0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CB636E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4C11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70EA5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26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DC15E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61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02AC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802</w:t>
            </w:r>
          </w:p>
        </w:tc>
      </w:tr>
    </w:tbl>
    <w:p w14:paraId="15648273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E782C67" w14:textId="77777777" w:rsidR="00CE5307" w:rsidRDefault="00CE5307" w:rsidP="00311068">
      <w:pPr>
        <w:sectPr w:rsidR="00CE5307" w:rsidSect="005C0744">
          <w:headerReference w:type="even" r:id="rId29"/>
          <w:headerReference w:type="default" r:id="rId30"/>
          <w:headerReference w:type="first" r:id="rId31"/>
          <w:footerReference w:type="first" r:id="rId3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83FA726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Aboriginal Housing Office</w:t>
      </w:r>
    </w:p>
    <w:tbl>
      <w:tblPr>
        <w:tblW w:w="9763" w:type="dxa"/>
        <w:tblLook w:val="04A0" w:firstRow="1" w:lastRow="0" w:firstColumn="1" w:lastColumn="0" w:noHBand="0" w:noVBand="1"/>
        <w:tblCaption w:val="Aboriginal Housing Office - Operating Statement"/>
        <w:tblDescription w:val="Aboriginal Housing Office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3BD63F64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CFC49BF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25A628A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271BF9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10D0F86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0BF00CC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54AAD1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CDFAD1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C01163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1F822728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A8E557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0171C1C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0422A9F0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0DDFEBB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681A0A33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F24EE3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6D489A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42B1B04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5C52B4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706723FF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6245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ACE0F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3F48E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DBE82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EAB97F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CCE1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DA59B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AF83EA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646CB8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3A51AB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2101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FF3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641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23D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5B6D4E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D264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1A5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315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529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30</w:t>
            </w:r>
          </w:p>
        </w:tc>
      </w:tr>
      <w:tr w:rsidR="00311068" w14:paraId="3CB40F5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2E24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EE2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8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CAC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2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24C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52</w:t>
            </w:r>
          </w:p>
        </w:tc>
      </w:tr>
      <w:tr w:rsidR="00311068" w14:paraId="56E2C9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E5B7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8E2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6B1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27E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689</w:t>
            </w:r>
          </w:p>
        </w:tc>
      </w:tr>
      <w:tr w:rsidR="00311068" w14:paraId="419E02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3429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E33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AD2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7B9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E5644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946F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555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7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207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D02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57</w:t>
            </w:r>
          </w:p>
        </w:tc>
      </w:tr>
      <w:tr w:rsidR="00311068" w14:paraId="6E2DA48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419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5A2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7ED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E02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98C7F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0E6C4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5D66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34A3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5F92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82A5A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0997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C65F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782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F7DD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01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B1F7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728</w:t>
            </w:r>
          </w:p>
        </w:tc>
      </w:tr>
      <w:tr w:rsidR="00311068" w14:paraId="1111DAA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9723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EDE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9C0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9CB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3016DE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EC8B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79C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705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ED5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D77C8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1361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5ED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8D2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7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159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392</w:t>
            </w:r>
          </w:p>
        </w:tc>
      </w:tr>
      <w:tr w:rsidR="00311068" w14:paraId="674CC5D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9D226FB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E4B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F1D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955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8501B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E0A5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E97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493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F4D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E43D3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F067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901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5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D95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0A3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134</w:t>
            </w:r>
          </w:p>
        </w:tc>
      </w:tr>
      <w:tr w:rsidR="00311068" w14:paraId="3B05D92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DAD0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34F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4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5A5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6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45E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792</w:t>
            </w:r>
          </w:p>
        </w:tc>
      </w:tr>
      <w:tr w:rsidR="00311068" w14:paraId="24C3EF8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96BB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51E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771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399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A71E31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81B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E7B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3B9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2EA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A9948C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0AC1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6A8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2DEE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2F8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22</w:t>
            </w:r>
          </w:p>
        </w:tc>
      </w:tr>
      <w:tr w:rsidR="00311068" w14:paraId="48994E0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8991E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EE05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8,93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18E6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2,90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FBCC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440</w:t>
            </w:r>
          </w:p>
        </w:tc>
      </w:tr>
      <w:tr w:rsidR="00311068" w14:paraId="747C1E9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3E79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885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077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2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7D8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A8EB5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AED8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BD4F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67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9567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6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AA7D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25)</w:t>
            </w:r>
          </w:p>
        </w:tc>
      </w:tr>
      <w:tr w:rsidR="00311068" w14:paraId="51A5B32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9B94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25D3F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79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41E8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10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93796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187</w:t>
            </w:r>
          </w:p>
        </w:tc>
      </w:tr>
    </w:tbl>
    <w:p w14:paraId="5CD671E6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9DC6E21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Aboriginal Housing Office - Balance Sheet"/>
        <w:tblDescription w:val="Aboriginal Housing Office - Balance Sheet"/>
      </w:tblPr>
      <w:tblGrid>
        <w:gridCol w:w="5953"/>
        <w:gridCol w:w="1304"/>
        <w:gridCol w:w="1228"/>
        <w:gridCol w:w="19"/>
        <w:gridCol w:w="6"/>
        <w:gridCol w:w="1191"/>
        <w:gridCol w:w="62"/>
      </w:tblGrid>
      <w:tr w:rsidR="00311068" w14:paraId="253A66DD" w14:textId="77777777" w:rsidTr="008B5C20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879BF35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04" w:type="dxa"/>
            <w:shd w:val="clear" w:color="auto" w:fill="FFFFFF"/>
            <w:noWrap/>
            <w:vAlign w:val="bottom"/>
            <w:hideMark/>
          </w:tcPr>
          <w:p w14:paraId="41A9183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8" w:type="dxa"/>
            <w:shd w:val="clear" w:color="auto" w:fill="FFFFFF"/>
            <w:noWrap/>
            <w:vAlign w:val="bottom"/>
            <w:hideMark/>
          </w:tcPr>
          <w:p w14:paraId="0F12C62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E48ADA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8291FD4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C88F08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3"/>
            <w:shd w:val="clear" w:color="auto" w:fill="008EBA"/>
            <w:vAlign w:val="bottom"/>
            <w:hideMark/>
          </w:tcPr>
          <w:p w14:paraId="3C80F08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998DB7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60018C6" w14:textId="77777777" w:rsidTr="008B5C2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CB6E48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F6ADB9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17674E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86F042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01665BA" w14:textId="77777777" w:rsidTr="008B5C20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CC34963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AE30C32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3579A9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2D2E7E0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46C438E" w14:textId="77777777" w:rsidTr="008B5C2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952E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FD786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01BCA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AEF7F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DCFD4AA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8839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8D0C00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12352A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8E6BF2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64B2CF1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E6EF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431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E36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7A2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882</w:t>
            </w:r>
          </w:p>
        </w:tc>
      </w:tr>
      <w:tr w:rsidR="00311068" w14:paraId="19830C83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7CBD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359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514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1B1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279D17D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3B9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2BB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E59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141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6</w:t>
            </w:r>
          </w:p>
        </w:tc>
      </w:tr>
      <w:tr w:rsidR="00311068" w14:paraId="0334EEB4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677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775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B54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B4A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8C53D9D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62D4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415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39C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EF1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E92DDAD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9826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BB4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AD0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498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F7C784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EF6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C6F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510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5B6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632E78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DB3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25C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CC2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450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4FBE46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AB70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4CE7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596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26C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55F43D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4381A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2F2E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9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CBFE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93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B389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58</w:t>
            </w:r>
          </w:p>
        </w:tc>
      </w:tr>
      <w:tr w:rsidR="00311068" w14:paraId="62481186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7684D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94F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24D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210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21A955B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521B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C24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7AE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3C5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ED08CF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088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317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971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8B7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F6B907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7CA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875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27A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D54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A442FA3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512D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09F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13F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59D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599513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47B6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EC3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3A9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F58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96C8D62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8BD1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BD8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728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931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CBBBAC5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8962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567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32F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A07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BC5FDE2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8CE1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811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8,8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F0D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3,6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3A3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2,539</w:t>
            </w:r>
          </w:p>
        </w:tc>
      </w:tr>
      <w:tr w:rsidR="00311068" w14:paraId="137B0386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9993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7FC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03C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863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3</w:t>
            </w:r>
          </w:p>
        </w:tc>
      </w:tr>
      <w:tr w:rsidR="00311068" w14:paraId="0AD96A2F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2E4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9A9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27D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096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1BFC6A8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B51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EF5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865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D24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ADEE314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4C53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EB2EF" w14:textId="77777777" w:rsidR="00311068" w:rsidRPr="00225D3A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25D3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36081" w14:textId="77777777" w:rsidR="00311068" w:rsidRPr="00445A6E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5A6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9FA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234F33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A32F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1BF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779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105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85473A9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A2478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9F8E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2C25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A05E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E74CB3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60D5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A684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9,69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FED1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4,56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7A87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3,622</w:t>
            </w:r>
          </w:p>
        </w:tc>
      </w:tr>
      <w:tr w:rsidR="00311068" w14:paraId="1AE5689D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765CF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D89BA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6,49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D8840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4,49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4DCE0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67,280</w:t>
            </w:r>
          </w:p>
        </w:tc>
      </w:tr>
      <w:tr w:rsidR="00311068" w14:paraId="26B06C18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B1DD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55E0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636E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4DA1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005FBFC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F9B6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896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B4A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828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168434B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0AB5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A1C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AC1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D42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085E29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A844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0ED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289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7B7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10</w:t>
            </w:r>
          </w:p>
        </w:tc>
      </w:tr>
      <w:tr w:rsidR="00311068" w14:paraId="05527AAA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11AE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282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500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CC8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77056A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87DF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514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6B6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144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3B810A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75E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3727A" w14:textId="078ED03D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5C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BA5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E26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F47ED53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2451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118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24F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5CB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22D3CA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885F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8DF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AB6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ABD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86FBF6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3DE3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020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CEA1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1A3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6EA8A3" w14:textId="77777777" w:rsidTr="008B5C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7D002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AE42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7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08BA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7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A88C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310</w:t>
            </w:r>
          </w:p>
        </w:tc>
      </w:tr>
      <w:tr w:rsidR="00311068" w14:paraId="0C29FAF1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86DB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548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922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2B9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D70D664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CA1E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C0E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7A0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D4A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4783254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DA8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984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712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B5E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A0789B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F7CD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4D9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FF4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FE7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BE307CC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FB61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A4E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9C8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0F3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4BF2E76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EFEB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F8C7F" w14:textId="2D3A5E32" w:rsidR="00311068" w:rsidRDefault="00F45BD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DDD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F7B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728C88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636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BA6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DAC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C56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</w:tr>
      <w:tr w:rsidR="00311068" w14:paraId="2EEC966A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620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F8E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8F3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780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</w:tr>
      <w:tr w:rsidR="00311068" w14:paraId="3961EF7D" w14:textId="77777777" w:rsidTr="008B5C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531B1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438FE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F5955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6F42C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8</w:t>
            </w:r>
          </w:p>
        </w:tc>
      </w:tr>
      <w:tr w:rsidR="00311068" w14:paraId="1EF197E4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D596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CC0A8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9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BCC0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9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C3CB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958</w:t>
            </w:r>
          </w:p>
        </w:tc>
      </w:tr>
      <w:tr w:rsidR="00311068" w14:paraId="71F015DE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5CB8C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2997E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15,5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B5BBE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3,5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598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5,322</w:t>
            </w:r>
          </w:p>
        </w:tc>
      </w:tr>
      <w:tr w:rsidR="00311068" w14:paraId="66A8CB6A" w14:textId="77777777" w:rsidTr="008B5C2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3D5B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A9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908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9AD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84B602F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086E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383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6,6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8CD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1,5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06B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,765</w:t>
            </w:r>
          </w:p>
        </w:tc>
      </w:tr>
      <w:tr w:rsidR="00311068" w14:paraId="14B92817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5C1F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FFB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8,8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8C8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2,0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EAC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5,557</w:t>
            </w:r>
          </w:p>
        </w:tc>
      </w:tr>
      <w:tr w:rsidR="00311068" w14:paraId="26477371" w14:textId="77777777" w:rsidTr="008B5C2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3BC3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987D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8B5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92F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2108F5" w14:textId="77777777" w:rsidTr="008B5C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47D3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E52FB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15,5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63DC1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3,5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00289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5,322</w:t>
            </w:r>
          </w:p>
        </w:tc>
      </w:tr>
    </w:tbl>
    <w:p w14:paraId="63CAB54F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Aboriginal Housing Office - Cash Flow Statement"/>
        <w:tblDescription w:val="Aboriginal Housing Office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38A628D3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C936F0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F18254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C5A1F2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186A14A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94F8A60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978F34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01ACA3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ECC290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560B3B07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7C569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C13F21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43C598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A42F70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51975288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7E46EF0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180962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D0DFD8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CC44BA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5CB93A4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617D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0CF37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E5C33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7F401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14F625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BE52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1E1B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FC918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66D6E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0B4B2F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7C783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C19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D41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4D0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250337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41842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83D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9C7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553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30</w:t>
            </w:r>
          </w:p>
        </w:tc>
      </w:tr>
      <w:tr w:rsidR="00311068" w14:paraId="47C343C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D1F81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6C7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FEA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235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689</w:t>
            </w:r>
          </w:p>
        </w:tc>
      </w:tr>
      <w:tr w:rsidR="00311068" w14:paraId="6095D91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0D3AF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CA6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6A9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1C7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F551F1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B5FDF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D49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E1E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5B2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37FAA2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F96925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78FD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26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9E44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5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B840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388</w:t>
            </w:r>
          </w:p>
        </w:tc>
      </w:tr>
      <w:tr w:rsidR="00311068" w14:paraId="612A01DE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FF81B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CDFE6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88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559B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49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E651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007</w:t>
            </w:r>
          </w:p>
        </w:tc>
      </w:tr>
      <w:tr w:rsidR="00311068" w14:paraId="2734028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6971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2E0C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202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5197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BA09F0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52416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2C0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2DF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B8B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08FF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01CD4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CC8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E06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7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A2B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392</w:t>
            </w:r>
          </w:p>
        </w:tc>
      </w:tr>
      <w:tr w:rsidR="00311068" w14:paraId="1279D16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3CECE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9BC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CDE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4F4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C46A7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6313B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82F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A31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A6D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CF0080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35A48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5E9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BC7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209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422A6D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70597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621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5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DAC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0D6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134</w:t>
            </w:r>
          </w:p>
        </w:tc>
      </w:tr>
      <w:tr w:rsidR="00311068" w14:paraId="1F2C9EB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67E81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F8D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81F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26B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8429A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D2610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1DF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913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F52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C0B36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3F174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BF0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4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1E0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5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474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792</w:t>
            </w:r>
          </w:p>
        </w:tc>
      </w:tr>
      <w:tr w:rsidR="00311068" w14:paraId="4BD85F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4AF694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66DA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3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D772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4400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1</w:t>
            </w:r>
          </w:p>
        </w:tc>
      </w:tr>
      <w:tr w:rsidR="00311068" w14:paraId="37B6A29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E104DC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8440A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9,91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B1A44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3,29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F9296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549</w:t>
            </w:r>
          </w:p>
        </w:tc>
      </w:tr>
      <w:tr w:rsidR="00311068" w14:paraId="7EC1F5BD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8982C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6BF8E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0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383DE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7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ACE46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542</w:t>
            </w:r>
          </w:p>
        </w:tc>
      </w:tr>
      <w:tr w:rsidR="00311068" w14:paraId="33BEC66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D3CB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0EDF12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907DFF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3E6BE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956293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CE21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636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D4B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6B4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53</w:t>
            </w:r>
          </w:p>
        </w:tc>
      </w:tr>
      <w:tr w:rsidR="00311068" w14:paraId="1C1B118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77875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FA0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,675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683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,57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3FD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,396)</w:t>
            </w:r>
          </w:p>
        </w:tc>
      </w:tr>
      <w:tr w:rsidR="00311068" w14:paraId="06130DC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7D6E1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666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991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471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7C350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4295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2C2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1F9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9C3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1E82E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09FE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78D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4EE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0BC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130015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9098E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5DC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904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400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8387C6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9B0D91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847F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21E3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27BA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C980C1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9B6F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BCEE0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,454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0399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3,79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15FE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7,143)</w:t>
            </w:r>
          </w:p>
        </w:tc>
      </w:tr>
      <w:tr w:rsidR="00311068" w14:paraId="743BB1E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D291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FEC51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DC5D8B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FD9B4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B247CD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2528C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A8B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C36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5B6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FD631F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D5FF3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D13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622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E6E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EF4004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483E7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1B5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9C7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E10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C4A6A7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BBFF7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501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39F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10F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B2EC8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E338C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66F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DA4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C18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6DCE8F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E2865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B9D9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E82F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790C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BE25E3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20BC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EB503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708C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C2017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30791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06D8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35A0E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6A190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0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4FF9D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601)</w:t>
            </w:r>
          </w:p>
        </w:tc>
      </w:tr>
      <w:tr w:rsidR="00311068" w14:paraId="3BF84181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4A1FB8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3AA5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DCF8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4235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83</w:t>
            </w:r>
          </w:p>
        </w:tc>
      </w:tr>
      <w:tr w:rsidR="00311068" w14:paraId="59038DC5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F5B90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8CA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462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0D3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0AA923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862A6F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AB46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B73D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B83D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6B6EF31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076AE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CC27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4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DCF89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48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39B3E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882</w:t>
            </w:r>
          </w:p>
        </w:tc>
      </w:tr>
    </w:tbl>
    <w:p w14:paraId="630321EF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576AFE6" w14:textId="77777777" w:rsidR="00CE5307" w:rsidRDefault="00CE5307" w:rsidP="00311068">
      <w:pPr>
        <w:sectPr w:rsidR="00CE5307" w:rsidSect="005C0744">
          <w:headerReference w:type="even" r:id="rId33"/>
          <w:headerReference w:type="default" r:id="rId34"/>
          <w:headerReference w:type="first" r:id="rId35"/>
          <w:footerReference w:type="first" r:id="rId3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58DC0A1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Biodiversity Conservation Trust of NSW</w:t>
      </w:r>
    </w:p>
    <w:tbl>
      <w:tblPr>
        <w:tblW w:w="9763" w:type="dxa"/>
        <w:tblLook w:val="04A0" w:firstRow="1" w:lastRow="0" w:firstColumn="1" w:lastColumn="0" w:noHBand="0" w:noVBand="1"/>
        <w:tblCaption w:val="Biodiversity Conservation Trust of NSW - Operating Statement"/>
        <w:tblDescription w:val="Biodiversity Conservation Trust of NSW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18B8C81B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A23C5DF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96AA64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B798FF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7195BE7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21C6066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E1647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8D6F21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912D25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77EF77EC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5AAE82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898AB08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3E638B5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21A59A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3F78FB6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8D8818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4EF294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460FA34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0F862E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257B3356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117C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090A6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E0C93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950F5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7A2A50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D27D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DFC0F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DB9196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6CF291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3962125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1DD3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0D2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C46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170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3C350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71F5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98D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59D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447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56</w:t>
            </w:r>
          </w:p>
        </w:tc>
      </w:tr>
      <w:tr w:rsidR="00311068" w14:paraId="78B0156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C6FD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C75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7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D33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9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D09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86</w:t>
            </w:r>
          </w:p>
        </w:tc>
      </w:tr>
      <w:tr w:rsidR="00311068" w14:paraId="09694B0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128A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105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C3F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D3C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72</w:t>
            </w:r>
          </w:p>
        </w:tc>
      </w:tr>
      <w:tr w:rsidR="00311068" w14:paraId="37D9608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0A10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DDC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FC0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575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7A6DB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9C45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ECD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507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015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</w:t>
            </w:r>
          </w:p>
        </w:tc>
      </w:tr>
      <w:tr w:rsidR="00311068" w14:paraId="03C247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F25F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F9E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D18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B92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311068" w14:paraId="081CBF4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47556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A379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AA9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F09F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F742CE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3643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8156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04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ADE1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24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652D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921</w:t>
            </w:r>
          </w:p>
        </w:tc>
      </w:tr>
      <w:tr w:rsidR="00311068" w14:paraId="096AC69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BD2B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EA7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4BD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CFF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17C08E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1BA1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BF9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E5F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193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90BCCF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E2E0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7BD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B4E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AA3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23</w:t>
            </w:r>
          </w:p>
        </w:tc>
      </w:tr>
      <w:tr w:rsidR="00311068" w14:paraId="1CAEAAE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4C1F3A0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BEB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338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4E6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ECECD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E88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DEB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139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F9B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E7DEF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610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1F5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F94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2D4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69575DC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0DA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F4D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6E5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7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E64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1</w:t>
            </w:r>
          </w:p>
        </w:tc>
      </w:tr>
      <w:tr w:rsidR="00311068" w14:paraId="4E821EE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6A1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0E5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5D0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781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54</w:t>
            </w:r>
          </w:p>
        </w:tc>
      </w:tr>
      <w:tr w:rsidR="00311068" w14:paraId="7B4B3FB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8D2D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E83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4E7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D2D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11068" w14:paraId="12B704C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D8089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DD9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0F85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8C05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5</w:t>
            </w:r>
          </w:p>
        </w:tc>
      </w:tr>
      <w:tr w:rsidR="00311068" w14:paraId="40BEF18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3FE68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C339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63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3300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95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7053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134</w:t>
            </w:r>
          </w:p>
        </w:tc>
      </w:tr>
      <w:tr w:rsidR="00311068" w14:paraId="76CCAA0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5BCB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664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CFA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882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1E9B3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A4B75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19B5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5CB0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E55C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4F93A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34B4C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088B5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5657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7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A335B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13</w:t>
            </w:r>
          </w:p>
        </w:tc>
      </w:tr>
    </w:tbl>
    <w:p w14:paraId="27E04B08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2AB31D1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Biodiversity Conservation Trust of NSW - Balance Sheet"/>
        <w:tblDescription w:val="Biodiversity Conservation Trust of NSW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2232AAF2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CA31CC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7894EAA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03FB882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3A3E91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1EAE242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D4BC3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8463E1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9C8A83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29CDD8A2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AF6DD5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B96F508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0942E8E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6ECE9A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0213A8A7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8FC949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CDC7715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60D15CD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AE4440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19DA89B3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9C0C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A6197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2AF1E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8EC2F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BD3EB5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1573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DAD15D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9E9941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6A1C7E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1C4FBEA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8FD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7FE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8,8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213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6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EA1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877</w:t>
            </w:r>
          </w:p>
        </w:tc>
      </w:tr>
      <w:tr w:rsidR="00311068" w14:paraId="03A6B38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2BE4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B66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5C8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894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CCB6B6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285E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7E7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396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5A5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</w:tr>
      <w:tr w:rsidR="00311068" w14:paraId="79103A0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46D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1E5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E13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ED4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BCD86B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FB29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2B7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5CE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40D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51</w:t>
            </w:r>
          </w:p>
        </w:tc>
      </w:tr>
      <w:tr w:rsidR="00311068" w14:paraId="1591D8A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566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DD4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15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940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4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2C0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478</w:t>
            </w:r>
          </w:p>
        </w:tc>
      </w:tr>
      <w:tr w:rsidR="00311068" w14:paraId="454F1ED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193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09F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A23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DC5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C37C39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FC9D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E5D5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FF3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DA7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978BE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56C77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2E7A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0EB3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F9C8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51</w:t>
            </w:r>
          </w:p>
        </w:tc>
      </w:tr>
      <w:tr w:rsidR="00311068" w14:paraId="70EC7A78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FC79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879B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20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2527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0,70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2C27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0,924</w:t>
            </w:r>
          </w:p>
        </w:tc>
      </w:tr>
      <w:tr w:rsidR="00311068" w14:paraId="178562A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342DB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8AF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AB9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9CC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CFF667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659C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E77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7F4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727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176019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AF17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D72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02B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DAE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D61F4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8E5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E28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72A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06B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2260A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B734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1A4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81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272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AC4C12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253F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AE8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E51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498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6213E4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2F1E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7D5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850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4D5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290A7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F548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BA3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9BA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738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567EC3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38CF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2A9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BFC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832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1A8CA7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E0CE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4E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717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B29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</w:t>
            </w:r>
          </w:p>
        </w:tc>
      </w:tr>
      <w:tr w:rsidR="00311068" w14:paraId="3CC49A4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C2CD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221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1B3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DDC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6D4AED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FF0F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BCC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9BC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BB7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B62A35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45E8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A19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734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800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</w:t>
            </w:r>
          </w:p>
        </w:tc>
      </w:tr>
      <w:tr w:rsidR="00311068" w14:paraId="5A8290F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0F2E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29D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C14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C64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6</w:t>
            </w:r>
          </w:p>
        </w:tc>
      </w:tr>
      <w:tr w:rsidR="00311068" w14:paraId="650C335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FF29F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F8EB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BDF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34A0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A06A9A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19C65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B445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86DD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A43C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28</w:t>
            </w:r>
          </w:p>
        </w:tc>
      </w:tr>
      <w:tr w:rsidR="00311068" w14:paraId="0A85369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A7DB8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9D1B0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0,48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2412F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1,8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F9A6E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2,152</w:t>
            </w:r>
          </w:p>
        </w:tc>
      </w:tr>
      <w:tr w:rsidR="00311068" w14:paraId="30F31AB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C726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CFB8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A79C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DC9C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69DFC7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460CD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28A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8AF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2B8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043330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A2E9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AA2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C29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AEC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2C614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942A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FA3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303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C5B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</w:tr>
      <w:tr w:rsidR="00311068" w14:paraId="171066B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BA1F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0CE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135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3D9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</w:t>
            </w:r>
          </w:p>
        </w:tc>
      </w:tr>
      <w:tr w:rsidR="00311068" w14:paraId="21EC02E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0AD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B1F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320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F1D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F2A069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944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AF7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2FD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E3A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</w:t>
            </w:r>
          </w:p>
        </w:tc>
      </w:tr>
      <w:tr w:rsidR="00311068" w14:paraId="4D023EC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C241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1D1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8AC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1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095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121</w:t>
            </w:r>
          </w:p>
        </w:tc>
      </w:tr>
      <w:tr w:rsidR="00311068" w14:paraId="0B77E69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E4CB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160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D76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279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8E4479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612F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A234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C975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B362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3DD00E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9A87F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F56D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1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43C5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86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BD09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852</w:t>
            </w:r>
          </w:p>
        </w:tc>
      </w:tr>
      <w:tr w:rsidR="00311068" w14:paraId="47E18EA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94B0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132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941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09E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A1A6B0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A4FC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30D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3B9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F23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69705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A04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42B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5CA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2E6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1D17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88B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F01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A82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55D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B3684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4163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4CE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B05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62E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B8CF5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43BF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D5A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A77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ABD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2</w:t>
            </w:r>
          </w:p>
        </w:tc>
      </w:tr>
      <w:tr w:rsidR="00311068" w14:paraId="1D307B7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7AD0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6A1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0BE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D73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</w:tr>
      <w:tr w:rsidR="00311068" w14:paraId="11416DE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CC6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78F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5EA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657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1091DB6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228BF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5F5F8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E0F37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E82C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4</w:t>
            </w:r>
          </w:p>
        </w:tc>
      </w:tr>
      <w:tr w:rsidR="00311068" w14:paraId="5D3C7C2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C59AD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D328F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7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D852F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1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F2CA0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246</w:t>
            </w:r>
          </w:p>
        </w:tc>
      </w:tr>
      <w:tr w:rsidR="00311068" w14:paraId="4238C68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72C9D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B529D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8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42CD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4,6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095C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4,906</w:t>
            </w:r>
          </w:p>
        </w:tc>
      </w:tr>
      <w:tr w:rsidR="00311068" w14:paraId="2809A75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54ED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F26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A17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287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8B8D71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69B5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30C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8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417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6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87B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4,906</w:t>
            </w:r>
          </w:p>
        </w:tc>
      </w:tr>
      <w:tr w:rsidR="00311068" w14:paraId="7C28389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08BC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E7B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D57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D32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4C757B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0FC0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0E7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9BFE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88A2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6C33B8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DB99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44A33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8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6C0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4,6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8BDB6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4,906</w:t>
            </w:r>
          </w:p>
        </w:tc>
      </w:tr>
    </w:tbl>
    <w:p w14:paraId="4A4E24A6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Biodiversity Conservation Trust of NSW - Cash Flow Statement"/>
        <w:tblDescription w:val="Biodiversity Conservation Trust of NSW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41737381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D2CBACB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807079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00BBF44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596B39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E31171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522F92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9BD061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3A0622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09C8C55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42105A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01E1A258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81DCDE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A71F3A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40F49CFD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0C063B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FBEE86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9E5BD35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D9890B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4AEAD866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76DF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81ED8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821D4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A8FC7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207066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CABA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D24B6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A3CCE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F8274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904AED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8DD88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808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5CF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0DE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CFE006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B40E1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DC47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840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240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56</w:t>
            </w:r>
          </w:p>
        </w:tc>
      </w:tr>
      <w:tr w:rsidR="00311068" w14:paraId="6ADB2FE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630F4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E84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B08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A41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72</w:t>
            </w:r>
          </w:p>
        </w:tc>
      </w:tr>
      <w:tr w:rsidR="00311068" w14:paraId="7176A39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C9E0B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E11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3E9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58D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311068" w14:paraId="1FCBE3B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6FBE3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1FB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9D3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BE4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83D2C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BECC6C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931A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7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633E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72DC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86</w:t>
            </w:r>
          </w:p>
        </w:tc>
      </w:tr>
      <w:tr w:rsidR="00311068" w14:paraId="47C7CB2C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92588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1B01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95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C57F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3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765C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827</w:t>
            </w:r>
          </w:p>
        </w:tc>
      </w:tr>
      <w:tr w:rsidR="00311068" w14:paraId="7B3607B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A2EF3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7803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2D52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BA32A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0FBCC0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D393A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579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248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47A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AE808B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CEC09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F6C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E99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FC5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23</w:t>
            </w:r>
          </w:p>
        </w:tc>
      </w:tr>
      <w:tr w:rsidR="00311068" w14:paraId="047B651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A3A9E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8DC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48A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3D1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259E9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E307A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8EC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726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64E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B2CB1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42BD6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A21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DF4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AA4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3FCC2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25A42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7E0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281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DBCC5" w14:textId="07C344A8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4203D45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87ADE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8AB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49D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F04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9E41C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F6DA8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9AE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A44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A22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54</w:t>
            </w:r>
          </w:p>
        </w:tc>
      </w:tr>
      <w:tr w:rsidR="00311068" w14:paraId="01451D9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4EC60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037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B9A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9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B7B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1</w:t>
            </w:r>
          </w:p>
        </w:tc>
      </w:tr>
      <w:tr w:rsidR="00311068" w14:paraId="5F1400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38C4E8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AD0E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00BD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71A0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5</w:t>
            </w:r>
          </w:p>
        </w:tc>
      </w:tr>
      <w:tr w:rsidR="00311068" w14:paraId="6E9DD64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3140C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4C69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63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415A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15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AE9BD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134</w:t>
            </w:r>
          </w:p>
        </w:tc>
      </w:tr>
      <w:tr w:rsidR="00311068" w14:paraId="1049BFFF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26B1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215A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6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45CDD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2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746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307</w:t>
            </w:r>
          </w:p>
        </w:tc>
      </w:tr>
      <w:tr w:rsidR="00311068" w14:paraId="2B64A24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75DF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BCE61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D4931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1CC2A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0C597B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B2C30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FDA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2B2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274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311068" w14:paraId="480CE40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5A92E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2D4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00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B52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4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8E5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000)</w:t>
            </w:r>
          </w:p>
        </w:tc>
      </w:tr>
      <w:tr w:rsidR="00311068" w14:paraId="708E2A6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953C1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ED3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13E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9BE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AA171A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FEE0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227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8D7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11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4E9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01B75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9270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684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063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CD0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1DB7A4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E41B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3E7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DD0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652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66240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BEE75D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2CA6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FAA4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7486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4F3F4F0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1CBC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7489C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D79A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,138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7361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290521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8856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F3E2E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54308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D5790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5E4688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AAFD3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076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099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798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DB49E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AFFF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9DF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669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CBA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3)</w:t>
            </w:r>
          </w:p>
        </w:tc>
      </w:tr>
      <w:tr w:rsidR="00311068" w14:paraId="7A1A2D8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AEBA7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382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629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477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9EB5ED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5120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50E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CDA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D69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2BDCF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A3417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446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810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9B1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8E749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5C9B47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1D42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8459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7646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5A244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1B711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CD531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9A93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D999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)</w:t>
            </w:r>
          </w:p>
        </w:tc>
      </w:tr>
      <w:tr w:rsidR="00311068" w14:paraId="02E3AC5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2F6DC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93209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553A3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0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A6F3C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24</w:t>
            </w:r>
          </w:p>
        </w:tc>
      </w:tr>
      <w:tr w:rsidR="00311068" w14:paraId="710710A2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357F15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D20E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28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7B17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6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419B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653</w:t>
            </w:r>
          </w:p>
        </w:tc>
      </w:tr>
      <w:tr w:rsidR="00311068" w14:paraId="383F47EE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1612B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88D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2DF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4DD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0D1106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EB743C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AF79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D76E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B88D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BCB24E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301F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80865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88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F080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65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D4E75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6,877</w:t>
            </w:r>
          </w:p>
        </w:tc>
      </w:tr>
    </w:tbl>
    <w:p w14:paraId="301113CF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4E1D335" w14:textId="77777777" w:rsidR="00CE5307" w:rsidRDefault="00CE5307" w:rsidP="00311068">
      <w:pPr>
        <w:sectPr w:rsidR="00CE5307" w:rsidSect="005C0744">
          <w:headerReference w:type="even" r:id="rId37"/>
          <w:headerReference w:type="default" r:id="rId38"/>
          <w:headerReference w:type="first" r:id="rId39"/>
          <w:footerReference w:type="first" r:id="rId4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7E9C0C70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Hunter and Central Coast Development Corporation</w:t>
      </w:r>
    </w:p>
    <w:tbl>
      <w:tblPr>
        <w:tblW w:w="9763" w:type="dxa"/>
        <w:tblLook w:val="04A0" w:firstRow="1" w:lastRow="0" w:firstColumn="1" w:lastColumn="0" w:noHBand="0" w:noVBand="1"/>
        <w:tblCaption w:val="Hunter and Central Coast Development Corporation - Operating Statement"/>
        <w:tblDescription w:val="Hunter and Central Coast Development Corporation - Operating Statement"/>
      </w:tblPr>
      <w:tblGrid>
        <w:gridCol w:w="5953"/>
        <w:gridCol w:w="1304"/>
        <w:gridCol w:w="12"/>
        <w:gridCol w:w="1235"/>
        <w:gridCol w:w="6"/>
        <w:gridCol w:w="18"/>
        <w:gridCol w:w="1216"/>
        <w:gridCol w:w="19"/>
      </w:tblGrid>
      <w:tr w:rsidR="00311068" w14:paraId="3B85490F" w14:textId="77777777" w:rsidTr="00E55BB1">
        <w:trPr>
          <w:gridAfter w:val="1"/>
          <w:wAfter w:w="19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39610E2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F12930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3"/>
            <w:shd w:val="clear" w:color="auto" w:fill="FFFFFF"/>
            <w:noWrap/>
            <w:vAlign w:val="bottom"/>
            <w:hideMark/>
          </w:tcPr>
          <w:p w14:paraId="369F671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1C426E1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5C5489D" w14:textId="77777777" w:rsidTr="00E55BB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5097D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3"/>
            <w:shd w:val="clear" w:color="auto" w:fill="008EBA"/>
            <w:vAlign w:val="bottom"/>
            <w:hideMark/>
          </w:tcPr>
          <w:p w14:paraId="45DE19A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4"/>
            <w:shd w:val="clear" w:color="auto" w:fill="008EBA"/>
            <w:vAlign w:val="bottom"/>
            <w:hideMark/>
          </w:tcPr>
          <w:p w14:paraId="748BE46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311781DE" w14:textId="77777777" w:rsidTr="00E55BB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7F6DBF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FA239D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D92A85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E507EA6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1191A5FB" w14:textId="77777777" w:rsidTr="00E55BB1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DDFA23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7D1FE6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E19D8F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0A6297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5793B84F" w14:textId="77777777" w:rsidTr="00E55BB1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9494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9DF4E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C8106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2A809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9270C0F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282F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38316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CB0751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E4874B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4F21D4E1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65DA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4F2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FFA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6A6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311068" w14:paraId="5522F00E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08EF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A2B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FDB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C35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8</w:t>
            </w:r>
          </w:p>
        </w:tc>
      </w:tr>
      <w:tr w:rsidR="00311068" w14:paraId="1C34F41C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01F4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BD6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1AD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2B8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77</w:t>
            </w:r>
          </w:p>
        </w:tc>
      </w:tr>
      <w:tr w:rsidR="00311068" w14:paraId="63A8F71A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5880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F39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A14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5B7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5</w:t>
            </w:r>
          </w:p>
        </w:tc>
      </w:tr>
      <w:tr w:rsidR="00311068" w14:paraId="1ECB8859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C8BB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9D6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5D5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4A6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AF8C37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A8BA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C97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36F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04E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9</w:t>
            </w:r>
          </w:p>
        </w:tc>
      </w:tr>
      <w:tr w:rsidR="00311068" w14:paraId="3A9E0DC5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2C9B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119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190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5FC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311068" w14:paraId="32732F1C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8304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63A0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25C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50D1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1D633C" w14:textId="77777777" w:rsidTr="00E55BB1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E31C6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4EC4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31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9A30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8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1379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853</w:t>
            </w:r>
          </w:p>
        </w:tc>
      </w:tr>
      <w:tr w:rsidR="00311068" w14:paraId="3DC24C80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4B90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C3A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F01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362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ED2F959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DB0D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679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6E3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2BB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EA9E8D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4A2E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B1E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F4F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16F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5</w:t>
            </w:r>
          </w:p>
        </w:tc>
      </w:tr>
      <w:tr w:rsidR="00311068" w14:paraId="408724E6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7D1578C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864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40A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CD7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EA1C91D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F5F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72F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A4A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84F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DFD2880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D22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5F3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1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653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F88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18</w:t>
            </w:r>
          </w:p>
        </w:tc>
      </w:tr>
      <w:tr w:rsidR="00311068" w14:paraId="23958FB5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77C4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6CD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741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80F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4</w:t>
            </w:r>
          </w:p>
        </w:tc>
      </w:tr>
      <w:tr w:rsidR="00311068" w14:paraId="287E07C6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6D88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CF7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1AD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AA4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</w:tr>
      <w:tr w:rsidR="00311068" w14:paraId="586CCBA3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CFC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6C9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C4D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381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BC16D74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CD1C7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992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651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94F6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2</w:t>
            </w:r>
          </w:p>
        </w:tc>
      </w:tr>
      <w:tr w:rsidR="00311068" w14:paraId="7DF0BBEF" w14:textId="77777777" w:rsidTr="00E55BB1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0FCF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66DD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51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1D66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4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C32A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230</w:t>
            </w:r>
          </w:p>
        </w:tc>
      </w:tr>
      <w:tr w:rsidR="00311068" w14:paraId="1E813162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6BCB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323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82A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214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7100F9" w14:textId="77777777" w:rsidTr="00E55BB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5036F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59B5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831E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369E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AB2A41" w14:textId="77777777" w:rsidTr="00E55BB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3F32E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91086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,80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FC6FF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21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6076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624)</w:t>
            </w:r>
          </w:p>
        </w:tc>
      </w:tr>
    </w:tbl>
    <w:p w14:paraId="2E80DB7A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070A553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Hunter and Central Coast Development Corporation - Balance Sheet"/>
        <w:tblDescription w:val="Hunter and Central Coast Development Corporat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4B90887C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C831801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C3C905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6A7A395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DF7840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09537CE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2D0E0C8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24C031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91E75A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1C747D4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78A9806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AF7153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13F6C2AB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C96D71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002972C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51B773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9B87136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3DBF95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8FA28F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C791099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E4E2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B9CA0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87179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A0376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1A2EA4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EBCA8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187BA2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4BC067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21255A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46FBB6F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3688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D29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3D1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A69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09</w:t>
            </w:r>
          </w:p>
        </w:tc>
      </w:tr>
      <w:tr w:rsidR="00311068" w14:paraId="2D73120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8369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242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BC8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549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6279B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737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213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16E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824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7</w:t>
            </w:r>
          </w:p>
        </w:tc>
      </w:tr>
      <w:tr w:rsidR="00311068" w14:paraId="4F988D1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5627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F2D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FF9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682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0ADF1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A908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7D3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5E5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FB9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94</w:t>
            </w:r>
          </w:p>
        </w:tc>
      </w:tr>
      <w:tr w:rsidR="00311068" w14:paraId="12D1EE5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D7E7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9D1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CA6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E87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6DEB01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1E84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805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3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B54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82D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DB1137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59F3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A0A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C29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51F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EA1F0F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4DE4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105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0E69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63D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4BD9B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A6775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E351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44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80C4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39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BAD8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490</w:t>
            </w:r>
          </w:p>
        </w:tc>
      </w:tr>
      <w:tr w:rsidR="00311068" w14:paraId="5B7ACE2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B6578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084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1A5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B78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446D88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409D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B06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CA4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163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15A0D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E17A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E1C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1F1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22D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DD6B84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9183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235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E87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004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249EB6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7ED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B8D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8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D05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6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BAD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137</w:t>
            </w:r>
          </w:p>
        </w:tc>
      </w:tr>
      <w:tr w:rsidR="00311068" w14:paraId="301E24B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97CE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99A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914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B5D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49C46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309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699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773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913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91FA4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0022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F53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05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A80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B90DD1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5CF9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A46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8AF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0E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072</w:t>
            </w:r>
          </w:p>
        </w:tc>
      </w:tr>
      <w:tr w:rsidR="00311068" w14:paraId="3111B39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F6DA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EDB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C99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04F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6</w:t>
            </w:r>
          </w:p>
        </w:tc>
      </w:tr>
      <w:tr w:rsidR="00311068" w14:paraId="0C05AA7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4B8E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522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0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F9F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8EE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29</w:t>
            </w:r>
          </w:p>
        </w:tc>
      </w:tr>
      <w:tr w:rsidR="00311068" w14:paraId="5A575AD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925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694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C04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B73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33A98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4C7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C66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443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DE8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EA3FE5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A940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CB1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6F0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A68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FFBB7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60C5A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8AF8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692A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F36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70B516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C7CEF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CF5C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55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D0D9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28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FF68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564</w:t>
            </w:r>
          </w:p>
        </w:tc>
      </w:tr>
      <w:tr w:rsidR="00311068" w14:paraId="456B9F2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0015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0E8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00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0D44B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67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1136A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054</w:t>
            </w:r>
          </w:p>
        </w:tc>
      </w:tr>
      <w:tr w:rsidR="00311068" w14:paraId="36ED46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4A0B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72DC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41132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4863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F38B7A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855E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49F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5C1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A01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620E4B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B9E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EEF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47D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19E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AE61A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3879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490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7D5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396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6</w:t>
            </w:r>
          </w:p>
        </w:tc>
      </w:tr>
      <w:tr w:rsidR="00311068" w14:paraId="15512B9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4988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B9B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77E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A47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C3AD9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2AB3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ED8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86B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935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871E21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8031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BED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677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555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71464B7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B430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83A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8B5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45B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</w:t>
            </w:r>
          </w:p>
        </w:tc>
      </w:tr>
      <w:tr w:rsidR="00311068" w14:paraId="61D1A05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9B62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E9A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410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7A4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74FD5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072F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47F7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EBEE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D55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0B2BEC0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27F9E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BD49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7500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9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574E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7</w:t>
            </w:r>
          </w:p>
        </w:tc>
      </w:tr>
      <w:tr w:rsidR="00311068" w14:paraId="2F838C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C96C1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03D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625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967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6AE716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CD03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C95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474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1D7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ED5EA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260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C08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1A6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29B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82667E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3DE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2F9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99A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D0B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87C77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D0A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D39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0BE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B2F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97744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C8C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619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D6D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95A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AB989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4C8B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612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DF9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9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C7D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927</w:t>
            </w:r>
          </w:p>
        </w:tc>
      </w:tr>
      <w:tr w:rsidR="00311068" w14:paraId="60B2184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8FD3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721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F71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FFE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414C13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59662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0DFA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3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7FE7D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92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ED564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927</w:t>
            </w:r>
          </w:p>
        </w:tc>
      </w:tr>
      <w:tr w:rsidR="00311068" w14:paraId="260A045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44E40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ED795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52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629A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4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8799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424</w:t>
            </w:r>
          </w:p>
        </w:tc>
      </w:tr>
      <w:tr w:rsidR="00311068" w14:paraId="5B3CC6B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56564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38AA4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4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E8258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,2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F4826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630</w:t>
            </w:r>
          </w:p>
        </w:tc>
      </w:tr>
      <w:tr w:rsidR="00311068" w14:paraId="652B343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07E5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BFF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CD7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9D9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08943B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EEB7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C79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83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041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6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9F8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043</w:t>
            </w:r>
          </w:p>
        </w:tc>
      </w:tr>
      <w:tr w:rsidR="00311068" w14:paraId="7BA5F4E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73BA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9AC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64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DA4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805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87</w:t>
            </w:r>
          </w:p>
        </w:tc>
      </w:tr>
      <w:tr w:rsidR="00311068" w14:paraId="1C8070A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B056D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0087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B69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76B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E4E29B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6E00B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1E751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4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7E38C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,2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54690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630</w:t>
            </w:r>
          </w:p>
        </w:tc>
      </w:tr>
    </w:tbl>
    <w:p w14:paraId="74BC7233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Hunter and Central Coast Development Corporation - Cash Flow Statement"/>
        <w:tblDescription w:val="Hunter and Central Coast Development Corporat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46FC35F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D065C8A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818E6A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1E54C02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45C4FD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3DFCB85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EA6EC4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4C4292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46C9012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627F68DB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B8F840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4BC820A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798D3D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D04F6D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6E1B8750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CE67AF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410834A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72D93CE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302D113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5292C7B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2F7D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8B66B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EFA83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14E88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66C14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C2F5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D01EF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40390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D898D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6624F9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61D68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02D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2FD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6E3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311068" w14:paraId="7D988B9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93330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AA7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93B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A19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8</w:t>
            </w:r>
          </w:p>
        </w:tc>
      </w:tr>
      <w:tr w:rsidR="00311068" w14:paraId="3A6DDFB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3110F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431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B61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6A3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5</w:t>
            </w:r>
          </w:p>
        </w:tc>
      </w:tr>
      <w:tr w:rsidR="00311068" w14:paraId="4A0E9EB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2D75B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979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9EB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CB7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311068" w14:paraId="0C8B6FF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EAA59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09C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F2E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B42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51CDE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C5266F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43DE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C461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4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E62C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51</w:t>
            </w:r>
          </w:p>
        </w:tc>
      </w:tr>
      <w:tr w:rsidR="00311068" w14:paraId="1A702C6B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55D6EF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386D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8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97F7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58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9BAE0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998</w:t>
            </w:r>
          </w:p>
        </w:tc>
      </w:tr>
      <w:tr w:rsidR="00311068" w14:paraId="5E1621B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4D19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C9B4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1B64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FAF1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CAC5C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180ED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F4C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966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94E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9967E2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5F8D7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3AF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D94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440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5</w:t>
            </w:r>
          </w:p>
        </w:tc>
      </w:tr>
      <w:tr w:rsidR="00311068" w14:paraId="13416F7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7309F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251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C1F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D69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22D21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5ECBD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F41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162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F08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AB403B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E2EAB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33B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FF8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89F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B32AB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0087D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7E1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8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848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846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18</w:t>
            </w:r>
          </w:p>
        </w:tc>
      </w:tr>
      <w:tr w:rsidR="00311068" w14:paraId="06DBBBC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7ACD2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E2C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240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BDF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AF49D9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BE8FF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4C6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46E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EA0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</w:tr>
      <w:tr w:rsidR="00311068" w14:paraId="4404FC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4F8F1D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227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CA1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901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4</w:t>
            </w:r>
          </w:p>
        </w:tc>
      </w:tr>
      <w:tr w:rsidR="00311068" w14:paraId="6F1CDF3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E695DE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436B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8EB3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8B7B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2</w:t>
            </w:r>
          </w:p>
        </w:tc>
      </w:tr>
      <w:tr w:rsidR="00311068" w14:paraId="2B81C6E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AB8DA8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662FA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29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403B9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4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3BFDB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230</w:t>
            </w:r>
          </w:p>
        </w:tc>
      </w:tr>
      <w:tr w:rsidR="00311068" w14:paraId="1E8BB3A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B848D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CF071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4F026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,44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BDA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69)</w:t>
            </w:r>
          </w:p>
        </w:tc>
      </w:tr>
      <w:tr w:rsidR="00311068" w14:paraId="40454E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7BFB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02DC92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D4A81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40D55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A5C1BA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EC49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289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9DD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F26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47C73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9CECB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13B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934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8AC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3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ED3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959)</w:t>
            </w:r>
          </w:p>
        </w:tc>
      </w:tr>
      <w:tr w:rsidR="00311068" w14:paraId="70BD47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B2D52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85E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262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94F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5A022C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627CA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4BA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1DF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FE9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D31D42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62983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635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8A9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D50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187FF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A432B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B1F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31D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0C02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A5F95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FF1305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D87A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D14B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44AA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609ECC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F5672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83C9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818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D1E1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03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07C01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959)</w:t>
            </w:r>
          </w:p>
        </w:tc>
      </w:tr>
      <w:tr w:rsidR="00311068" w14:paraId="62EF63E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8E8A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C221C4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96208B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6B1AC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49EB33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D8032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E13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CC2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312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0F3F1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4DA8F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79B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6E3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1EA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BCD543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F5485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47D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37B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470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F0ED1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25640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B3F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C2A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B74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DD027E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C4C48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35C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A10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6C7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7DCAF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596CD4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4E4E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2FDE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753B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66B2D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E004A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203B5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92227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04A1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4E0108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89AB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83E41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15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D284D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,48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E624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728)</w:t>
            </w:r>
          </w:p>
        </w:tc>
      </w:tr>
      <w:tr w:rsidR="00311068" w14:paraId="58506E36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18A80D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7CEE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60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CBFD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8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C1C2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36</w:t>
            </w:r>
          </w:p>
        </w:tc>
      </w:tr>
      <w:tr w:rsidR="00311068" w14:paraId="7A504105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A0FE2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33DF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DFD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716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F9D8EF3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3DB58F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F121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A0D0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7153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C2930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81C94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2BFA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8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FE31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3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C8506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09</w:t>
            </w:r>
          </w:p>
        </w:tc>
      </w:tr>
    </w:tbl>
    <w:p w14:paraId="63906D1B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E5AC730" w14:textId="77777777" w:rsidR="00CE5307" w:rsidRDefault="00CE5307" w:rsidP="00311068">
      <w:pPr>
        <w:sectPr w:rsidR="00CE5307" w:rsidSect="005C0744">
          <w:headerReference w:type="even" r:id="rId41"/>
          <w:headerReference w:type="default" r:id="rId42"/>
          <w:headerReference w:type="first" r:id="rId43"/>
          <w:footerReference w:type="first" r:id="rId4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3CC04F8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Lands Administration Ministerial Corporation</w:t>
      </w:r>
    </w:p>
    <w:tbl>
      <w:tblPr>
        <w:tblW w:w="9763" w:type="dxa"/>
        <w:tblLook w:val="04A0" w:firstRow="1" w:lastRow="0" w:firstColumn="1" w:lastColumn="0" w:noHBand="0" w:noVBand="1"/>
        <w:tblCaption w:val="Lands Administration Ministerial Corporation - Operating Statement"/>
        <w:tblDescription w:val="Lands Administration Ministerial Corporation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BB49D2A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4E75924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A5372A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E62297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6DD87E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6C0EAE6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FE16B9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0BA6F1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B45259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13AA0C22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20064DB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3429DD3B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518F8B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A09C3D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477BF38B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DA03AB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06F9211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E7792E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C4C5594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4F312036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B012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A8E17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DF061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FAB65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46D62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D88D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67760C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28915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5B7392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5C45F82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37C1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BFA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588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FBC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27801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D072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707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23D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FF1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F86850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AEBE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9899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10D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37E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6</w:t>
            </w:r>
          </w:p>
        </w:tc>
      </w:tr>
      <w:tr w:rsidR="00311068" w14:paraId="19D29E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AE1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D17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38E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F35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85</w:t>
            </w:r>
          </w:p>
        </w:tc>
      </w:tr>
      <w:tr w:rsidR="00311068" w14:paraId="0CC0629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6441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F31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35A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E07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E492C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3AC6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A9C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0D3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41D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</w:tr>
      <w:tr w:rsidR="00311068" w14:paraId="589351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BC6F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DB0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0A6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612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BCFD0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AAE54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2ADB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2E1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3E8D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BD966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2F0C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B948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6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CD1A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33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40E1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85</w:t>
            </w:r>
          </w:p>
        </w:tc>
      </w:tr>
      <w:tr w:rsidR="00311068" w14:paraId="16810F4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06FB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9DE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673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461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DED163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4422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ABB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41F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01B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1562F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9AD9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57E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05A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9EE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0</w:t>
            </w:r>
          </w:p>
        </w:tc>
      </w:tr>
      <w:tr w:rsidR="00311068" w14:paraId="064FE5E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881B56F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A1C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F7D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9E4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A63261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3947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2EF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F2E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430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311068" w14:paraId="3BB3769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8D4F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EB9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3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8D5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653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</w:tr>
      <w:tr w:rsidR="00311068" w14:paraId="20A4401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86F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3A8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09C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5E0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11068" w14:paraId="6D75EC7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B750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5F3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6B9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739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</w:t>
            </w:r>
          </w:p>
        </w:tc>
      </w:tr>
      <w:tr w:rsidR="00311068" w14:paraId="3455A921" w14:textId="77777777" w:rsidTr="00663C22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EB55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02938" w14:textId="77777777" w:rsidR="00311068" w:rsidRPr="00F50BE3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919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A15EB" w14:textId="77777777" w:rsidR="00311068" w:rsidRPr="00F36A0B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36A0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7CAA4" w14:textId="77777777" w:rsidR="00311068" w:rsidRPr="00F36A0B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36A0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6B3E3B9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62FA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E1F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3541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19C8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DF759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80BD4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9902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CEA3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4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1E79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72</w:t>
            </w:r>
          </w:p>
        </w:tc>
      </w:tr>
      <w:tr w:rsidR="00311068" w14:paraId="238D464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FBA0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FE4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B37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CF9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3E1C0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CD87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C6C4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7E79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1225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311068" w14:paraId="3FBA262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C5E8A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7AF35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D4F0B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23A69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7</w:t>
            </w:r>
          </w:p>
        </w:tc>
      </w:tr>
    </w:tbl>
    <w:p w14:paraId="63575ED8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9DE5DC9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ands Administration Ministerial Corporation - Balance Sheet"/>
        <w:tblDescription w:val="Lands Administration Ministerial Corporat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1B6173CD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2C0AF47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451106A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93999B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71CB329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FA00221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4A42CF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95D704C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0A9DD6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25056E5B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7E5E92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72FEB6F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0BDA1C5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5F3CCD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42259D03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C67596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03DE5F34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04F6EEA3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02DA528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B506D6A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55FB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36EC3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0FEA6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A0E3D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DF11F7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266F5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B48AC3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3C38CD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5BE1C5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58CCA8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16E2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B98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30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7C1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0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33F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627</w:t>
            </w:r>
          </w:p>
        </w:tc>
      </w:tr>
      <w:tr w:rsidR="00311068" w14:paraId="46DBEAD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1CC0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DD8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5A9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F87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F4F25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C3BE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3D1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65D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156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6</w:t>
            </w:r>
          </w:p>
        </w:tc>
      </w:tr>
      <w:tr w:rsidR="00311068" w14:paraId="08BEB02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1F8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974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857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F54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3865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8B8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ED2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FAA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CB1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94C3B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CC5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788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A70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25C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</w:t>
            </w:r>
          </w:p>
        </w:tc>
      </w:tr>
      <w:tr w:rsidR="00311068" w14:paraId="106F3B4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41A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BC3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358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530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54B38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24C8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F45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CDE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D6A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7A6F3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77CD8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3C6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A1B0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EC8A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B345A1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A840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7C69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37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AD56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1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A2AA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665</w:t>
            </w:r>
          </w:p>
        </w:tc>
      </w:tr>
      <w:tr w:rsidR="00311068" w14:paraId="1A9F7E3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FCD2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E84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723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2B8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6E3968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A596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39D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5D6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41E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74086F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1D15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8E7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24E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64E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90A15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725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9E8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5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CE0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845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80</w:t>
            </w:r>
          </w:p>
        </w:tc>
      </w:tr>
      <w:tr w:rsidR="00311068" w14:paraId="1490918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A295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206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26A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5E8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490AE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CDE5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961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BCA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BD6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1</w:t>
            </w:r>
          </w:p>
        </w:tc>
      </w:tr>
      <w:tr w:rsidR="00311068" w14:paraId="64405F1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4841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BF0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3DA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7471F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AD0D4F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C74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DBE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8B6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CD33E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F57FA2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66FE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FD3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94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F6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86FDC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860</w:t>
            </w:r>
          </w:p>
        </w:tc>
      </w:tr>
      <w:tr w:rsidR="00311068" w14:paraId="51347BC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3881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905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908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615F0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11068" w14:paraId="1A56A35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CF7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C05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EA8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39562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94</w:t>
            </w:r>
          </w:p>
        </w:tc>
      </w:tr>
      <w:tr w:rsidR="00311068" w14:paraId="10A0C76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46F0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380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814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8FFF9" w14:textId="77777777" w:rsidR="00311068" w:rsidRPr="00517FB7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0B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A89A70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D988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02C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BDE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31E9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BA37AD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A84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949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75D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9D5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E122C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B548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D7A1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487FE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F80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B9CFE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F94E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0BB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08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376C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88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087E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424</w:t>
            </w:r>
          </w:p>
        </w:tc>
      </w:tr>
      <w:tr w:rsidR="00311068" w14:paraId="2B67A0EF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69B2D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F182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,45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4F856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5,00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CF74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6,089</w:t>
            </w:r>
          </w:p>
        </w:tc>
      </w:tr>
      <w:tr w:rsidR="00311068" w14:paraId="25AA28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5BC8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D65E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A010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5CA9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A1F43D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A0713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E15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198E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301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011AB1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A12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0D2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9DD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67E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72585F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CF81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6F5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449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437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7</w:t>
            </w:r>
          </w:p>
        </w:tc>
      </w:tr>
      <w:tr w:rsidR="00311068" w14:paraId="1D23597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0C34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021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194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A92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3563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D082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E57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8C3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3AF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1EB4F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66A2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23D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3AB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BD3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3AB26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06D1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53E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AC0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B14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</w:tr>
      <w:tr w:rsidR="00311068" w14:paraId="754AD4B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BAE8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259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EF2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876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1</w:t>
            </w:r>
          </w:p>
        </w:tc>
      </w:tr>
      <w:tr w:rsidR="00311068" w14:paraId="24F752E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EC07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B9EB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8C3A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A5B4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0B89C2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3EE7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F10F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A71C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BB2E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8</w:t>
            </w:r>
          </w:p>
        </w:tc>
      </w:tr>
      <w:tr w:rsidR="00311068" w14:paraId="25C36FB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0ADA5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268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D4D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FA0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CD5DDE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2CA9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261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69E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7A4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599C20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FDED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476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E61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8B5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3858B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6792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21C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937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169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07A397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120E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81A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DA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7E8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292D05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C33F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391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B3F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3A2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660B7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0133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D1A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93A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D7D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25E48E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2C21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C37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0F3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658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DC466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201BB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D3113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95D5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8F19C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FA20A9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859AD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92C1A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1C653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382E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8</w:t>
            </w:r>
          </w:p>
        </w:tc>
      </w:tr>
      <w:tr w:rsidR="00311068" w14:paraId="4235F4A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7E57C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9EA8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A6D4E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1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413FB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251</w:t>
            </w:r>
          </w:p>
        </w:tc>
      </w:tr>
      <w:tr w:rsidR="00311068" w14:paraId="06C2B2B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73B6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DBF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9DB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C9C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D08120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4E04A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602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9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EE5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,0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B8F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,158</w:t>
            </w:r>
          </w:p>
        </w:tc>
      </w:tr>
      <w:tr w:rsidR="00311068" w14:paraId="682D067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9045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951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611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8BD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93</w:t>
            </w:r>
          </w:p>
        </w:tc>
      </w:tr>
      <w:tr w:rsidR="00311068" w14:paraId="4C83E37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5E23F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9612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5EB6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EFC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0FBFA3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A142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A4511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8DF3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1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28095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251</w:t>
            </w:r>
          </w:p>
        </w:tc>
      </w:tr>
    </w:tbl>
    <w:p w14:paraId="05B90BE8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ands Administration Ministerial Corporation - Cash Flow Statement"/>
        <w:tblDescription w:val="Lands Administration Ministerial Corporat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626108C6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117A664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3570D5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DA69EB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C24947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5EF61A6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F9A88D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67FA18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9658015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1A45126A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B81E3B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10A999B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EB3C83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215D2C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74338BC4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6E01D5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ED353C0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4C40B3D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940C0D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A993C50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5C1D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6ADEE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F51C0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402A0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5ABD4E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BA6E0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2DA2B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C8EB7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FD7CD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2BA9F9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1422C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6D2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4F0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A8A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C131F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888E1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ED6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6D7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624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0864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697F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194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88E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237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</w:tr>
      <w:tr w:rsidR="00311068" w14:paraId="5D1A12E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036CF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744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AC5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A31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0410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53545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8AC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B01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9DF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A3E1C4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FEF481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ADEE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AE20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1867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6</w:t>
            </w:r>
          </w:p>
        </w:tc>
      </w:tr>
      <w:tr w:rsidR="00311068" w14:paraId="0E50E05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0ACB2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7E0E6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7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BEBF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8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885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6</w:t>
            </w:r>
          </w:p>
        </w:tc>
      </w:tr>
      <w:tr w:rsidR="00311068" w14:paraId="3496A0A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C04C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0F70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58D9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94E8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8404DE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DD20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01D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878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C90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4694D8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FA4541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FA5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861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27E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0</w:t>
            </w:r>
          </w:p>
        </w:tc>
      </w:tr>
      <w:tr w:rsidR="00311068" w14:paraId="2EA8C7B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D1034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761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9F5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219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37067E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0395B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2A7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F92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CD2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4691C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4EE9C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C31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6B2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AAC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311068" w14:paraId="39D1521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52EBD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D5B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424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971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46</w:t>
            </w:r>
          </w:p>
        </w:tc>
      </w:tr>
      <w:tr w:rsidR="00311068" w14:paraId="4C07908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4720F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93B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174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AD7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5F9FB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4045B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F39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089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36F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</w:t>
            </w:r>
          </w:p>
        </w:tc>
      </w:tr>
      <w:tr w:rsidR="00311068" w14:paraId="0A7F814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7E992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642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131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57A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11068" w14:paraId="1068BDE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88E8EF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0FEA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920D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1309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311068" w14:paraId="3DD391C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9E32B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9CAE7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9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DD7D1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39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13E8B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12</w:t>
            </w:r>
          </w:p>
        </w:tc>
      </w:tr>
      <w:tr w:rsidR="00311068" w14:paraId="751D5E8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8BEB8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D6DC3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CB7C9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78107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46</w:t>
            </w:r>
          </w:p>
        </w:tc>
      </w:tr>
      <w:tr w:rsidR="00311068" w14:paraId="00EC47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F659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A811F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C6039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8517B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A6EC36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9178D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5AD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E40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313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</w:tr>
      <w:tr w:rsidR="00311068" w14:paraId="27DA3A1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4B13F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9EA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3C4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5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B0B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00)</w:t>
            </w:r>
          </w:p>
        </w:tc>
      </w:tr>
      <w:tr w:rsidR="00311068" w14:paraId="67C1B0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F26D7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DB5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369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366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19233E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A9772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DE2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7B0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61DC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44427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DD736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09A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B70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FCC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3DA20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B712C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8D2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939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8A7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6F954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77E77A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C144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7EB4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DADD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E912762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BE4CE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986B9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656D5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35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21178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0)</w:t>
            </w:r>
          </w:p>
        </w:tc>
      </w:tr>
      <w:tr w:rsidR="00311068" w14:paraId="131F8F1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0A60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0F3D8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B93B9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2FE2E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E7B2C9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C1CF9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559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C28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83E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026083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69CF0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73D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971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D77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C3A295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15A7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B65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31E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6AAF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0A28E2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51BEE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4C5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28A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2A0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55BC7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33A99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E97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503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250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44B0E6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B2C6E0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852C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157C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4DCA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099D7C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5872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E99F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483E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75D8C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93997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EB866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0B80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F183E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5DB27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6</w:t>
            </w:r>
          </w:p>
        </w:tc>
      </w:tr>
      <w:tr w:rsidR="00311068" w14:paraId="2AED5AE7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573C3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2F1B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41F2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7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0019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081</w:t>
            </w:r>
          </w:p>
        </w:tc>
      </w:tr>
      <w:tr w:rsidR="00311068" w14:paraId="5178BC09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C5102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8B5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319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977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D2E43B3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1FD2735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9FDB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A715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DE67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40314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8099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3A37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30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63EBD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08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5CA55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627</w:t>
            </w:r>
          </w:p>
        </w:tc>
      </w:tr>
    </w:tbl>
    <w:p w14:paraId="2CAF6ADA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E33A3A2" w14:textId="77777777" w:rsidR="00CE5307" w:rsidRDefault="00CE5307" w:rsidP="00311068">
      <w:pPr>
        <w:sectPr w:rsidR="00CE5307" w:rsidSect="005C0744">
          <w:headerReference w:type="even" r:id="rId45"/>
          <w:headerReference w:type="default" r:id="rId46"/>
          <w:headerReference w:type="first" r:id="rId47"/>
          <w:footerReference w:type="first" r:id="rId4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8B39D0D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Planning Ministerial Corporation</w:t>
      </w:r>
    </w:p>
    <w:tbl>
      <w:tblPr>
        <w:tblW w:w="9763" w:type="dxa"/>
        <w:tblLook w:val="04A0" w:firstRow="1" w:lastRow="0" w:firstColumn="1" w:lastColumn="0" w:noHBand="0" w:noVBand="1"/>
        <w:tblCaption w:val="Planning Ministerial Corporation - Operating Statement"/>
        <w:tblDescription w:val="Planning Ministerial Corporation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73ADBFB4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D9CF7F4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9E12BA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6E5366C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1099B47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2AF2449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A0413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DF3D43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E223DF2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2203F8B8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40FE74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12851B5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2D34819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E81BB88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004942D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D697A0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27BD19D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032530CE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4CE0E3A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1E27E0E7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5494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CA0FB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C9221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2E957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361FA3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BB10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F2E203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D554CD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22E96E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B01F9A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85D2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B81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187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A40A" w14:textId="29BFA7DE" w:rsidR="00311068" w:rsidRDefault="00C51BD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311068" w14:paraId="1630940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4978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6C2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257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268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0</w:t>
            </w:r>
          </w:p>
        </w:tc>
      </w:tr>
      <w:tr w:rsidR="00311068" w14:paraId="6A24612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C997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8C6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796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5D6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27</w:t>
            </w:r>
          </w:p>
        </w:tc>
      </w:tr>
      <w:tr w:rsidR="00311068" w14:paraId="42D4264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0A45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D38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5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AAE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8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2A1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40</w:t>
            </w:r>
          </w:p>
        </w:tc>
      </w:tr>
      <w:tr w:rsidR="00311068" w14:paraId="3C4E272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E2B7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575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F107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813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D9711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09B8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B2F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781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847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3</w:t>
            </w:r>
          </w:p>
        </w:tc>
      </w:tr>
      <w:tr w:rsidR="00311068" w14:paraId="7798EB1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3E1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E72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3FD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546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311068" w14:paraId="597724C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7F2D5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A48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AFD8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18B8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2AFA33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BEED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69F8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86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397D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35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53F7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416</w:t>
            </w:r>
          </w:p>
        </w:tc>
      </w:tr>
      <w:tr w:rsidR="00311068" w14:paraId="66DB35E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4AA8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DDB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D5F8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6C9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FAA09A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0FFC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007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6F2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0B3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838D5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200C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383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61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846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338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192</w:t>
            </w:r>
          </w:p>
        </w:tc>
      </w:tr>
      <w:tr w:rsidR="00311068" w14:paraId="0B89ABF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763DE9A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F95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5D41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58F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40BF07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636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553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F79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5C3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A43012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58D0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11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272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11D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1</w:t>
            </w:r>
          </w:p>
        </w:tc>
      </w:tr>
      <w:tr w:rsidR="00311068" w14:paraId="3A279B6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FD7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F11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8A6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7AF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152</w:t>
            </w:r>
          </w:p>
        </w:tc>
      </w:tr>
      <w:tr w:rsidR="00311068" w14:paraId="564ECA7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29C8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CEC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4CA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725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6</w:t>
            </w:r>
          </w:p>
        </w:tc>
      </w:tr>
      <w:tr w:rsidR="00311068" w14:paraId="1D807FD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A532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4FF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D11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7F3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</w:tr>
      <w:tr w:rsidR="00311068" w14:paraId="24AD958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57E2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55B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79E8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C86A9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11068" w14:paraId="2A344A3C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4DDC9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38AE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42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5A7A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59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D676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488</w:t>
            </w:r>
          </w:p>
        </w:tc>
      </w:tr>
      <w:tr w:rsidR="00311068" w14:paraId="3E277D7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0B0A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583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F01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4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B9B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</w:tr>
      <w:tr w:rsidR="00311068" w14:paraId="34F70F3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06282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3E95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E78D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1FBF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C793C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0FD5A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50AC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5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ACE8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28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D1FC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68</w:t>
            </w:r>
          </w:p>
        </w:tc>
      </w:tr>
    </w:tbl>
    <w:p w14:paraId="2A7CC8F4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036110F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lanning Ministerial Corporation - Balance Sheet"/>
        <w:tblDescription w:val="Planning Ministerial Corporat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0034D87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392CD1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7D79028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662BC2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4D8E62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F2FD0B5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9C1ED3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FB62129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92302D0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20682AC0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66A63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5036C7D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0F65CF74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FD45906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5F64E180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73CCCF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290B317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14336781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31673CB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96D5C89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BD28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38558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3585F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60321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9D7ABF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3F3F9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336922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54F062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968776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45DB4D4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DAE8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D2B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51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D07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5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24C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787</w:t>
            </w:r>
          </w:p>
        </w:tc>
      </w:tr>
      <w:tr w:rsidR="00311068" w14:paraId="3AB855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FB6F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B01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F37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AB61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6949A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4364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432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405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FE1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5</w:t>
            </w:r>
          </w:p>
        </w:tc>
      </w:tr>
      <w:tr w:rsidR="00311068" w14:paraId="1C37237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C5B9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1D5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C9A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EA1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29DE8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9190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0DD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9BD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76E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169AE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BC8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E10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EE6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08E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34B822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103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C79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9C9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5E7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0</w:t>
            </w:r>
          </w:p>
        </w:tc>
      </w:tr>
      <w:tr w:rsidR="00311068" w14:paraId="4494C46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E133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45C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DED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E30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B18A89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3E7D9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6557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A4C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F4A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95267CD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7A65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4D4B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98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143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72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374B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911</w:t>
            </w:r>
          </w:p>
        </w:tc>
      </w:tr>
      <w:tr w:rsidR="00311068" w14:paraId="5CE9C38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507F3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EE5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23D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12A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49E4D6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0149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30E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59A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F09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DEAC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D42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614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F2C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87C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003B9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540B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0DB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F36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F50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C2E5B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AB8C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F17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059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447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1E18E2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85CE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055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730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1C3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EF896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711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6E3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CEB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F013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C0DDAF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630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40A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7F0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35B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8B2236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5F4E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0D3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7,56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84F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0,0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C11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3,640</w:t>
            </w:r>
          </w:p>
        </w:tc>
      </w:tr>
      <w:tr w:rsidR="00311068" w14:paraId="2AD505E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4F65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C46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1E1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672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9</w:t>
            </w:r>
          </w:p>
        </w:tc>
      </w:tr>
      <w:tr w:rsidR="00311068" w14:paraId="095AED6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F2A8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F7A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ED0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F70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66</w:t>
            </w:r>
          </w:p>
        </w:tc>
      </w:tr>
      <w:tr w:rsidR="00311068" w14:paraId="72C88AA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1D3E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AC5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284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F84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DCA5B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C3CE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842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477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9B9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CFC01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D06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425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F33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6A6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</w:tr>
      <w:tr w:rsidR="00311068" w14:paraId="698197D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928E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729A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9676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386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8591E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B109D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9140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99,636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224D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1,26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C0CD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9,115</w:t>
            </w:r>
          </w:p>
        </w:tc>
      </w:tr>
      <w:tr w:rsidR="00311068" w14:paraId="53079449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3B709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AF54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9,62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803CB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7,98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5505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7,026</w:t>
            </w:r>
          </w:p>
        </w:tc>
      </w:tr>
      <w:tr w:rsidR="00311068" w14:paraId="50AC225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0925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A8A3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62B5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87E26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47CA0B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F2A3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377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90C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F3F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FC4BAA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ED01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2F2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B7A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5A9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6CEC8F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9EED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B8B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253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F7B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73</w:t>
            </w:r>
          </w:p>
        </w:tc>
      </w:tr>
      <w:tr w:rsidR="00311068" w14:paraId="79B0440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067B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8F7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F96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B36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705A18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ED0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DF6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459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991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72164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2035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812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1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435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0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CC3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035</w:t>
            </w:r>
          </w:p>
        </w:tc>
      </w:tr>
      <w:tr w:rsidR="00311068" w14:paraId="65F4315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C4D1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5A8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712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CAE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9</w:t>
            </w:r>
          </w:p>
        </w:tc>
      </w:tr>
      <w:tr w:rsidR="00311068" w14:paraId="689EE7F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5F41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282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DC3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7A4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1</w:t>
            </w:r>
          </w:p>
        </w:tc>
      </w:tr>
      <w:tr w:rsidR="00311068" w14:paraId="362D6DA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607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9AE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75CA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F7F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6ECFE9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3DF9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60B8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92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5528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47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BAAA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478</w:t>
            </w:r>
          </w:p>
        </w:tc>
      </w:tr>
      <w:tr w:rsidR="00311068" w14:paraId="3F8E40A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B188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8C8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7D3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71A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90209E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364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4F7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6A1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4E6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B1A3D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1D46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E61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34C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0F6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721D12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6B7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378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7DC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D8F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50B18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1B45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11C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0C2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A30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4A372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61E3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11B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87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768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1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F30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2,557</w:t>
            </w:r>
          </w:p>
        </w:tc>
      </w:tr>
      <w:tr w:rsidR="00311068" w14:paraId="72A47B7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2A65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422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C0D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24A9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</w:tr>
      <w:tr w:rsidR="00311068" w14:paraId="260E388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2552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ABF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BBE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FC8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87112B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C0C7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97985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7,11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AEF6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5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03BE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887</w:t>
            </w:r>
          </w:p>
        </w:tc>
      </w:tr>
      <w:tr w:rsidR="00311068" w14:paraId="28A9FBA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A68F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89134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2,0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6A02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0,9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2AEBE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4,366</w:t>
            </w:r>
          </w:p>
        </w:tc>
      </w:tr>
      <w:tr w:rsidR="00311068" w14:paraId="3AB8DFE2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8089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F4BC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7,5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6BA60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6,9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CC467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32,660</w:t>
            </w:r>
          </w:p>
        </w:tc>
      </w:tr>
      <w:tr w:rsidR="00311068" w14:paraId="11FB9B6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1BCF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B1D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06C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19F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7EF455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6109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75D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,95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C1F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8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1EA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3,561</w:t>
            </w:r>
          </w:p>
        </w:tc>
      </w:tr>
      <w:tr w:rsidR="00311068" w14:paraId="4BB54DC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3DDA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BB2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,62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AC5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9,0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73E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9,099</w:t>
            </w:r>
          </w:p>
        </w:tc>
      </w:tr>
      <w:tr w:rsidR="00311068" w14:paraId="5130759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765E5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0E9B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9D0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687A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9009D9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1CDE3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85466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7,5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EA011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6,9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394B0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32,660</w:t>
            </w:r>
          </w:p>
        </w:tc>
      </w:tr>
    </w:tbl>
    <w:p w14:paraId="7102EAE9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lanning Ministerial Corporation - Cash Flow Statement"/>
        <w:tblDescription w:val="Planning Ministerial Corporat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A65F54D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1D8B998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254CB7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6A0F815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FE25F1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31E6FAF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4807AF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FFB2AF5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1ABB3D4" w14:textId="77777777" w:rsidR="00311068" w:rsidRDefault="00311068" w:rsidP="008762F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04178DB9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1AF51B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DDF7CE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71C6869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8259023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3C75AA23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6A4A11D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44C5A423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6D369AF1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2E313A6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14AEAD09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CCA9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C506C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A2E1A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B7B53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1E23AC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0E766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29DF3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650C6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9AD4C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306E74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F4AAC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82B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1D3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A08F7" w14:textId="0502BA8C" w:rsidR="00311068" w:rsidRDefault="00972FD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311068" w14:paraId="2956889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E3C99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979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A8C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03D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0</w:t>
            </w:r>
          </w:p>
        </w:tc>
      </w:tr>
      <w:tr w:rsidR="00311068" w14:paraId="1FD51AA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C2BBA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5FB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673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05F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0</w:t>
            </w:r>
          </w:p>
        </w:tc>
      </w:tr>
      <w:tr w:rsidR="00311068" w14:paraId="14C33ED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6CB1B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B92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109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899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311068" w14:paraId="419BAD2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4DFD9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67A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96D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BE1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8BA9D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C4DF4D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B720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693E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91AC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27</w:t>
            </w:r>
          </w:p>
        </w:tc>
      </w:tr>
      <w:tr w:rsidR="00311068" w14:paraId="51937356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005D5A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0A061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15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97486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09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C1D19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703</w:t>
            </w:r>
          </w:p>
        </w:tc>
      </w:tr>
      <w:tr w:rsidR="00311068" w14:paraId="45E63A9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C9B63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A1E3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166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10A71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243B2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62F05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B6E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491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3B8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DEC7A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2E875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BB3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61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109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F4F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192</w:t>
            </w:r>
          </w:p>
        </w:tc>
      </w:tr>
      <w:tr w:rsidR="00311068" w14:paraId="4619D81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9D33C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8D7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E35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3E6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892AD4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836B6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C3D1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059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DE0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2E319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0D9B2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65A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B41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1A1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B5B9CC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31A2F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56B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610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260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1</w:t>
            </w:r>
          </w:p>
        </w:tc>
      </w:tr>
      <w:tr w:rsidR="00311068" w14:paraId="318B510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995D4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C13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1FF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89D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37659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B181B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A3E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A63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D8E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6</w:t>
            </w:r>
          </w:p>
        </w:tc>
      </w:tr>
      <w:tr w:rsidR="00311068" w14:paraId="7FD9FDA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41AE38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57C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4D3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5E7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152</w:t>
            </w:r>
          </w:p>
        </w:tc>
      </w:tr>
      <w:tr w:rsidR="00311068" w14:paraId="4012CF1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8E5D1B4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AAC9F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1318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97CF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</w:tr>
      <w:tr w:rsidR="00311068" w14:paraId="774F236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059D6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3397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42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0521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59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B9F74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488</w:t>
            </w:r>
          </w:p>
        </w:tc>
      </w:tr>
      <w:tr w:rsidR="00311068" w14:paraId="7CECF9A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DCF0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CC2AC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27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91784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BFCB7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785</w:t>
            </w:r>
          </w:p>
        </w:tc>
      </w:tr>
      <w:tr w:rsidR="00311068" w14:paraId="516716A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1834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8558D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AEE09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EBC81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8B6ECF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DC12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513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7A9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B1B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</w:tr>
      <w:tr w:rsidR="00311068" w14:paraId="5CA6D22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ACF8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23D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8,828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D2F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6,02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B67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0,567)</w:t>
            </w:r>
          </w:p>
        </w:tc>
      </w:tr>
      <w:tr w:rsidR="00311068" w14:paraId="3F06CE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DA2D6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D1B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BDE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EB2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16B6BE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226B6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F0A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791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61B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4B409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165C0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612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EDF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F36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768FB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F9017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A500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D0A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87B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B4768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774DCF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4DB6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4C79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DCA5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157004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34099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60929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5,23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E46F3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,97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A777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6,971)</w:t>
            </w:r>
          </w:p>
        </w:tc>
      </w:tr>
      <w:tr w:rsidR="00311068" w14:paraId="220F211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6F8E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36CF1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B483A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2B314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6C2033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74C86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893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9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1E5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E2D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75</w:t>
            </w:r>
          </w:p>
        </w:tc>
      </w:tr>
      <w:tr w:rsidR="00311068" w14:paraId="2024708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022C1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384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375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CAE3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D11C8B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FD273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6F3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6B2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579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11EEF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4DB8F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DED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192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04C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5DA15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08448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ACD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9E3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DE8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73E935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9033F7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A6FF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B770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6914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CBB4D9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A757D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E25D6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90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26012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2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07DD2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375</w:t>
            </w:r>
          </w:p>
        </w:tc>
      </w:tr>
      <w:tr w:rsidR="00311068" w14:paraId="14BC085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9DB8A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C1F47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058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CBBD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2F4D7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89</w:t>
            </w:r>
          </w:p>
        </w:tc>
      </w:tr>
      <w:tr w:rsidR="00311068" w14:paraId="16107C52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C99460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2052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5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0A28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C0D0A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598</w:t>
            </w:r>
          </w:p>
        </w:tc>
      </w:tr>
      <w:tr w:rsidR="00311068" w14:paraId="66A6D544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7E026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DD3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EF9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FB7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817BF25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29506D9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8821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80C7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6162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9E69F1F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CA75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7B7CB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3,51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6CF58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59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138BC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787</w:t>
            </w:r>
          </w:p>
        </w:tc>
      </w:tr>
    </w:tbl>
    <w:p w14:paraId="0F7340D5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6FD0B32" w14:textId="77777777" w:rsidR="00CE5307" w:rsidRDefault="00CE5307" w:rsidP="00311068">
      <w:pPr>
        <w:sectPr w:rsidR="00CE5307" w:rsidSect="005C0744">
          <w:headerReference w:type="even" r:id="rId49"/>
          <w:headerReference w:type="default" r:id="rId50"/>
          <w:headerReference w:type="first" r:id="rId51"/>
          <w:footerReference w:type="first" r:id="rId5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FD99D26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Property NSW</w:t>
      </w:r>
    </w:p>
    <w:tbl>
      <w:tblPr>
        <w:tblW w:w="9763" w:type="dxa"/>
        <w:tblLook w:val="04A0" w:firstRow="1" w:lastRow="0" w:firstColumn="1" w:lastColumn="0" w:noHBand="0" w:noVBand="1"/>
        <w:tblCaption w:val="Property NSW - Operating Statement"/>
        <w:tblDescription w:val="Property NSW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6AC303B7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A6E82AA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6C976EA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087CCDA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6EADA3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4AD4BB3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6726E1A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EF6C77D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C5003C4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3E5FA9D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73DCF2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94186DA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11DF380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B76494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4C9C45DD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8CC405C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ECDF5C4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E5A5312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A319E8D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0148B1C9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1036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5D6C2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09E75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FB99D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CAF5E7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90AB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7DE0A3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1F8257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D81521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3F15459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6EB8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61853" w14:textId="254CE984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FD4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3EC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F396A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CB27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740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4E3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883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0</w:t>
            </w:r>
          </w:p>
        </w:tc>
      </w:tr>
      <w:tr w:rsidR="00311068" w14:paraId="06FA48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72AC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20C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35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852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,2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D78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,877</w:t>
            </w:r>
          </w:p>
        </w:tc>
      </w:tr>
      <w:tr w:rsidR="00311068" w14:paraId="3EDD8A1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195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0F8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24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4F72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983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38</w:t>
            </w:r>
          </w:p>
        </w:tc>
      </w:tr>
      <w:tr w:rsidR="00311068" w14:paraId="05A8DB3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8996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263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C55D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5D0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1785A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E474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19C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B2F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2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D1B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,603</w:t>
            </w:r>
          </w:p>
        </w:tc>
      </w:tr>
      <w:tr w:rsidR="00311068" w14:paraId="1D85171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B63B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CED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4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C6D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85E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072</w:t>
            </w:r>
          </w:p>
        </w:tc>
      </w:tr>
      <w:tr w:rsidR="00311068" w14:paraId="22F91D8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D2C22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6EA6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A41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DAD3B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ADEEC4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D814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663F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1,62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5609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10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6FEE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491</w:t>
            </w:r>
          </w:p>
        </w:tc>
      </w:tr>
      <w:tr w:rsidR="00311068" w14:paraId="014ADDC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D78A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A28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2CE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7CB9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476F2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B581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020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F93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FAD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258FA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783D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8F45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2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395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6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200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125</w:t>
            </w:r>
          </w:p>
        </w:tc>
      </w:tr>
      <w:tr w:rsidR="00311068" w14:paraId="7900DFD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F051AFE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938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A33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BCE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29F04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8912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6433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E57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E8E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9D70D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33B4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676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7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B45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3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61A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7,829</w:t>
            </w:r>
          </w:p>
        </w:tc>
      </w:tr>
      <w:tr w:rsidR="00311068" w14:paraId="22736F4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FD8C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B31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1A1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BD7D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5FCCD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1B8E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F97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43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83B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2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1135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76</w:t>
            </w:r>
          </w:p>
        </w:tc>
      </w:tr>
      <w:tr w:rsidR="00311068" w14:paraId="61FA758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244F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BE6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546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75F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74588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7C727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054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E4D3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900D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951</w:t>
            </w:r>
          </w:p>
        </w:tc>
      </w:tr>
      <w:tr w:rsidR="00311068" w14:paraId="375A2BA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51BC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8120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5,24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8D49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2,31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F645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4,181</w:t>
            </w:r>
          </w:p>
        </w:tc>
      </w:tr>
      <w:tr w:rsidR="00311068" w14:paraId="6EFDC1A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8DC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449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4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365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3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F30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1</w:t>
            </w:r>
          </w:p>
        </w:tc>
      </w:tr>
      <w:tr w:rsidR="00311068" w14:paraId="3E277D2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FA49D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EF2C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7B8C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6,03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B6E2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87</w:t>
            </w:r>
          </w:p>
        </w:tc>
      </w:tr>
      <w:tr w:rsidR="00311068" w14:paraId="230085A8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FA3C3C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E57A3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62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8DDD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88,18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73A15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328</w:t>
            </w:r>
          </w:p>
        </w:tc>
      </w:tr>
    </w:tbl>
    <w:p w14:paraId="661440B7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2039FA5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roperty NSW - Balance Sheet"/>
        <w:tblDescription w:val="Property NSW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7603DD5E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0105DC0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EE95C4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986CFB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3DC505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5726AC6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505A5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EA63A08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A0D25DD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A0A4750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176FF74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D32D09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1792DAF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0DA8418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1ECEF68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75EA38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4B529BE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450F4FD7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776C192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425F472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93BE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6AEB14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C9048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C08E7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5EDE75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FA05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57FFA8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F78AC7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93B75B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60C39AC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0C0C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194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6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F86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F4EE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849</w:t>
            </w:r>
          </w:p>
        </w:tc>
      </w:tr>
      <w:tr w:rsidR="00311068" w14:paraId="6195F9A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4FB5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A09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9FB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519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3D0163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666C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209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3D2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751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88</w:t>
            </w:r>
          </w:p>
        </w:tc>
      </w:tr>
      <w:tr w:rsidR="00311068" w14:paraId="5A67827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0EA7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E95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73A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B53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E3134F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60D9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430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EAB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8F0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BBE9D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9457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BA5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757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743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683D5C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6941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C8F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61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283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3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430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42</w:t>
            </w:r>
          </w:p>
        </w:tc>
      </w:tr>
      <w:tr w:rsidR="00311068" w14:paraId="381332A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C636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EE7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5143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571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95</w:t>
            </w:r>
          </w:p>
        </w:tc>
      </w:tr>
      <w:tr w:rsidR="00311068" w14:paraId="69ED7C3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C1E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C92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0B9C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22B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</w:tr>
      <w:tr w:rsidR="00311068" w14:paraId="55602D90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C2FAA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7E7F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4,01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AA0C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27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6FF6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330</w:t>
            </w:r>
          </w:p>
        </w:tc>
      </w:tr>
      <w:tr w:rsidR="00311068" w14:paraId="2BD4013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0DAC8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612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214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6AC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FA5692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F719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5D3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086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5FA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DC23B1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066B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181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C31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CE38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E704FD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0C0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52F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13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E6A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3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AAD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</w:tr>
      <w:tr w:rsidR="00311068" w14:paraId="1BD19D1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47D5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96B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6CDC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227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FE15D2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5059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3C0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90D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172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15D53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EC60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0E5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9AD7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198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D0AF4B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122C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0F68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D79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D68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BECF73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BD63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506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7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1311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1,3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41D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8,540</w:t>
            </w:r>
          </w:p>
        </w:tc>
      </w:tr>
      <w:tr w:rsidR="00311068" w14:paraId="417FD74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5D86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B70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8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71E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91D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34</w:t>
            </w:r>
          </w:p>
        </w:tc>
      </w:tr>
      <w:tr w:rsidR="00311068" w14:paraId="2C1154E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3BBC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899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761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83A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5</w:t>
            </w:r>
          </w:p>
        </w:tc>
      </w:tr>
      <w:tr w:rsidR="00311068" w14:paraId="3DA8AAF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1D96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E68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39B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FB4D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35DC7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394E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548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,08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AE40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3,8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AEC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1,907</w:t>
            </w:r>
          </w:p>
        </w:tc>
      </w:tr>
      <w:tr w:rsidR="00311068" w14:paraId="356C837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8CA7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BA7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867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FD7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</w:t>
            </w:r>
          </w:p>
        </w:tc>
      </w:tr>
      <w:tr w:rsidR="00311068" w14:paraId="56AACD6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FBF4D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CFE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8,4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E879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9,4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8B0E2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,625</w:t>
            </w:r>
          </w:p>
        </w:tc>
      </w:tr>
      <w:tr w:rsidR="00311068" w14:paraId="42BDD20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96BD1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0D89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81,33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1425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34,87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9D8C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95,222</w:t>
            </w:r>
          </w:p>
        </w:tc>
      </w:tr>
      <w:tr w:rsidR="00311068" w14:paraId="0539EF1A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2E8BC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4AD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5,34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6D220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65,15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BF700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53,552</w:t>
            </w:r>
          </w:p>
        </w:tc>
      </w:tr>
      <w:tr w:rsidR="00311068" w14:paraId="2191087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6662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9CF5C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4C7E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622C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29DB49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E3403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E4A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0A0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C12E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9CCB84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5865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01C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E3A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8BE6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7230069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64D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E08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60F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C20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632</w:t>
            </w:r>
          </w:p>
        </w:tc>
      </w:tr>
      <w:tr w:rsidR="00311068" w14:paraId="40DB10B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38EF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F82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97A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A967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A9B1C1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E4E1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6DF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2C0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856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995B3C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2347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482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8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C4D5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4,4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0F22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,753</w:t>
            </w:r>
          </w:p>
        </w:tc>
      </w:tr>
      <w:tr w:rsidR="00311068" w14:paraId="75CBEBC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FBB2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CA9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44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6F3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6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F55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58</w:t>
            </w:r>
          </w:p>
        </w:tc>
      </w:tr>
      <w:tr w:rsidR="00311068" w14:paraId="4200F6D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1C5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D526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F6E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71F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311068" w14:paraId="5573D564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AD24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30BE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8CC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6785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0C9D95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CE354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F618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7,49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D455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4,65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B125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2,481</w:t>
            </w:r>
          </w:p>
        </w:tc>
      </w:tr>
      <w:tr w:rsidR="00311068" w14:paraId="5032D4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61326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997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915D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84D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C0AA08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A0B5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11CA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456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783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CDBE46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D24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2CF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1E9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58B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F967C6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72A7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54D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D70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F06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8DB602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E8DF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86E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CD2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364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C9D7C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44F8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C7B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70,86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BC5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1,9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1C1F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5,360</w:t>
            </w:r>
          </w:p>
        </w:tc>
      </w:tr>
      <w:tr w:rsidR="00311068" w14:paraId="6F38D66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79A9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3C1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58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04D8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2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A96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066</w:t>
            </w:r>
          </w:p>
        </w:tc>
      </w:tr>
      <w:tr w:rsidR="00311068" w14:paraId="1EFC655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6C8D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4F28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9AF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FC5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</w:tr>
      <w:tr w:rsidR="00311068" w14:paraId="080614E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762A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0DAD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5,59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9389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49,2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CA65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86,529</w:t>
            </w:r>
          </w:p>
        </w:tc>
      </w:tr>
      <w:tr w:rsidR="00311068" w14:paraId="24B1E03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5C855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74F10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3,08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4FE59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3,9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27032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69,010</w:t>
            </w:r>
          </w:p>
        </w:tc>
      </w:tr>
      <w:tr w:rsidR="00311068" w14:paraId="0A61515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F2818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00E0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25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080C2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1,2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C6D83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4,542</w:t>
            </w:r>
          </w:p>
        </w:tc>
      </w:tr>
      <w:tr w:rsidR="00311068" w14:paraId="5B8331D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9E8E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869D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03B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6E5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B6F735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AF5D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62D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5,8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C71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,7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8FF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7,104</w:t>
            </w:r>
          </w:p>
        </w:tc>
      </w:tr>
      <w:tr w:rsidR="00311068" w14:paraId="137AD99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8011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F4D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4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7B9A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4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955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438</w:t>
            </w:r>
          </w:p>
        </w:tc>
      </w:tr>
      <w:tr w:rsidR="00311068" w14:paraId="756A4D2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FB707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167E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0FB04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E947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CF3ED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DB63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E443E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25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0DF2A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1,2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229C3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4,542</w:t>
            </w:r>
          </w:p>
        </w:tc>
      </w:tr>
    </w:tbl>
    <w:p w14:paraId="0265302D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39" w:type="dxa"/>
        <w:tblLayout w:type="fixed"/>
        <w:tblLook w:val="04A0" w:firstRow="1" w:lastRow="0" w:firstColumn="1" w:lastColumn="0" w:noHBand="0" w:noVBand="1"/>
        <w:tblCaption w:val="Property NSW - Cash Flow Statement"/>
        <w:tblDescription w:val="Property NSW - Cash Flow Statement"/>
      </w:tblPr>
      <w:tblGrid>
        <w:gridCol w:w="5947"/>
        <w:gridCol w:w="1279"/>
        <w:gridCol w:w="24"/>
        <w:gridCol w:w="1252"/>
        <w:gridCol w:w="1137"/>
      </w:tblGrid>
      <w:tr w:rsidR="00311068" w14:paraId="527175AB" w14:textId="77777777" w:rsidTr="001C4984">
        <w:trPr>
          <w:trHeight w:val="360"/>
        </w:trPr>
        <w:tc>
          <w:tcPr>
            <w:tcW w:w="5947" w:type="dxa"/>
            <w:shd w:val="clear" w:color="auto" w:fill="FFFFFF" w:themeFill="background1"/>
            <w:noWrap/>
            <w:vAlign w:val="bottom"/>
            <w:hideMark/>
          </w:tcPr>
          <w:p w14:paraId="49FD22D4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79" w:type="dxa"/>
            <w:shd w:val="clear" w:color="auto" w:fill="FFFFFF" w:themeFill="background1"/>
            <w:noWrap/>
            <w:vAlign w:val="bottom"/>
            <w:hideMark/>
          </w:tcPr>
          <w:p w14:paraId="0F2E06C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76" w:type="dxa"/>
            <w:gridSpan w:val="2"/>
            <w:shd w:val="clear" w:color="auto" w:fill="FFFFFF" w:themeFill="background1"/>
            <w:noWrap/>
            <w:vAlign w:val="bottom"/>
            <w:hideMark/>
          </w:tcPr>
          <w:p w14:paraId="73C7632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shd w:val="clear" w:color="auto" w:fill="FFFFFF" w:themeFill="background1"/>
            <w:noWrap/>
            <w:vAlign w:val="bottom"/>
            <w:hideMark/>
          </w:tcPr>
          <w:p w14:paraId="43348F7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F20EC" w14:paraId="5905A770" w14:textId="77777777" w:rsidTr="001C4984">
        <w:trPr>
          <w:trHeight w:val="283"/>
        </w:trPr>
        <w:tc>
          <w:tcPr>
            <w:tcW w:w="5947" w:type="dxa"/>
            <w:shd w:val="clear" w:color="auto" w:fill="008EBA"/>
            <w:vAlign w:val="center"/>
            <w:hideMark/>
          </w:tcPr>
          <w:p w14:paraId="65BBF0F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5" w:type="dxa"/>
            <w:gridSpan w:val="3"/>
            <w:shd w:val="clear" w:color="auto" w:fill="008EBA"/>
            <w:vAlign w:val="bottom"/>
            <w:hideMark/>
          </w:tcPr>
          <w:p w14:paraId="7619323D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137" w:type="dxa"/>
            <w:shd w:val="clear" w:color="auto" w:fill="008EBA"/>
            <w:vAlign w:val="bottom"/>
            <w:hideMark/>
          </w:tcPr>
          <w:p w14:paraId="3FA93290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6645C606" w14:textId="77777777" w:rsidTr="001C4984">
        <w:trPr>
          <w:trHeight w:val="225"/>
        </w:trPr>
        <w:tc>
          <w:tcPr>
            <w:tcW w:w="5947" w:type="dxa"/>
            <w:shd w:val="clear" w:color="auto" w:fill="008EBA"/>
            <w:vAlign w:val="center"/>
            <w:hideMark/>
          </w:tcPr>
          <w:p w14:paraId="48F5477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3" w:type="dxa"/>
            <w:gridSpan w:val="2"/>
            <w:shd w:val="clear" w:color="auto" w:fill="008EBA"/>
            <w:vAlign w:val="center"/>
            <w:hideMark/>
          </w:tcPr>
          <w:p w14:paraId="04C33032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2" w:type="dxa"/>
            <w:shd w:val="clear" w:color="auto" w:fill="008EBA"/>
            <w:vAlign w:val="center"/>
            <w:hideMark/>
          </w:tcPr>
          <w:p w14:paraId="4F1C95BA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37" w:type="dxa"/>
            <w:shd w:val="clear" w:color="auto" w:fill="008EBA"/>
            <w:vAlign w:val="center"/>
            <w:hideMark/>
          </w:tcPr>
          <w:p w14:paraId="16A8D6D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46EA516" w14:textId="77777777" w:rsidTr="001C4984">
        <w:trPr>
          <w:trHeight w:val="283"/>
        </w:trPr>
        <w:tc>
          <w:tcPr>
            <w:tcW w:w="5947" w:type="dxa"/>
            <w:shd w:val="clear" w:color="auto" w:fill="00426F"/>
            <w:vAlign w:val="center"/>
            <w:hideMark/>
          </w:tcPr>
          <w:p w14:paraId="1DCAB39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3" w:type="dxa"/>
            <w:gridSpan w:val="2"/>
            <w:shd w:val="clear" w:color="auto" w:fill="00426F"/>
            <w:hideMark/>
          </w:tcPr>
          <w:p w14:paraId="04577DEC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2" w:type="dxa"/>
            <w:shd w:val="clear" w:color="auto" w:fill="00426F"/>
            <w:hideMark/>
          </w:tcPr>
          <w:p w14:paraId="2B867BB6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7" w:type="dxa"/>
            <w:shd w:val="clear" w:color="auto" w:fill="00426F"/>
            <w:hideMark/>
          </w:tcPr>
          <w:p w14:paraId="6144B8B3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09E8604D" w14:textId="77777777" w:rsidTr="001C4984">
        <w:trPr>
          <w:trHeight w:val="225"/>
        </w:trPr>
        <w:tc>
          <w:tcPr>
            <w:tcW w:w="5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3C012B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3A9AA22A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94BFB20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2EDDA9B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426048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2C32458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03560A8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6DFA11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C34798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90E7991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6188B7D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50266AF" w14:textId="4CA63B5C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82A39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6F6E7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9B2943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2B5A849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A9CA7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62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6C5AC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00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8805D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0</w:t>
            </w:r>
          </w:p>
        </w:tc>
      </w:tr>
      <w:tr w:rsidR="00311068" w14:paraId="5CC7A8A3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E8AB42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A2CFF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B5B3CB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63510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38</w:t>
            </w:r>
          </w:p>
        </w:tc>
      </w:tr>
      <w:tr w:rsidR="00311068" w14:paraId="0F391B5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729D6BC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C3B8C3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371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37F61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798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8BB94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072</w:t>
            </w:r>
          </w:p>
        </w:tc>
      </w:tr>
      <w:tr w:rsidR="00311068" w14:paraId="4ADED584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CDAD65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25D73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616F40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99BD8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984BE10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noWrap/>
            <w:vAlign w:val="bottom"/>
            <w:hideMark/>
          </w:tcPr>
          <w:p w14:paraId="61B210B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07389F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128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22468C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078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079927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4,677</w:t>
            </w:r>
          </w:p>
        </w:tc>
      </w:tr>
      <w:tr w:rsidR="00311068" w14:paraId="0B6389F8" w14:textId="77777777" w:rsidTr="001C4984">
        <w:trPr>
          <w:trHeight w:val="340"/>
        </w:trPr>
        <w:tc>
          <w:tcPr>
            <w:tcW w:w="594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147C3B8A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D04DAC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0,709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3E4AB0C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7,624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526BC4A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7,688</w:t>
            </w:r>
          </w:p>
        </w:tc>
      </w:tr>
      <w:tr w:rsidR="00311068" w14:paraId="6FD52B7F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4B0A007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06F7D1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6C1DEB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2D5D18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8E423D7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FF28B1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6CED7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821FA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A862F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FFE9A0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033F9F3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ACBA5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26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19D97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684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5D4CE6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125</w:t>
            </w:r>
          </w:p>
        </w:tc>
      </w:tr>
      <w:tr w:rsidR="00311068" w14:paraId="60661758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75681E96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66A601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9F55F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55B73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C9242FD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79A734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B44F1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F015B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21862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89CE06A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32209D7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84558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,460)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75401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,160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CD3E8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,215)</w:t>
            </w:r>
          </w:p>
        </w:tc>
      </w:tr>
      <w:tr w:rsidR="00311068" w14:paraId="70F7BA85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2559FB15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8020D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469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1C9DC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,953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81537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7,503</w:t>
            </w:r>
          </w:p>
        </w:tc>
      </w:tr>
      <w:tr w:rsidR="00311068" w14:paraId="0CE8018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6ABB84F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6E7D8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769CD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100F5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33A3C2B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3B8F963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E82DE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462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D8D6E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07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5CCF7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13</w:t>
            </w:r>
          </w:p>
        </w:tc>
      </w:tr>
      <w:tr w:rsidR="00311068" w14:paraId="7E6A6278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C231CDB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A16D2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88BDE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8E96F9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F92BA0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noWrap/>
            <w:vAlign w:val="bottom"/>
            <w:hideMark/>
          </w:tcPr>
          <w:p w14:paraId="5250906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77C08E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3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311ADD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748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6EBB64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92</w:t>
            </w:r>
          </w:p>
        </w:tc>
      </w:tr>
      <w:tr w:rsidR="00311068" w14:paraId="73232BE6" w14:textId="77777777" w:rsidTr="001C4984">
        <w:trPr>
          <w:trHeight w:val="340"/>
        </w:trPr>
        <w:tc>
          <w:tcPr>
            <w:tcW w:w="594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630B4CE6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4392011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9,820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53410B5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8,531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015D4B6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6,819</w:t>
            </w:r>
          </w:p>
        </w:tc>
      </w:tr>
      <w:tr w:rsidR="00311068" w14:paraId="53995CBD" w14:textId="77777777" w:rsidTr="001C4984">
        <w:trPr>
          <w:trHeight w:val="340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2758033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67FAF7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11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1B7A5BD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07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40212BC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9,131</w:t>
            </w:r>
          </w:p>
        </w:tc>
      </w:tr>
      <w:tr w:rsidR="00311068" w14:paraId="7E6EE67E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D87AAA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8A9D8E1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6F1E2EA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89B072B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D70600F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7F8D62D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E16921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449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2F0A7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380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551C7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351</w:t>
            </w:r>
          </w:p>
        </w:tc>
      </w:tr>
      <w:tr w:rsidR="00311068" w14:paraId="77CAFB03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B2214C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5844E3E" w14:textId="5EC0346D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8,528)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FBA7796" w14:textId="0EA830BD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,322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F8AB83E" w14:textId="0C413B10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49004C12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</w:t>
            </w:r>
            <w:r w:rsidR="00D14E6D" w:rsidRPr="49004C12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18,825</w:t>
            </w:r>
            <w:r w:rsidR="00664426" w:rsidRPr="49004C12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)</w:t>
            </w:r>
          </w:p>
        </w:tc>
      </w:tr>
      <w:tr w:rsidR="00311068" w14:paraId="62A12EC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410C8FC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9F4E8D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7,836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3962D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9,478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3669C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448</w:t>
            </w:r>
          </w:p>
        </w:tc>
      </w:tr>
      <w:tr w:rsidR="00311068" w14:paraId="3D0CD1DF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5C8CBA8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DDD6B6C" w14:textId="3D839C12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26ECA8D" w14:textId="7D072E69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F5D6586" w14:textId="178C641D" w:rsidR="00311068" w:rsidRDefault="00A954B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A7C7A1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2FDC2C2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C96D3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14433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072B57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720865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EA256F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4EDFA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8C0F3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D58A9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59E8E02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noWrap/>
            <w:vAlign w:val="bottom"/>
            <w:hideMark/>
          </w:tcPr>
          <w:p w14:paraId="5AB8ED8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037CF7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6C3206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56318A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F3CEE05" w14:textId="77777777" w:rsidTr="001C4984">
        <w:trPr>
          <w:trHeight w:val="340"/>
        </w:trPr>
        <w:tc>
          <w:tcPr>
            <w:tcW w:w="594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6EBAC3A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0DF1EC1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,757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14F9F36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0,536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53FBD59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73</w:t>
            </w:r>
          </w:p>
        </w:tc>
      </w:tr>
      <w:tr w:rsidR="00311068" w14:paraId="0F7C6DB7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F84278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6BEE689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342F92A5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20198E7F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2E4D144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3389B53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4F9A7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88DF7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964963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CE966D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7F3D0A7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63C8A07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3,522)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2C02E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2,738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41C1CC7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4,373)</w:t>
            </w:r>
          </w:p>
        </w:tc>
      </w:tr>
      <w:tr w:rsidR="00311068" w14:paraId="7B5F7CBF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0A6DA43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B41E3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9B889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77695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5279618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941A03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05ABA5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4EFC1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CEF58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B3616B9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7AB5D16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C2EA5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148CED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7D8B11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FC57DD2" w14:textId="77777777" w:rsidTr="001C4984">
        <w:trPr>
          <w:trHeight w:val="225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noWrap/>
            <w:vAlign w:val="bottom"/>
            <w:hideMark/>
          </w:tcPr>
          <w:p w14:paraId="451294C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74E304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4432F9D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72A71B0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8198612" w14:textId="77777777" w:rsidTr="001C4984">
        <w:trPr>
          <w:trHeight w:val="340"/>
        </w:trPr>
        <w:tc>
          <w:tcPr>
            <w:tcW w:w="594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2678887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9188A1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73,522)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3D7638B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2,738)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B69E23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4,373)</w:t>
            </w:r>
          </w:p>
        </w:tc>
      </w:tr>
      <w:tr w:rsidR="00311068" w14:paraId="0991EE80" w14:textId="77777777" w:rsidTr="001C4984">
        <w:trPr>
          <w:trHeight w:val="340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6392BB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0A4E064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654)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6E52ED9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,295)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E727F7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731</w:t>
            </w:r>
          </w:p>
        </w:tc>
      </w:tr>
      <w:tr w:rsidR="00311068" w14:paraId="7FE897E2" w14:textId="77777777" w:rsidTr="001C4984">
        <w:trPr>
          <w:trHeight w:val="227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noWrap/>
            <w:vAlign w:val="bottom"/>
            <w:hideMark/>
          </w:tcPr>
          <w:p w14:paraId="3E77635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052BCF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218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7CD111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413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7B9AE2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17</w:t>
            </w:r>
          </w:p>
        </w:tc>
      </w:tr>
      <w:tr w:rsidR="00311068" w14:paraId="4C4D4994" w14:textId="77777777" w:rsidTr="001C4984">
        <w:trPr>
          <w:trHeight w:val="227"/>
        </w:trPr>
        <w:tc>
          <w:tcPr>
            <w:tcW w:w="59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bottom"/>
            <w:hideMark/>
          </w:tcPr>
          <w:p w14:paraId="1917B94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3" w:type="dxa"/>
            <w:gridSpan w:val="2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3E2CB71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547880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noWrap/>
            <w:vAlign w:val="center"/>
            <w:hideMark/>
          </w:tcPr>
          <w:p w14:paraId="2DF934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F1058F" w14:textId="77777777" w:rsidTr="001C4984">
        <w:trPr>
          <w:trHeight w:val="227"/>
        </w:trPr>
        <w:tc>
          <w:tcPr>
            <w:tcW w:w="5947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bottom"/>
            <w:hideMark/>
          </w:tcPr>
          <w:p w14:paraId="4C0CA19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3" w:type="dxa"/>
            <w:gridSpan w:val="2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1B9FC3C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5B2632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noWrap/>
            <w:vAlign w:val="center"/>
            <w:hideMark/>
          </w:tcPr>
          <w:p w14:paraId="637DCB6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AA09A0" w14:textId="77777777" w:rsidTr="001C4984">
        <w:trPr>
          <w:trHeight w:val="340"/>
        </w:trPr>
        <w:tc>
          <w:tcPr>
            <w:tcW w:w="594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186F224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7A83DEC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564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30066D5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117</w:t>
            </w:r>
          </w:p>
        </w:tc>
        <w:tc>
          <w:tcPr>
            <w:tcW w:w="1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center"/>
            <w:hideMark/>
          </w:tcPr>
          <w:p w14:paraId="019D253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849</w:t>
            </w:r>
          </w:p>
        </w:tc>
      </w:tr>
    </w:tbl>
    <w:p w14:paraId="0A3FF3A8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D142BE2" w14:textId="77777777" w:rsidR="00CE5307" w:rsidRDefault="00CE5307" w:rsidP="00311068">
      <w:pPr>
        <w:sectPr w:rsidR="00CE5307" w:rsidSect="005C0744">
          <w:headerReference w:type="even" r:id="rId53"/>
          <w:headerReference w:type="default" r:id="rId54"/>
          <w:headerReference w:type="first" r:id="rId55"/>
          <w:footerReference w:type="first" r:id="rId5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249E926C" w14:textId="77777777" w:rsidR="00311068" w:rsidRPr="006D1DF7" w:rsidRDefault="00311068" w:rsidP="006D1DF7">
      <w:pPr>
        <w:pStyle w:val="Heading3"/>
        <w:spacing w:before="0"/>
        <w:rPr>
          <w:rFonts w:ascii="Arial" w:eastAsiaTheme="majorEastAsia" w:hAnsi="Arial" w:cstheme="majorBidi"/>
          <w:lang w:eastAsia="en-AU"/>
        </w:rPr>
      </w:pPr>
      <w:r w:rsidRPr="006D1DF7">
        <w:rPr>
          <w:rFonts w:ascii="Arial" w:eastAsiaTheme="majorEastAsia" w:hAnsi="Arial" w:cstheme="majorBidi"/>
          <w:lang w:eastAsia="en-AU"/>
        </w:rPr>
        <w:lastRenderedPageBreak/>
        <w:t>Water Administration Ministerial Corporation</w:t>
      </w:r>
    </w:p>
    <w:tbl>
      <w:tblPr>
        <w:tblW w:w="9763" w:type="dxa"/>
        <w:tblLook w:val="04A0" w:firstRow="1" w:lastRow="0" w:firstColumn="1" w:lastColumn="0" w:noHBand="0" w:noVBand="1"/>
        <w:tblCaption w:val="Water Administration Ministerial Corporation - Operating Statement"/>
        <w:tblDescription w:val="Water Administration Ministerial Corporation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3A59748F" w14:textId="77777777" w:rsidTr="00FB6C06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263F10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7F238C4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11C9C36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045B36F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1548624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4D953F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076DF2D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B5CC73F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71F4CDBC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2AAED2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25864A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741A4E0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03164CD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542AD429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7858727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89EC5B3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E133866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26768C4" w14:textId="77777777" w:rsidR="00311068" w:rsidRDefault="00311068" w:rsidP="00317A7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6BA7A17A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A0224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D0D00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C8A7A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D4A41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15AD94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ABC1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3E47BA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252BB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3CB790" w14:textId="77777777" w:rsidR="00311068" w:rsidRDefault="00311068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3C9109F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DEA43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0B6A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CD6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8FE4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DF3B8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75C5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D22E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100D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8FF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6</w:t>
            </w:r>
          </w:p>
        </w:tc>
      </w:tr>
      <w:tr w:rsidR="00311068" w14:paraId="6D46DDE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BA3B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4EF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8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0BEE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3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9650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726</w:t>
            </w:r>
          </w:p>
        </w:tc>
      </w:tr>
      <w:tr w:rsidR="00311068" w14:paraId="65680CF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C68A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862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114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FA5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3078A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791F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6955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B9B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C4F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A1FE33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211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55D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459C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5CF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24</w:t>
            </w:r>
          </w:p>
        </w:tc>
      </w:tr>
      <w:tr w:rsidR="00311068" w14:paraId="6FCDB08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BBD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369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6712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F0F6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7B2BA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A86B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0FA3A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0610D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C0D3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FA81C23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76A8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FBA3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01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7370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5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6F52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007</w:t>
            </w:r>
          </w:p>
        </w:tc>
      </w:tr>
      <w:tr w:rsidR="00311068" w14:paraId="0BC119E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C26F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F605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FD3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3C24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5859E3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A786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A9D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9CE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11F9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AB1861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3DDA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B2D8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F6AE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5740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CCE8AC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771EDE7" w14:textId="77777777" w:rsidR="00311068" w:rsidRDefault="00311068" w:rsidP="00C947AF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0B70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B123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68D1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24F4AB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F110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DAC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0DF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B977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B4F02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1F9B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5B3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3774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1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337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283</w:t>
            </w:r>
          </w:p>
        </w:tc>
      </w:tr>
      <w:tr w:rsidR="00311068" w14:paraId="3BE8BC6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CF13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98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F0DD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349F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09</w:t>
            </w:r>
          </w:p>
        </w:tc>
      </w:tr>
      <w:tr w:rsidR="00311068" w14:paraId="040BBFB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FAB8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54A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556B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C8D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9BC271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571E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019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FF6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68F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C75799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34BED4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898F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477C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8438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5268E35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C5DD4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70E1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3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54B2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23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0B7C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692</w:t>
            </w:r>
          </w:p>
        </w:tc>
      </w:tr>
      <w:tr w:rsidR="00311068" w14:paraId="3A9AD7B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A3C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225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E21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4F6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5007E8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529A9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0075A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AE84B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268D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4A703A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03F28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B7F2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86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8F26C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2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09067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15)</w:t>
            </w:r>
          </w:p>
        </w:tc>
      </w:tr>
    </w:tbl>
    <w:p w14:paraId="2CC04F37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8ABCB6B" w14:textId="77777777" w:rsidR="00311068" w:rsidRDefault="00311068" w:rsidP="00311068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ater Administration Ministerial Corporation - Balance Sheet"/>
        <w:tblDescription w:val="Water Administration Ministerial Corporat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5D4708AB" w14:textId="77777777" w:rsidTr="00FB6C06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1A7AAEE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85524E2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574C353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B761D18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7FD17104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92477F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71C0604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91FB0E0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371628E7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0E99905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3CA02451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69E068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76E21DE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247CDBDB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82BE4E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6FA7572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01788157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706A1E1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444E228E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B187E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B7773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668966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B1DBE7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2C9DA4E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0822C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DE8AA2" w14:textId="77777777" w:rsidR="00311068" w:rsidRDefault="00311068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79289E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17FEFA" w14:textId="77777777" w:rsidR="00311068" w:rsidRDefault="00311068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11068" w14:paraId="71A833A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BCA7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433C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3BB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A25C7" w14:textId="328B3C5F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8)</w:t>
            </w:r>
          </w:p>
        </w:tc>
      </w:tr>
      <w:tr w:rsidR="00311068" w14:paraId="1E08E08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3AC1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E07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B8A2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069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82B106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A466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CA3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AB8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5D64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</w:t>
            </w:r>
          </w:p>
        </w:tc>
      </w:tr>
      <w:tr w:rsidR="00311068" w14:paraId="58D2604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2183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8B2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6B59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26BE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63EF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431B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46D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247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008F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8D05B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074E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0D2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56E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2A1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67F4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0BD5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C31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E9F9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C7C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6163B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DC12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7DFA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B74A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863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7C52EB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3BC11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6C80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CD1E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2E92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3BBEDF7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9DAA5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CF4F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DAED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A7B6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3</w:t>
            </w:r>
          </w:p>
        </w:tc>
      </w:tr>
      <w:tr w:rsidR="00311068" w14:paraId="7CCD68B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4D945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0234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634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F9D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59CEC8E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6219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4AA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AA8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7C2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EF5530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D21B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049D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D7CD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B5B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30060E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3D6C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336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1C5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F72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B1F25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2622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D0D2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F2C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E0E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B70232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BFFC1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F4F7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8D64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175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755F2E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1F43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313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1024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1F16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4FFD5F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53C0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C886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A73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5530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E91458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0401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6B6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89D3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332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00</w:t>
            </w:r>
          </w:p>
        </w:tc>
      </w:tr>
      <w:tr w:rsidR="00311068" w14:paraId="2E1F1E38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60B8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5746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EF0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4A65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11068" w14:paraId="5A92FF0C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71B7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67F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,05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FAD9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1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410B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752</w:t>
            </w:r>
          </w:p>
        </w:tc>
      </w:tr>
      <w:tr w:rsidR="00311068" w14:paraId="6572A5E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F47C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15D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2D0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88DB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D9D19E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4C1F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1785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2A5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60D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50EBAF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8C6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EC24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1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096B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260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1</w:t>
            </w:r>
          </w:p>
        </w:tc>
      </w:tr>
      <w:tr w:rsidR="00311068" w14:paraId="7479877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26C03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9B45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7808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55E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32A80CD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4DE618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1243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02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7822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8,42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853F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7,203</w:t>
            </w:r>
          </w:p>
        </w:tc>
      </w:tr>
      <w:tr w:rsidR="00311068" w14:paraId="7A26BB1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C104A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29BC3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17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26D2A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8,85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6BA1B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7,536</w:t>
            </w:r>
          </w:p>
        </w:tc>
      </w:tr>
      <w:tr w:rsidR="00311068" w14:paraId="0ADA77D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57A7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7F7C8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9714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A6390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3B5A259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31AA2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1C24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6B00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ACF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573B93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11FEC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2633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4536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1436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EF8D1F3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50A9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3D84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D406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CD87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</w:tr>
      <w:tr w:rsidR="00311068" w14:paraId="73C2135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B422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4A05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8E85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6930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00BF5E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D784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C1D2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62CA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C600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5C363FC1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6971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DED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0176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F3E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087F06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8ADE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421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0A5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FD5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CFFD86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E8E8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F05F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5D48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68D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F1839EE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D738F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6F8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E213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02AF9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5F98E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3512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C278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4EC9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4229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</w:t>
            </w:r>
          </w:p>
        </w:tc>
      </w:tr>
      <w:tr w:rsidR="00311068" w14:paraId="2A1EDDD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9A99E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CC1C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1DB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189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799414F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0B54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7458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312B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141E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31C8486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B551A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CCBB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1174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613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8C839BD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4CB8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061B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09B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8621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8DA31FB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BEDA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8683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31C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F63F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E76D532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C0F59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5A6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B9A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1012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9A9965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D9B5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CE04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3BE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1905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73D7427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B77F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6AC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8377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3BA4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287171D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DF7E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3B21F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92050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7954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7D84AAF1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8EAE9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BD468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A06A8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49C1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</w:t>
            </w:r>
          </w:p>
        </w:tc>
      </w:tr>
      <w:tr w:rsidR="00311068" w14:paraId="0B2B4EF6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9ECD2B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31E0F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9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8F0365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8,5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8219FA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7,227</w:t>
            </w:r>
          </w:p>
        </w:tc>
      </w:tr>
      <w:tr w:rsidR="00311068" w14:paraId="6405FDCF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0DD4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4CEB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A527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A63D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8810F4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6D6F3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0FF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1,62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94EF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8,4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74C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,142</w:t>
            </w:r>
          </w:p>
        </w:tc>
      </w:tr>
      <w:tr w:rsidR="00311068" w14:paraId="635DE42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480A5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80F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35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917E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0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7A4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085</w:t>
            </w:r>
          </w:p>
        </w:tc>
      </w:tr>
      <w:tr w:rsidR="00311068" w14:paraId="0126E4FA" w14:textId="77777777" w:rsidTr="00FB6C06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710A0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59D2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3A782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2100C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4EDE46E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2AFDC5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565C3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9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1B78C7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8,5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F52DE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7,227</w:t>
            </w:r>
          </w:p>
        </w:tc>
      </w:tr>
    </w:tbl>
    <w:p w14:paraId="2D4562A0" w14:textId="77777777" w:rsidR="00CE5307" w:rsidRDefault="00CE530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ater Administration Ministerial Corporation - Cash Flow Statement"/>
        <w:tblDescription w:val="Water Administration Ministerial Corporat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11068" w14:paraId="004BE6F2" w14:textId="77777777" w:rsidTr="00FB6C06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0B1F3EA" w14:textId="77777777" w:rsidR="00311068" w:rsidRDefault="0031106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55E729C1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039B179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05A390F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3542EAE" w14:textId="77777777" w:rsidTr="00FB6C06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AE7740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C5A3D02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CE33424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11068" w14:paraId="4955E4E0" w14:textId="77777777" w:rsidTr="00FB6C0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F8FAEBE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162F6739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397B207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D95727C" w14:textId="77777777" w:rsidR="00311068" w:rsidRDefault="0031106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11068" w14:paraId="08998DF4" w14:textId="77777777" w:rsidTr="00FB6C06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F3A3971" w14:textId="77777777" w:rsidR="00311068" w:rsidRDefault="0031106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77BA9C9B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4D16F08D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4173003" w14:textId="77777777" w:rsidR="00311068" w:rsidRDefault="00311068" w:rsidP="00163A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11068" w14:paraId="3FBCC701" w14:textId="77777777" w:rsidTr="00FB6C06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77939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22404C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096D1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BD2A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E94B39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B3AA5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759825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5A92DD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C116CE" w14:textId="77777777" w:rsidR="00311068" w:rsidRDefault="0031106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6165680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BB01D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1BE3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A1CA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A8E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872D8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53A8D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FDAC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7D1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D7FA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6</w:t>
            </w:r>
          </w:p>
        </w:tc>
      </w:tr>
      <w:tr w:rsidR="00311068" w14:paraId="1FAE9B1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EAFB59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954A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27E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5D9B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26B136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7FEDF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8C9D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3FDE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0FEC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2FFC48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D41AA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04AE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60A2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18D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D64B766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9231E5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4F213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8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BAAE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3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C8049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726</w:t>
            </w:r>
          </w:p>
        </w:tc>
      </w:tr>
      <w:tr w:rsidR="00311068" w14:paraId="6B46C6D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DC93C7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1E1D5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3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57BF6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23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7EDB2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783</w:t>
            </w:r>
          </w:p>
        </w:tc>
      </w:tr>
      <w:tr w:rsidR="00311068" w14:paraId="3291E18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705A4" w14:textId="77777777" w:rsidR="00311068" w:rsidRDefault="0031106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02ED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017B7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E984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4E4497C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85544E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FF58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AF0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BD12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6164E48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7F3F8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5609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6161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AE09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855D2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C5E2B2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6858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D75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1E68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BF53A4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52622C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D32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84D63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DBA6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36ECE8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C920A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6EB0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454F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D9D7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01BFD9A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F6B56A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A743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8E0C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1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436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283</w:t>
            </w:r>
          </w:p>
        </w:tc>
      </w:tr>
      <w:tr w:rsidR="00311068" w14:paraId="06A50DF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DCD05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179C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B031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28429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71E7BF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145907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814C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292E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9813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D374355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865E90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69E1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CBCA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DADF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09</w:t>
            </w:r>
          </w:p>
        </w:tc>
      </w:tr>
      <w:tr w:rsidR="00311068" w14:paraId="19C382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C1EEE9F" w14:textId="77777777" w:rsidR="00311068" w:rsidRDefault="003110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B4FBF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33010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BB62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311068" w14:paraId="00C0E861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6C4B4C" w14:textId="77777777" w:rsidR="00311068" w:rsidRDefault="00311068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91A0F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44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D7FA9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23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65AA9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694</w:t>
            </w:r>
          </w:p>
        </w:tc>
      </w:tr>
      <w:tr w:rsidR="00311068" w14:paraId="43B2D7BF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9F82B2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6595A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ABC0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7B63D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2</w:t>
            </w:r>
          </w:p>
        </w:tc>
      </w:tr>
      <w:tr w:rsidR="00311068" w14:paraId="5CBD4AD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B98A6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EBDF1D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DB27F7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98ECB2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0E6E450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EC322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DEB0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E16A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6E2F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F3F9C6E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5BA7FD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86B7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F131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D0E6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00)</w:t>
            </w:r>
          </w:p>
        </w:tc>
      </w:tr>
      <w:tr w:rsidR="00311068" w14:paraId="5BD2EC12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60F5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BFCDF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0D2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CCA8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EDEBDE7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B7438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5AB5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A1B2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0105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045133B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2835E2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81F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7044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D125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E8B5443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FF9BC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8A10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63AB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69E8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4980C1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22C7E4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F5783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1254B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49A050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239A5E7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154923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3C20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8036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0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8847DB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00)</w:t>
            </w:r>
          </w:p>
        </w:tc>
      </w:tr>
      <w:tr w:rsidR="00311068" w14:paraId="12B803A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E66CF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DAEF83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234609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42B21E" w14:textId="77777777" w:rsidR="00311068" w:rsidRDefault="0031106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11068" w14:paraId="11FA6CDC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705CC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432F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3B3B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2AE6E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4655FD94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2EDE8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CD4F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3BAD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478A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34C5571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EDFF37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4D9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306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F1A9A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158A54D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76C58B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511C8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7E68D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45EE1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4841D20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CA19F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406C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40B7B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940B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6B959659" w14:textId="77777777" w:rsidTr="00FB6C06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B5DFF08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0DCEC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C20E8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B3CB9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5E57E53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B5CD57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9369EF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53BBD0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8C0B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00AE8B9B" w14:textId="77777777" w:rsidTr="00FB6C0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2C1430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0F4DB3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4CB2E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386FD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8)</w:t>
            </w:r>
          </w:p>
        </w:tc>
      </w:tr>
      <w:tr w:rsidR="00311068" w14:paraId="24C9B7C0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32E57C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EB50E7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8B95C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FD76F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34BD5EE3" w14:textId="77777777" w:rsidTr="00FB6C0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9B084E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A841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9FB1C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34726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27FDEED6" w14:textId="77777777" w:rsidTr="00FB6C0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5FEDFB76" w14:textId="77777777" w:rsidR="00311068" w:rsidRDefault="0031106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D4C545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A0B504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4D4932" w14:textId="77777777" w:rsidR="00311068" w:rsidRDefault="003110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1068" w14:paraId="186E7EAB" w14:textId="77777777" w:rsidTr="00FB6C0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06241" w14:textId="77777777" w:rsidR="00311068" w:rsidRDefault="0031106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8641A4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90E4E1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95D56" w14:textId="77777777" w:rsidR="00311068" w:rsidRDefault="0031106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8)</w:t>
            </w:r>
          </w:p>
        </w:tc>
      </w:tr>
    </w:tbl>
    <w:p w14:paraId="61FE121A" w14:textId="77777777" w:rsidR="00311068" w:rsidRDefault="00311068" w:rsidP="0031106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C046703" w14:textId="5A90AF71" w:rsidR="00A6468D" w:rsidRDefault="00A6468D" w:rsidP="00311068"/>
    <w:sectPr w:rsidR="00A6468D" w:rsidSect="005C0744">
      <w:headerReference w:type="even" r:id="rId57"/>
      <w:headerReference w:type="default" r:id="rId58"/>
      <w:headerReference w:type="first" r:id="rId59"/>
      <w:footerReference w:type="first" r:id="rId60"/>
      <w:footnotePr>
        <w:pos w:val="beneathText"/>
      </w:footnotePr>
      <w:pgSz w:w="11907" w:h="16840" w:code="9"/>
      <w:pgMar w:top="1134" w:right="1134" w:bottom="851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34B6A" w14:textId="77777777" w:rsidR="00A20691" w:rsidRDefault="00A20691">
      <w:r>
        <w:separator/>
      </w:r>
    </w:p>
    <w:p w14:paraId="2BE10AC9" w14:textId="77777777" w:rsidR="00A20691" w:rsidRDefault="00A20691"/>
  </w:endnote>
  <w:endnote w:type="continuationSeparator" w:id="0">
    <w:p w14:paraId="641AD03A" w14:textId="77777777" w:rsidR="00A20691" w:rsidRDefault="00A20691">
      <w:r>
        <w:continuationSeparator/>
      </w:r>
    </w:p>
    <w:p w14:paraId="73B3362E" w14:textId="77777777" w:rsidR="00A20691" w:rsidRDefault="00A20691"/>
  </w:endnote>
  <w:endnote w:type="continuationNotice" w:id="1">
    <w:p w14:paraId="5548432A" w14:textId="77777777" w:rsidR="00A20691" w:rsidRDefault="00A206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C7BC" w14:textId="60CB94A2" w:rsidR="000C66C0" w:rsidRPr="00A43853" w:rsidRDefault="000C66C0" w:rsidP="000C66C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3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AFFB8" w14:textId="487F0F45" w:rsidR="00FF7EDF" w:rsidRPr="00A43853" w:rsidRDefault="00FF7EDF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6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</w:t>
    </w:r>
    <w:r w:rsidR="00B44E50">
      <w:rPr>
        <w:rFonts w:cs="Arial"/>
        <w:szCs w:val="18"/>
      </w:rPr>
      <w:t>3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F9A79" w14:textId="5FD902E1" w:rsidR="00FA44C2" w:rsidRPr="00A43853" w:rsidRDefault="00FA44C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2-23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9</w:t>
    </w:r>
    <w:r w:rsidRPr="00A43853">
      <w:rPr>
        <w:rFonts w:cs="Arial"/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2BAD6" w14:textId="39C41BC4" w:rsidR="00FA44C2" w:rsidRPr="00A43853" w:rsidRDefault="00FA44C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3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6CD5D" w14:textId="01C0A115" w:rsidR="00394440" w:rsidRPr="00A43853" w:rsidRDefault="00394440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2-23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5</w:t>
    </w:r>
    <w:r w:rsidRPr="00A43853">
      <w:rPr>
        <w:rFonts w:cs="Arial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EF7A7" w14:textId="77777777" w:rsidR="00812F12" w:rsidRPr="00A43853" w:rsidRDefault="00812F12" w:rsidP="00812F12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2022-23 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</w:t>
    </w:r>
    <w:r w:rsidRPr="00A43853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596C8" w14:textId="00C64812" w:rsidR="00080D58" w:rsidRPr="00A43853" w:rsidRDefault="00C36F66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</w:t>
    </w:r>
    <w:r w:rsidR="004A4263">
      <w:rPr>
        <w:rFonts w:cs="Arial"/>
        <w:szCs w:val="18"/>
      </w:rPr>
      <w:t>2022-23</w:t>
    </w:r>
    <w:r>
      <w:rPr>
        <w:rFonts w:cs="Arial"/>
        <w:szCs w:val="18"/>
      </w:rPr>
      <w:t xml:space="preserve"> </w:t>
    </w:r>
    <w:r>
      <w:rPr>
        <w:rFonts w:cs="Arial"/>
        <w:szCs w:val="18"/>
      </w:rPr>
      <w:tab/>
    </w:r>
    <w:r w:rsidR="004A4263"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7</w:t>
    </w:r>
    <w:r w:rsidRPr="00A43853">
      <w:rPr>
        <w:rFonts w:cs="Arial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4E11E" w14:textId="1EFCA770" w:rsidR="00E85BA4" w:rsidRPr="00A43853" w:rsidRDefault="00E85BA4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C18A6" w14:textId="65338BB1" w:rsidR="00DD032C" w:rsidRPr="00A43853" w:rsidRDefault="00DD032C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2-23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1</w:t>
    </w:r>
    <w:r w:rsidRPr="00A43853">
      <w:rPr>
        <w:rFonts w:cs="Arial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830A2" w14:textId="11684850" w:rsidR="00BE2300" w:rsidRPr="00A43853" w:rsidRDefault="00BE2300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4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3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927AA" w14:textId="5639378B" w:rsidR="00BB400C" w:rsidRPr="00A43853" w:rsidRDefault="00BB400C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2-23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7</w:t>
    </w:r>
    <w:r w:rsidRPr="00A43853">
      <w:rPr>
        <w:rFonts w:cs="Arial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2801A" w14:textId="5AF057B7" w:rsidR="00C32585" w:rsidRPr="00A43853" w:rsidRDefault="00C32585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0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2-23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B2E68" w14:textId="70EEDF57" w:rsidR="004F3B12" w:rsidRPr="00A43853" w:rsidRDefault="004F3B1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2-2</w:t>
    </w:r>
    <w:r w:rsidR="00AB20B1">
      <w:rPr>
        <w:rFonts w:cs="Arial"/>
        <w:szCs w:val="18"/>
      </w:rPr>
      <w:t>3</w:t>
    </w:r>
    <w:r>
      <w:rPr>
        <w:rFonts w:cs="Arial"/>
        <w:szCs w:val="18"/>
      </w:rPr>
      <w:tab/>
      <w:t>5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3</w:t>
    </w:r>
    <w:r w:rsidRPr="00A43853">
      <w:rPr>
        <w:rFonts w:cs="Arial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E16D2" w14:textId="77777777" w:rsidR="00A20691" w:rsidRDefault="00A20691">
      <w:pPr>
        <w:spacing w:before="120"/>
      </w:pPr>
      <w:r>
        <w:separator/>
      </w:r>
    </w:p>
    <w:p w14:paraId="124E4232" w14:textId="77777777" w:rsidR="00A20691" w:rsidRDefault="00A20691"/>
  </w:footnote>
  <w:footnote w:type="continuationSeparator" w:id="0">
    <w:p w14:paraId="54EFE41F" w14:textId="77777777" w:rsidR="00A20691" w:rsidRDefault="00A20691">
      <w:pPr>
        <w:spacing w:before="120"/>
      </w:pPr>
      <w:r>
        <w:continuationSeparator/>
      </w:r>
    </w:p>
    <w:p w14:paraId="120F4E89" w14:textId="77777777" w:rsidR="00A20691" w:rsidRDefault="00A20691"/>
  </w:footnote>
  <w:footnote w:type="continuationNotice" w:id="1">
    <w:p w14:paraId="0FD5C2F6" w14:textId="77777777" w:rsidR="00A20691" w:rsidRDefault="00A20691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CC84" w14:textId="19F108EA" w:rsidR="00584EF2" w:rsidRPr="00D67CF6" w:rsidRDefault="00265263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 and Environment</w:t>
    </w:r>
  </w:p>
  <w:p w14:paraId="62954FDA" w14:textId="77777777" w:rsidR="006A4915" w:rsidRPr="006577AE" w:rsidRDefault="006A4915" w:rsidP="00AE0730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1A127" w14:textId="77777777" w:rsidR="00DD032C" w:rsidRPr="00D67CF6" w:rsidRDefault="00DD032C" w:rsidP="00DD032C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4ACDFAD4" w14:textId="77777777" w:rsidR="00DD032C" w:rsidRPr="006577AE" w:rsidRDefault="00DD032C" w:rsidP="00AE0730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DE7F1" w14:textId="77777777" w:rsidR="00DD032C" w:rsidRPr="00D67CF6" w:rsidRDefault="00DD032C" w:rsidP="00DD032C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51AE51C7" w14:textId="77777777" w:rsidR="00DD032C" w:rsidRDefault="00DD032C" w:rsidP="00707DF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E7B8" w14:textId="21B82DF1" w:rsidR="00E85BA4" w:rsidRPr="00D67CF6" w:rsidRDefault="007E09E9" w:rsidP="00E85BA4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6B4635F6" w14:textId="77777777" w:rsidR="00E85BA4" w:rsidRPr="00D23D6D" w:rsidRDefault="00E85BA4" w:rsidP="00D23D6D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5793E" w14:textId="77777777" w:rsidR="00BE2300" w:rsidRPr="00D67CF6" w:rsidRDefault="00BE2300" w:rsidP="00BE23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53626B71" w14:textId="77777777" w:rsidR="00BE2300" w:rsidRPr="006577AE" w:rsidRDefault="00BE2300" w:rsidP="00AE0730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9E359" w14:textId="77777777" w:rsidR="00BE2300" w:rsidRPr="00D67CF6" w:rsidRDefault="00BE2300" w:rsidP="00BE23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27C76F69" w14:textId="77777777" w:rsidR="00BE2300" w:rsidRDefault="00BE2300" w:rsidP="00707DF9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8B0F" w14:textId="624B269F" w:rsidR="00DD032C" w:rsidRPr="00D67CF6" w:rsidRDefault="00CE37C2" w:rsidP="00DD032C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</w:t>
    </w:r>
    <w:r w:rsidR="00BE2300">
      <w:rPr>
        <w:rFonts w:ascii="Arial" w:hAnsi="Arial"/>
        <w:sz w:val="18"/>
        <w:szCs w:val="18"/>
      </w:rPr>
      <w:t>dney Olympic Park Authority</w:t>
    </w:r>
  </w:p>
  <w:p w14:paraId="78BDABC4" w14:textId="77777777" w:rsidR="00DD032C" w:rsidRPr="00D23D6D" w:rsidRDefault="00DD032C" w:rsidP="00D23D6D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02DB4" w14:textId="77777777" w:rsidR="00F112C4" w:rsidRPr="00D67CF6" w:rsidRDefault="00F112C4" w:rsidP="00F112C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0771258D" w14:textId="77777777" w:rsidR="00F112C4" w:rsidRPr="006577AE" w:rsidRDefault="00F112C4" w:rsidP="00AE0730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9E83" w14:textId="77777777" w:rsidR="00BB400C" w:rsidRPr="00D67CF6" w:rsidRDefault="00BB400C" w:rsidP="00BB400C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63F206C7" w14:textId="77777777" w:rsidR="00BB400C" w:rsidRDefault="00BB400C" w:rsidP="00707DF9"/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03746" w14:textId="39BADC3B" w:rsidR="00BE2300" w:rsidRPr="00D67CF6" w:rsidRDefault="00F44592" w:rsidP="00BE23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</w:t>
    </w:r>
    <w:r w:rsidR="00F112C4">
      <w:rPr>
        <w:rFonts w:ascii="Arial" w:hAnsi="Arial"/>
        <w:sz w:val="18"/>
        <w:szCs w:val="18"/>
      </w:rPr>
      <w:t>original Housing Office</w:t>
    </w:r>
  </w:p>
  <w:p w14:paraId="25852F6E" w14:textId="77777777" w:rsidR="00BE2300" w:rsidRPr="00D23D6D" w:rsidRDefault="00BE2300" w:rsidP="00D23D6D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4BCD0" w14:textId="77777777" w:rsidR="001C55D3" w:rsidRPr="00C32585" w:rsidRDefault="001C55D3" w:rsidP="001C55D3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 w:rsidRPr="00C32585">
      <w:rPr>
        <w:rFonts w:ascii="Arial" w:hAnsi="Arial"/>
        <w:sz w:val="18"/>
        <w:szCs w:val="18"/>
      </w:rPr>
      <w:t>Biodiversity Conservation Trust of NSW</w:t>
    </w:r>
  </w:p>
  <w:p w14:paraId="6AB19F74" w14:textId="77777777" w:rsidR="001C55D3" w:rsidRPr="006577AE" w:rsidRDefault="001C55D3" w:rsidP="00AE0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9AACA" w14:textId="77777777" w:rsidR="000C66C0" w:rsidRPr="00D67CF6" w:rsidRDefault="000C66C0" w:rsidP="000C66C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 and Environment</w:t>
    </w:r>
  </w:p>
  <w:p w14:paraId="3D2D781A" w14:textId="77777777" w:rsidR="006A4915" w:rsidRDefault="006A4915" w:rsidP="00707DF9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FE9AF" w14:textId="77777777" w:rsidR="001C55D3" w:rsidRPr="00C32585" w:rsidRDefault="001C55D3" w:rsidP="001C55D3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 w:rsidRPr="00C32585">
      <w:rPr>
        <w:rFonts w:ascii="Arial" w:hAnsi="Arial"/>
        <w:sz w:val="18"/>
        <w:szCs w:val="18"/>
      </w:rPr>
      <w:t>Biodiversity Conservation Trust of NSW</w:t>
    </w:r>
  </w:p>
  <w:p w14:paraId="1B9960C3" w14:textId="77777777" w:rsidR="00C32585" w:rsidRDefault="00C32585" w:rsidP="00707DF9"/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F7738" w14:textId="528E2699" w:rsidR="00BB400C" w:rsidRPr="00C32585" w:rsidRDefault="00C32585" w:rsidP="00C32585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 w:rsidRPr="00C32585">
      <w:rPr>
        <w:rFonts w:ascii="Arial" w:hAnsi="Arial"/>
        <w:sz w:val="18"/>
        <w:szCs w:val="18"/>
      </w:rPr>
      <w:t>Biodiversity Conservation Trust of NSW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D625C" w14:textId="77777777" w:rsidR="004F3B12" w:rsidRPr="00C32585" w:rsidRDefault="004F3B12" w:rsidP="004F3B1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  <w:p w14:paraId="508B31D1" w14:textId="77777777" w:rsidR="004F3B12" w:rsidRPr="006577AE" w:rsidRDefault="004F3B12" w:rsidP="00AE0730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07F99" w14:textId="77777777" w:rsidR="004F3B12" w:rsidRPr="00C32585" w:rsidRDefault="004F3B12" w:rsidP="004F3B12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  <w:p w14:paraId="1BDFD859" w14:textId="77777777" w:rsidR="004F3B12" w:rsidRDefault="004F3B12" w:rsidP="00707DF9"/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166FC" w14:textId="11089A64" w:rsidR="001C55D3" w:rsidRPr="00C32585" w:rsidRDefault="004A3729" w:rsidP="001C55D3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</w:t>
    </w:r>
    <w:r w:rsidR="004F3B12">
      <w:rPr>
        <w:rFonts w:ascii="Arial" w:hAnsi="Arial"/>
        <w:sz w:val="18"/>
        <w:szCs w:val="18"/>
      </w:rPr>
      <w:t xml:space="preserve"> Corporation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474E" w14:textId="77777777" w:rsidR="00B44E50" w:rsidRPr="00C32585" w:rsidRDefault="00B44E50" w:rsidP="00B44E5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  <w:p w14:paraId="285CC18D" w14:textId="77777777" w:rsidR="00B44E50" w:rsidRPr="006577AE" w:rsidRDefault="00B44E50" w:rsidP="00AE0730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0EF7E" w14:textId="77777777" w:rsidR="00B44E50" w:rsidRPr="00C32585" w:rsidRDefault="00B44E50" w:rsidP="00B44E5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  <w:p w14:paraId="72116B01" w14:textId="77777777" w:rsidR="00B44E50" w:rsidRDefault="00B44E50" w:rsidP="00707DF9"/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3AAB3" w14:textId="531B783F" w:rsidR="004F3B12" w:rsidRPr="00C32585" w:rsidRDefault="00FF7EDF" w:rsidP="004F3B1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847E" w14:textId="77777777" w:rsidR="00FA44C2" w:rsidRPr="00C32585" w:rsidRDefault="00FA44C2" w:rsidP="00FA44C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  <w:p w14:paraId="2FF17081" w14:textId="77777777" w:rsidR="00FA44C2" w:rsidRPr="006577AE" w:rsidRDefault="00FA44C2" w:rsidP="00AE0730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05519" w14:textId="77777777" w:rsidR="00FA44C2" w:rsidRPr="00C32585" w:rsidRDefault="00FA44C2" w:rsidP="00FA44C2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  <w:p w14:paraId="787192A0" w14:textId="77777777" w:rsidR="00FA44C2" w:rsidRDefault="00FA44C2" w:rsidP="00707DF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049DE" w14:textId="0D369085" w:rsidR="006A4915" w:rsidRPr="00D23D6D" w:rsidRDefault="006A4915" w:rsidP="00D23D6D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7BA3" w14:textId="2A6E6F49" w:rsidR="00B44E50" w:rsidRPr="00C32585" w:rsidRDefault="00B44E50" w:rsidP="00FA44C2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</w:t>
    </w:r>
    <w:r w:rsidR="00FA44C2">
      <w:rPr>
        <w:rFonts w:ascii="Arial" w:hAnsi="Arial"/>
        <w:sz w:val="18"/>
        <w:szCs w:val="18"/>
      </w:rPr>
      <w:t xml:space="preserve"> Corporatio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AAE5" w14:textId="77777777" w:rsidR="00394440" w:rsidRPr="00C32585" w:rsidRDefault="00394440" w:rsidP="0039444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  <w:p w14:paraId="5095CBCA" w14:textId="77777777" w:rsidR="00394440" w:rsidRPr="006577AE" w:rsidRDefault="00394440" w:rsidP="00AE0730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79993" w14:textId="77777777" w:rsidR="00394440" w:rsidRPr="00C32585" w:rsidRDefault="00394440" w:rsidP="0039444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  <w:p w14:paraId="640A4AA0" w14:textId="77777777" w:rsidR="00FA44C2" w:rsidRDefault="00FA44C2" w:rsidP="00707DF9"/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27797" w14:textId="58239DBB" w:rsidR="00FA44C2" w:rsidRPr="00C32585" w:rsidRDefault="00FA44C2" w:rsidP="00FA44C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EE23" w14:textId="77777777" w:rsidR="00394440" w:rsidRPr="00C32585" w:rsidRDefault="00394440" w:rsidP="0039444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  <w:p w14:paraId="20C2D06F" w14:textId="77777777" w:rsidR="00394440" w:rsidRPr="006577AE" w:rsidRDefault="00394440" w:rsidP="00AE0730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0A9A2" w14:textId="77777777" w:rsidR="00394440" w:rsidRPr="00C32585" w:rsidRDefault="00394440" w:rsidP="0039444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  <w:p w14:paraId="6973A394" w14:textId="77777777" w:rsidR="00394440" w:rsidRDefault="00394440" w:rsidP="00707DF9"/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4F14" w14:textId="3C628F94" w:rsidR="00394440" w:rsidRPr="00C32585" w:rsidRDefault="00394440" w:rsidP="0039444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5C6FB" w14:textId="77777777" w:rsidR="00BB6307" w:rsidRPr="00D67CF6" w:rsidRDefault="00BB6307" w:rsidP="00BB6307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7FB198FB" w14:textId="77777777" w:rsidR="00BB6307" w:rsidRPr="006577AE" w:rsidRDefault="00BB6307" w:rsidP="00AE073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0F9CA" w14:textId="77777777" w:rsidR="00BB6307" w:rsidRPr="00D67CF6" w:rsidRDefault="00BB6307" w:rsidP="00BB6307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2913FA72" w14:textId="77777777" w:rsidR="00BB6307" w:rsidRDefault="00BB6307" w:rsidP="00707DF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0B621" w14:textId="6AB5DF1D" w:rsidR="00B720E0" w:rsidRPr="00D67CF6" w:rsidRDefault="00BB6307" w:rsidP="00B720E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5417673A" w14:textId="77777777" w:rsidR="00B720E0" w:rsidRPr="00D23D6D" w:rsidRDefault="00B720E0" w:rsidP="00D23D6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12803" w14:textId="77777777" w:rsidR="00E85BA4" w:rsidRPr="00D67CF6" w:rsidRDefault="00E85BA4" w:rsidP="00E85BA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04C5F323" w14:textId="77777777" w:rsidR="00E85BA4" w:rsidRPr="006577AE" w:rsidRDefault="00E85BA4" w:rsidP="00AE073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AF6E6" w14:textId="77777777" w:rsidR="00E85BA4" w:rsidRPr="00D67CF6" w:rsidRDefault="00E85BA4" w:rsidP="00E85BA4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39896DE3" w14:textId="77777777" w:rsidR="00E85BA4" w:rsidRDefault="00E85BA4" w:rsidP="00707DF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E082C" w14:textId="4101D4B7" w:rsidR="00BB6307" w:rsidRPr="00D67CF6" w:rsidRDefault="00E85BA4" w:rsidP="00BB6307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2CAC4A77" w14:textId="77777777" w:rsidR="00BB6307" w:rsidRPr="00D23D6D" w:rsidRDefault="00BB6307" w:rsidP="00D23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1415"/>
    <w:multiLevelType w:val="multilevel"/>
    <w:tmpl w:val="15F47DCE"/>
    <w:lvl w:ilvl="0">
      <w:start w:val="1"/>
      <w:numFmt w:val="bullet"/>
      <w:lvlText w:val=""/>
      <w:lvlJc w:val="left"/>
      <w:pPr>
        <w:ind w:left="3950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426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265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4625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985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5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05" w:hanging="2160"/>
      </w:pPr>
      <w:rPr>
        <w:rFonts w:hint="default"/>
      </w:rPr>
    </w:lvl>
  </w:abstractNum>
  <w:abstractNum w:abstractNumId="1" w15:restartNumberingAfterBreak="0">
    <w:nsid w:val="05C74B31"/>
    <w:multiLevelType w:val="hybridMultilevel"/>
    <w:tmpl w:val="930479A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5882"/>
    <w:multiLevelType w:val="hybridMultilevel"/>
    <w:tmpl w:val="022A7A84"/>
    <w:lvl w:ilvl="0" w:tplc="831A0BD4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B96B312">
      <w:numFmt w:val="decimal"/>
      <w:lvlText w:val=""/>
      <w:lvlJc w:val="left"/>
    </w:lvl>
    <w:lvl w:ilvl="2" w:tplc="55FC0072">
      <w:numFmt w:val="decimal"/>
      <w:lvlText w:val=""/>
      <w:lvlJc w:val="left"/>
    </w:lvl>
    <w:lvl w:ilvl="3" w:tplc="531A9526">
      <w:numFmt w:val="decimal"/>
      <w:lvlText w:val=""/>
      <w:lvlJc w:val="left"/>
    </w:lvl>
    <w:lvl w:ilvl="4" w:tplc="773CBABE">
      <w:numFmt w:val="decimal"/>
      <w:lvlText w:val=""/>
      <w:lvlJc w:val="left"/>
    </w:lvl>
    <w:lvl w:ilvl="5" w:tplc="7CA413EE">
      <w:numFmt w:val="decimal"/>
      <w:lvlText w:val=""/>
      <w:lvlJc w:val="left"/>
    </w:lvl>
    <w:lvl w:ilvl="6" w:tplc="FDA69258">
      <w:numFmt w:val="decimal"/>
      <w:lvlText w:val=""/>
      <w:lvlJc w:val="left"/>
    </w:lvl>
    <w:lvl w:ilvl="7" w:tplc="C5BE9992">
      <w:numFmt w:val="decimal"/>
      <w:lvlText w:val=""/>
      <w:lvlJc w:val="left"/>
    </w:lvl>
    <w:lvl w:ilvl="8" w:tplc="EC46D8FC">
      <w:numFmt w:val="decimal"/>
      <w:lvlText w:val=""/>
      <w:lvlJc w:val="left"/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35E3"/>
    <w:multiLevelType w:val="hybridMultilevel"/>
    <w:tmpl w:val="54280FA6"/>
    <w:lvl w:ilvl="0" w:tplc="B3CC1D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D53B3"/>
    <w:multiLevelType w:val="multilevel"/>
    <w:tmpl w:val="A1B8A2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241710D"/>
    <w:multiLevelType w:val="hybridMultilevel"/>
    <w:tmpl w:val="419C7C00"/>
    <w:lvl w:ilvl="0" w:tplc="221AA61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703E3"/>
    <w:multiLevelType w:val="multilevel"/>
    <w:tmpl w:val="3C1A2956"/>
    <w:lvl w:ilvl="0">
      <w:start w:val="1"/>
      <w:numFmt w:val="bullet"/>
      <w:lvlText w:val="o"/>
      <w:lvlJc w:val="left"/>
      <w:pPr>
        <w:ind w:left="1125" w:hanging="405"/>
      </w:pPr>
      <w:rPr>
        <w:rFonts w:ascii="Courier New" w:hAnsi="Courier New"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0" w15:restartNumberingAfterBreak="0">
    <w:nsid w:val="20882D80"/>
    <w:multiLevelType w:val="hybridMultilevel"/>
    <w:tmpl w:val="85B03516"/>
    <w:lvl w:ilvl="0" w:tplc="B24225F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0CE5B4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734F83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E9D4F1D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99E67DA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8C60C72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B368B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CD6E26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E34B57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0121F4"/>
    <w:multiLevelType w:val="hybridMultilevel"/>
    <w:tmpl w:val="38FEB4E2"/>
    <w:lvl w:ilvl="0" w:tplc="F76A2C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C3585"/>
    <w:multiLevelType w:val="hybridMultilevel"/>
    <w:tmpl w:val="BB6A7C52"/>
    <w:lvl w:ilvl="0" w:tplc="BB10007E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  <w:color w:val="auto"/>
        <w:sz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C2DFB"/>
    <w:multiLevelType w:val="hybridMultilevel"/>
    <w:tmpl w:val="181A0E52"/>
    <w:lvl w:ilvl="0" w:tplc="4A6C9F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B25CC9"/>
    <w:multiLevelType w:val="hybridMultilevel"/>
    <w:tmpl w:val="F12E35AA"/>
    <w:lvl w:ilvl="0" w:tplc="5DD8B5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C26CB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5322B7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B6CC0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DBE64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8DCD9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4FA9C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4086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653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62215"/>
    <w:multiLevelType w:val="hybridMultilevel"/>
    <w:tmpl w:val="55980E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1247A4"/>
    <w:multiLevelType w:val="multilevel"/>
    <w:tmpl w:val="60D65A08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5B928CC"/>
    <w:multiLevelType w:val="multilevel"/>
    <w:tmpl w:val="46463F5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5D14E0E"/>
    <w:multiLevelType w:val="multilevel"/>
    <w:tmpl w:val="2F68F5F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" w15:restartNumberingAfterBreak="0">
    <w:nsid w:val="3B916223"/>
    <w:multiLevelType w:val="hybridMultilevel"/>
    <w:tmpl w:val="291EB6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F944FB"/>
    <w:multiLevelType w:val="hybridMultilevel"/>
    <w:tmpl w:val="96863882"/>
    <w:lvl w:ilvl="0" w:tplc="B6FA1584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E3BA140E">
      <w:numFmt w:val="decimal"/>
      <w:lvlText w:val=""/>
      <w:lvlJc w:val="left"/>
    </w:lvl>
    <w:lvl w:ilvl="2" w:tplc="A2087D08">
      <w:numFmt w:val="decimal"/>
      <w:lvlText w:val=""/>
      <w:lvlJc w:val="left"/>
    </w:lvl>
    <w:lvl w:ilvl="3" w:tplc="0522623C">
      <w:numFmt w:val="decimal"/>
      <w:lvlText w:val=""/>
      <w:lvlJc w:val="left"/>
    </w:lvl>
    <w:lvl w:ilvl="4" w:tplc="03623474">
      <w:numFmt w:val="decimal"/>
      <w:lvlText w:val=""/>
      <w:lvlJc w:val="left"/>
    </w:lvl>
    <w:lvl w:ilvl="5" w:tplc="A540307C">
      <w:numFmt w:val="decimal"/>
      <w:lvlText w:val=""/>
      <w:lvlJc w:val="left"/>
    </w:lvl>
    <w:lvl w:ilvl="6" w:tplc="6256DCD2">
      <w:numFmt w:val="decimal"/>
      <w:lvlText w:val=""/>
      <w:lvlJc w:val="left"/>
    </w:lvl>
    <w:lvl w:ilvl="7" w:tplc="EDCC31F2">
      <w:numFmt w:val="decimal"/>
      <w:lvlText w:val=""/>
      <w:lvlJc w:val="left"/>
    </w:lvl>
    <w:lvl w:ilvl="8" w:tplc="85FEE4EA">
      <w:numFmt w:val="decimal"/>
      <w:lvlText w:val=""/>
      <w:lvlJc w:val="left"/>
    </w:lvl>
  </w:abstractNum>
  <w:abstractNum w:abstractNumId="22" w15:restartNumberingAfterBreak="0">
    <w:nsid w:val="45C31491"/>
    <w:multiLevelType w:val="multilevel"/>
    <w:tmpl w:val="5022B90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6590F6C"/>
    <w:multiLevelType w:val="hybridMultilevel"/>
    <w:tmpl w:val="D01C76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1F3456"/>
    <w:multiLevelType w:val="hybridMultilevel"/>
    <w:tmpl w:val="0EFAF5AA"/>
    <w:lvl w:ilvl="0" w:tplc="93720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503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5D0C1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A1430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ADE80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B5E20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B5E70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86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D0C6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566F03"/>
    <w:multiLevelType w:val="hybridMultilevel"/>
    <w:tmpl w:val="1442A5A4"/>
    <w:lvl w:ilvl="0" w:tplc="DC007B0C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4042BA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0CDA7AC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A62E09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8541AB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34AE58B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B6A120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9A33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E2882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93B225E"/>
    <w:multiLevelType w:val="hybridMultilevel"/>
    <w:tmpl w:val="30827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E6BEE"/>
    <w:multiLevelType w:val="multilevel"/>
    <w:tmpl w:val="D56E9AE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D51056"/>
    <w:multiLevelType w:val="hybridMultilevel"/>
    <w:tmpl w:val="AD2E3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91D68"/>
    <w:multiLevelType w:val="hybridMultilevel"/>
    <w:tmpl w:val="C71E7DC6"/>
    <w:lvl w:ilvl="0" w:tplc="D79CF75A">
      <w:start w:val="1"/>
      <w:numFmt w:val="decimal"/>
      <w:lvlText w:val="5.%1"/>
      <w:lvlJc w:val="left"/>
      <w:pPr>
        <w:ind w:left="360" w:hanging="360"/>
      </w:pPr>
      <w:rPr>
        <w:rFonts w:ascii="Arial Bold" w:hAnsi="Arial Bold" w:hint="default"/>
        <w:b/>
        <w:i w:val="0"/>
        <w:color w:val="00ABE6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5A3B11"/>
    <w:multiLevelType w:val="hybridMultilevel"/>
    <w:tmpl w:val="6B225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D8454A"/>
    <w:multiLevelType w:val="multilevel"/>
    <w:tmpl w:val="19A64A2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E07196"/>
    <w:multiLevelType w:val="multilevel"/>
    <w:tmpl w:val="98BA81A6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B522501"/>
    <w:multiLevelType w:val="hybridMultilevel"/>
    <w:tmpl w:val="290C39EA"/>
    <w:lvl w:ilvl="0" w:tplc="225CA426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B114B"/>
    <w:multiLevelType w:val="multilevel"/>
    <w:tmpl w:val="3CFCE52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5D2239CA"/>
    <w:multiLevelType w:val="hybridMultilevel"/>
    <w:tmpl w:val="48485D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3E61FB"/>
    <w:multiLevelType w:val="multilevel"/>
    <w:tmpl w:val="FED4D16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F8114CD"/>
    <w:multiLevelType w:val="hybridMultilevel"/>
    <w:tmpl w:val="7AFC73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FF23A6"/>
    <w:multiLevelType w:val="hybridMultilevel"/>
    <w:tmpl w:val="27542FC0"/>
    <w:lvl w:ilvl="0" w:tplc="1F28921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67766E5F"/>
    <w:multiLevelType w:val="hybridMultilevel"/>
    <w:tmpl w:val="F7D079C4"/>
    <w:lvl w:ilvl="0" w:tplc="383E2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1ACE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F98AC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000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C5838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2C09A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3872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17E7C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E3E7F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816503C"/>
    <w:multiLevelType w:val="hybridMultilevel"/>
    <w:tmpl w:val="C54802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9605D4"/>
    <w:multiLevelType w:val="hybridMultilevel"/>
    <w:tmpl w:val="7B2005F4"/>
    <w:lvl w:ilvl="0" w:tplc="FFFFFFFF">
      <w:start w:val="1"/>
      <w:numFmt w:val="bullet"/>
      <w:lvlText w:val=""/>
      <w:lvlJc w:val="left"/>
      <w:pPr>
        <w:ind w:left="1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32" w:hanging="360"/>
      </w:pPr>
      <w:rPr>
        <w:rFonts w:ascii="Wingdings" w:hAnsi="Wingdings" w:hint="default"/>
      </w:rPr>
    </w:lvl>
  </w:abstractNum>
  <w:abstractNum w:abstractNumId="45" w15:restartNumberingAfterBreak="0">
    <w:nsid w:val="6A7F51B5"/>
    <w:multiLevelType w:val="multilevel"/>
    <w:tmpl w:val="ADDE9BE6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6B46309D"/>
    <w:multiLevelType w:val="hybridMultilevel"/>
    <w:tmpl w:val="FB242866"/>
    <w:lvl w:ilvl="0" w:tplc="18C0BFEA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7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D46601E"/>
    <w:multiLevelType w:val="hybridMultilevel"/>
    <w:tmpl w:val="7534B58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50" w15:restartNumberingAfterBreak="0">
    <w:nsid w:val="704A1450"/>
    <w:multiLevelType w:val="multilevel"/>
    <w:tmpl w:val="2DBAC08A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72310965"/>
    <w:multiLevelType w:val="multilevel"/>
    <w:tmpl w:val="F45E3B7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2" w15:restartNumberingAfterBreak="0">
    <w:nsid w:val="72C36100"/>
    <w:multiLevelType w:val="hybridMultilevel"/>
    <w:tmpl w:val="FFE0CFF0"/>
    <w:lvl w:ilvl="0" w:tplc="141825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12DE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2EAA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74EA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8B407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0223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D0408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FB2EB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8AE1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76CA6833"/>
    <w:multiLevelType w:val="hybridMultilevel"/>
    <w:tmpl w:val="5D804B06"/>
    <w:lvl w:ilvl="0" w:tplc="49BAEB4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E9EE9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608066C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7E6A4A7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24B99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7892078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EC661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683054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B86DB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83D142B"/>
    <w:multiLevelType w:val="multilevel"/>
    <w:tmpl w:val="24F098B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5" w15:restartNumberingAfterBreak="0">
    <w:nsid w:val="789F3F83"/>
    <w:multiLevelType w:val="hybridMultilevel"/>
    <w:tmpl w:val="1D8A897E"/>
    <w:lvl w:ilvl="0" w:tplc="7C16D3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A514BF6"/>
    <w:multiLevelType w:val="hybridMultilevel"/>
    <w:tmpl w:val="D5B050C0"/>
    <w:lvl w:ilvl="0" w:tplc="624202F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E77B4E"/>
    <w:multiLevelType w:val="hybridMultilevel"/>
    <w:tmpl w:val="3C9CBD9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7F53707F"/>
    <w:multiLevelType w:val="hybridMultilevel"/>
    <w:tmpl w:val="0C545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2"/>
  </w:num>
  <w:num w:numId="4">
    <w:abstractNumId w:val="21"/>
  </w:num>
  <w:num w:numId="5">
    <w:abstractNumId w:val="3"/>
  </w:num>
  <w:num w:numId="6">
    <w:abstractNumId w:val="30"/>
  </w:num>
  <w:num w:numId="7">
    <w:abstractNumId w:val="29"/>
  </w:num>
  <w:num w:numId="8">
    <w:abstractNumId w:val="14"/>
  </w:num>
  <w:num w:numId="9">
    <w:abstractNumId w:val="34"/>
  </w:num>
  <w:num w:numId="10">
    <w:abstractNumId w:val="47"/>
  </w:num>
  <w:num w:numId="11">
    <w:abstractNumId w:val="56"/>
  </w:num>
  <w:num w:numId="12">
    <w:abstractNumId w:val="13"/>
  </w:num>
  <w:num w:numId="13">
    <w:abstractNumId w:val="49"/>
  </w:num>
  <w:num w:numId="14">
    <w:abstractNumId w:val="5"/>
  </w:num>
  <w:num w:numId="15">
    <w:abstractNumId w:val="6"/>
  </w:num>
  <w:num w:numId="16">
    <w:abstractNumId w:val="22"/>
  </w:num>
  <w:num w:numId="17">
    <w:abstractNumId w:val="37"/>
  </w:num>
  <w:num w:numId="18">
    <w:abstractNumId w:val="41"/>
  </w:num>
  <w:num w:numId="19">
    <w:abstractNumId w:val="11"/>
  </w:num>
  <w:num w:numId="20">
    <w:abstractNumId w:val="12"/>
  </w:num>
  <w:num w:numId="21">
    <w:abstractNumId w:val="20"/>
  </w:num>
  <w:num w:numId="22">
    <w:abstractNumId w:val="50"/>
  </w:num>
  <w:num w:numId="23">
    <w:abstractNumId w:val="17"/>
  </w:num>
  <w:num w:numId="24">
    <w:abstractNumId w:val="18"/>
  </w:num>
  <w:num w:numId="25">
    <w:abstractNumId w:val="28"/>
  </w:num>
  <w:num w:numId="26">
    <w:abstractNumId w:val="54"/>
  </w:num>
  <w:num w:numId="27">
    <w:abstractNumId w:val="15"/>
  </w:num>
  <w:num w:numId="28">
    <w:abstractNumId w:val="24"/>
  </w:num>
  <w:num w:numId="29">
    <w:abstractNumId w:val="0"/>
  </w:num>
  <w:num w:numId="30">
    <w:abstractNumId w:val="27"/>
  </w:num>
  <w:num w:numId="31">
    <w:abstractNumId w:val="33"/>
  </w:num>
  <w:num w:numId="32">
    <w:abstractNumId w:val="38"/>
  </w:num>
  <w:num w:numId="33">
    <w:abstractNumId w:val="40"/>
  </w:num>
  <w:num w:numId="34">
    <w:abstractNumId w:val="43"/>
  </w:num>
  <w:num w:numId="35">
    <w:abstractNumId w:val="4"/>
  </w:num>
  <w:num w:numId="36">
    <w:abstractNumId w:val="52"/>
  </w:num>
  <w:num w:numId="37">
    <w:abstractNumId w:val="42"/>
  </w:num>
  <w:num w:numId="38">
    <w:abstractNumId w:val="10"/>
  </w:num>
  <w:num w:numId="39">
    <w:abstractNumId w:val="53"/>
  </w:num>
  <w:num w:numId="40">
    <w:abstractNumId w:val="25"/>
  </w:num>
  <w:num w:numId="41">
    <w:abstractNumId w:val="16"/>
  </w:num>
  <w:num w:numId="42">
    <w:abstractNumId w:val="44"/>
  </w:num>
  <w:num w:numId="43">
    <w:abstractNumId w:val="55"/>
  </w:num>
  <w:num w:numId="44">
    <w:abstractNumId w:val="60"/>
  </w:num>
  <w:num w:numId="45">
    <w:abstractNumId w:val="23"/>
  </w:num>
  <w:num w:numId="46">
    <w:abstractNumId w:val="45"/>
  </w:num>
  <w:num w:numId="47">
    <w:abstractNumId w:val="26"/>
  </w:num>
  <w:num w:numId="48">
    <w:abstractNumId w:val="61"/>
  </w:num>
  <w:num w:numId="49">
    <w:abstractNumId w:val="31"/>
  </w:num>
  <w:num w:numId="50">
    <w:abstractNumId w:val="1"/>
  </w:num>
  <w:num w:numId="51">
    <w:abstractNumId w:val="59"/>
  </w:num>
  <w:num w:numId="52">
    <w:abstractNumId w:val="51"/>
  </w:num>
  <w:num w:numId="53">
    <w:abstractNumId w:val="7"/>
  </w:num>
  <w:num w:numId="54">
    <w:abstractNumId w:val="48"/>
  </w:num>
  <w:num w:numId="55">
    <w:abstractNumId w:val="35"/>
  </w:num>
  <w:num w:numId="56">
    <w:abstractNumId w:val="46"/>
  </w:num>
  <w:num w:numId="57">
    <w:abstractNumId w:val="12"/>
  </w:num>
  <w:num w:numId="58">
    <w:abstractNumId w:val="50"/>
    <w:lvlOverride w:ilvl="0"/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57"/>
  </w:num>
  <w:num w:numId="60">
    <w:abstractNumId w:val="9"/>
  </w:num>
  <w:num w:numId="61">
    <w:abstractNumId w:val="36"/>
  </w:num>
  <w:num w:numId="62">
    <w:abstractNumId w:val="32"/>
  </w:num>
  <w:num w:numId="63">
    <w:abstractNumId w:val="58"/>
  </w:num>
  <w:num w:numId="64">
    <w:abstractNumId w:val="58"/>
  </w:num>
  <w:num w:numId="65">
    <w:abstractNumId w:val="8"/>
  </w:num>
  <w:num w:numId="66">
    <w:abstractNumId w:val="8"/>
  </w:num>
  <w:num w:numId="67">
    <w:abstractNumId w:val="8"/>
  </w:num>
  <w:num w:numId="68">
    <w:abstractNumId w:val="8"/>
  </w:num>
  <w:num w:numId="69">
    <w:abstractNumId w:val="8"/>
  </w:num>
  <w:num w:numId="70">
    <w:abstractNumId w:val="8"/>
  </w:num>
  <w:num w:numId="71">
    <w:abstractNumId w:val="8"/>
  </w:num>
  <w:num w:numId="72">
    <w:abstractNumId w:val="58"/>
  </w:num>
  <w:num w:numId="73">
    <w:abstractNumId w:val="19"/>
  </w:num>
  <w:num w:numId="74">
    <w:abstractNumId w:val="39"/>
  </w:num>
  <w:num w:numId="75">
    <w:abstractNumId w:val="29"/>
  </w:num>
  <w:num w:numId="76">
    <w:abstractNumId w:val="29"/>
  </w:num>
  <w:num w:numId="77">
    <w:abstractNumId w:val="29"/>
  </w:num>
  <w:num w:numId="78">
    <w:abstractNumId w:val="29"/>
  </w:num>
  <w:num w:numId="79">
    <w:abstractNumId w:val="29"/>
  </w:num>
  <w:num w:numId="80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tDAxtDQwNjQ2tDBV0lEKTi0uzszPAykwqgUACgle8CwAAAA="/>
  </w:docVars>
  <w:rsids>
    <w:rsidRoot w:val="005541CC"/>
    <w:rsid w:val="00000CC4"/>
    <w:rsid w:val="0000153D"/>
    <w:rsid w:val="00002512"/>
    <w:rsid w:val="00002748"/>
    <w:rsid w:val="00002D2C"/>
    <w:rsid w:val="00003317"/>
    <w:rsid w:val="00003952"/>
    <w:rsid w:val="00004A17"/>
    <w:rsid w:val="00004BD4"/>
    <w:rsid w:val="0000557E"/>
    <w:rsid w:val="0000563D"/>
    <w:rsid w:val="00005E6A"/>
    <w:rsid w:val="00005F9E"/>
    <w:rsid w:val="000062D8"/>
    <w:rsid w:val="00006957"/>
    <w:rsid w:val="00006B98"/>
    <w:rsid w:val="00006BD9"/>
    <w:rsid w:val="00006CE2"/>
    <w:rsid w:val="00006DF6"/>
    <w:rsid w:val="000076F8"/>
    <w:rsid w:val="00010048"/>
    <w:rsid w:val="000102FE"/>
    <w:rsid w:val="000103C4"/>
    <w:rsid w:val="00011063"/>
    <w:rsid w:val="00011157"/>
    <w:rsid w:val="00011C2E"/>
    <w:rsid w:val="00011C8C"/>
    <w:rsid w:val="00012A5B"/>
    <w:rsid w:val="00012B44"/>
    <w:rsid w:val="00012BB1"/>
    <w:rsid w:val="0001360B"/>
    <w:rsid w:val="00013613"/>
    <w:rsid w:val="000136D6"/>
    <w:rsid w:val="00013D14"/>
    <w:rsid w:val="00013ED2"/>
    <w:rsid w:val="00013F5A"/>
    <w:rsid w:val="00014101"/>
    <w:rsid w:val="00014227"/>
    <w:rsid w:val="0001429A"/>
    <w:rsid w:val="00014394"/>
    <w:rsid w:val="0001499E"/>
    <w:rsid w:val="000151BF"/>
    <w:rsid w:val="000154BA"/>
    <w:rsid w:val="00015DEC"/>
    <w:rsid w:val="000171EE"/>
    <w:rsid w:val="000174A2"/>
    <w:rsid w:val="00017944"/>
    <w:rsid w:val="00017CBA"/>
    <w:rsid w:val="00020181"/>
    <w:rsid w:val="000204FE"/>
    <w:rsid w:val="00020BCD"/>
    <w:rsid w:val="00022027"/>
    <w:rsid w:val="00022724"/>
    <w:rsid w:val="00022AB7"/>
    <w:rsid w:val="000230DC"/>
    <w:rsid w:val="0002398F"/>
    <w:rsid w:val="0002399C"/>
    <w:rsid w:val="00024BC2"/>
    <w:rsid w:val="00025109"/>
    <w:rsid w:val="0002536B"/>
    <w:rsid w:val="00025BC7"/>
    <w:rsid w:val="00025CCE"/>
    <w:rsid w:val="000260A0"/>
    <w:rsid w:val="00026532"/>
    <w:rsid w:val="00026EA6"/>
    <w:rsid w:val="00027286"/>
    <w:rsid w:val="00027313"/>
    <w:rsid w:val="000275F2"/>
    <w:rsid w:val="00027D94"/>
    <w:rsid w:val="0003042F"/>
    <w:rsid w:val="0003052A"/>
    <w:rsid w:val="00030D3A"/>
    <w:rsid w:val="00030E94"/>
    <w:rsid w:val="000310B6"/>
    <w:rsid w:val="00031242"/>
    <w:rsid w:val="000317F7"/>
    <w:rsid w:val="00031980"/>
    <w:rsid w:val="00031B8E"/>
    <w:rsid w:val="00031FA3"/>
    <w:rsid w:val="000344F7"/>
    <w:rsid w:val="00034D89"/>
    <w:rsid w:val="00035074"/>
    <w:rsid w:val="000364C6"/>
    <w:rsid w:val="00037A05"/>
    <w:rsid w:val="00037A5E"/>
    <w:rsid w:val="00040A91"/>
    <w:rsid w:val="00041232"/>
    <w:rsid w:val="00041374"/>
    <w:rsid w:val="00041D1B"/>
    <w:rsid w:val="00042507"/>
    <w:rsid w:val="00042E06"/>
    <w:rsid w:val="000434CD"/>
    <w:rsid w:val="000437BE"/>
    <w:rsid w:val="0004389C"/>
    <w:rsid w:val="0004422C"/>
    <w:rsid w:val="000448F2"/>
    <w:rsid w:val="000453C8"/>
    <w:rsid w:val="0004552C"/>
    <w:rsid w:val="00045719"/>
    <w:rsid w:val="00046271"/>
    <w:rsid w:val="00046A93"/>
    <w:rsid w:val="00046C09"/>
    <w:rsid w:val="00047D16"/>
    <w:rsid w:val="0005004C"/>
    <w:rsid w:val="000500F0"/>
    <w:rsid w:val="00050511"/>
    <w:rsid w:val="00050C23"/>
    <w:rsid w:val="00051133"/>
    <w:rsid w:val="000515B8"/>
    <w:rsid w:val="000521B7"/>
    <w:rsid w:val="00052271"/>
    <w:rsid w:val="000522B3"/>
    <w:rsid w:val="00052403"/>
    <w:rsid w:val="0005266A"/>
    <w:rsid w:val="00052D99"/>
    <w:rsid w:val="00052F93"/>
    <w:rsid w:val="00053004"/>
    <w:rsid w:val="00053246"/>
    <w:rsid w:val="000537B8"/>
    <w:rsid w:val="00053F9E"/>
    <w:rsid w:val="000549DA"/>
    <w:rsid w:val="000549F3"/>
    <w:rsid w:val="000552A4"/>
    <w:rsid w:val="00055AB6"/>
    <w:rsid w:val="0005614B"/>
    <w:rsid w:val="00056ACB"/>
    <w:rsid w:val="00056CBE"/>
    <w:rsid w:val="00056DD1"/>
    <w:rsid w:val="00057153"/>
    <w:rsid w:val="000577E5"/>
    <w:rsid w:val="000604F4"/>
    <w:rsid w:val="00060BF4"/>
    <w:rsid w:val="00060E78"/>
    <w:rsid w:val="00061413"/>
    <w:rsid w:val="00061A62"/>
    <w:rsid w:val="000624E1"/>
    <w:rsid w:val="00062DA6"/>
    <w:rsid w:val="00063C14"/>
    <w:rsid w:val="000644F4"/>
    <w:rsid w:val="0006478A"/>
    <w:rsid w:val="00064C90"/>
    <w:rsid w:val="000651F0"/>
    <w:rsid w:val="00065AE4"/>
    <w:rsid w:val="00065C91"/>
    <w:rsid w:val="00066410"/>
    <w:rsid w:val="0006680A"/>
    <w:rsid w:val="00066CDE"/>
    <w:rsid w:val="0006781C"/>
    <w:rsid w:val="000678FF"/>
    <w:rsid w:val="00067BB6"/>
    <w:rsid w:val="00070C48"/>
    <w:rsid w:val="000713EE"/>
    <w:rsid w:val="00071785"/>
    <w:rsid w:val="000717AB"/>
    <w:rsid w:val="00072E0C"/>
    <w:rsid w:val="00073213"/>
    <w:rsid w:val="00073724"/>
    <w:rsid w:val="00073C2C"/>
    <w:rsid w:val="00073E04"/>
    <w:rsid w:val="00073F56"/>
    <w:rsid w:val="00073F5D"/>
    <w:rsid w:val="00074F0F"/>
    <w:rsid w:val="00075073"/>
    <w:rsid w:val="000754C4"/>
    <w:rsid w:val="00075D94"/>
    <w:rsid w:val="00076245"/>
    <w:rsid w:val="00076313"/>
    <w:rsid w:val="000766BD"/>
    <w:rsid w:val="0007684A"/>
    <w:rsid w:val="000768C4"/>
    <w:rsid w:val="00076B89"/>
    <w:rsid w:val="00076C61"/>
    <w:rsid w:val="00076C7B"/>
    <w:rsid w:val="000777A6"/>
    <w:rsid w:val="00080273"/>
    <w:rsid w:val="00080650"/>
    <w:rsid w:val="0008094F"/>
    <w:rsid w:val="00080A9A"/>
    <w:rsid w:val="00080D58"/>
    <w:rsid w:val="00081887"/>
    <w:rsid w:val="00082BCE"/>
    <w:rsid w:val="0008356D"/>
    <w:rsid w:val="00083615"/>
    <w:rsid w:val="000836AF"/>
    <w:rsid w:val="00084198"/>
    <w:rsid w:val="000841A9"/>
    <w:rsid w:val="000841C3"/>
    <w:rsid w:val="0008460F"/>
    <w:rsid w:val="0008464A"/>
    <w:rsid w:val="000846BC"/>
    <w:rsid w:val="000846F6"/>
    <w:rsid w:val="00084AA3"/>
    <w:rsid w:val="00084BE5"/>
    <w:rsid w:val="00084F97"/>
    <w:rsid w:val="00085DC0"/>
    <w:rsid w:val="00086A75"/>
    <w:rsid w:val="00086AB5"/>
    <w:rsid w:val="00086F9C"/>
    <w:rsid w:val="00087EAD"/>
    <w:rsid w:val="000902B2"/>
    <w:rsid w:val="00090B97"/>
    <w:rsid w:val="0009106A"/>
    <w:rsid w:val="000910E0"/>
    <w:rsid w:val="00091521"/>
    <w:rsid w:val="00091A1E"/>
    <w:rsid w:val="000922F3"/>
    <w:rsid w:val="00092A48"/>
    <w:rsid w:val="0009325C"/>
    <w:rsid w:val="00093E1B"/>
    <w:rsid w:val="000942C8"/>
    <w:rsid w:val="000944C8"/>
    <w:rsid w:val="00094932"/>
    <w:rsid w:val="00094E99"/>
    <w:rsid w:val="00094F44"/>
    <w:rsid w:val="0009538D"/>
    <w:rsid w:val="0009586B"/>
    <w:rsid w:val="000958E7"/>
    <w:rsid w:val="00095CED"/>
    <w:rsid w:val="000961BC"/>
    <w:rsid w:val="000971D0"/>
    <w:rsid w:val="000974A6"/>
    <w:rsid w:val="00097AD6"/>
    <w:rsid w:val="00097B2F"/>
    <w:rsid w:val="00097CDF"/>
    <w:rsid w:val="000A0188"/>
    <w:rsid w:val="000A0984"/>
    <w:rsid w:val="000A0FB2"/>
    <w:rsid w:val="000A190F"/>
    <w:rsid w:val="000A191C"/>
    <w:rsid w:val="000A1B83"/>
    <w:rsid w:val="000A25AA"/>
    <w:rsid w:val="000A2B7A"/>
    <w:rsid w:val="000A2D22"/>
    <w:rsid w:val="000A35A1"/>
    <w:rsid w:val="000A3C52"/>
    <w:rsid w:val="000A447E"/>
    <w:rsid w:val="000A4F45"/>
    <w:rsid w:val="000A53AE"/>
    <w:rsid w:val="000A588A"/>
    <w:rsid w:val="000A5DF6"/>
    <w:rsid w:val="000A5F9D"/>
    <w:rsid w:val="000A6196"/>
    <w:rsid w:val="000A698D"/>
    <w:rsid w:val="000A6A87"/>
    <w:rsid w:val="000A6E33"/>
    <w:rsid w:val="000A7070"/>
    <w:rsid w:val="000A7629"/>
    <w:rsid w:val="000A76E3"/>
    <w:rsid w:val="000A7C28"/>
    <w:rsid w:val="000A7C9C"/>
    <w:rsid w:val="000B0292"/>
    <w:rsid w:val="000B0683"/>
    <w:rsid w:val="000B1292"/>
    <w:rsid w:val="000B1331"/>
    <w:rsid w:val="000B1730"/>
    <w:rsid w:val="000B1B4A"/>
    <w:rsid w:val="000B1F0D"/>
    <w:rsid w:val="000B2082"/>
    <w:rsid w:val="000B2247"/>
    <w:rsid w:val="000B27CF"/>
    <w:rsid w:val="000B27ED"/>
    <w:rsid w:val="000B29A6"/>
    <w:rsid w:val="000B330D"/>
    <w:rsid w:val="000B335B"/>
    <w:rsid w:val="000B3C16"/>
    <w:rsid w:val="000B48BB"/>
    <w:rsid w:val="000B4B0F"/>
    <w:rsid w:val="000B4F67"/>
    <w:rsid w:val="000B601D"/>
    <w:rsid w:val="000B63BE"/>
    <w:rsid w:val="000B6504"/>
    <w:rsid w:val="000B6634"/>
    <w:rsid w:val="000B6EEF"/>
    <w:rsid w:val="000B7EA0"/>
    <w:rsid w:val="000C0086"/>
    <w:rsid w:val="000C0405"/>
    <w:rsid w:val="000C0689"/>
    <w:rsid w:val="000C0935"/>
    <w:rsid w:val="000C1142"/>
    <w:rsid w:val="000C240A"/>
    <w:rsid w:val="000C243C"/>
    <w:rsid w:val="000C2951"/>
    <w:rsid w:val="000C2CE3"/>
    <w:rsid w:val="000C3942"/>
    <w:rsid w:val="000C3CAB"/>
    <w:rsid w:val="000C3CC8"/>
    <w:rsid w:val="000C3E98"/>
    <w:rsid w:val="000C404A"/>
    <w:rsid w:val="000C4309"/>
    <w:rsid w:val="000C57C1"/>
    <w:rsid w:val="000C6280"/>
    <w:rsid w:val="000C66C0"/>
    <w:rsid w:val="000C6906"/>
    <w:rsid w:val="000C73B3"/>
    <w:rsid w:val="000C7A69"/>
    <w:rsid w:val="000C7F0B"/>
    <w:rsid w:val="000D011C"/>
    <w:rsid w:val="000D0187"/>
    <w:rsid w:val="000D06DE"/>
    <w:rsid w:val="000D0D5A"/>
    <w:rsid w:val="000D1E7A"/>
    <w:rsid w:val="000D210D"/>
    <w:rsid w:val="000D2202"/>
    <w:rsid w:val="000D323D"/>
    <w:rsid w:val="000D33F3"/>
    <w:rsid w:val="000D4928"/>
    <w:rsid w:val="000D593A"/>
    <w:rsid w:val="000D6DA0"/>
    <w:rsid w:val="000E058B"/>
    <w:rsid w:val="000E0CE7"/>
    <w:rsid w:val="000E25FA"/>
    <w:rsid w:val="000E2640"/>
    <w:rsid w:val="000E2BE7"/>
    <w:rsid w:val="000E3BCD"/>
    <w:rsid w:val="000E3FC9"/>
    <w:rsid w:val="000E4D3A"/>
    <w:rsid w:val="000E4E79"/>
    <w:rsid w:val="000E4EF0"/>
    <w:rsid w:val="000E5134"/>
    <w:rsid w:val="000E592C"/>
    <w:rsid w:val="000E5CF2"/>
    <w:rsid w:val="000E5E39"/>
    <w:rsid w:val="000E600F"/>
    <w:rsid w:val="000E663F"/>
    <w:rsid w:val="000E749A"/>
    <w:rsid w:val="000E7FD4"/>
    <w:rsid w:val="000F0223"/>
    <w:rsid w:val="000F0239"/>
    <w:rsid w:val="000F026C"/>
    <w:rsid w:val="000F094F"/>
    <w:rsid w:val="000F0F67"/>
    <w:rsid w:val="000F116A"/>
    <w:rsid w:val="000F1305"/>
    <w:rsid w:val="000F1328"/>
    <w:rsid w:val="000F1F9D"/>
    <w:rsid w:val="000F2EC2"/>
    <w:rsid w:val="000F3182"/>
    <w:rsid w:val="000F3200"/>
    <w:rsid w:val="000F3C82"/>
    <w:rsid w:val="000F3DFE"/>
    <w:rsid w:val="000F4519"/>
    <w:rsid w:val="000F4D2B"/>
    <w:rsid w:val="000F4E51"/>
    <w:rsid w:val="000F5CBF"/>
    <w:rsid w:val="000F6A5C"/>
    <w:rsid w:val="00100311"/>
    <w:rsid w:val="0010073C"/>
    <w:rsid w:val="001009D8"/>
    <w:rsid w:val="00100E58"/>
    <w:rsid w:val="00101315"/>
    <w:rsid w:val="00101344"/>
    <w:rsid w:val="001019CD"/>
    <w:rsid w:val="0010240B"/>
    <w:rsid w:val="0010360E"/>
    <w:rsid w:val="001041DC"/>
    <w:rsid w:val="001046CE"/>
    <w:rsid w:val="00104C71"/>
    <w:rsid w:val="001056E3"/>
    <w:rsid w:val="00105C6C"/>
    <w:rsid w:val="00106055"/>
    <w:rsid w:val="00107CFB"/>
    <w:rsid w:val="00110C61"/>
    <w:rsid w:val="00111328"/>
    <w:rsid w:val="00111430"/>
    <w:rsid w:val="00111436"/>
    <w:rsid w:val="00111E40"/>
    <w:rsid w:val="001128C8"/>
    <w:rsid w:val="00113330"/>
    <w:rsid w:val="00113A7D"/>
    <w:rsid w:val="00113C35"/>
    <w:rsid w:val="00113CB6"/>
    <w:rsid w:val="00114298"/>
    <w:rsid w:val="001144CE"/>
    <w:rsid w:val="001153AB"/>
    <w:rsid w:val="00116532"/>
    <w:rsid w:val="00116B2F"/>
    <w:rsid w:val="00116D58"/>
    <w:rsid w:val="00117307"/>
    <w:rsid w:val="001173DC"/>
    <w:rsid w:val="00120FC4"/>
    <w:rsid w:val="001214B6"/>
    <w:rsid w:val="001215F7"/>
    <w:rsid w:val="00122506"/>
    <w:rsid w:val="00122772"/>
    <w:rsid w:val="00122BED"/>
    <w:rsid w:val="00123ED0"/>
    <w:rsid w:val="001243F8"/>
    <w:rsid w:val="00124E5A"/>
    <w:rsid w:val="0012537E"/>
    <w:rsid w:val="00125A40"/>
    <w:rsid w:val="00125B6B"/>
    <w:rsid w:val="00125E8A"/>
    <w:rsid w:val="00125F61"/>
    <w:rsid w:val="001261EE"/>
    <w:rsid w:val="00126E7B"/>
    <w:rsid w:val="00127CD2"/>
    <w:rsid w:val="00130145"/>
    <w:rsid w:val="00130624"/>
    <w:rsid w:val="00130D1B"/>
    <w:rsid w:val="001313B3"/>
    <w:rsid w:val="001313D4"/>
    <w:rsid w:val="0013163F"/>
    <w:rsid w:val="00131958"/>
    <w:rsid w:val="00131A4B"/>
    <w:rsid w:val="00132908"/>
    <w:rsid w:val="00132949"/>
    <w:rsid w:val="00132C9F"/>
    <w:rsid w:val="00132E3E"/>
    <w:rsid w:val="00132E5B"/>
    <w:rsid w:val="001333B3"/>
    <w:rsid w:val="0013370D"/>
    <w:rsid w:val="00133D39"/>
    <w:rsid w:val="00134282"/>
    <w:rsid w:val="001346B3"/>
    <w:rsid w:val="00134AF8"/>
    <w:rsid w:val="001355EA"/>
    <w:rsid w:val="00135926"/>
    <w:rsid w:val="00135AD8"/>
    <w:rsid w:val="00135C78"/>
    <w:rsid w:val="00136486"/>
    <w:rsid w:val="00136629"/>
    <w:rsid w:val="001366B2"/>
    <w:rsid w:val="00136A62"/>
    <w:rsid w:val="00136DCF"/>
    <w:rsid w:val="0013739A"/>
    <w:rsid w:val="00137483"/>
    <w:rsid w:val="001374A2"/>
    <w:rsid w:val="0013769F"/>
    <w:rsid w:val="0014068B"/>
    <w:rsid w:val="00140766"/>
    <w:rsid w:val="001409DE"/>
    <w:rsid w:val="00140D7B"/>
    <w:rsid w:val="00142236"/>
    <w:rsid w:val="00143897"/>
    <w:rsid w:val="00143AEF"/>
    <w:rsid w:val="0014457A"/>
    <w:rsid w:val="001447F5"/>
    <w:rsid w:val="0014494D"/>
    <w:rsid w:val="00144997"/>
    <w:rsid w:val="00144CE2"/>
    <w:rsid w:val="00144F99"/>
    <w:rsid w:val="001458A6"/>
    <w:rsid w:val="00145947"/>
    <w:rsid w:val="00145999"/>
    <w:rsid w:val="00145FEB"/>
    <w:rsid w:val="0014693F"/>
    <w:rsid w:val="00146DE5"/>
    <w:rsid w:val="00147B34"/>
    <w:rsid w:val="00150607"/>
    <w:rsid w:val="001510BF"/>
    <w:rsid w:val="00151102"/>
    <w:rsid w:val="00151498"/>
    <w:rsid w:val="001519BF"/>
    <w:rsid w:val="00151CCA"/>
    <w:rsid w:val="00151EBD"/>
    <w:rsid w:val="00152205"/>
    <w:rsid w:val="00152587"/>
    <w:rsid w:val="0015295C"/>
    <w:rsid w:val="00152C05"/>
    <w:rsid w:val="00152C19"/>
    <w:rsid w:val="001534B0"/>
    <w:rsid w:val="00153C38"/>
    <w:rsid w:val="00153F5F"/>
    <w:rsid w:val="00153FE8"/>
    <w:rsid w:val="0015414B"/>
    <w:rsid w:val="0015454B"/>
    <w:rsid w:val="001546CD"/>
    <w:rsid w:val="00154E3B"/>
    <w:rsid w:val="00155595"/>
    <w:rsid w:val="001558D8"/>
    <w:rsid w:val="00156821"/>
    <w:rsid w:val="00157565"/>
    <w:rsid w:val="001575E0"/>
    <w:rsid w:val="00157603"/>
    <w:rsid w:val="001578B5"/>
    <w:rsid w:val="001579DF"/>
    <w:rsid w:val="00161182"/>
    <w:rsid w:val="00161C47"/>
    <w:rsid w:val="00162A88"/>
    <w:rsid w:val="00162B44"/>
    <w:rsid w:val="00162C96"/>
    <w:rsid w:val="00163106"/>
    <w:rsid w:val="00163477"/>
    <w:rsid w:val="00163720"/>
    <w:rsid w:val="00163955"/>
    <w:rsid w:val="00163A54"/>
    <w:rsid w:val="00163CFE"/>
    <w:rsid w:val="00164621"/>
    <w:rsid w:val="00164833"/>
    <w:rsid w:val="001657A9"/>
    <w:rsid w:val="00166B62"/>
    <w:rsid w:val="00166FB2"/>
    <w:rsid w:val="0016718B"/>
    <w:rsid w:val="001675BC"/>
    <w:rsid w:val="00167625"/>
    <w:rsid w:val="00167C80"/>
    <w:rsid w:val="0017050E"/>
    <w:rsid w:val="0017162B"/>
    <w:rsid w:val="00171F27"/>
    <w:rsid w:val="001725D3"/>
    <w:rsid w:val="001732C9"/>
    <w:rsid w:val="00173353"/>
    <w:rsid w:val="001739E2"/>
    <w:rsid w:val="00173BEF"/>
    <w:rsid w:val="001743FE"/>
    <w:rsid w:val="00174C10"/>
    <w:rsid w:val="00174E05"/>
    <w:rsid w:val="00175038"/>
    <w:rsid w:val="00175315"/>
    <w:rsid w:val="00175410"/>
    <w:rsid w:val="0017570E"/>
    <w:rsid w:val="00175B02"/>
    <w:rsid w:val="001762C5"/>
    <w:rsid w:val="001762EF"/>
    <w:rsid w:val="001765B9"/>
    <w:rsid w:val="001769B3"/>
    <w:rsid w:val="00177223"/>
    <w:rsid w:val="00177689"/>
    <w:rsid w:val="00177DBA"/>
    <w:rsid w:val="00180471"/>
    <w:rsid w:val="00180849"/>
    <w:rsid w:val="001809A7"/>
    <w:rsid w:val="00180DA3"/>
    <w:rsid w:val="00180E9A"/>
    <w:rsid w:val="00181085"/>
    <w:rsid w:val="00181522"/>
    <w:rsid w:val="00181BBB"/>
    <w:rsid w:val="00181EE8"/>
    <w:rsid w:val="00182626"/>
    <w:rsid w:val="001828C6"/>
    <w:rsid w:val="00182B6B"/>
    <w:rsid w:val="00182FBD"/>
    <w:rsid w:val="001833F5"/>
    <w:rsid w:val="00183DF0"/>
    <w:rsid w:val="00183F0A"/>
    <w:rsid w:val="00185062"/>
    <w:rsid w:val="001853C0"/>
    <w:rsid w:val="00185C64"/>
    <w:rsid w:val="00185CE5"/>
    <w:rsid w:val="00187949"/>
    <w:rsid w:val="00187E36"/>
    <w:rsid w:val="00187F18"/>
    <w:rsid w:val="00190661"/>
    <w:rsid w:val="001924B8"/>
    <w:rsid w:val="00193563"/>
    <w:rsid w:val="001939EE"/>
    <w:rsid w:val="00193C92"/>
    <w:rsid w:val="001942BF"/>
    <w:rsid w:val="00194F59"/>
    <w:rsid w:val="00195E0D"/>
    <w:rsid w:val="00196671"/>
    <w:rsid w:val="00196A99"/>
    <w:rsid w:val="00196DC5"/>
    <w:rsid w:val="001972AD"/>
    <w:rsid w:val="0019777D"/>
    <w:rsid w:val="00197840"/>
    <w:rsid w:val="00197DEF"/>
    <w:rsid w:val="001A0484"/>
    <w:rsid w:val="001A078A"/>
    <w:rsid w:val="001A0D01"/>
    <w:rsid w:val="001A0DC9"/>
    <w:rsid w:val="001A10C9"/>
    <w:rsid w:val="001A176F"/>
    <w:rsid w:val="001A32A7"/>
    <w:rsid w:val="001A331A"/>
    <w:rsid w:val="001A39D7"/>
    <w:rsid w:val="001A4069"/>
    <w:rsid w:val="001A4636"/>
    <w:rsid w:val="001A5754"/>
    <w:rsid w:val="001A5831"/>
    <w:rsid w:val="001A585E"/>
    <w:rsid w:val="001A58A6"/>
    <w:rsid w:val="001A6BA6"/>
    <w:rsid w:val="001A6C68"/>
    <w:rsid w:val="001A6F4D"/>
    <w:rsid w:val="001A7898"/>
    <w:rsid w:val="001B017C"/>
    <w:rsid w:val="001B08AD"/>
    <w:rsid w:val="001B0EA2"/>
    <w:rsid w:val="001B0F76"/>
    <w:rsid w:val="001B13A2"/>
    <w:rsid w:val="001B1BFB"/>
    <w:rsid w:val="001B1C24"/>
    <w:rsid w:val="001B2107"/>
    <w:rsid w:val="001B27C0"/>
    <w:rsid w:val="001B389A"/>
    <w:rsid w:val="001B48B5"/>
    <w:rsid w:val="001B4942"/>
    <w:rsid w:val="001B49FE"/>
    <w:rsid w:val="001B4AD0"/>
    <w:rsid w:val="001B4CDD"/>
    <w:rsid w:val="001B4FEA"/>
    <w:rsid w:val="001B6456"/>
    <w:rsid w:val="001B6671"/>
    <w:rsid w:val="001B7445"/>
    <w:rsid w:val="001B78C2"/>
    <w:rsid w:val="001B7C3C"/>
    <w:rsid w:val="001C040B"/>
    <w:rsid w:val="001C0517"/>
    <w:rsid w:val="001C0B83"/>
    <w:rsid w:val="001C0CA8"/>
    <w:rsid w:val="001C188A"/>
    <w:rsid w:val="001C1E4B"/>
    <w:rsid w:val="001C22C9"/>
    <w:rsid w:val="001C3EBB"/>
    <w:rsid w:val="001C452D"/>
    <w:rsid w:val="001C4810"/>
    <w:rsid w:val="001C4984"/>
    <w:rsid w:val="001C5558"/>
    <w:rsid w:val="001C55D3"/>
    <w:rsid w:val="001C6032"/>
    <w:rsid w:val="001C652C"/>
    <w:rsid w:val="001C6A1E"/>
    <w:rsid w:val="001C721E"/>
    <w:rsid w:val="001C7A58"/>
    <w:rsid w:val="001D13CD"/>
    <w:rsid w:val="001D264E"/>
    <w:rsid w:val="001D2661"/>
    <w:rsid w:val="001D2A82"/>
    <w:rsid w:val="001D2C7D"/>
    <w:rsid w:val="001D38F6"/>
    <w:rsid w:val="001D3D6A"/>
    <w:rsid w:val="001D426A"/>
    <w:rsid w:val="001D427E"/>
    <w:rsid w:val="001D4F21"/>
    <w:rsid w:val="001D50DC"/>
    <w:rsid w:val="001D54A8"/>
    <w:rsid w:val="001D5861"/>
    <w:rsid w:val="001D5B3D"/>
    <w:rsid w:val="001D5C0D"/>
    <w:rsid w:val="001D6B1C"/>
    <w:rsid w:val="001D70CE"/>
    <w:rsid w:val="001D74CB"/>
    <w:rsid w:val="001D761D"/>
    <w:rsid w:val="001D76E9"/>
    <w:rsid w:val="001D7D56"/>
    <w:rsid w:val="001D7F2A"/>
    <w:rsid w:val="001E00B8"/>
    <w:rsid w:val="001E044B"/>
    <w:rsid w:val="001E047B"/>
    <w:rsid w:val="001E0779"/>
    <w:rsid w:val="001E0E7F"/>
    <w:rsid w:val="001E1322"/>
    <w:rsid w:val="001E1A36"/>
    <w:rsid w:val="001E2086"/>
    <w:rsid w:val="001E2714"/>
    <w:rsid w:val="001E334F"/>
    <w:rsid w:val="001E3428"/>
    <w:rsid w:val="001E35CA"/>
    <w:rsid w:val="001E47B5"/>
    <w:rsid w:val="001E47F2"/>
    <w:rsid w:val="001E5148"/>
    <w:rsid w:val="001E555A"/>
    <w:rsid w:val="001E6E11"/>
    <w:rsid w:val="001E718B"/>
    <w:rsid w:val="001E7910"/>
    <w:rsid w:val="001E798C"/>
    <w:rsid w:val="001F02A2"/>
    <w:rsid w:val="001F0849"/>
    <w:rsid w:val="001F090F"/>
    <w:rsid w:val="001F0F76"/>
    <w:rsid w:val="001F1432"/>
    <w:rsid w:val="001F1553"/>
    <w:rsid w:val="001F25C5"/>
    <w:rsid w:val="001F30FF"/>
    <w:rsid w:val="001F347E"/>
    <w:rsid w:val="001F36EF"/>
    <w:rsid w:val="001F3ACE"/>
    <w:rsid w:val="001F4F9A"/>
    <w:rsid w:val="001F5AFD"/>
    <w:rsid w:val="001F5C50"/>
    <w:rsid w:val="001F6CC2"/>
    <w:rsid w:val="001F7C01"/>
    <w:rsid w:val="001F7FA1"/>
    <w:rsid w:val="002000C3"/>
    <w:rsid w:val="00200C8C"/>
    <w:rsid w:val="002016A0"/>
    <w:rsid w:val="002017D9"/>
    <w:rsid w:val="00201890"/>
    <w:rsid w:val="00201939"/>
    <w:rsid w:val="002021D6"/>
    <w:rsid w:val="00202BC2"/>
    <w:rsid w:val="00202C90"/>
    <w:rsid w:val="0020305E"/>
    <w:rsid w:val="00203084"/>
    <w:rsid w:val="00203490"/>
    <w:rsid w:val="00203B96"/>
    <w:rsid w:val="00203EA5"/>
    <w:rsid w:val="00204857"/>
    <w:rsid w:val="00204B85"/>
    <w:rsid w:val="00205DA1"/>
    <w:rsid w:val="00205EF5"/>
    <w:rsid w:val="00206156"/>
    <w:rsid w:val="002064C2"/>
    <w:rsid w:val="0020663E"/>
    <w:rsid w:val="002068B4"/>
    <w:rsid w:val="00206918"/>
    <w:rsid w:val="00207BE8"/>
    <w:rsid w:val="00207C6F"/>
    <w:rsid w:val="002104DA"/>
    <w:rsid w:val="002107C1"/>
    <w:rsid w:val="00210D3A"/>
    <w:rsid w:val="00211278"/>
    <w:rsid w:val="00211E2C"/>
    <w:rsid w:val="00212478"/>
    <w:rsid w:val="00212FD7"/>
    <w:rsid w:val="002137A8"/>
    <w:rsid w:val="00213E75"/>
    <w:rsid w:val="00213EB8"/>
    <w:rsid w:val="00214980"/>
    <w:rsid w:val="0021579B"/>
    <w:rsid w:val="0021585C"/>
    <w:rsid w:val="002158B5"/>
    <w:rsid w:val="002159AA"/>
    <w:rsid w:val="002159DF"/>
    <w:rsid w:val="00215CEC"/>
    <w:rsid w:val="00215E46"/>
    <w:rsid w:val="0021621C"/>
    <w:rsid w:val="002167DB"/>
    <w:rsid w:val="00217577"/>
    <w:rsid w:val="00217B49"/>
    <w:rsid w:val="0022072E"/>
    <w:rsid w:val="00220749"/>
    <w:rsid w:val="0022076C"/>
    <w:rsid w:val="00220B98"/>
    <w:rsid w:val="0022136E"/>
    <w:rsid w:val="00221397"/>
    <w:rsid w:val="002213CE"/>
    <w:rsid w:val="00221666"/>
    <w:rsid w:val="00221EC0"/>
    <w:rsid w:val="00222106"/>
    <w:rsid w:val="00222696"/>
    <w:rsid w:val="00222A6E"/>
    <w:rsid w:val="00222D11"/>
    <w:rsid w:val="00223040"/>
    <w:rsid w:val="0022345A"/>
    <w:rsid w:val="00223576"/>
    <w:rsid w:val="00223937"/>
    <w:rsid w:val="002240B0"/>
    <w:rsid w:val="0022443B"/>
    <w:rsid w:val="0022453C"/>
    <w:rsid w:val="00224592"/>
    <w:rsid w:val="00224786"/>
    <w:rsid w:val="00224B2A"/>
    <w:rsid w:val="002251B3"/>
    <w:rsid w:val="00225A82"/>
    <w:rsid w:val="00225B36"/>
    <w:rsid w:val="00225D3A"/>
    <w:rsid w:val="00225FEB"/>
    <w:rsid w:val="00226276"/>
    <w:rsid w:val="002266A8"/>
    <w:rsid w:val="00227425"/>
    <w:rsid w:val="0023020A"/>
    <w:rsid w:val="00230302"/>
    <w:rsid w:val="0023031D"/>
    <w:rsid w:val="00230B9B"/>
    <w:rsid w:val="0023160A"/>
    <w:rsid w:val="0023245E"/>
    <w:rsid w:val="00232C6C"/>
    <w:rsid w:val="00232FF4"/>
    <w:rsid w:val="00233A12"/>
    <w:rsid w:val="00234033"/>
    <w:rsid w:val="00234380"/>
    <w:rsid w:val="00234E83"/>
    <w:rsid w:val="00235213"/>
    <w:rsid w:val="002354B0"/>
    <w:rsid w:val="0023550C"/>
    <w:rsid w:val="002358A1"/>
    <w:rsid w:val="002361B5"/>
    <w:rsid w:val="00236A86"/>
    <w:rsid w:val="00237795"/>
    <w:rsid w:val="00237CF7"/>
    <w:rsid w:val="0024083F"/>
    <w:rsid w:val="00240D44"/>
    <w:rsid w:val="00241B3E"/>
    <w:rsid w:val="00241DE4"/>
    <w:rsid w:val="002424C0"/>
    <w:rsid w:val="0024256F"/>
    <w:rsid w:val="00242B9A"/>
    <w:rsid w:val="002431DB"/>
    <w:rsid w:val="002433C5"/>
    <w:rsid w:val="00243E49"/>
    <w:rsid w:val="00243E6B"/>
    <w:rsid w:val="00243F38"/>
    <w:rsid w:val="002445B3"/>
    <w:rsid w:val="0024524D"/>
    <w:rsid w:val="002454D3"/>
    <w:rsid w:val="002454DC"/>
    <w:rsid w:val="00245801"/>
    <w:rsid w:val="00246163"/>
    <w:rsid w:val="00246658"/>
    <w:rsid w:val="00246E58"/>
    <w:rsid w:val="00246EDF"/>
    <w:rsid w:val="00247724"/>
    <w:rsid w:val="0024790A"/>
    <w:rsid w:val="00250111"/>
    <w:rsid w:val="0025075C"/>
    <w:rsid w:val="00250FA0"/>
    <w:rsid w:val="002517DB"/>
    <w:rsid w:val="00252852"/>
    <w:rsid w:val="0025348A"/>
    <w:rsid w:val="002539D0"/>
    <w:rsid w:val="00253FCB"/>
    <w:rsid w:val="00254178"/>
    <w:rsid w:val="0025427A"/>
    <w:rsid w:val="0025447E"/>
    <w:rsid w:val="002544CE"/>
    <w:rsid w:val="002545AD"/>
    <w:rsid w:val="00254A24"/>
    <w:rsid w:val="00254F73"/>
    <w:rsid w:val="0025503E"/>
    <w:rsid w:val="0025555E"/>
    <w:rsid w:val="002555B7"/>
    <w:rsid w:val="0025564E"/>
    <w:rsid w:val="0025574D"/>
    <w:rsid w:val="00255DBC"/>
    <w:rsid w:val="00255E59"/>
    <w:rsid w:val="00255F38"/>
    <w:rsid w:val="00256770"/>
    <w:rsid w:val="00256DD1"/>
    <w:rsid w:val="002574BB"/>
    <w:rsid w:val="00257BE7"/>
    <w:rsid w:val="002621BD"/>
    <w:rsid w:val="00262450"/>
    <w:rsid w:val="0026307E"/>
    <w:rsid w:val="0026307F"/>
    <w:rsid w:val="0026320A"/>
    <w:rsid w:val="00265154"/>
    <w:rsid w:val="00265263"/>
    <w:rsid w:val="00265C1D"/>
    <w:rsid w:val="00265F02"/>
    <w:rsid w:val="00266701"/>
    <w:rsid w:val="00266C05"/>
    <w:rsid w:val="002674CB"/>
    <w:rsid w:val="00267501"/>
    <w:rsid w:val="00267952"/>
    <w:rsid w:val="00267B66"/>
    <w:rsid w:val="002700C8"/>
    <w:rsid w:val="00270322"/>
    <w:rsid w:val="0027039F"/>
    <w:rsid w:val="00270A71"/>
    <w:rsid w:val="00270D11"/>
    <w:rsid w:val="0027114E"/>
    <w:rsid w:val="00271529"/>
    <w:rsid w:val="002715CB"/>
    <w:rsid w:val="002717DF"/>
    <w:rsid w:val="00271AE9"/>
    <w:rsid w:val="00271F95"/>
    <w:rsid w:val="00271FB6"/>
    <w:rsid w:val="00272739"/>
    <w:rsid w:val="00272792"/>
    <w:rsid w:val="0027361D"/>
    <w:rsid w:val="00273E23"/>
    <w:rsid w:val="0027441E"/>
    <w:rsid w:val="00274518"/>
    <w:rsid w:val="002749E8"/>
    <w:rsid w:val="00275426"/>
    <w:rsid w:val="00275478"/>
    <w:rsid w:val="002763A8"/>
    <w:rsid w:val="00276BA0"/>
    <w:rsid w:val="00276ED2"/>
    <w:rsid w:val="00277044"/>
    <w:rsid w:val="002770BD"/>
    <w:rsid w:val="00277D1A"/>
    <w:rsid w:val="0028099F"/>
    <w:rsid w:val="002809E9"/>
    <w:rsid w:val="0028166A"/>
    <w:rsid w:val="00281CE6"/>
    <w:rsid w:val="00281F11"/>
    <w:rsid w:val="00282475"/>
    <w:rsid w:val="00282492"/>
    <w:rsid w:val="00282978"/>
    <w:rsid w:val="00282B14"/>
    <w:rsid w:val="00283C03"/>
    <w:rsid w:val="00283FD1"/>
    <w:rsid w:val="00284239"/>
    <w:rsid w:val="002844FF"/>
    <w:rsid w:val="002856EA"/>
    <w:rsid w:val="00285ABF"/>
    <w:rsid w:val="002862F7"/>
    <w:rsid w:val="00286464"/>
    <w:rsid w:val="00286494"/>
    <w:rsid w:val="00286506"/>
    <w:rsid w:val="0028665C"/>
    <w:rsid w:val="002867F0"/>
    <w:rsid w:val="002873EE"/>
    <w:rsid w:val="00287DF7"/>
    <w:rsid w:val="00287E25"/>
    <w:rsid w:val="002905EB"/>
    <w:rsid w:val="002908AF"/>
    <w:rsid w:val="00291BD7"/>
    <w:rsid w:val="00292764"/>
    <w:rsid w:val="002929EA"/>
    <w:rsid w:val="00292E8E"/>
    <w:rsid w:val="00293A19"/>
    <w:rsid w:val="00293D50"/>
    <w:rsid w:val="00294A8B"/>
    <w:rsid w:val="00294BFA"/>
    <w:rsid w:val="0029540F"/>
    <w:rsid w:val="002958B9"/>
    <w:rsid w:val="002961B0"/>
    <w:rsid w:val="00296D57"/>
    <w:rsid w:val="0029751C"/>
    <w:rsid w:val="002A0938"/>
    <w:rsid w:val="002A108B"/>
    <w:rsid w:val="002A1104"/>
    <w:rsid w:val="002A17D9"/>
    <w:rsid w:val="002A2448"/>
    <w:rsid w:val="002A24A8"/>
    <w:rsid w:val="002A4072"/>
    <w:rsid w:val="002A557E"/>
    <w:rsid w:val="002A580C"/>
    <w:rsid w:val="002A6446"/>
    <w:rsid w:val="002A6DF3"/>
    <w:rsid w:val="002A7171"/>
    <w:rsid w:val="002A7256"/>
    <w:rsid w:val="002A72FD"/>
    <w:rsid w:val="002A77C0"/>
    <w:rsid w:val="002A7ACB"/>
    <w:rsid w:val="002B0034"/>
    <w:rsid w:val="002B03E1"/>
    <w:rsid w:val="002B076C"/>
    <w:rsid w:val="002B0945"/>
    <w:rsid w:val="002B152E"/>
    <w:rsid w:val="002B1E15"/>
    <w:rsid w:val="002B249D"/>
    <w:rsid w:val="002B271B"/>
    <w:rsid w:val="002B285D"/>
    <w:rsid w:val="002B28DD"/>
    <w:rsid w:val="002B2AC3"/>
    <w:rsid w:val="002B2E4D"/>
    <w:rsid w:val="002B302C"/>
    <w:rsid w:val="002B31CF"/>
    <w:rsid w:val="002B3F89"/>
    <w:rsid w:val="002B41B1"/>
    <w:rsid w:val="002B4268"/>
    <w:rsid w:val="002B44E7"/>
    <w:rsid w:val="002B44F8"/>
    <w:rsid w:val="002B4824"/>
    <w:rsid w:val="002B4A5D"/>
    <w:rsid w:val="002B5DC4"/>
    <w:rsid w:val="002B6DF3"/>
    <w:rsid w:val="002B78AB"/>
    <w:rsid w:val="002C0B1E"/>
    <w:rsid w:val="002C0E25"/>
    <w:rsid w:val="002C142E"/>
    <w:rsid w:val="002C1A14"/>
    <w:rsid w:val="002C1AC0"/>
    <w:rsid w:val="002C1D76"/>
    <w:rsid w:val="002C1F7F"/>
    <w:rsid w:val="002C2147"/>
    <w:rsid w:val="002C22A7"/>
    <w:rsid w:val="002C248A"/>
    <w:rsid w:val="002C308C"/>
    <w:rsid w:val="002C3FF9"/>
    <w:rsid w:val="002C4248"/>
    <w:rsid w:val="002C43C6"/>
    <w:rsid w:val="002C44D9"/>
    <w:rsid w:val="002C4568"/>
    <w:rsid w:val="002C48AD"/>
    <w:rsid w:val="002C4AB2"/>
    <w:rsid w:val="002C4AE6"/>
    <w:rsid w:val="002C51EC"/>
    <w:rsid w:val="002C54F2"/>
    <w:rsid w:val="002C587D"/>
    <w:rsid w:val="002C5FEE"/>
    <w:rsid w:val="002C73C7"/>
    <w:rsid w:val="002C79D4"/>
    <w:rsid w:val="002D084B"/>
    <w:rsid w:val="002D098B"/>
    <w:rsid w:val="002D0B4F"/>
    <w:rsid w:val="002D0CC0"/>
    <w:rsid w:val="002D0DAD"/>
    <w:rsid w:val="002D1118"/>
    <w:rsid w:val="002D15FC"/>
    <w:rsid w:val="002D1656"/>
    <w:rsid w:val="002D19C2"/>
    <w:rsid w:val="002D1DFA"/>
    <w:rsid w:val="002D24F6"/>
    <w:rsid w:val="002D29BA"/>
    <w:rsid w:val="002D2AD6"/>
    <w:rsid w:val="002D3129"/>
    <w:rsid w:val="002D34AE"/>
    <w:rsid w:val="002D35B0"/>
    <w:rsid w:val="002D462B"/>
    <w:rsid w:val="002D4B70"/>
    <w:rsid w:val="002D5926"/>
    <w:rsid w:val="002D5B4F"/>
    <w:rsid w:val="002D5B53"/>
    <w:rsid w:val="002D5C4D"/>
    <w:rsid w:val="002D6BBD"/>
    <w:rsid w:val="002D6CB7"/>
    <w:rsid w:val="002D7145"/>
    <w:rsid w:val="002D7855"/>
    <w:rsid w:val="002E01CB"/>
    <w:rsid w:val="002E06B1"/>
    <w:rsid w:val="002E07E9"/>
    <w:rsid w:val="002E145D"/>
    <w:rsid w:val="002E14AC"/>
    <w:rsid w:val="002E1681"/>
    <w:rsid w:val="002E1703"/>
    <w:rsid w:val="002E190E"/>
    <w:rsid w:val="002E2D32"/>
    <w:rsid w:val="002E3C60"/>
    <w:rsid w:val="002E42C7"/>
    <w:rsid w:val="002E4825"/>
    <w:rsid w:val="002E5918"/>
    <w:rsid w:val="002E5A12"/>
    <w:rsid w:val="002E6051"/>
    <w:rsid w:val="002E6486"/>
    <w:rsid w:val="002E7B2B"/>
    <w:rsid w:val="002F012D"/>
    <w:rsid w:val="002F1232"/>
    <w:rsid w:val="002F12FF"/>
    <w:rsid w:val="002F1C44"/>
    <w:rsid w:val="002F1F4C"/>
    <w:rsid w:val="002F2630"/>
    <w:rsid w:val="002F2A6F"/>
    <w:rsid w:val="002F36CA"/>
    <w:rsid w:val="002F3E00"/>
    <w:rsid w:val="002F48A2"/>
    <w:rsid w:val="002F4908"/>
    <w:rsid w:val="002F56C9"/>
    <w:rsid w:val="002F575C"/>
    <w:rsid w:val="002F59D6"/>
    <w:rsid w:val="002F6132"/>
    <w:rsid w:val="002F664D"/>
    <w:rsid w:val="002F687B"/>
    <w:rsid w:val="002F6C77"/>
    <w:rsid w:val="002F6D76"/>
    <w:rsid w:val="002F718C"/>
    <w:rsid w:val="002F7502"/>
    <w:rsid w:val="002F778E"/>
    <w:rsid w:val="002F785B"/>
    <w:rsid w:val="00300057"/>
    <w:rsid w:val="00300080"/>
    <w:rsid w:val="00300D9E"/>
    <w:rsid w:val="0030107E"/>
    <w:rsid w:val="00301AC8"/>
    <w:rsid w:val="00302ECE"/>
    <w:rsid w:val="00303565"/>
    <w:rsid w:val="00304663"/>
    <w:rsid w:val="00304974"/>
    <w:rsid w:val="00304A01"/>
    <w:rsid w:val="0030530E"/>
    <w:rsid w:val="003056C4"/>
    <w:rsid w:val="0030678A"/>
    <w:rsid w:val="003067DD"/>
    <w:rsid w:val="00306ABF"/>
    <w:rsid w:val="00310B71"/>
    <w:rsid w:val="00311068"/>
    <w:rsid w:val="0031108A"/>
    <w:rsid w:val="0031162A"/>
    <w:rsid w:val="00311630"/>
    <w:rsid w:val="00312BA3"/>
    <w:rsid w:val="00312D2B"/>
    <w:rsid w:val="00313313"/>
    <w:rsid w:val="00313544"/>
    <w:rsid w:val="0031458C"/>
    <w:rsid w:val="00314683"/>
    <w:rsid w:val="00314F23"/>
    <w:rsid w:val="00314F40"/>
    <w:rsid w:val="003154FE"/>
    <w:rsid w:val="00315807"/>
    <w:rsid w:val="00315B50"/>
    <w:rsid w:val="00316011"/>
    <w:rsid w:val="003163FB"/>
    <w:rsid w:val="00316D0C"/>
    <w:rsid w:val="00317A77"/>
    <w:rsid w:val="00317CD7"/>
    <w:rsid w:val="00317EFD"/>
    <w:rsid w:val="00320FD3"/>
    <w:rsid w:val="0032193F"/>
    <w:rsid w:val="00321B17"/>
    <w:rsid w:val="00321F6A"/>
    <w:rsid w:val="00322872"/>
    <w:rsid w:val="00322A26"/>
    <w:rsid w:val="00323D95"/>
    <w:rsid w:val="00323DF2"/>
    <w:rsid w:val="00323FA0"/>
    <w:rsid w:val="00324627"/>
    <w:rsid w:val="00325240"/>
    <w:rsid w:val="0032530E"/>
    <w:rsid w:val="00325969"/>
    <w:rsid w:val="00325ABB"/>
    <w:rsid w:val="00325ADC"/>
    <w:rsid w:val="00325FFB"/>
    <w:rsid w:val="0032617E"/>
    <w:rsid w:val="00326AED"/>
    <w:rsid w:val="00326F02"/>
    <w:rsid w:val="00327068"/>
    <w:rsid w:val="003271F1"/>
    <w:rsid w:val="003277B9"/>
    <w:rsid w:val="00327840"/>
    <w:rsid w:val="00327A64"/>
    <w:rsid w:val="00327ADB"/>
    <w:rsid w:val="0033021A"/>
    <w:rsid w:val="0033028D"/>
    <w:rsid w:val="00330A82"/>
    <w:rsid w:val="00331852"/>
    <w:rsid w:val="00331CC2"/>
    <w:rsid w:val="003321E3"/>
    <w:rsid w:val="00332221"/>
    <w:rsid w:val="00332441"/>
    <w:rsid w:val="0033257E"/>
    <w:rsid w:val="0033293B"/>
    <w:rsid w:val="00332B5B"/>
    <w:rsid w:val="00332C94"/>
    <w:rsid w:val="00332F8C"/>
    <w:rsid w:val="00333361"/>
    <w:rsid w:val="00333E9E"/>
    <w:rsid w:val="003344BA"/>
    <w:rsid w:val="00334D96"/>
    <w:rsid w:val="003352B1"/>
    <w:rsid w:val="003352B6"/>
    <w:rsid w:val="003357E8"/>
    <w:rsid w:val="003359EA"/>
    <w:rsid w:val="00335E35"/>
    <w:rsid w:val="0033658D"/>
    <w:rsid w:val="00337C43"/>
    <w:rsid w:val="00340CFA"/>
    <w:rsid w:val="003420A1"/>
    <w:rsid w:val="00342141"/>
    <w:rsid w:val="003421D7"/>
    <w:rsid w:val="00343013"/>
    <w:rsid w:val="0034320E"/>
    <w:rsid w:val="00343297"/>
    <w:rsid w:val="003435A6"/>
    <w:rsid w:val="00343AA5"/>
    <w:rsid w:val="00343DA1"/>
    <w:rsid w:val="00343DF6"/>
    <w:rsid w:val="00343EAD"/>
    <w:rsid w:val="00344298"/>
    <w:rsid w:val="003446A0"/>
    <w:rsid w:val="00344A09"/>
    <w:rsid w:val="00345D5E"/>
    <w:rsid w:val="00347A9B"/>
    <w:rsid w:val="003507CA"/>
    <w:rsid w:val="0035172E"/>
    <w:rsid w:val="003517D3"/>
    <w:rsid w:val="003519C8"/>
    <w:rsid w:val="00351A33"/>
    <w:rsid w:val="00351E79"/>
    <w:rsid w:val="00351FFE"/>
    <w:rsid w:val="00352194"/>
    <w:rsid w:val="003524B9"/>
    <w:rsid w:val="00352E2D"/>
    <w:rsid w:val="00353342"/>
    <w:rsid w:val="00353449"/>
    <w:rsid w:val="0035389A"/>
    <w:rsid w:val="003545DF"/>
    <w:rsid w:val="00354789"/>
    <w:rsid w:val="00354AF1"/>
    <w:rsid w:val="00354BE5"/>
    <w:rsid w:val="00355B0B"/>
    <w:rsid w:val="00355F34"/>
    <w:rsid w:val="00356FEB"/>
    <w:rsid w:val="003573B5"/>
    <w:rsid w:val="00357B6C"/>
    <w:rsid w:val="00357C54"/>
    <w:rsid w:val="0036020B"/>
    <w:rsid w:val="00361162"/>
    <w:rsid w:val="0036235F"/>
    <w:rsid w:val="00362504"/>
    <w:rsid w:val="003625BD"/>
    <w:rsid w:val="00363430"/>
    <w:rsid w:val="00364FD7"/>
    <w:rsid w:val="003650A9"/>
    <w:rsid w:val="00365BB2"/>
    <w:rsid w:val="0036657B"/>
    <w:rsid w:val="0036672E"/>
    <w:rsid w:val="00366CDC"/>
    <w:rsid w:val="00366FCB"/>
    <w:rsid w:val="00367163"/>
    <w:rsid w:val="0036718A"/>
    <w:rsid w:val="00367A82"/>
    <w:rsid w:val="00370D92"/>
    <w:rsid w:val="00370F0C"/>
    <w:rsid w:val="00371106"/>
    <w:rsid w:val="0037145A"/>
    <w:rsid w:val="0037177B"/>
    <w:rsid w:val="00372259"/>
    <w:rsid w:val="0037275B"/>
    <w:rsid w:val="00373E8B"/>
    <w:rsid w:val="00373F4D"/>
    <w:rsid w:val="00375B99"/>
    <w:rsid w:val="00375C91"/>
    <w:rsid w:val="00375E42"/>
    <w:rsid w:val="00376480"/>
    <w:rsid w:val="00376518"/>
    <w:rsid w:val="003768D8"/>
    <w:rsid w:val="00377EFC"/>
    <w:rsid w:val="003806BF"/>
    <w:rsid w:val="0038088F"/>
    <w:rsid w:val="00380A78"/>
    <w:rsid w:val="00380FB3"/>
    <w:rsid w:val="00381127"/>
    <w:rsid w:val="003815A0"/>
    <w:rsid w:val="00381B1F"/>
    <w:rsid w:val="003834E5"/>
    <w:rsid w:val="003838C4"/>
    <w:rsid w:val="00383E66"/>
    <w:rsid w:val="00384552"/>
    <w:rsid w:val="00384973"/>
    <w:rsid w:val="00384E55"/>
    <w:rsid w:val="00385CA4"/>
    <w:rsid w:val="00385F06"/>
    <w:rsid w:val="003866C9"/>
    <w:rsid w:val="003867DE"/>
    <w:rsid w:val="003868D7"/>
    <w:rsid w:val="003870AE"/>
    <w:rsid w:val="003878D2"/>
    <w:rsid w:val="003905E5"/>
    <w:rsid w:val="00390B4F"/>
    <w:rsid w:val="003912BC"/>
    <w:rsid w:val="00391970"/>
    <w:rsid w:val="00391DD0"/>
    <w:rsid w:val="00392454"/>
    <w:rsid w:val="0039260A"/>
    <w:rsid w:val="00392877"/>
    <w:rsid w:val="00394440"/>
    <w:rsid w:val="003949F9"/>
    <w:rsid w:val="00394D05"/>
    <w:rsid w:val="003953BE"/>
    <w:rsid w:val="003956D8"/>
    <w:rsid w:val="00395B24"/>
    <w:rsid w:val="00395D0D"/>
    <w:rsid w:val="003960B0"/>
    <w:rsid w:val="003964D9"/>
    <w:rsid w:val="003972A4"/>
    <w:rsid w:val="003973F9"/>
    <w:rsid w:val="00397A55"/>
    <w:rsid w:val="00397E1D"/>
    <w:rsid w:val="003A0E38"/>
    <w:rsid w:val="003A1446"/>
    <w:rsid w:val="003A1863"/>
    <w:rsid w:val="003A1A9F"/>
    <w:rsid w:val="003A3685"/>
    <w:rsid w:val="003A4385"/>
    <w:rsid w:val="003A4565"/>
    <w:rsid w:val="003A4848"/>
    <w:rsid w:val="003A57F8"/>
    <w:rsid w:val="003A596C"/>
    <w:rsid w:val="003A5ABE"/>
    <w:rsid w:val="003A5ED9"/>
    <w:rsid w:val="003A691F"/>
    <w:rsid w:val="003A76EB"/>
    <w:rsid w:val="003A7A13"/>
    <w:rsid w:val="003A7F12"/>
    <w:rsid w:val="003B06A7"/>
    <w:rsid w:val="003B1263"/>
    <w:rsid w:val="003B131C"/>
    <w:rsid w:val="003B1433"/>
    <w:rsid w:val="003B14E0"/>
    <w:rsid w:val="003B2033"/>
    <w:rsid w:val="003B2537"/>
    <w:rsid w:val="003B285D"/>
    <w:rsid w:val="003B2D99"/>
    <w:rsid w:val="003B2F2E"/>
    <w:rsid w:val="003B37DE"/>
    <w:rsid w:val="003B38F6"/>
    <w:rsid w:val="003B3F18"/>
    <w:rsid w:val="003B4851"/>
    <w:rsid w:val="003B50D7"/>
    <w:rsid w:val="003B547C"/>
    <w:rsid w:val="003B5E2A"/>
    <w:rsid w:val="003B5E3E"/>
    <w:rsid w:val="003B5F60"/>
    <w:rsid w:val="003B6EF0"/>
    <w:rsid w:val="003B739C"/>
    <w:rsid w:val="003B77E4"/>
    <w:rsid w:val="003C000A"/>
    <w:rsid w:val="003C0128"/>
    <w:rsid w:val="003C0C60"/>
    <w:rsid w:val="003C12FF"/>
    <w:rsid w:val="003C1F3F"/>
    <w:rsid w:val="003C21CA"/>
    <w:rsid w:val="003C26DC"/>
    <w:rsid w:val="003C32DC"/>
    <w:rsid w:val="003C3554"/>
    <w:rsid w:val="003C3736"/>
    <w:rsid w:val="003C376F"/>
    <w:rsid w:val="003C3D9F"/>
    <w:rsid w:val="003C4440"/>
    <w:rsid w:val="003C46BC"/>
    <w:rsid w:val="003C4B1C"/>
    <w:rsid w:val="003C51DF"/>
    <w:rsid w:val="003C6049"/>
    <w:rsid w:val="003C6215"/>
    <w:rsid w:val="003C62B4"/>
    <w:rsid w:val="003C6647"/>
    <w:rsid w:val="003C6ADE"/>
    <w:rsid w:val="003C6B88"/>
    <w:rsid w:val="003C6CAC"/>
    <w:rsid w:val="003C74EA"/>
    <w:rsid w:val="003C7A0B"/>
    <w:rsid w:val="003C7E2B"/>
    <w:rsid w:val="003D0018"/>
    <w:rsid w:val="003D0375"/>
    <w:rsid w:val="003D05C7"/>
    <w:rsid w:val="003D0C0F"/>
    <w:rsid w:val="003D0DDF"/>
    <w:rsid w:val="003D0F8F"/>
    <w:rsid w:val="003D19B2"/>
    <w:rsid w:val="003D1B02"/>
    <w:rsid w:val="003D1CB1"/>
    <w:rsid w:val="003D202B"/>
    <w:rsid w:val="003D233F"/>
    <w:rsid w:val="003D2B6A"/>
    <w:rsid w:val="003D2F38"/>
    <w:rsid w:val="003D342C"/>
    <w:rsid w:val="003D3465"/>
    <w:rsid w:val="003D3DC4"/>
    <w:rsid w:val="003D404C"/>
    <w:rsid w:val="003D40CB"/>
    <w:rsid w:val="003D420F"/>
    <w:rsid w:val="003D4CE1"/>
    <w:rsid w:val="003D4D5A"/>
    <w:rsid w:val="003D4EB0"/>
    <w:rsid w:val="003D5770"/>
    <w:rsid w:val="003D6889"/>
    <w:rsid w:val="003D74B5"/>
    <w:rsid w:val="003D7B4B"/>
    <w:rsid w:val="003E0029"/>
    <w:rsid w:val="003E092B"/>
    <w:rsid w:val="003E0C6A"/>
    <w:rsid w:val="003E0D5A"/>
    <w:rsid w:val="003E20CE"/>
    <w:rsid w:val="003E240E"/>
    <w:rsid w:val="003E2605"/>
    <w:rsid w:val="003E2B17"/>
    <w:rsid w:val="003E2E41"/>
    <w:rsid w:val="003E33A8"/>
    <w:rsid w:val="003E3405"/>
    <w:rsid w:val="003E3DE3"/>
    <w:rsid w:val="003E4850"/>
    <w:rsid w:val="003E4A38"/>
    <w:rsid w:val="003E5045"/>
    <w:rsid w:val="003E5189"/>
    <w:rsid w:val="003E5273"/>
    <w:rsid w:val="003E53D6"/>
    <w:rsid w:val="003E70E7"/>
    <w:rsid w:val="003E7283"/>
    <w:rsid w:val="003E78A5"/>
    <w:rsid w:val="003E7CC5"/>
    <w:rsid w:val="003F050D"/>
    <w:rsid w:val="003F0660"/>
    <w:rsid w:val="003F0DBF"/>
    <w:rsid w:val="003F1453"/>
    <w:rsid w:val="003F1A75"/>
    <w:rsid w:val="003F1BF3"/>
    <w:rsid w:val="003F1D75"/>
    <w:rsid w:val="003F1FBE"/>
    <w:rsid w:val="003F2ACF"/>
    <w:rsid w:val="003F4080"/>
    <w:rsid w:val="003F5D47"/>
    <w:rsid w:val="003F625E"/>
    <w:rsid w:val="003F6319"/>
    <w:rsid w:val="003F6761"/>
    <w:rsid w:val="003F68F0"/>
    <w:rsid w:val="003F6AB6"/>
    <w:rsid w:val="004008D6"/>
    <w:rsid w:val="004014B4"/>
    <w:rsid w:val="00401F4E"/>
    <w:rsid w:val="00401FD3"/>
    <w:rsid w:val="004023CD"/>
    <w:rsid w:val="00402573"/>
    <w:rsid w:val="00403148"/>
    <w:rsid w:val="00403D30"/>
    <w:rsid w:val="00403D42"/>
    <w:rsid w:val="00403FF9"/>
    <w:rsid w:val="00404166"/>
    <w:rsid w:val="00404CE4"/>
    <w:rsid w:val="0040583E"/>
    <w:rsid w:val="004062C2"/>
    <w:rsid w:val="004062FA"/>
    <w:rsid w:val="004064A0"/>
    <w:rsid w:val="00407D6C"/>
    <w:rsid w:val="0041061B"/>
    <w:rsid w:val="00410972"/>
    <w:rsid w:val="00410C83"/>
    <w:rsid w:val="00410DEA"/>
    <w:rsid w:val="004121CD"/>
    <w:rsid w:val="0041294E"/>
    <w:rsid w:val="00412A36"/>
    <w:rsid w:val="004135FC"/>
    <w:rsid w:val="00413A4D"/>
    <w:rsid w:val="00413DF9"/>
    <w:rsid w:val="004148F2"/>
    <w:rsid w:val="004159E9"/>
    <w:rsid w:val="00415A4A"/>
    <w:rsid w:val="00415AF3"/>
    <w:rsid w:val="004160E5"/>
    <w:rsid w:val="004162E1"/>
    <w:rsid w:val="004163AF"/>
    <w:rsid w:val="00416510"/>
    <w:rsid w:val="00416557"/>
    <w:rsid w:val="004178D2"/>
    <w:rsid w:val="004179D7"/>
    <w:rsid w:val="00417F17"/>
    <w:rsid w:val="00417FF1"/>
    <w:rsid w:val="00420B97"/>
    <w:rsid w:val="00421A76"/>
    <w:rsid w:val="0042275B"/>
    <w:rsid w:val="00422EB0"/>
    <w:rsid w:val="00423959"/>
    <w:rsid w:val="0042450D"/>
    <w:rsid w:val="0042471D"/>
    <w:rsid w:val="00424C89"/>
    <w:rsid w:val="00425053"/>
    <w:rsid w:val="004254C7"/>
    <w:rsid w:val="00425765"/>
    <w:rsid w:val="004263AE"/>
    <w:rsid w:val="004265EF"/>
    <w:rsid w:val="0042701C"/>
    <w:rsid w:val="0042728C"/>
    <w:rsid w:val="004306F8"/>
    <w:rsid w:val="00430D16"/>
    <w:rsid w:val="00430E34"/>
    <w:rsid w:val="004314CC"/>
    <w:rsid w:val="004319EA"/>
    <w:rsid w:val="00432532"/>
    <w:rsid w:val="00432682"/>
    <w:rsid w:val="00432708"/>
    <w:rsid w:val="00432724"/>
    <w:rsid w:val="00432760"/>
    <w:rsid w:val="00432B0D"/>
    <w:rsid w:val="00432F58"/>
    <w:rsid w:val="00433791"/>
    <w:rsid w:val="004340FA"/>
    <w:rsid w:val="00434192"/>
    <w:rsid w:val="00434E04"/>
    <w:rsid w:val="00434FDC"/>
    <w:rsid w:val="004355BF"/>
    <w:rsid w:val="0043575C"/>
    <w:rsid w:val="00435885"/>
    <w:rsid w:val="00435D3E"/>
    <w:rsid w:val="00435E3D"/>
    <w:rsid w:val="00435FEF"/>
    <w:rsid w:val="00436DB0"/>
    <w:rsid w:val="00437924"/>
    <w:rsid w:val="00440335"/>
    <w:rsid w:val="0044128B"/>
    <w:rsid w:val="004417D2"/>
    <w:rsid w:val="00442069"/>
    <w:rsid w:val="00443427"/>
    <w:rsid w:val="004436B4"/>
    <w:rsid w:val="004436F0"/>
    <w:rsid w:val="00443855"/>
    <w:rsid w:val="0044396B"/>
    <w:rsid w:val="00443C3D"/>
    <w:rsid w:val="004442CA"/>
    <w:rsid w:val="00444709"/>
    <w:rsid w:val="00444F0B"/>
    <w:rsid w:val="00444F36"/>
    <w:rsid w:val="004453A6"/>
    <w:rsid w:val="00445A6E"/>
    <w:rsid w:val="00446009"/>
    <w:rsid w:val="00446706"/>
    <w:rsid w:val="0044745D"/>
    <w:rsid w:val="00447945"/>
    <w:rsid w:val="004503A7"/>
    <w:rsid w:val="00450915"/>
    <w:rsid w:val="00450C93"/>
    <w:rsid w:val="00451098"/>
    <w:rsid w:val="00451443"/>
    <w:rsid w:val="00451762"/>
    <w:rsid w:val="00451ACE"/>
    <w:rsid w:val="00451D6A"/>
    <w:rsid w:val="0045224C"/>
    <w:rsid w:val="004527AC"/>
    <w:rsid w:val="00452A29"/>
    <w:rsid w:val="00452C88"/>
    <w:rsid w:val="00452F72"/>
    <w:rsid w:val="004537A2"/>
    <w:rsid w:val="00453A07"/>
    <w:rsid w:val="00453A77"/>
    <w:rsid w:val="00454017"/>
    <w:rsid w:val="0045448C"/>
    <w:rsid w:val="004545D4"/>
    <w:rsid w:val="00454634"/>
    <w:rsid w:val="00454B74"/>
    <w:rsid w:val="00455900"/>
    <w:rsid w:val="00455C88"/>
    <w:rsid w:val="00456704"/>
    <w:rsid w:val="0045675E"/>
    <w:rsid w:val="00456B2F"/>
    <w:rsid w:val="00456B75"/>
    <w:rsid w:val="00457DE5"/>
    <w:rsid w:val="00460907"/>
    <w:rsid w:val="00461555"/>
    <w:rsid w:val="00461E3B"/>
    <w:rsid w:val="0046200E"/>
    <w:rsid w:val="004626CC"/>
    <w:rsid w:val="00462A3F"/>
    <w:rsid w:val="00463400"/>
    <w:rsid w:val="00463CE9"/>
    <w:rsid w:val="00464772"/>
    <w:rsid w:val="00464A65"/>
    <w:rsid w:val="00464D00"/>
    <w:rsid w:val="00464DFF"/>
    <w:rsid w:val="00464F45"/>
    <w:rsid w:val="00464FBD"/>
    <w:rsid w:val="00465441"/>
    <w:rsid w:val="00465F51"/>
    <w:rsid w:val="004661D8"/>
    <w:rsid w:val="004664B3"/>
    <w:rsid w:val="004665FC"/>
    <w:rsid w:val="004666D5"/>
    <w:rsid w:val="004675BD"/>
    <w:rsid w:val="00467B01"/>
    <w:rsid w:val="00467D47"/>
    <w:rsid w:val="00467E18"/>
    <w:rsid w:val="00470308"/>
    <w:rsid w:val="00470371"/>
    <w:rsid w:val="0047045D"/>
    <w:rsid w:val="00470917"/>
    <w:rsid w:val="00471002"/>
    <w:rsid w:val="0047129A"/>
    <w:rsid w:val="004713B8"/>
    <w:rsid w:val="00471D3E"/>
    <w:rsid w:val="00472681"/>
    <w:rsid w:val="004729F8"/>
    <w:rsid w:val="00472BFB"/>
    <w:rsid w:val="00472C58"/>
    <w:rsid w:val="00472E0B"/>
    <w:rsid w:val="004730DA"/>
    <w:rsid w:val="004735A2"/>
    <w:rsid w:val="0047473D"/>
    <w:rsid w:val="00474760"/>
    <w:rsid w:val="00474C4B"/>
    <w:rsid w:val="004750C2"/>
    <w:rsid w:val="004756D8"/>
    <w:rsid w:val="004757E1"/>
    <w:rsid w:val="00475C48"/>
    <w:rsid w:val="00476527"/>
    <w:rsid w:val="004765EA"/>
    <w:rsid w:val="00476754"/>
    <w:rsid w:val="004768D8"/>
    <w:rsid w:val="00476D1A"/>
    <w:rsid w:val="0047757A"/>
    <w:rsid w:val="00477ECC"/>
    <w:rsid w:val="0048006B"/>
    <w:rsid w:val="00480470"/>
    <w:rsid w:val="004807DE"/>
    <w:rsid w:val="00480B5F"/>
    <w:rsid w:val="0048158A"/>
    <w:rsid w:val="00481CDE"/>
    <w:rsid w:val="004824DF"/>
    <w:rsid w:val="004827C4"/>
    <w:rsid w:val="00483071"/>
    <w:rsid w:val="00483613"/>
    <w:rsid w:val="00483C54"/>
    <w:rsid w:val="00483F56"/>
    <w:rsid w:val="00484014"/>
    <w:rsid w:val="00484F43"/>
    <w:rsid w:val="00485509"/>
    <w:rsid w:val="0048593B"/>
    <w:rsid w:val="00486C0D"/>
    <w:rsid w:val="00486D7C"/>
    <w:rsid w:val="0048705E"/>
    <w:rsid w:val="00487C86"/>
    <w:rsid w:val="0049002E"/>
    <w:rsid w:val="004901BD"/>
    <w:rsid w:val="00490BA2"/>
    <w:rsid w:val="00490C14"/>
    <w:rsid w:val="00491958"/>
    <w:rsid w:val="00491B07"/>
    <w:rsid w:val="00492A05"/>
    <w:rsid w:val="00492D0E"/>
    <w:rsid w:val="00492DF3"/>
    <w:rsid w:val="00492F87"/>
    <w:rsid w:val="0049366E"/>
    <w:rsid w:val="00494E24"/>
    <w:rsid w:val="00494EF6"/>
    <w:rsid w:val="004950DA"/>
    <w:rsid w:val="00495E54"/>
    <w:rsid w:val="00497B85"/>
    <w:rsid w:val="00497BC0"/>
    <w:rsid w:val="004A0176"/>
    <w:rsid w:val="004A0A4C"/>
    <w:rsid w:val="004A0C12"/>
    <w:rsid w:val="004A11A2"/>
    <w:rsid w:val="004A140F"/>
    <w:rsid w:val="004A1F17"/>
    <w:rsid w:val="004A2327"/>
    <w:rsid w:val="004A2C5D"/>
    <w:rsid w:val="004A3704"/>
    <w:rsid w:val="004A3729"/>
    <w:rsid w:val="004A4263"/>
    <w:rsid w:val="004A43A5"/>
    <w:rsid w:val="004A4EBA"/>
    <w:rsid w:val="004A701D"/>
    <w:rsid w:val="004A74F2"/>
    <w:rsid w:val="004A7852"/>
    <w:rsid w:val="004A7ABE"/>
    <w:rsid w:val="004A7B1A"/>
    <w:rsid w:val="004A7E73"/>
    <w:rsid w:val="004B00A7"/>
    <w:rsid w:val="004B00AF"/>
    <w:rsid w:val="004B0207"/>
    <w:rsid w:val="004B0228"/>
    <w:rsid w:val="004B2213"/>
    <w:rsid w:val="004B2CAA"/>
    <w:rsid w:val="004B2D4B"/>
    <w:rsid w:val="004B3162"/>
    <w:rsid w:val="004B342D"/>
    <w:rsid w:val="004B343F"/>
    <w:rsid w:val="004B3AC1"/>
    <w:rsid w:val="004B4033"/>
    <w:rsid w:val="004B416D"/>
    <w:rsid w:val="004B43C0"/>
    <w:rsid w:val="004B4690"/>
    <w:rsid w:val="004B52A8"/>
    <w:rsid w:val="004B54AF"/>
    <w:rsid w:val="004B592A"/>
    <w:rsid w:val="004B5E3D"/>
    <w:rsid w:val="004B6B76"/>
    <w:rsid w:val="004B6FD3"/>
    <w:rsid w:val="004B7169"/>
    <w:rsid w:val="004B739B"/>
    <w:rsid w:val="004B75B5"/>
    <w:rsid w:val="004B79B0"/>
    <w:rsid w:val="004B7E79"/>
    <w:rsid w:val="004C039F"/>
    <w:rsid w:val="004C0E45"/>
    <w:rsid w:val="004C0EA9"/>
    <w:rsid w:val="004C1C09"/>
    <w:rsid w:val="004C2386"/>
    <w:rsid w:val="004C2796"/>
    <w:rsid w:val="004C3667"/>
    <w:rsid w:val="004C4638"/>
    <w:rsid w:val="004C4757"/>
    <w:rsid w:val="004C5467"/>
    <w:rsid w:val="004C54A3"/>
    <w:rsid w:val="004C598A"/>
    <w:rsid w:val="004C6354"/>
    <w:rsid w:val="004C6A4D"/>
    <w:rsid w:val="004C6A8C"/>
    <w:rsid w:val="004C6AAF"/>
    <w:rsid w:val="004C6CAF"/>
    <w:rsid w:val="004C6E0A"/>
    <w:rsid w:val="004C737D"/>
    <w:rsid w:val="004C7777"/>
    <w:rsid w:val="004C7996"/>
    <w:rsid w:val="004C79B3"/>
    <w:rsid w:val="004D01BC"/>
    <w:rsid w:val="004D0CC8"/>
    <w:rsid w:val="004D26E6"/>
    <w:rsid w:val="004D299E"/>
    <w:rsid w:val="004D2A18"/>
    <w:rsid w:val="004D375B"/>
    <w:rsid w:val="004D3857"/>
    <w:rsid w:val="004D4554"/>
    <w:rsid w:val="004D461D"/>
    <w:rsid w:val="004D4D67"/>
    <w:rsid w:val="004D52F9"/>
    <w:rsid w:val="004D6049"/>
    <w:rsid w:val="004D64B6"/>
    <w:rsid w:val="004D6654"/>
    <w:rsid w:val="004D6E7E"/>
    <w:rsid w:val="004D7179"/>
    <w:rsid w:val="004D7801"/>
    <w:rsid w:val="004D7B1F"/>
    <w:rsid w:val="004E0044"/>
    <w:rsid w:val="004E00ED"/>
    <w:rsid w:val="004E07D0"/>
    <w:rsid w:val="004E1BA6"/>
    <w:rsid w:val="004E1D16"/>
    <w:rsid w:val="004E2174"/>
    <w:rsid w:val="004E2776"/>
    <w:rsid w:val="004E2A7C"/>
    <w:rsid w:val="004E3007"/>
    <w:rsid w:val="004E36CF"/>
    <w:rsid w:val="004E3A6C"/>
    <w:rsid w:val="004E3AEC"/>
    <w:rsid w:val="004E3FE2"/>
    <w:rsid w:val="004E41FA"/>
    <w:rsid w:val="004E4BAE"/>
    <w:rsid w:val="004E529E"/>
    <w:rsid w:val="004E5941"/>
    <w:rsid w:val="004E6AD8"/>
    <w:rsid w:val="004E781E"/>
    <w:rsid w:val="004E7B97"/>
    <w:rsid w:val="004E7FE1"/>
    <w:rsid w:val="004F0725"/>
    <w:rsid w:val="004F0A47"/>
    <w:rsid w:val="004F0C59"/>
    <w:rsid w:val="004F0E3F"/>
    <w:rsid w:val="004F0EE9"/>
    <w:rsid w:val="004F1058"/>
    <w:rsid w:val="004F1778"/>
    <w:rsid w:val="004F187D"/>
    <w:rsid w:val="004F2482"/>
    <w:rsid w:val="004F3152"/>
    <w:rsid w:val="004F31A0"/>
    <w:rsid w:val="004F347E"/>
    <w:rsid w:val="004F37DD"/>
    <w:rsid w:val="004F3B12"/>
    <w:rsid w:val="004F4873"/>
    <w:rsid w:val="004F48CD"/>
    <w:rsid w:val="004F5440"/>
    <w:rsid w:val="004F5AE5"/>
    <w:rsid w:val="004F5C32"/>
    <w:rsid w:val="004F7950"/>
    <w:rsid w:val="004F7F88"/>
    <w:rsid w:val="005017F4"/>
    <w:rsid w:val="005027EB"/>
    <w:rsid w:val="005031C6"/>
    <w:rsid w:val="00503286"/>
    <w:rsid w:val="00503C56"/>
    <w:rsid w:val="00504146"/>
    <w:rsid w:val="00504486"/>
    <w:rsid w:val="0050456C"/>
    <w:rsid w:val="005051E9"/>
    <w:rsid w:val="005053F5"/>
    <w:rsid w:val="0050562E"/>
    <w:rsid w:val="00506011"/>
    <w:rsid w:val="0050621C"/>
    <w:rsid w:val="00506F37"/>
    <w:rsid w:val="00507E1A"/>
    <w:rsid w:val="00507E6B"/>
    <w:rsid w:val="005105D1"/>
    <w:rsid w:val="00510B73"/>
    <w:rsid w:val="00511642"/>
    <w:rsid w:val="005117A8"/>
    <w:rsid w:val="0051191A"/>
    <w:rsid w:val="00511C9D"/>
    <w:rsid w:val="00512096"/>
    <w:rsid w:val="00512560"/>
    <w:rsid w:val="005125B1"/>
    <w:rsid w:val="00512704"/>
    <w:rsid w:val="00512EB4"/>
    <w:rsid w:val="005138D5"/>
    <w:rsid w:val="00513B7B"/>
    <w:rsid w:val="00513C76"/>
    <w:rsid w:val="00514BA3"/>
    <w:rsid w:val="0051530A"/>
    <w:rsid w:val="00515531"/>
    <w:rsid w:val="005155BD"/>
    <w:rsid w:val="005157ED"/>
    <w:rsid w:val="00516D19"/>
    <w:rsid w:val="005173B9"/>
    <w:rsid w:val="00517F2F"/>
    <w:rsid w:val="00517FB7"/>
    <w:rsid w:val="00520572"/>
    <w:rsid w:val="005206B0"/>
    <w:rsid w:val="00520F98"/>
    <w:rsid w:val="00521FBC"/>
    <w:rsid w:val="00522A76"/>
    <w:rsid w:val="0052325C"/>
    <w:rsid w:val="0052326A"/>
    <w:rsid w:val="005232AA"/>
    <w:rsid w:val="00523DB6"/>
    <w:rsid w:val="005245C2"/>
    <w:rsid w:val="00524F27"/>
    <w:rsid w:val="0052577D"/>
    <w:rsid w:val="00526228"/>
    <w:rsid w:val="00526DAD"/>
    <w:rsid w:val="00526F15"/>
    <w:rsid w:val="005270DE"/>
    <w:rsid w:val="005274A6"/>
    <w:rsid w:val="00527588"/>
    <w:rsid w:val="0052785B"/>
    <w:rsid w:val="00527D03"/>
    <w:rsid w:val="005302DD"/>
    <w:rsid w:val="005304F7"/>
    <w:rsid w:val="00530B62"/>
    <w:rsid w:val="005310E0"/>
    <w:rsid w:val="00531B1B"/>
    <w:rsid w:val="0053214C"/>
    <w:rsid w:val="00533316"/>
    <w:rsid w:val="0053343F"/>
    <w:rsid w:val="005338CE"/>
    <w:rsid w:val="00533E8B"/>
    <w:rsid w:val="00534564"/>
    <w:rsid w:val="00534909"/>
    <w:rsid w:val="0053556F"/>
    <w:rsid w:val="00535BC2"/>
    <w:rsid w:val="005366B3"/>
    <w:rsid w:val="00536840"/>
    <w:rsid w:val="0053704A"/>
    <w:rsid w:val="00537895"/>
    <w:rsid w:val="00537DC6"/>
    <w:rsid w:val="00537FD6"/>
    <w:rsid w:val="00540777"/>
    <w:rsid w:val="00540FB6"/>
    <w:rsid w:val="0054186C"/>
    <w:rsid w:val="00541DFE"/>
    <w:rsid w:val="005420DE"/>
    <w:rsid w:val="0054271D"/>
    <w:rsid w:val="00543EE5"/>
    <w:rsid w:val="00544038"/>
    <w:rsid w:val="00545073"/>
    <w:rsid w:val="00545A33"/>
    <w:rsid w:val="00545BBD"/>
    <w:rsid w:val="00546167"/>
    <w:rsid w:val="00546CE0"/>
    <w:rsid w:val="005470FB"/>
    <w:rsid w:val="0054776F"/>
    <w:rsid w:val="005477F0"/>
    <w:rsid w:val="00547978"/>
    <w:rsid w:val="00550063"/>
    <w:rsid w:val="005500E7"/>
    <w:rsid w:val="00551152"/>
    <w:rsid w:val="00551285"/>
    <w:rsid w:val="005513C6"/>
    <w:rsid w:val="0055142D"/>
    <w:rsid w:val="005519D5"/>
    <w:rsid w:val="00551D9C"/>
    <w:rsid w:val="00552370"/>
    <w:rsid w:val="00552AAF"/>
    <w:rsid w:val="00553DD6"/>
    <w:rsid w:val="005541CC"/>
    <w:rsid w:val="00554368"/>
    <w:rsid w:val="0055465C"/>
    <w:rsid w:val="00554A9B"/>
    <w:rsid w:val="005554C0"/>
    <w:rsid w:val="00555D73"/>
    <w:rsid w:val="0055682C"/>
    <w:rsid w:val="00556904"/>
    <w:rsid w:val="005571DA"/>
    <w:rsid w:val="005575D1"/>
    <w:rsid w:val="00557686"/>
    <w:rsid w:val="005576DE"/>
    <w:rsid w:val="0055774D"/>
    <w:rsid w:val="00557E83"/>
    <w:rsid w:val="00560811"/>
    <w:rsid w:val="00560876"/>
    <w:rsid w:val="00560932"/>
    <w:rsid w:val="00560B06"/>
    <w:rsid w:val="00560D85"/>
    <w:rsid w:val="0056110D"/>
    <w:rsid w:val="00561271"/>
    <w:rsid w:val="00561321"/>
    <w:rsid w:val="00561A01"/>
    <w:rsid w:val="00562015"/>
    <w:rsid w:val="00562104"/>
    <w:rsid w:val="005625F8"/>
    <w:rsid w:val="0056520F"/>
    <w:rsid w:val="00565869"/>
    <w:rsid w:val="00565D87"/>
    <w:rsid w:val="00566658"/>
    <w:rsid w:val="0056690E"/>
    <w:rsid w:val="00566962"/>
    <w:rsid w:val="00567521"/>
    <w:rsid w:val="005675FC"/>
    <w:rsid w:val="00567854"/>
    <w:rsid w:val="005678AC"/>
    <w:rsid w:val="00567C54"/>
    <w:rsid w:val="00567E36"/>
    <w:rsid w:val="00567FEB"/>
    <w:rsid w:val="005707B4"/>
    <w:rsid w:val="00570DA0"/>
    <w:rsid w:val="00571301"/>
    <w:rsid w:val="00571971"/>
    <w:rsid w:val="00572F85"/>
    <w:rsid w:val="005731B7"/>
    <w:rsid w:val="00573433"/>
    <w:rsid w:val="0057354A"/>
    <w:rsid w:val="005737E8"/>
    <w:rsid w:val="005739EB"/>
    <w:rsid w:val="00573A29"/>
    <w:rsid w:val="00573BBE"/>
    <w:rsid w:val="005746F9"/>
    <w:rsid w:val="005747B1"/>
    <w:rsid w:val="005748C5"/>
    <w:rsid w:val="00574A81"/>
    <w:rsid w:val="00574F65"/>
    <w:rsid w:val="00575776"/>
    <w:rsid w:val="005758E5"/>
    <w:rsid w:val="00577091"/>
    <w:rsid w:val="00580AB1"/>
    <w:rsid w:val="00580D3F"/>
    <w:rsid w:val="00581001"/>
    <w:rsid w:val="00581DA9"/>
    <w:rsid w:val="00581DC5"/>
    <w:rsid w:val="00581EF8"/>
    <w:rsid w:val="00582171"/>
    <w:rsid w:val="00583E20"/>
    <w:rsid w:val="005842FA"/>
    <w:rsid w:val="0058484C"/>
    <w:rsid w:val="00584EF2"/>
    <w:rsid w:val="00585BBC"/>
    <w:rsid w:val="0058600B"/>
    <w:rsid w:val="0058652B"/>
    <w:rsid w:val="005867CD"/>
    <w:rsid w:val="0058688F"/>
    <w:rsid w:val="00587529"/>
    <w:rsid w:val="00587B55"/>
    <w:rsid w:val="00590375"/>
    <w:rsid w:val="00590C54"/>
    <w:rsid w:val="005916F9"/>
    <w:rsid w:val="00592210"/>
    <w:rsid w:val="005926FE"/>
    <w:rsid w:val="005944DA"/>
    <w:rsid w:val="00595CDE"/>
    <w:rsid w:val="00596E51"/>
    <w:rsid w:val="005970B8"/>
    <w:rsid w:val="005974A6"/>
    <w:rsid w:val="00597690"/>
    <w:rsid w:val="00597F45"/>
    <w:rsid w:val="005A0196"/>
    <w:rsid w:val="005A14D6"/>
    <w:rsid w:val="005A1503"/>
    <w:rsid w:val="005A1D54"/>
    <w:rsid w:val="005A24EB"/>
    <w:rsid w:val="005A3571"/>
    <w:rsid w:val="005A35D5"/>
    <w:rsid w:val="005A3C22"/>
    <w:rsid w:val="005A3FBA"/>
    <w:rsid w:val="005A4B62"/>
    <w:rsid w:val="005A50FC"/>
    <w:rsid w:val="005A51E0"/>
    <w:rsid w:val="005A5B77"/>
    <w:rsid w:val="005A6830"/>
    <w:rsid w:val="005A68F6"/>
    <w:rsid w:val="005A6ED1"/>
    <w:rsid w:val="005A77C6"/>
    <w:rsid w:val="005A79C9"/>
    <w:rsid w:val="005A7B68"/>
    <w:rsid w:val="005A7C2E"/>
    <w:rsid w:val="005B0E39"/>
    <w:rsid w:val="005B0F2F"/>
    <w:rsid w:val="005B1449"/>
    <w:rsid w:val="005B14AF"/>
    <w:rsid w:val="005B18F5"/>
    <w:rsid w:val="005B2083"/>
    <w:rsid w:val="005B22C2"/>
    <w:rsid w:val="005B290E"/>
    <w:rsid w:val="005B2E6A"/>
    <w:rsid w:val="005B2ECB"/>
    <w:rsid w:val="005B2FD7"/>
    <w:rsid w:val="005B3B2E"/>
    <w:rsid w:val="005B40B2"/>
    <w:rsid w:val="005B4D3A"/>
    <w:rsid w:val="005B50F4"/>
    <w:rsid w:val="005B52B8"/>
    <w:rsid w:val="005B55FB"/>
    <w:rsid w:val="005B5764"/>
    <w:rsid w:val="005B6A52"/>
    <w:rsid w:val="005B6F6E"/>
    <w:rsid w:val="005B7572"/>
    <w:rsid w:val="005C00AB"/>
    <w:rsid w:val="005C02E3"/>
    <w:rsid w:val="005C0744"/>
    <w:rsid w:val="005C0F19"/>
    <w:rsid w:val="005C16CC"/>
    <w:rsid w:val="005C17B5"/>
    <w:rsid w:val="005C1F1A"/>
    <w:rsid w:val="005C2072"/>
    <w:rsid w:val="005C2840"/>
    <w:rsid w:val="005C2926"/>
    <w:rsid w:val="005C29C3"/>
    <w:rsid w:val="005C35FB"/>
    <w:rsid w:val="005C4941"/>
    <w:rsid w:val="005C4A39"/>
    <w:rsid w:val="005C4E2A"/>
    <w:rsid w:val="005C5B3F"/>
    <w:rsid w:val="005C61E5"/>
    <w:rsid w:val="005C6756"/>
    <w:rsid w:val="005C69D2"/>
    <w:rsid w:val="005C6BE4"/>
    <w:rsid w:val="005C7614"/>
    <w:rsid w:val="005C78A8"/>
    <w:rsid w:val="005C7949"/>
    <w:rsid w:val="005C7A95"/>
    <w:rsid w:val="005D0299"/>
    <w:rsid w:val="005D0EA6"/>
    <w:rsid w:val="005D32BB"/>
    <w:rsid w:val="005D356B"/>
    <w:rsid w:val="005D4CFA"/>
    <w:rsid w:val="005D4F31"/>
    <w:rsid w:val="005D63C4"/>
    <w:rsid w:val="005D6F49"/>
    <w:rsid w:val="005D7860"/>
    <w:rsid w:val="005D7EDD"/>
    <w:rsid w:val="005E0086"/>
    <w:rsid w:val="005E01B2"/>
    <w:rsid w:val="005E0664"/>
    <w:rsid w:val="005E15CD"/>
    <w:rsid w:val="005E16F4"/>
    <w:rsid w:val="005E1785"/>
    <w:rsid w:val="005E1B41"/>
    <w:rsid w:val="005E23F8"/>
    <w:rsid w:val="005E259E"/>
    <w:rsid w:val="005E29F2"/>
    <w:rsid w:val="005E2AB7"/>
    <w:rsid w:val="005E2D9D"/>
    <w:rsid w:val="005E2E12"/>
    <w:rsid w:val="005E2E7D"/>
    <w:rsid w:val="005E4160"/>
    <w:rsid w:val="005E4EDD"/>
    <w:rsid w:val="005E52F4"/>
    <w:rsid w:val="005E532C"/>
    <w:rsid w:val="005E5C91"/>
    <w:rsid w:val="005E5EEB"/>
    <w:rsid w:val="005E6349"/>
    <w:rsid w:val="005E690B"/>
    <w:rsid w:val="005E7E95"/>
    <w:rsid w:val="005F08A6"/>
    <w:rsid w:val="005F1259"/>
    <w:rsid w:val="005F1E00"/>
    <w:rsid w:val="005F2138"/>
    <w:rsid w:val="005F2525"/>
    <w:rsid w:val="005F2868"/>
    <w:rsid w:val="005F2ABD"/>
    <w:rsid w:val="005F2CB7"/>
    <w:rsid w:val="005F2E8A"/>
    <w:rsid w:val="005F37D5"/>
    <w:rsid w:val="005F3932"/>
    <w:rsid w:val="005F3EDB"/>
    <w:rsid w:val="005F3FDD"/>
    <w:rsid w:val="005F4D54"/>
    <w:rsid w:val="005F5077"/>
    <w:rsid w:val="005F6130"/>
    <w:rsid w:val="005F6670"/>
    <w:rsid w:val="005F6C39"/>
    <w:rsid w:val="005F6D9F"/>
    <w:rsid w:val="005F760E"/>
    <w:rsid w:val="005F7794"/>
    <w:rsid w:val="005F7994"/>
    <w:rsid w:val="006004F7"/>
    <w:rsid w:val="00600630"/>
    <w:rsid w:val="006017B2"/>
    <w:rsid w:val="0060193A"/>
    <w:rsid w:val="00601F2A"/>
    <w:rsid w:val="00602AC8"/>
    <w:rsid w:val="0060315A"/>
    <w:rsid w:val="006038AA"/>
    <w:rsid w:val="006038ED"/>
    <w:rsid w:val="006045EB"/>
    <w:rsid w:val="0060557E"/>
    <w:rsid w:val="006058C2"/>
    <w:rsid w:val="00605CFE"/>
    <w:rsid w:val="00606367"/>
    <w:rsid w:val="006065BC"/>
    <w:rsid w:val="00607A83"/>
    <w:rsid w:val="00607E34"/>
    <w:rsid w:val="0061005A"/>
    <w:rsid w:val="006102A1"/>
    <w:rsid w:val="00610EAF"/>
    <w:rsid w:val="00611CE7"/>
    <w:rsid w:val="00612E34"/>
    <w:rsid w:val="0061338A"/>
    <w:rsid w:val="006139D5"/>
    <w:rsid w:val="00613FDB"/>
    <w:rsid w:val="00614CE9"/>
    <w:rsid w:val="00614F49"/>
    <w:rsid w:val="00614F99"/>
    <w:rsid w:val="006156CF"/>
    <w:rsid w:val="006159D7"/>
    <w:rsid w:val="006162EE"/>
    <w:rsid w:val="006165E0"/>
    <w:rsid w:val="00616714"/>
    <w:rsid w:val="00616727"/>
    <w:rsid w:val="006172AA"/>
    <w:rsid w:val="00617A36"/>
    <w:rsid w:val="00617FC6"/>
    <w:rsid w:val="00620560"/>
    <w:rsid w:val="0062075A"/>
    <w:rsid w:val="00620FE0"/>
    <w:rsid w:val="0062179F"/>
    <w:rsid w:val="00621ABC"/>
    <w:rsid w:val="00621C01"/>
    <w:rsid w:val="006222AA"/>
    <w:rsid w:val="006223DC"/>
    <w:rsid w:val="00622B02"/>
    <w:rsid w:val="00622B8E"/>
    <w:rsid w:val="00622F9C"/>
    <w:rsid w:val="00623067"/>
    <w:rsid w:val="006231C8"/>
    <w:rsid w:val="00623547"/>
    <w:rsid w:val="00623F30"/>
    <w:rsid w:val="00624927"/>
    <w:rsid w:val="00624DC1"/>
    <w:rsid w:val="0062553A"/>
    <w:rsid w:val="00625F20"/>
    <w:rsid w:val="006260F8"/>
    <w:rsid w:val="00626CCD"/>
    <w:rsid w:val="0062741C"/>
    <w:rsid w:val="006275B5"/>
    <w:rsid w:val="00627C5B"/>
    <w:rsid w:val="00627DFA"/>
    <w:rsid w:val="006303AD"/>
    <w:rsid w:val="0063049F"/>
    <w:rsid w:val="00630A73"/>
    <w:rsid w:val="00630AD1"/>
    <w:rsid w:val="00630B50"/>
    <w:rsid w:val="00631810"/>
    <w:rsid w:val="00631BA3"/>
    <w:rsid w:val="00631E83"/>
    <w:rsid w:val="00632104"/>
    <w:rsid w:val="0063342A"/>
    <w:rsid w:val="006337BD"/>
    <w:rsid w:val="006347BA"/>
    <w:rsid w:val="00634E11"/>
    <w:rsid w:val="006353CA"/>
    <w:rsid w:val="006360C8"/>
    <w:rsid w:val="006362F0"/>
    <w:rsid w:val="00636849"/>
    <w:rsid w:val="00636936"/>
    <w:rsid w:val="00636E57"/>
    <w:rsid w:val="00636FE5"/>
    <w:rsid w:val="006379BE"/>
    <w:rsid w:val="006402B4"/>
    <w:rsid w:val="006407D7"/>
    <w:rsid w:val="00640AF7"/>
    <w:rsid w:val="00640B66"/>
    <w:rsid w:val="00641700"/>
    <w:rsid w:val="00641C49"/>
    <w:rsid w:val="00642165"/>
    <w:rsid w:val="006421F5"/>
    <w:rsid w:val="006424D8"/>
    <w:rsid w:val="00642D87"/>
    <w:rsid w:val="006442CA"/>
    <w:rsid w:val="00644537"/>
    <w:rsid w:val="00645FE0"/>
    <w:rsid w:val="0064649D"/>
    <w:rsid w:val="00646723"/>
    <w:rsid w:val="00646C86"/>
    <w:rsid w:val="00646E5A"/>
    <w:rsid w:val="00646EBE"/>
    <w:rsid w:val="006472C7"/>
    <w:rsid w:val="006506D3"/>
    <w:rsid w:val="006510C2"/>
    <w:rsid w:val="0065207A"/>
    <w:rsid w:val="0065238D"/>
    <w:rsid w:val="00652AD5"/>
    <w:rsid w:val="00653940"/>
    <w:rsid w:val="00653D40"/>
    <w:rsid w:val="00654302"/>
    <w:rsid w:val="0065439F"/>
    <w:rsid w:val="006544B1"/>
    <w:rsid w:val="0065452E"/>
    <w:rsid w:val="006545B1"/>
    <w:rsid w:val="0065492B"/>
    <w:rsid w:val="006549BE"/>
    <w:rsid w:val="00654E52"/>
    <w:rsid w:val="00654E8F"/>
    <w:rsid w:val="00654F94"/>
    <w:rsid w:val="00655326"/>
    <w:rsid w:val="006556C3"/>
    <w:rsid w:val="00655F40"/>
    <w:rsid w:val="0065742C"/>
    <w:rsid w:val="006577AE"/>
    <w:rsid w:val="0065784B"/>
    <w:rsid w:val="00657F13"/>
    <w:rsid w:val="00660EC9"/>
    <w:rsid w:val="00661A7C"/>
    <w:rsid w:val="00661EFD"/>
    <w:rsid w:val="00662685"/>
    <w:rsid w:val="00662E8C"/>
    <w:rsid w:val="0066380C"/>
    <w:rsid w:val="00663BB1"/>
    <w:rsid w:val="00663C22"/>
    <w:rsid w:val="00663FA6"/>
    <w:rsid w:val="00664059"/>
    <w:rsid w:val="00664200"/>
    <w:rsid w:val="00664426"/>
    <w:rsid w:val="006648E3"/>
    <w:rsid w:val="006648EC"/>
    <w:rsid w:val="00664A03"/>
    <w:rsid w:val="00666C01"/>
    <w:rsid w:val="00666F67"/>
    <w:rsid w:val="00667450"/>
    <w:rsid w:val="0067023B"/>
    <w:rsid w:val="00670247"/>
    <w:rsid w:val="0067076A"/>
    <w:rsid w:val="006707A5"/>
    <w:rsid w:val="006708A2"/>
    <w:rsid w:val="00670CE4"/>
    <w:rsid w:val="006719F5"/>
    <w:rsid w:val="00671AE3"/>
    <w:rsid w:val="00671BFF"/>
    <w:rsid w:val="0067250E"/>
    <w:rsid w:val="006728A8"/>
    <w:rsid w:val="00672C78"/>
    <w:rsid w:val="00672CCA"/>
    <w:rsid w:val="0067310D"/>
    <w:rsid w:val="006731DC"/>
    <w:rsid w:val="0067327D"/>
    <w:rsid w:val="00673AE1"/>
    <w:rsid w:val="00674380"/>
    <w:rsid w:val="00675298"/>
    <w:rsid w:val="00675336"/>
    <w:rsid w:val="0067703B"/>
    <w:rsid w:val="006778CF"/>
    <w:rsid w:val="00677C4E"/>
    <w:rsid w:val="006804E4"/>
    <w:rsid w:val="0068078E"/>
    <w:rsid w:val="00680817"/>
    <w:rsid w:val="00680C0C"/>
    <w:rsid w:val="00680E2D"/>
    <w:rsid w:val="00681B78"/>
    <w:rsid w:val="00681C2E"/>
    <w:rsid w:val="0068217C"/>
    <w:rsid w:val="00682DDA"/>
    <w:rsid w:val="00682E29"/>
    <w:rsid w:val="0068348C"/>
    <w:rsid w:val="006838D1"/>
    <w:rsid w:val="00683ABA"/>
    <w:rsid w:val="006853E7"/>
    <w:rsid w:val="00685883"/>
    <w:rsid w:val="00685FA3"/>
    <w:rsid w:val="006863BF"/>
    <w:rsid w:val="006866F2"/>
    <w:rsid w:val="00686E6E"/>
    <w:rsid w:val="00686EC3"/>
    <w:rsid w:val="0068748C"/>
    <w:rsid w:val="00690024"/>
    <w:rsid w:val="006900F2"/>
    <w:rsid w:val="006905F4"/>
    <w:rsid w:val="00690925"/>
    <w:rsid w:val="00690D4B"/>
    <w:rsid w:val="00690D66"/>
    <w:rsid w:val="00690F38"/>
    <w:rsid w:val="006913A2"/>
    <w:rsid w:val="0069195F"/>
    <w:rsid w:val="00691F8C"/>
    <w:rsid w:val="00692129"/>
    <w:rsid w:val="0069239B"/>
    <w:rsid w:val="006923D7"/>
    <w:rsid w:val="00692A03"/>
    <w:rsid w:val="00692E8A"/>
    <w:rsid w:val="0069373E"/>
    <w:rsid w:val="00693A79"/>
    <w:rsid w:val="006941D6"/>
    <w:rsid w:val="00694A81"/>
    <w:rsid w:val="00694F81"/>
    <w:rsid w:val="006950B3"/>
    <w:rsid w:val="00695113"/>
    <w:rsid w:val="006952D0"/>
    <w:rsid w:val="006952D7"/>
    <w:rsid w:val="006958D6"/>
    <w:rsid w:val="00695EA2"/>
    <w:rsid w:val="00696165"/>
    <w:rsid w:val="00696AE2"/>
    <w:rsid w:val="00696EA9"/>
    <w:rsid w:val="006972EF"/>
    <w:rsid w:val="006A1796"/>
    <w:rsid w:val="006A2AEB"/>
    <w:rsid w:val="006A2E25"/>
    <w:rsid w:val="006A30C2"/>
    <w:rsid w:val="006A4638"/>
    <w:rsid w:val="006A4915"/>
    <w:rsid w:val="006A541A"/>
    <w:rsid w:val="006A5B03"/>
    <w:rsid w:val="006A61CE"/>
    <w:rsid w:val="006A61F3"/>
    <w:rsid w:val="006A63E6"/>
    <w:rsid w:val="006A645F"/>
    <w:rsid w:val="006A6CBF"/>
    <w:rsid w:val="006A7444"/>
    <w:rsid w:val="006A765F"/>
    <w:rsid w:val="006B02AC"/>
    <w:rsid w:val="006B1035"/>
    <w:rsid w:val="006B108F"/>
    <w:rsid w:val="006B127B"/>
    <w:rsid w:val="006B12F5"/>
    <w:rsid w:val="006B1C2F"/>
    <w:rsid w:val="006B22C9"/>
    <w:rsid w:val="006B232E"/>
    <w:rsid w:val="006B279E"/>
    <w:rsid w:val="006B27DE"/>
    <w:rsid w:val="006B2BE0"/>
    <w:rsid w:val="006B2CFB"/>
    <w:rsid w:val="006B31D9"/>
    <w:rsid w:val="006B3552"/>
    <w:rsid w:val="006B3B40"/>
    <w:rsid w:val="006B459A"/>
    <w:rsid w:val="006B49BE"/>
    <w:rsid w:val="006B4FC8"/>
    <w:rsid w:val="006B5765"/>
    <w:rsid w:val="006B5E2B"/>
    <w:rsid w:val="006B6237"/>
    <w:rsid w:val="006B65F3"/>
    <w:rsid w:val="006B69C6"/>
    <w:rsid w:val="006B6FE9"/>
    <w:rsid w:val="006C0199"/>
    <w:rsid w:val="006C112A"/>
    <w:rsid w:val="006C1252"/>
    <w:rsid w:val="006C1BE1"/>
    <w:rsid w:val="006C1E88"/>
    <w:rsid w:val="006C2550"/>
    <w:rsid w:val="006C2950"/>
    <w:rsid w:val="006C31DE"/>
    <w:rsid w:val="006C3D3F"/>
    <w:rsid w:val="006C403F"/>
    <w:rsid w:val="006C40C5"/>
    <w:rsid w:val="006C420A"/>
    <w:rsid w:val="006C450A"/>
    <w:rsid w:val="006C4AB5"/>
    <w:rsid w:val="006C4E08"/>
    <w:rsid w:val="006C529C"/>
    <w:rsid w:val="006C6C10"/>
    <w:rsid w:val="006C7065"/>
    <w:rsid w:val="006C7786"/>
    <w:rsid w:val="006D01CC"/>
    <w:rsid w:val="006D02F6"/>
    <w:rsid w:val="006D0554"/>
    <w:rsid w:val="006D07E5"/>
    <w:rsid w:val="006D090F"/>
    <w:rsid w:val="006D09D6"/>
    <w:rsid w:val="006D0EF3"/>
    <w:rsid w:val="006D1DF7"/>
    <w:rsid w:val="006D1EA6"/>
    <w:rsid w:val="006D281D"/>
    <w:rsid w:val="006D2CA3"/>
    <w:rsid w:val="006D2F6F"/>
    <w:rsid w:val="006D30A8"/>
    <w:rsid w:val="006D31CC"/>
    <w:rsid w:val="006D32DE"/>
    <w:rsid w:val="006D3945"/>
    <w:rsid w:val="006D3960"/>
    <w:rsid w:val="006D3FFF"/>
    <w:rsid w:val="006D4C6C"/>
    <w:rsid w:val="006D569B"/>
    <w:rsid w:val="006D5BEC"/>
    <w:rsid w:val="006D5F1A"/>
    <w:rsid w:val="006D64DF"/>
    <w:rsid w:val="006D706F"/>
    <w:rsid w:val="006D7B1F"/>
    <w:rsid w:val="006D7FFA"/>
    <w:rsid w:val="006E00EC"/>
    <w:rsid w:val="006E0205"/>
    <w:rsid w:val="006E137C"/>
    <w:rsid w:val="006E154C"/>
    <w:rsid w:val="006E18F7"/>
    <w:rsid w:val="006E1906"/>
    <w:rsid w:val="006E1DCD"/>
    <w:rsid w:val="006E2138"/>
    <w:rsid w:val="006E2310"/>
    <w:rsid w:val="006E289A"/>
    <w:rsid w:val="006E2C92"/>
    <w:rsid w:val="006E356C"/>
    <w:rsid w:val="006E3717"/>
    <w:rsid w:val="006E3DB1"/>
    <w:rsid w:val="006E4025"/>
    <w:rsid w:val="006E422B"/>
    <w:rsid w:val="006E4342"/>
    <w:rsid w:val="006E4445"/>
    <w:rsid w:val="006E4564"/>
    <w:rsid w:val="006E488C"/>
    <w:rsid w:val="006E4D8E"/>
    <w:rsid w:val="006E4DD7"/>
    <w:rsid w:val="006E4F27"/>
    <w:rsid w:val="006E4FC9"/>
    <w:rsid w:val="006E51A2"/>
    <w:rsid w:val="006E5769"/>
    <w:rsid w:val="006E5D67"/>
    <w:rsid w:val="006E61DB"/>
    <w:rsid w:val="006E69E0"/>
    <w:rsid w:val="006E76CC"/>
    <w:rsid w:val="006F00D1"/>
    <w:rsid w:val="006F00D8"/>
    <w:rsid w:val="006F15BF"/>
    <w:rsid w:val="006F1CC6"/>
    <w:rsid w:val="006F2641"/>
    <w:rsid w:val="006F281E"/>
    <w:rsid w:val="006F2ADF"/>
    <w:rsid w:val="006F2D7D"/>
    <w:rsid w:val="006F3E43"/>
    <w:rsid w:val="006F4192"/>
    <w:rsid w:val="006F428B"/>
    <w:rsid w:val="006F4A2D"/>
    <w:rsid w:val="006F4D5C"/>
    <w:rsid w:val="006F4DDF"/>
    <w:rsid w:val="006F50C6"/>
    <w:rsid w:val="006F5372"/>
    <w:rsid w:val="006F55C1"/>
    <w:rsid w:val="006F58FB"/>
    <w:rsid w:val="006F5BD6"/>
    <w:rsid w:val="006F600D"/>
    <w:rsid w:val="006F6324"/>
    <w:rsid w:val="006F6DF7"/>
    <w:rsid w:val="006F7133"/>
    <w:rsid w:val="006F7653"/>
    <w:rsid w:val="006F76AB"/>
    <w:rsid w:val="006F7A5C"/>
    <w:rsid w:val="006F7E18"/>
    <w:rsid w:val="006F7E6D"/>
    <w:rsid w:val="00700BC8"/>
    <w:rsid w:val="00701458"/>
    <w:rsid w:val="00701718"/>
    <w:rsid w:val="007019E8"/>
    <w:rsid w:val="0070218B"/>
    <w:rsid w:val="0070278F"/>
    <w:rsid w:val="00702A6B"/>
    <w:rsid w:val="00703565"/>
    <w:rsid w:val="00703818"/>
    <w:rsid w:val="007038BF"/>
    <w:rsid w:val="00703C4D"/>
    <w:rsid w:val="00703D33"/>
    <w:rsid w:val="00704614"/>
    <w:rsid w:val="007046BC"/>
    <w:rsid w:val="00705312"/>
    <w:rsid w:val="00705D22"/>
    <w:rsid w:val="00705DAE"/>
    <w:rsid w:val="007071C9"/>
    <w:rsid w:val="00707DF9"/>
    <w:rsid w:val="00711262"/>
    <w:rsid w:val="007115BF"/>
    <w:rsid w:val="0071160B"/>
    <w:rsid w:val="00711B8D"/>
    <w:rsid w:val="00711E3D"/>
    <w:rsid w:val="00712240"/>
    <w:rsid w:val="007122E2"/>
    <w:rsid w:val="0071277B"/>
    <w:rsid w:val="007133F2"/>
    <w:rsid w:val="00713D82"/>
    <w:rsid w:val="00713D8C"/>
    <w:rsid w:val="007149A4"/>
    <w:rsid w:val="00714BFC"/>
    <w:rsid w:val="00714C2B"/>
    <w:rsid w:val="007152CE"/>
    <w:rsid w:val="0071552B"/>
    <w:rsid w:val="00715BAE"/>
    <w:rsid w:val="00715EF6"/>
    <w:rsid w:val="00716A15"/>
    <w:rsid w:val="00717412"/>
    <w:rsid w:val="007179A0"/>
    <w:rsid w:val="00717C9E"/>
    <w:rsid w:val="00720558"/>
    <w:rsid w:val="007210B7"/>
    <w:rsid w:val="00721677"/>
    <w:rsid w:val="0072169D"/>
    <w:rsid w:val="0072192F"/>
    <w:rsid w:val="0072205B"/>
    <w:rsid w:val="0072234A"/>
    <w:rsid w:val="00722B64"/>
    <w:rsid w:val="00722E2A"/>
    <w:rsid w:val="007234C3"/>
    <w:rsid w:val="00723F46"/>
    <w:rsid w:val="007247B6"/>
    <w:rsid w:val="00724CE7"/>
    <w:rsid w:val="0072519E"/>
    <w:rsid w:val="007252ED"/>
    <w:rsid w:val="007254E8"/>
    <w:rsid w:val="0072693B"/>
    <w:rsid w:val="00726EF0"/>
    <w:rsid w:val="00726F2F"/>
    <w:rsid w:val="0072700D"/>
    <w:rsid w:val="0072769B"/>
    <w:rsid w:val="007277AA"/>
    <w:rsid w:val="007279C3"/>
    <w:rsid w:val="00727D3E"/>
    <w:rsid w:val="00727F63"/>
    <w:rsid w:val="00727F98"/>
    <w:rsid w:val="00730B54"/>
    <w:rsid w:val="00730FBB"/>
    <w:rsid w:val="007313CA"/>
    <w:rsid w:val="00731AE7"/>
    <w:rsid w:val="007327AE"/>
    <w:rsid w:val="007329F0"/>
    <w:rsid w:val="007335ED"/>
    <w:rsid w:val="0073444A"/>
    <w:rsid w:val="00736CF3"/>
    <w:rsid w:val="00737BA7"/>
    <w:rsid w:val="007403C9"/>
    <w:rsid w:val="007405F3"/>
    <w:rsid w:val="0074141E"/>
    <w:rsid w:val="007415CB"/>
    <w:rsid w:val="007416DC"/>
    <w:rsid w:val="00741BED"/>
    <w:rsid w:val="00741F00"/>
    <w:rsid w:val="007420AB"/>
    <w:rsid w:val="00742297"/>
    <w:rsid w:val="007422AA"/>
    <w:rsid w:val="00742CA3"/>
    <w:rsid w:val="007436B7"/>
    <w:rsid w:val="0074380C"/>
    <w:rsid w:val="00743BB9"/>
    <w:rsid w:val="00743F36"/>
    <w:rsid w:val="00744695"/>
    <w:rsid w:val="00745059"/>
    <w:rsid w:val="007451E5"/>
    <w:rsid w:val="00745AC5"/>
    <w:rsid w:val="00746CAE"/>
    <w:rsid w:val="00746F21"/>
    <w:rsid w:val="007474C5"/>
    <w:rsid w:val="00750208"/>
    <w:rsid w:val="007502D8"/>
    <w:rsid w:val="00750A9B"/>
    <w:rsid w:val="00751A99"/>
    <w:rsid w:val="00751DE8"/>
    <w:rsid w:val="0075242C"/>
    <w:rsid w:val="007526B2"/>
    <w:rsid w:val="00753519"/>
    <w:rsid w:val="00753B6F"/>
    <w:rsid w:val="00754905"/>
    <w:rsid w:val="00754BA6"/>
    <w:rsid w:val="00755978"/>
    <w:rsid w:val="0075704A"/>
    <w:rsid w:val="007573D1"/>
    <w:rsid w:val="007578CC"/>
    <w:rsid w:val="0076058D"/>
    <w:rsid w:val="0076089F"/>
    <w:rsid w:val="0076136B"/>
    <w:rsid w:val="0076148C"/>
    <w:rsid w:val="007617AF"/>
    <w:rsid w:val="00762B8C"/>
    <w:rsid w:val="007632DA"/>
    <w:rsid w:val="00763E71"/>
    <w:rsid w:val="00763ECE"/>
    <w:rsid w:val="00763F01"/>
    <w:rsid w:val="007641D6"/>
    <w:rsid w:val="00764A10"/>
    <w:rsid w:val="007661EC"/>
    <w:rsid w:val="007664EB"/>
    <w:rsid w:val="00766837"/>
    <w:rsid w:val="00766C6B"/>
    <w:rsid w:val="00766D55"/>
    <w:rsid w:val="007670A4"/>
    <w:rsid w:val="00767528"/>
    <w:rsid w:val="007676FE"/>
    <w:rsid w:val="0076793F"/>
    <w:rsid w:val="00767EB7"/>
    <w:rsid w:val="007702E6"/>
    <w:rsid w:val="00770688"/>
    <w:rsid w:val="007709CA"/>
    <w:rsid w:val="00770C4B"/>
    <w:rsid w:val="00770CB1"/>
    <w:rsid w:val="00771090"/>
    <w:rsid w:val="007713C6"/>
    <w:rsid w:val="00771738"/>
    <w:rsid w:val="00771D76"/>
    <w:rsid w:val="00771EF4"/>
    <w:rsid w:val="0077216A"/>
    <w:rsid w:val="00772388"/>
    <w:rsid w:val="00772800"/>
    <w:rsid w:val="007728CF"/>
    <w:rsid w:val="00773726"/>
    <w:rsid w:val="007737E2"/>
    <w:rsid w:val="00774204"/>
    <w:rsid w:val="007748E1"/>
    <w:rsid w:val="007752DC"/>
    <w:rsid w:val="00775F74"/>
    <w:rsid w:val="00775F86"/>
    <w:rsid w:val="00775FD1"/>
    <w:rsid w:val="0077784C"/>
    <w:rsid w:val="00780009"/>
    <w:rsid w:val="00780363"/>
    <w:rsid w:val="00780547"/>
    <w:rsid w:val="007812AB"/>
    <w:rsid w:val="00781688"/>
    <w:rsid w:val="00781949"/>
    <w:rsid w:val="00781DDD"/>
    <w:rsid w:val="00781FA9"/>
    <w:rsid w:val="00782597"/>
    <w:rsid w:val="00782A95"/>
    <w:rsid w:val="00782F6B"/>
    <w:rsid w:val="00783EF5"/>
    <w:rsid w:val="007842C4"/>
    <w:rsid w:val="007842C8"/>
    <w:rsid w:val="007845A6"/>
    <w:rsid w:val="007845F6"/>
    <w:rsid w:val="00785144"/>
    <w:rsid w:val="007852DC"/>
    <w:rsid w:val="00786E40"/>
    <w:rsid w:val="00786E68"/>
    <w:rsid w:val="0078768B"/>
    <w:rsid w:val="00787B82"/>
    <w:rsid w:val="00787E5E"/>
    <w:rsid w:val="00790255"/>
    <w:rsid w:val="0079047F"/>
    <w:rsid w:val="0079287C"/>
    <w:rsid w:val="00792B7F"/>
    <w:rsid w:val="00792DFF"/>
    <w:rsid w:val="00792FDB"/>
    <w:rsid w:val="00793117"/>
    <w:rsid w:val="007938B7"/>
    <w:rsid w:val="00795088"/>
    <w:rsid w:val="00795AB5"/>
    <w:rsid w:val="00795F78"/>
    <w:rsid w:val="00795F7D"/>
    <w:rsid w:val="007965AC"/>
    <w:rsid w:val="007977D2"/>
    <w:rsid w:val="007978DB"/>
    <w:rsid w:val="00797E60"/>
    <w:rsid w:val="007A0281"/>
    <w:rsid w:val="007A0568"/>
    <w:rsid w:val="007A1011"/>
    <w:rsid w:val="007A1F29"/>
    <w:rsid w:val="007A219B"/>
    <w:rsid w:val="007A2471"/>
    <w:rsid w:val="007A27EA"/>
    <w:rsid w:val="007A2B37"/>
    <w:rsid w:val="007A2D7F"/>
    <w:rsid w:val="007A2FC6"/>
    <w:rsid w:val="007A34FD"/>
    <w:rsid w:val="007A41A6"/>
    <w:rsid w:val="007A473B"/>
    <w:rsid w:val="007A488E"/>
    <w:rsid w:val="007A4AAB"/>
    <w:rsid w:val="007A4BB2"/>
    <w:rsid w:val="007A4E89"/>
    <w:rsid w:val="007A5A66"/>
    <w:rsid w:val="007A641C"/>
    <w:rsid w:val="007A6507"/>
    <w:rsid w:val="007A6646"/>
    <w:rsid w:val="007A6D03"/>
    <w:rsid w:val="007A738E"/>
    <w:rsid w:val="007A79B8"/>
    <w:rsid w:val="007A7EF2"/>
    <w:rsid w:val="007B04E5"/>
    <w:rsid w:val="007B1639"/>
    <w:rsid w:val="007B16D2"/>
    <w:rsid w:val="007B253C"/>
    <w:rsid w:val="007B2C80"/>
    <w:rsid w:val="007B3851"/>
    <w:rsid w:val="007B3EBE"/>
    <w:rsid w:val="007B42F9"/>
    <w:rsid w:val="007B4730"/>
    <w:rsid w:val="007B4749"/>
    <w:rsid w:val="007B50BF"/>
    <w:rsid w:val="007B538E"/>
    <w:rsid w:val="007B586F"/>
    <w:rsid w:val="007B59AA"/>
    <w:rsid w:val="007B5B84"/>
    <w:rsid w:val="007B5C76"/>
    <w:rsid w:val="007B5E43"/>
    <w:rsid w:val="007B6354"/>
    <w:rsid w:val="007B66AF"/>
    <w:rsid w:val="007B66EE"/>
    <w:rsid w:val="007B69A3"/>
    <w:rsid w:val="007B73EA"/>
    <w:rsid w:val="007B763E"/>
    <w:rsid w:val="007B798E"/>
    <w:rsid w:val="007B7D43"/>
    <w:rsid w:val="007C00E7"/>
    <w:rsid w:val="007C07EE"/>
    <w:rsid w:val="007C0980"/>
    <w:rsid w:val="007C0F71"/>
    <w:rsid w:val="007C119A"/>
    <w:rsid w:val="007C12E0"/>
    <w:rsid w:val="007C1580"/>
    <w:rsid w:val="007C18D5"/>
    <w:rsid w:val="007C1ABD"/>
    <w:rsid w:val="007C2257"/>
    <w:rsid w:val="007C3867"/>
    <w:rsid w:val="007C3B46"/>
    <w:rsid w:val="007C4172"/>
    <w:rsid w:val="007C445B"/>
    <w:rsid w:val="007C4AC5"/>
    <w:rsid w:val="007C4C02"/>
    <w:rsid w:val="007C60B2"/>
    <w:rsid w:val="007C64FD"/>
    <w:rsid w:val="007C68CA"/>
    <w:rsid w:val="007C70EB"/>
    <w:rsid w:val="007D0023"/>
    <w:rsid w:val="007D0058"/>
    <w:rsid w:val="007D010D"/>
    <w:rsid w:val="007D0131"/>
    <w:rsid w:val="007D014B"/>
    <w:rsid w:val="007D01F6"/>
    <w:rsid w:val="007D0C3C"/>
    <w:rsid w:val="007D1018"/>
    <w:rsid w:val="007D1B36"/>
    <w:rsid w:val="007D1DFE"/>
    <w:rsid w:val="007D2890"/>
    <w:rsid w:val="007D29DB"/>
    <w:rsid w:val="007D31E6"/>
    <w:rsid w:val="007D375A"/>
    <w:rsid w:val="007D3909"/>
    <w:rsid w:val="007D3B35"/>
    <w:rsid w:val="007D3EF4"/>
    <w:rsid w:val="007D4CEC"/>
    <w:rsid w:val="007D510D"/>
    <w:rsid w:val="007D6166"/>
    <w:rsid w:val="007D6DA5"/>
    <w:rsid w:val="007D6FA9"/>
    <w:rsid w:val="007D736B"/>
    <w:rsid w:val="007D745E"/>
    <w:rsid w:val="007D7FC3"/>
    <w:rsid w:val="007E03E3"/>
    <w:rsid w:val="007E09E9"/>
    <w:rsid w:val="007E0C9D"/>
    <w:rsid w:val="007E1164"/>
    <w:rsid w:val="007E15F2"/>
    <w:rsid w:val="007E1760"/>
    <w:rsid w:val="007E1F57"/>
    <w:rsid w:val="007E2022"/>
    <w:rsid w:val="007E27D3"/>
    <w:rsid w:val="007E32D6"/>
    <w:rsid w:val="007E364A"/>
    <w:rsid w:val="007E552B"/>
    <w:rsid w:val="007E56A8"/>
    <w:rsid w:val="007E58F2"/>
    <w:rsid w:val="007E5C7F"/>
    <w:rsid w:val="007E63EF"/>
    <w:rsid w:val="007E697E"/>
    <w:rsid w:val="007E7434"/>
    <w:rsid w:val="007E7515"/>
    <w:rsid w:val="007E7C32"/>
    <w:rsid w:val="007E7C9E"/>
    <w:rsid w:val="007F032A"/>
    <w:rsid w:val="007F055A"/>
    <w:rsid w:val="007F0834"/>
    <w:rsid w:val="007F11EB"/>
    <w:rsid w:val="007F12D0"/>
    <w:rsid w:val="007F14DC"/>
    <w:rsid w:val="007F1AFD"/>
    <w:rsid w:val="007F1C95"/>
    <w:rsid w:val="007F1E41"/>
    <w:rsid w:val="007F1F5A"/>
    <w:rsid w:val="007F30E7"/>
    <w:rsid w:val="007F328C"/>
    <w:rsid w:val="007F373E"/>
    <w:rsid w:val="007F3DF5"/>
    <w:rsid w:val="007F44C6"/>
    <w:rsid w:val="007F4B72"/>
    <w:rsid w:val="007F57AE"/>
    <w:rsid w:val="007F5D4F"/>
    <w:rsid w:val="007F5E90"/>
    <w:rsid w:val="007F6013"/>
    <w:rsid w:val="007F65A9"/>
    <w:rsid w:val="007F65F3"/>
    <w:rsid w:val="007F7478"/>
    <w:rsid w:val="007F7736"/>
    <w:rsid w:val="0080045F"/>
    <w:rsid w:val="00800F3E"/>
    <w:rsid w:val="008017B5"/>
    <w:rsid w:val="00801911"/>
    <w:rsid w:val="00802702"/>
    <w:rsid w:val="008030AE"/>
    <w:rsid w:val="008032F2"/>
    <w:rsid w:val="008033E9"/>
    <w:rsid w:val="008038F9"/>
    <w:rsid w:val="008039FE"/>
    <w:rsid w:val="00804106"/>
    <w:rsid w:val="008041B1"/>
    <w:rsid w:val="00804DF5"/>
    <w:rsid w:val="00804E78"/>
    <w:rsid w:val="00805312"/>
    <w:rsid w:val="008060D4"/>
    <w:rsid w:val="00806A08"/>
    <w:rsid w:val="00806A0B"/>
    <w:rsid w:val="00806B5D"/>
    <w:rsid w:val="00806DE5"/>
    <w:rsid w:val="00806EC4"/>
    <w:rsid w:val="0080725C"/>
    <w:rsid w:val="008079D6"/>
    <w:rsid w:val="00807DAE"/>
    <w:rsid w:val="00807FB6"/>
    <w:rsid w:val="008102E4"/>
    <w:rsid w:val="00810545"/>
    <w:rsid w:val="00810AA8"/>
    <w:rsid w:val="00810F5A"/>
    <w:rsid w:val="00811242"/>
    <w:rsid w:val="00811403"/>
    <w:rsid w:val="00811950"/>
    <w:rsid w:val="0081197E"/>
    <w:rsid w:val="00811984"/>
    <w:rsid w:val="00812C69"/>
    <w:rsid w:val="00812F12"/>
    <w:rsid w:val="0081353B"/>
    <w:rsid w:val="008140D7"/>
    <w:rsid w:val="00815C5C"/>
    <w:rsid w:val="00815D63"/>
    <w:rsid w:val="00816002"/>
    <w:rsid w:val="00816454"/>
    <w:rsid w:val="00816952"/>
    <w:rsid w:val="00816E22"/>
    <w:rsid w:val="00817041"/>
    <w:rsid w:val="008170AF"/>
    <w:rsid w:val="00817690"/>
    <w:rsid w:val="00817A89"/>
    <w:rsid w:val="00820057"/>
    <w:rsid w:val="008206E6"/>
    <w:rsid w:val="00821394"/>
    <w:rsid w:val="00822790"/>
    <w:rsid w:val="00823E24"/>
    <w:rsid w:val="008241AD"/>
    <w:rsid w:val="008241E9"/>
    <w:rsid w:val="00824BC0"/>
    <w:rsid w:val="00824E8C"/>
    <w:rsid w:val="00824FA4"/>
    <w:rsid w:val="00825163"/>
    <w:rsid w:val="008256FA"/>
    <w:rsid w:val="008257AF"/>
    <w:rsid w:val="00825D42"/>
    <w:rsid w:val="00825EAB"/>
    <w:rsid w:val="00825F00"/>
    <w:rsid w:val="00826434"/>
    <w:rsid w:val="00826AF2"/>
    <w:rsid w:val="00826DBC"/>
    <w:rsid w:val="008279E5"/>
    <w:rsid w:val="00827D18"/>
    <w:rsid w:val="00830512"/>
    <w:rsid w:val="00830C9F"/>
    <w:rsid w:val="00830EC8"/>
    <w:rsid w:val="00831240"/>
    <w:rsid w:val="00832C31"/>
    <w:rsid w:val="00832EE9"/>
    <w:rsid w:val="0083323C"/>
    <w:rsid w:val="00833B0C"/>
    <w:rsid w:val="00834A97"/>
    <w:rsid w:val="00835350"/>
    <w:rsid w:val="0083543E"/>
    <w:rsid w:val="00836032"/>
    <w:rsid w:val="0083655E"/>
    <w:rsid w:val="00836F1F"/>
    <w:rsid w:val="00837929"/>
    <w:rsid w:val="00837DBF"/>
    <w:rsid w:val="0084033F"/>
    <w:rsid w:val="00840351"/>
    <w:rsid w:val="00840BAF"/>
    <w:rsid w:val="00840C11"/>
    <w:rsid w:val="00840DD4"/>
    <w:rsid w:val="00840F6C"/>
    <w:rsid w:val="008437E8"/>
    <w:rsid w:val="00843C62"/>
    <w:rsid w:val="00843DFE"/>
    <w:rsid w:val="00843E1A"/>
    <w:rsid w:val="00844124"/>
    <w:rsid w:val="00844A5E"/>
    <w:rsid w:val="00844B17"/>
    <w:rsid w:val="00845BC2"/>
    <w:rsid w:val="0084669D"/>
    <w:rsid w:val="00846B78"/>
    <w:rsid w:val="00846CD6"/>
    <w:rsid w:val="00847383"/>
    <w:rsid w:val="008475A3"/>
    <w:rsid w:val="008476A4"/>
    <w:rsid w:val="00850AEC"/>
    <w:rsid w:val="00850CF7"/>
    <w:rsid w:val="00850F9E"/>
    <w:rsid w:val="00852A8E"/>
    <w:rsid w:val="00853237"/>
    <w:rsid w:val="008536C4"/>
    <w:rsid w:val="008539B5"/>
    <w:rsid w:val="00853D6D"/>
    <w:rsid w:val="00853DF4"/>
    <w:rsid w:val="0085453D"/>
    <w:rsid w:val="0085569F"/>
    <w:rsid w:val="00855D91"/>
    <w:rsid w:val="00855F39"/>
    <w:rsid w:val="008560C7"/>
    <w:rsid w:val="0085713D"/>
    <w:rsid w:val="00857635"/>
    <w:rsid w:val="00857A24"/>
    <w:rsid w:val="00857B44"/>
    <w:rsid w:val="008601DD"/>
    <w:rsid w:val="00860AB3"/>
    <w:rsid w:val="00860BC1"/>
    <w:rsid w:val="00861A66"/>
    <w:rsid w:val="00862358"/>
    <w:rsid w:val="00862834"/>
    <w:rsid w:val="00862876"/>
    <w:rsid w:val="00862F8C"/>
    <w:rsid w:val="00863AA2"/>
    <w:rsid w:val="00864A98"/>
    <w:rsid w:val="0086519F"/>
    <w:rsid w:val="00865778"/>
    <w:rsid w:val="0086591C"/>
    <w:rsid w:val="00866DBF"/>
    <w:rsid w:val="00870EE6"/>
    <w:rsid w:val="008713D9"/>
    <w:rsid w:val="00871B37"/>
    <w:rsid w:val="00871C84"/>
    <w:rsid w:val="00871E22"/>
    <w:rsid w:val="00872103"/>
    <w:rsid w:val="00872C60"/>
    <w:rsid w:val="008734A4"/>
    <w:rsid w:val="0087352B"/>
    <w:rsid w:val="00873789"/>
    <w:rsid w:val="00874081"/>
    <w:rsid w:val="008742C4"/>
    <w:rsid w:val="008742C6"/>
    <w:rsid w:val="0087498B"/>
    <w:rsid w:val="00874DEE"/>
    <w:rsid w:val="008755C8"/>
    <w:rsid w:val="00875632"/>
    <w:rsid w:val="0087587E"/>
    <w:rsid w:val="008759B9"/>
    <w:rsid w:val="00875BD9"/>
    <w:rsid w:val="008762FE"/>
    <w:rsid w:val="00876443"/>
    <w:rsid w:val="008766ED"/>
    <w:rsid w:val="00876DB3"/>
    <w:rsid w:val="008770B2"/>
    <w:rsid w:val="00877945"/>
    <w:rsid w:val="008803F4"/>
    <w:rsid w:val="00880F39"/>
    <w:rsid w:val="008811B1"/>
    <w:rsid w:val="008815F2"/>
    <w:rsid w:val="00881D60"/>
    <w:rsid w:val="00881D94"/>
    <w:rsid w:val="00882DB5"/>
    <w:rsid w:val="00882F26"/>
    <w:rsid w:val="008834A6"/>
    <w:rsid w:val="00883653"/>
    <w:rsid w:val="00883712"/>
    <w:rsid w:val="0088396D"/>
    <w:rsid w:val="00883AF9"/>
    <w:rsid w:val="008842A5"/>
    <w:rsid w:val="00885AFA"/>
    <w:rsid w:val="00886373"/>
    <w:rsid w:val="00886780"/>
    <w:rsid w:val="00887078"/>
    <w:rsid w:val="00887620"/>
    <w:rsid w:val="0088764F"/>
    <w:rsid w:val="00887F8F"/>
    <w:rsid w:val="00890413"/>
    <w:rsid w:val="00890529"/>
    <w:rsid w:val="00890546"/>
    <w:rsid w:val="00890926"/>
    <w:rsid w:val="00890F28"/>
    <w:rsid w:val="0089191E"/>
    <w:rsid w:val="00891EAB"/>
    <w:rsid w:val="00892652"/>
    <w:rsid w:val="00892CAF"/>
    <w:rsid w:val="008938AA"/>
    <w:rsid w:val="00894489"/>
    <w:rsid w:val="0089467C"/>
    <w:rsid w:val="00894EA8"/>
    <w:rsid w:val="00895A61"/>
    <w:rsid w:val="00895AA3"/>
    <w:rsid w:val="00895AF5"/>
    <w:rsid w:val="0089631E"/>
    <w:rsid w:val="00896CCE"/>
    <w:rsid w:val="00896E7A"/>
    <w:rsid w:val="008A12F8"/>
    <w:rsid w:val="008A15D0"/>
    <w:rsid w:val="008A163D"/>
    <w:rsid w:val="008A2FEE"/>
    <w:rsid w:val="008A35E8"/>
    <w:rsid w:val="008A36F4"/>
    <w:rsid w:val="008A3B49"/>
    <w:rsid w:val="008A414B"/>
    <w:rsid w:val="008A4A64"/>
    <w:rsid w:val="008A4D40"/>
    <w:rsid w:val="008A5353"/>
    <w:rsid w:val="008A59BC"/>
    <w:rsid w:val="008A5D07"/>
    <w:rsid w:val="008A6140"/>
    <w:rsid w:val="008A6E87"/>
    <w:rsid w:val="008A73CC"/>
    <w:rsid w:val="008A7A82"/>
    <w:rsid w:val="008A7BEB"/>
    <w:rsid w:val="008B043F"/>
    <w:rsid w:val="008B12C5"/>
    <w:rsid w:val="008B163D"/>
    <w:rsid w:val="008B167B"/>
    <w:rsid w:val="008B1C96"/>
    <w:rsid w:val="008B2549"/>
    <w:rsid w:val="008B2666"/>
    <w:rsid w:val="008B2C82"/>
    <w:rsid w:val="008B33AF"/>
    <w:rsid w:val="008B3782"/>
    <w:rsid w:val="008B4204"/>
    <w:rsid w:val="008B4538"/>
    <w:rsid w:val="008B4A6E"/>
    <w:rsid w:val="008B4AFF"/>
    <w:rsid w:val="008B4E75"/>
    <w:rsid w:val="008B5185"/>
    <w:rsid w:val="008B572B"/>
    <w:rsid w:val="008B5C20"/>
    <w:rsid w:val="008B5DA6"/>
    <w:rsid w:val="008B5DDE"/>
    <w:rsid w:val="008B65B0"/>
    <w:rsid w:val="008B7666"/>
    <w:rsid w:val="008B7906"/>
    <w:rsid w:val="008B7F43"/>
    <w:rsid w:val="008C0ACF"/>
    <w:rsid w:val="008C0AF9"/>
    <w:rsid w:val="008C0ED0"/>
    <w:rsid w:val="008C1DAD"/>
    <w:rsid w:val="008C2000"/>
    <w:rsid w:val="008C20AF"/>
    <w:rsid w:val="008C3BB1"/>
    <w:rsid w:val="008C4136"/>
    <w:rsid w:val="008C4372"/>
    <w:rsid w:val="008C4924"/>
    <w:rsid w:val="008C4AEE"/>
    <w:rsid w:val="008C4FEC"/>
    <w:rsid w:val="008C6015"/>
    <w:rsid w:val="008C603D"/>
    <w:rsid w:val="008C652A"/>
    <w:rsid w:val="008C6BEE"/>
    <w:rsid w:val="008C7429"/>
    <w:rsid w:val="008D0099"/>
    <w:rsid w:val="008D046F"/>
    <w:rsid w:val="008D0935"/>
    <w:rsid w:val="008D0D06"/>
    <w:rsid w:val="008D0E3F"/>
    <w:rsid w:val="008D0F72"/>
    <w:rsid w:val="008D168E"/>
    <w:rsid w:val="008D1A23"/>
    <w:rsid w:val="008D1AAE"/>
    <w:rsid w:val="008D1D19"/>
    <w:rsid w:val="008D1E47"/>
    <w:rsid w:val="008D22BA"/>
    <w:rsid w:val="008D3114"/>
    <w:rsid w:val="008D3313"/>
    <w:rsid w:val="008D3C27"/>
    <w:rsid w:val="008D3F7D"/>
    <w:rsid w:val="008D4452"/>
    <w:rsid w:val="008D49C2"/>
    <w:rsid w:val="008D4A48"/>
    <w:rsid w:val="008D4E73"/>
    <w:rsid w:val="008D5768"/>
    <w:rsid w:val="008D6256"/>
    <w:rsid w:val="008D6355"/>
    <w:rsid w:val="008D638B"/>
    <w:rsid w:val="008D65DC"/>
    <w:rsid w:val="008D72ED"/>
    <w:rsid w:val="008D7837"/>
    <w:rsid w:val="008D7EAD"/>
    <w:rsid w:val="008E0856"/>
    <w:rsid w:val="008E0CA9"/>
    <w:rsid w:val="008E2718"/>
    <w:rsid w:val="008E27C1"/>
    <w:rsid w:val="008E3E45"/>
    <w:rsid w:val="008E4429"/>
    <w:rsid w:val="008E4B2F"/>
    <w:rsid w:val="008E4B75"/>
    <w:rsid w:val="008E58B1"/>
    <w:rsid w:val="008E5CBF"/>
    <w:rsid w:val="008E664B"/>
    <w:rsid w:val="008E715A"/>
    <w:rsid w:val="008E7188"/>
    <w:rsid w:val="008E749D"/>
    <w:rsid w:val="008E75D3"/>
    <w:rsid w:val="008F0A8C"/>
    <w:rsid w:val="008F0E74"/>
    <w:rsid w:val="008F1544"/>
    <w:rsid w:val="008F1CA8"/>
    <w:rsid w:val="008F1F0E"/>
    <w:rsid w:val="008F1F2E"/>
    <w:rsid w:val="008F2102"/>
    <w:rsid w:val="008F2DB3"/>
    <w:rsid w:val="008F2E2E"/>
    <w:rsid w:val="008F30B3"/>
    <w:rsid w:val="008F33B4"/>
    <w:rsid w:val="008F3572"/>
    <w:rsid w:val="008F3E44"/>
    <w:rsid w:val="008F4121"/>
    <w:rsid w:val="008F4987"/>
    <w:rsid w:val="008F4B5E"/>
    <w:rsid w:val="008F4CD9"/>
    <w:rsid w:val="008F4F14"/>
    <w:rsid w:val="008F54ED"/>
    <w:rsid w:val="008F5D5A"/>
    <w:rsid w:val="008F660D"/>
    <w:rsid w:val="008F6656"/>
    <w:rsid w:val="008F679A"/>
    <w:rsid w:val="008F7669"/>
    <w:rsid w:val="008F7D05"/>
    <w:rsid w:val="009001F3"/>
    <w:rsid w:val="00900DDD"/>
    <w:rsid w:val="00900E92"/>
    <w:rsid w:val="00901F14"/>
    <w:rsid w:val="00902215"/>
    <w:rsid w:val="00902AC2"/>
    <w:rsid w:val="0090328D"/>
    <w:rsid w:val="0090355F"/>
    <w:rsid w:val="0090376C"/>
    <w:rsid w:val="00903B1E"/>
    <w:rsid w:val="00904067"/>
    <w:rsid w:val="00904199"/>
    <w:rsid w:val="0090425B"/>
    <w:rsid w:val="00904716"/>
    <w:rsid w:val="00904811"/>
    <w:rsid w:val="009048D6"/>
    <w:rsid w:val="00905605"/>
    <w:rsid w:val="009059E3"/>
    <w:rsid w:val="00905EF5"/>
    <w:rsid w:val="00905F88"/>
    <w:rsid w:val="009063AE"/>
    <w:rsid w:val="00906ECE"/>
    <w:rsid w:val="00907424"/>
    <w:rsid w:val="00907F88"/>
    <w:rsid w:val="00910FEF"/>
    <w:rsid w:val="00911BC6"/>
    <w:rsid w:val="00911BCE"/>
    <w:rsid w:val="00912134"/>
    <w:rsid w:val="00912138"/>
    <w:rsid w:val="0091219D"/>
    <w:rsid w:val="00912488"/>
    <w:rsid w:val="0091269A"/>
    <w:rsid w:val="009127DE"/>
    <w:rsid w:val="00914B50"/>
    <w:rsid w:val="00914E1E"/>
    <w:rsid w:val="009150D4"/>
    <w:rsid w:val="009156F4"/>
    <w:rsid w:val="00915940"/>
    <w:rsid w:val="00915BCE"/>
    <w:rsid w:val="009170E0"/>
    <w:rsid w:val="009205C8"/>
    <w:rsid w:val="009208D3"/>
    <w:rsid w:val="00921097"/>
    <w:rsid w:val="009212C3"/>
    <w:rsid w:val="009220AC"/>
    <w:rsid w:val="009233C8"/>
    <w:rsid w:val="009236E6"/>
    <w:rsid w:val="00923C33"/>
    <w:rsid w:val="00923E67"/>
    <w:rsid w:val="0092401F"/>
    <w:rsid w:val="00924549"/>
    <w:rsid w:val="00924BF6"/>
    <w:rsid w:val="00925D3A"/>
    <w:rsid w:val="00926A33"/>
    <w:rsid w:val="0092735B"/>
    <w:rsid w:val="00927869"/>
    <w:rsid w:val="00930871"/>
    <w:rsid w:val="009314AA"/>
    <w:rsid w:val="009316BE"/>
    <w:rsid w:val="009319D7"/>
    <w:rsid w:val="009321D1"/>
    <w:rsid w:val="009325CD"/>
    <w:rsid w:val="00933750"/>
    <w:rsid w:val="009339C0"/>
    <w:rsid w:val="00933AD5"/>
    <w:rsid w:val="009344F9"/>
    <w:rsid w:val="009358DC"/>
    <w:rsid w:val="00936107"/>
    <w:rsid w:val="00936E1A"/>
    <w:rsid w:val="00937561"/>
    <w:rsid w:val="0093776E"/>
    <w:rsid w:val="0094014C"/>
    <w:rsid w:val="0094020D"/>
    <w:rsid w:val="00940762"/>
    <w:rsid w:val="00940E7A"/>
    <w:rsid w:val="009412BF"/>
    <w:rsid w:val="00941686"/>
    <w:rsid w:val="00941DD8"/>
    <w:rsid w:val="00941E7E"/>
    <w:rsid w:val="00942974"/>
    <w:rsid w:val="00942A9B"/>
    <w:rsid w:val="00944080"/>
    <w:rsid w:val="009442AF"/>
    <w:rsid w:val="00944761"/>
    <w:rsid w:val="00944FA0"/>
    <w:rsid w:val="009450D1"/>
    <w:rsid w:val="009455D1"/>
    <w:rsid w:val="00945B84"/>
    <w:rsid w:val="00945DD0"/>
    <w:rsid w:val="009460E7"/>
    <w:rsid w:val="009464FF"/>
    <w:rsid w:val="00946502"/>
    <w:rsid w:val="009467F7"/>
    <w:rsid w:val="009503D0"/>
    <w:rsid w:val="009509B0"/>
    <w:rsid w:val="00951299"/>
    <w:rsid w:val="009518BB"/>
    <w:rsid w:val="009520A4"/>
    <w:rsid w:val="009527A5"/>
    <w:rsid w:val="00952C93"/>
    <w:rsid w:val="00953168"/>
    <w:rsid w:val="00953229"/>
    <w:rsid w:val="00953549"/>
    <w:rsid w:val="00953843"/>
    <w:rsid w:val="00953AA1"/>
    <w:rsid w:val="00953B8E"/>
    <w:rsid w:val="00953FDA"/>
    <w:rsid w:val="00954233"/>
    <w:rsid w:val="00954374"/>
    <w:rsid w:val="00954744"/>
    <w:rsid w:val="00954AB9"/>
    <w:rsid w:val="00954DAC"/>
    <w:rsid w:val="009564D5"/>
    <w:rsid w:val="00956898"/>
    <w:rsid w:val="00956B79"/>
    <w:rsid w:val="00956E08"/>
    <w:rsid w:val="00957171"/>
    <w:rsid w:val="009571CB"/>
    <w:rsid w:val="0095743E"/>
    <w:rsid w:val="009574B1"/>
    <w:rsid w:val="009577DA"/>
    <w:rsid w:val="0095797F"/>
    <w:rsid w:val="00960C97"/>
    <w:rsid w:val="00960F95"/>
    <w:rsid w:val="00961154"/>
    <w:rsid w:val="00961902"/>
    <w:rsid w:val="00961951"/>
    <w:rsid w:val="00961FE7"/>
    <w:rsid w:val="00962690"/>
    <w:rsid w:val="00962CA4"/>
    <w:rsid w:val="00963059"/>
    <w:rsid w:val="009633DC"/>
    <w:rsid w:val="009635A7"/>
    <w:rsid w:val="009636ED"/>
    <w:rsid w:val="00963B4F"/>
    <w:rsid w:val="00963C70"/>
    <w:rsid w:val="009640CC"/>
    <w:rsid w:val="00964ABC"/>
    <w:rsid w:val="00965C5F"/>
    <w:rsid w:val="0096688A"/>
    <w:rsid w:val="00966AD4"/>
    <w:rsid w:val="0096713B"/>
    <w:rsid w:val="0096791A"/>
    <w:rsid w:val="009701FC"/>
    <w:rsid w:val="00970E92"/>
    <w:rsid w:val="0097125E"/>
    <w:rsid w:val="009714E5"/>
    <w:rsid w:val="009715F6"/>
    <w:rsid w:val="0097164B"/>
    <w:rsid w:val="00972588"/>
    <w:rsid w:val="009728A1"/>
    <w:rsid w:val="00972FD7"/>
    <w:rsid w:val="009730EB"/>
    <w:rsid w:val="00973223"/>
    <w:rsid w:val="0097400E"/>
    <w:rsid w:val="009741BA"/>
    <w:rsid w:val="009748DD"/>
    <w:rsid w:val="00974E67"/>
    <w:rsid w:val="009757FA"/>
    <w:rsid w:val="009758C5"/>
    <w:rsid w:val="00975CA7"/>
    <w:rsid w:val="0097629A"/>
    <w:rsid w:val="00976A9D"/>
    <w:rsid w:val="00980308"/>
    <w:rsid w:val="0098056D"/>
    <w:rsid w:val="00980F2C"/>
    <w:rsid w:val="009816A8"/>
    <w:rsid w:val="00981D10"/>
    <w:rsid w:val="00981FBE"/>
    <w:rsid w:val="009829CA"/>
    <w:rsid w:val="00982AA6"/>
    <w:rsid w:val="00982ECF"/>
    <w:rsid w:val="00983713"/>
    <w:rsid w:val="00983D20"/>
    <w:rsid w:val="00984DA8"/>
    <w:rsid w:val="0098519D"/>
    <w:rsid w:val="00985684"/>
    <w:rsid w:val="00986164"/>
    <w:rsid w:val="00986C31"/>
    <w:rsid w:val="0098774B"/>
    <w:rsid w:val="009877CB"/>
    <w:rsid w:val="00987848"/>
    <w:rsid w:val="00987B93"/>
    <w:rsid w:val="00987E3B"/>
    <w:rsid w:val="009902C4"/>
    <w:rsid w:val="0099096F"/>
    <w:rsid w:val="00990ABC"/>
    <w:rsid w:val="00990C2E"/>
    <w:rsid w:val="009919E5"/>
    <w:rsid w:val="009929B6"/>
    <w:rsid w:val="00992C43"/>
    <w:rsid w:val="00992F28"/>
    <w:rsid w:val="00993558"/>
    <w:rsid w:val="00993610"/>
    <w:rsid w:val="0099424D"/>
    <w:rsid w:val="009945E7"/>
    <w:rsid w:val="0099574A"/>
    <w:rsid w:val="009963E9"/>
    <w:rsid w:val="009973E2"/>
    <w:rsid w:val="00997685"/>
    <w:rsid w:val="009A003A"/>
    <w:rsid w:val="009A0351"/>
    <w:rsid w:val="009A0444"/>
    <w:rsid w:val="009A049B"/>
    <w:rsid w:val="009A0788"/>
    <w:rsid w:val="009A0F01"/>
    <w:rsid w:val="009A1442"/>
    <w:rsid w:val="009A1A5A"/>
    <w:rsid w:val="009A1FC0"/>
    <w:rsid w:val="009A20ED"/>
    <w:rsid w:val="009A28A0"/>
    <w:rsid w:val="009A31C7"/>
    <w:rsid w:val="009A3402"/>
    <w:rsid w:val="009A3709"/>
    <w:rsid w:val="009A3C69"/>
    <w:rsid w:val="009A3F9C"/>
    <w:rsid w:val="009A4137"/>
    <w:rsid w:val="009A45BB"/>
    <w:rsid w:val="009A490B"/>
    <w:rsid w:val="009A4AB9"/>
    <w:rsid w:val="009A4D8F"/>
    <w:rsid w:val="009A5684"/>
    <w:rsid w:val="009A5C61"/>
    <w:rsid w:val="009A6202"/>
    <w:rsid w:val="009A6E30"/>
    <w:rsid w:val="009A6EB8"/>
    <w:rsid w:val="009A76B7"/>
    <w:rsid w:val="009A7D8C"/>
    <w:rsid w:val="009B163F"/>
    <w:rsid w:val="009B246B"/>
    <w:rsid w:val="009B2F28"/>
    <w:rsid w:val="009B2FE8"/>
    <w:rsid w:val="009B30FC"/>
    <w:rsid w:val="009B3F0F"/>
    <w:rsid w:val="009B4F47"/>
    <w:rsid w:val="009B4F49"/>
    <w:rsid w:val="009B4FA4"/>
    <w:rsid w:val="009B706C"/>
    <w:rsid w:val="009B7146"/>
    <w:rsid w:val="009B7198"/>
    <w:rsid w:val="009B743F"/>
    <w:rsid w:val="009B79DE"/>
    <w:rsid w:val="009C013D"/>
    <w:rsid w:val="009C0238"/>
    <w:rsid w:val="009C12BF"/>
    <w:rsid w:val="009C12EE"/>
    <w:rsid w:val="009C1500"/>
    <w:rsid w:val="009C20A3"/>
    <w:rsid w:val="009C2246"/>
    <w:rsid w:val="009C2270"/>
    <w:rsid w:val="009C287F"/>
    <w:rsid w:val="009C2A34"/>
    <w:rsid w:val="009C32F7"/>
    <w:rsid w:val="009C340B"/>
    <w:rsid w:val="009C35AF"/>
    <w:rsid w:val="009C40FF"/>
    <w:rsid w:val="009C45FD"/>
    <w:rsid w:val="009C47E7"/>
    <w:rsid w:val="009C4EFF"/>
    <w:rsid w:val="009C561E"/>
    <w:rsid w:val="009C603C"/>
    <w:rsid w:val="009C71BA"/>
    <w:rsid w:val="009C7416"/>
    <w:rsid w:val="009C7579"/>
    <w:rsid w:val="009C7869"/>
    <w:rsid w:val="009D0385"/>
    <w:rsid w:val="009D04A8"/>
    <w:rsid w:val="009D0D15"/>
    <w:rsid w:val="009D0DF7"/>
    <w:rsid w:val="009D0E05"/>
    <w:rsid w:val="009D1164"/>
    <w:rsid w:val="009D15C5"/>
    <w:rsid w:val="009D1B4B"/>
    <w:rsid w:val="009D1B97"/>
    <w:rsid w:val="009D2ADA"/>
    <w:rsid w:val="009D2F8F"/>
    <w:rsid w:val="009D41A2"/>
    <w:rsid w:val="009D484F"/>
    <w:rsid w:val="009D4A6E"/>
    <w:rsid w:val="009D4D94"/>
    <w:rsid w:val="009D507C"/>
    <w:rsid w:val="009D513A"/>
    <w:rsid w:val="009D79F7"/>
    <w:rsid w:val="009D7CF5"/>
    <w:rsid w:val="009D7E0F"/>
    <w:rsid w:val="009E1043"/>
    <w:rsid w:val="009E137A"/>
    <w:rsid w:val="009E13B0"/>
    <w:rsid w:val="009E1C6D"/>
    <w:rsid w:val="009E2280"/>
    <w:rsid w:val="009E2383"/>
    <w:rsid w:val="009E24D7"/>
    <w:rsid w:val="009E2614"/>
    <w:rsid w:val="009E2EBB"/>
    <w:rsid w:val="009E2F5B"/>
    <w:rsid w:val="009E48B4"/>
    <w:rsid w:val="009E558A"/>
    <w:rsid w:val="009E5918"/>
    <w:rsid w:val="009E5A15"/>
    <w:rsid w:val="009E5BAD"/>
    <w:rsid w:val="009E5C19"/>
    <w:rsid w:val="009E5DD0"/>
    <w:rsid w:val="009E6090"/>
    <w:rsid w:val="009E6731"/>
    <w:rsid w:val="009E6AEA"/>
    <w:rsid w:val="009E6E42"/>
    <w:rsid w:val="009E707B"/>
    <w:rsid w:val="009E714B"/>
    <w:rsid w:val="009E7B11"/>
    <w:rsid w:val="009E7CDD"/>
    <w:rsid w:val="009F0ACE"/>
    <w:rsid w:val="009F0BC8"/>
    <w:rsid w:val="009F1A2A"/>
    <w:rsid w:val="009F1A7C"/>
    <w:rsid w:val="009F1AE3"/>
    <w:rsid w:val="009F23DF"/>
    <w:rsid w:val="009F2C7B"/>
    <w:rsid w:val="009F38FD"/>
    <w:rsid w:val="009F3B7B"/>
    <w:rsid w:val="009F402B"/>
    <w:rsid w:val="009F4E3C"/>
    <w:rsid w:val="009F512E"/>
    <w:rsid w:val="009F51B5"/>
    <w:rsid w:val="009F5E12"/>
    <w:rsid w:val="009F64F1"/>
    <w:rsid w:val="009F7425"/>
    <w:rsid w:val="00A00E73"/>
    <w:rsid w:val="00A0106E"/>
    <w:rsid w:val="00A0278B"/>
    <w:rsid w:val="00A02CA9"/>
    <w:rsid w:val="00A02F02"/>
    <w:rsid w:val="00A03836"/>
    <w:rsid w:val="00A040D9"/>
    <w:rsid w:val="00A054F1"/>
    <w:rsid w:val="00A05A9D"/>
    <w:rsid w:val="00A05DE1"/>
    <w:rsid w:val="00A06972"/>
    <w:rsid w:val="00A0765F"/>
    <w:rsid w:val="00A076BA"/>
    <w:rsid w:val="00A07D3D"/>
    <w:rsid w:val="00A07E4A"/>
    <w:rsid w:val="00A102F1"/>
    <w:rsid w:val="00A10A59"/>
    <w:rsid w:val="00A116C1"/>
    <w:rsid w:val="00A117F4"/>
    <w:rsid w:val="00A1188C"/>
    <w:rsid w:val="00A12283"/>
    <w:rsid w:val="00A1296B"/>
    <w:rsid w:val="00A12CBA"/>
    <w:rsid w:val="00A12E31"/>
    <w:rsid w:val="00A13726"/>
    <w:rsid w:val="00A139B3"/>
    <w:rsid w:val="00A14424"/>
    <w:rsid w:val="00A14978"/>
    <w:rsid w:val="00A1498F"/>
    <w:rsid w:val="00A15E4C"/>
    <w:rsid w:val="00A16511"/>
    <w:rsid w:val="00A16812"/>
    <w:rsid w:val="00A1749D"/>
    <w:rsid w:val="00A17782"/>
    <w:rsid w:val="00A20691"/>
    <w:rsid w:val="00A206C2"/>
    <w:rsid w:val="00A207EA"/>
    <w:rsid w:val="00A20B92"/>
    <w:rsid w:val="00A20BDE"/>
    <w:rsid w:val="00A20D89"/>
    <w:rsid w:val="00A214F7"/>
    <w:rsid w:val="00A21D62"/>
    <w:rsid w:val="00A21E3E"/>
    <w:rsid w:val="00A21F20"/>
    <w:rsid w:val="00A2346F"/>
    <w:rsid w:val="00A23965"/>
    <w:rsid w:val="00A23C77"/>
    <w:rsid w:val="00A23E2D"/>
    <w:rsid w:val="00A241C7"/>
    <w:rsid w:val="00A247BB"/>
    <w:rsid w:val="00A25061"/>
    <w:rsid w:val="00A25218"/>
    <w:rsid w:val="00A25AEB"/>
    <w:rsid w:val="00A266E4"/>
    <w:rsid w:val="00A26953"/>
    <w:rsid w:val="00A26D4B"/>
    <w:rsid w:val="00A26DDC"/>
    <w:rsid w:val="00A2712D"/>
    <w:rsid w:val="00A3050E"/>
    <w:rsid w:val="00A31453"/>
    <w:rsid w:val="00A31C5E"/>
    <w:rsid w:val="00A3220F"/>
    <w:rsid w:val="00A32B4D"/>
    <w:rsid w:val="00A32BC4"/>
    <w:rsid w:val="00A32BFD"/>
    <w:rsid w:val="00A32D19"/>
    <w:rsid w:val="00A33526"/>
    <w:rsid w:val="00A339CF"/>
    <w:rsid w:val="00A33B7B"/>
    <w:rsid w:val="00A341E4"/>
    <w:rsid w:val="00A34761"/>
    <w:rsid w:val="00A3484D"/>
    <w:rsid w:val="00A348AD"/>
    <w:rsid w:val="00A34BEC"/>
    <w:rsid w:val="00A350E2"/>
    <w:rsid w:val="00A3655B"/>
    <w:rsid w:val="00A36563"/>
    <w:rsid w:val="00A36564"/>
    <w:rsid w:val="00A36A9B"/>
    <w:rsid w:val="00A36FD7"/>
    <w:rsid w:val="00A372F5"/>
    <w:rsid w:val="00A37975"/>
    <w:rsid w:val="00A37EEE"/>
    <w:rsid w:val="00A402A1"/>
    <w:rsid w:val="00A403D1"/>
    <w:rsid w:val="00A40F8F"/>
    <w:rsid w:val="00A41004"/>
    <w:rsid w:val="00A4154A"/>
    <w:rsid w:val="00A42183"/>
    <w:rsid w:val="00A4258A"/>
    <w:rsid w:val="00A42689"/>
    <w:rsid w:val="00A42F71"/>
    <w:rsid w:val="00A43697"/>
    <w:rsid w:val="00A438B3"/>
    <w:rsid w:val="00A44065"/>
    <w:rsid w:val="00A44BE2"/>
    <w:rsid w:val="00A45487"/>
    <w:rsid w:val="00A459FE"/>
    <w:rsid w:val="00A46338"/>
    <w:rsid w:val="00A465CE"/>
    <w:rsid w:val="00A46CE1"/>
    <w:rsid w:val="00A478A6"/>
    <w:rsid w:val="00A505C7"/>
    <w:rsid w:val="00A50775"/>
    <w:rsid w:val="00A511F8"/>
    <w:rsid w:val="00A51F65"/>
    <w:rsid w:val="00A52B45"/>
    <w:rsid w:val="00A52D50"/>
    <w:rsid w:val="00A53292"/>
    <w:rsid w:val="00A53446"/>
    <w:rsid w:val="00A54267"/>
    <w:rsid w:val="00A54B49"/>
    <w:rsid w:val="00A55482"/>
    <w:rsid w:val="00A555F8"/>
    <w:rsid w:val="00A559A1"/>
    <w:rsid w:val="00A559D1"/>
    <w:rsid w:val="00A55AF1"/>
    <w:rsid w:val="00A56F74"/>
    <w:rsid w:val="00A57152"/>
    <w:rsid w:val="00A571C5"/>
    <w:rsid w:val="00A5738B"/>
    <w:rsid w:val="00A57E99"/>
    <w:rsid w:val="00A603F9"/>
    <w:rsid w:val="00A60483"/>
    <w:rsid w:val="00A6078C"/>
    <w:rsid w:val="00A60EDD"/>
    <w:rsid w:val="00A6210E"/>
    <w:rsid w:val="00A62EA8"/>
    <w:rsid w:val="00A63870"/>
    <w:rsid w:val="00A63D1D"/>
    <w:rsid w:val="00A6468D"/>
    <w:rsid w:val="00A64DF7"/>
    <w:rsid w:val="00A657EF"/>
    <w:rsid w:val="00A660C3"/>
    <w:rsid w:val="00A663CE"/>
    <w:rsid w:val="00A6656E"/>
    <w:rsid w:val="00A666D0"/>
    <w:rsid w:val="00A700FF"/>
    <w:rsid w:val="00A70C8E"/>
    <w:rsid w:val="00A7188F"/>
    <w:rsid w:val="00A724D9"/>
    <w:rsid w:val="00A72FC0"/>
    <w:rsid w:val="00A7309D"/>
    <w:rsid w:val="00A732F4"/>
    <w:rsid w:val="00A7343D"/>
    <w:rsid w:val="00A7402D"/>
    <w:rsid w:val="00A74667"/>
    <w:rsid w:val="00A7507E"/>
    <w:rsid w:val="00A75A58"/>
    <w:rsid w:val="00A760E4"/>
    <w:rsid w:val="00A76493"/>
    <w:rsid w:val="00A766A8"/>
    <w:rsid w:val="00A76E1B"/>
    <w:rsid w:val="00A80109"/>
    <w:rsid w:val="00A8038F"/>
    <w:rsid w:val="00A80F65"/>
    <w:rsid w:val="00A820BA"/>
    <w:rsid w:val="00A82677"/>
    <w:rsid w:val="00A82B6A"/>
    <w:rsid w:val="00A8312A"/>
    <w:rsid w:val="00A83BCC"/>
    <w:rsid w:val="00A83D8A"/>
    <w:rsid w:val="00A84CCA"/>
    <w:rsid w:val="00A855D5"/>
    <w:rsid w:val="00A85AE8"/>
    <w:rsid w:val="00A861DA"/>
    <w:rsid w:val="00A86492"/>
    <w:rsid w:val="00A864E9"/>
    <w:rsid w:val="00A8691C"/>
    <w:rsid w:val="00A869B9"/>
    <w:rsid w:val="00A87EC6"/>
    <w:rsid w:val="00A917D6"/>
    <w:rsid w:val="00A91822"/>
    <w:rsid w:val="00A92E6B"/>
    <w:rsid w:val="00A93A0D"/>
    <w:rsid w:val="00A94268"/>
    <w:rsid w:val="00A948AA"/>
    <w:rsid w:val="00A94A9D"/>
    <w:rsid w:val="00A94DB9"/>
    <w:rsid w:val="00A94E08"/>
    <w:rsid w:val="00A9538B"/>
    <w:rsid w:val="00A954B6"/>
    <w:rsid w:val="00A95A50"/>
    <w:rsid w:val="00A96171"/>
    <w:rsid w:val="00A964C8"/>
    <w:rsid w:val="00A96766"/>
    <w:rsid w:val="00A97395"/>
    <w:rsid w:val="00A97C98"/>
    <w:rsid w:val="00A97EB9"/>
    <w:rsid w:val="00AA0105"/>
    <w:rsid w:val="00AA0227"/>
    <w:rsid w:val="00AA0E8B"/>
    <w:rsid w:val="00AA1E53"/>
    <w:rsid w:val="00AA202E"/>
    <w:rsid w:val="00AA21DF"/>
    <w:rsid w:val="00AA23A7"/>
    <w:rsid w:val="00AA2577"/>
    <w:rsid w:val="00AA2896"/>
    <w:rsid w:val="00AA28E2"/>
    <w:rsid w:val="00AA2A0A"/>
    <w:rsid w:val="00AA2C8C"/>
    <w:rsid w:val="00AA2DC8"/>
    <w:rsid w:val="00AA3118"/>
    <w:rsid w:val="00AA33C4"/>
    <w:rsid w:val="00AA4E6B"/>
    <w:rsid w:val="00AA58A5"/>
    <w:rsid w:val="00AA58BC"/>
    <w:rsid w:val="00AA6326"/>
    <w:rsid w:val="00AA6F06"/>
    <w:rsid w:val="00AA6FA7"/>
    <w:rsid w:val="00AA74C2"/>
    <w:rsid w:val="00AA7697"/>
    <w:rsid w:val="00AA79B2"/>
    <w:rsid w:val="00AB0112"/>
    <w:rsid w:val="00AB05C7"/>
    <w:rsid w:val="00AB063C"/>
    <w:rsid w:val="00AB0693"/>
    <w:rsid w:val="00AB0B00"/>
    <w:rsid w:val="00AB0C5B"/>
    <w:rsid w:val="00AB1367"/>
    <w:rsid w:val="00AB20B1"/>
    <w:rsid w:val="00AB2C43"/>
    <w:rsid w:val="00AB343C"/>
    <w:rsid w:val="00AB371C"/>
    <w:rsid w:val="00AB3D0B"/>
    <w:rsid w:val="00AB43FD"/>
    <w:rsid w:val="00AB475F"/>
    <w:rsid w:val="00AB4882"/>
    <w:rsid w:val="00AB58A9"/>
    <w:rsid w:val="00AB5E91"/>
    <w:rsid w:val="00AB622C"/>
    <w:rsid w:val="00AB6D01"/>
    <w:rsid w:val="00AB70F7"/>
    <w:rsid w:val="00AB76B0"/>
    <w:rsid w:val="00AB7BCF"/>
    <w:rsid w:val="00AC02FB"/>
    <w:rsid w:val="00AC1776"/>
    <w:rsid w:val="00AC1CC7"/>
    <w:rsid w:val="00AC1D4D"/>
    <w:rsid w:val="00AC310C"/>
    <w:rsid w:val="00AC353C"/>
    <w:rsid w:val="00AC35C1"/>
    <w:rsid w:val="00AC3A4D"/>
    <w:rsid w:val="00AC3A64"/>
    <w:rsid w:val="00AC46A2"/>
    <w:rsid w:val="00AC49B8"/>
    <w:rsid w:val="00AC5794"/>
    <w:rsid w:val="00AC6F35"/>
    <w:rsid w:val="00AC7098"/>
    <w:rsid w:val="00AC74E7"/>
    <w:rsid w:val="00AC7C70"/>
    <w:rsid w:val="00AC7D9F"/>
    <w:rsid w:val="00AD0091"/>
    <w:rsid w:val="00AD00B4"/>
    <w:rsid w:val="00AD01B4"/>
    <w:rsid w:val="00AD0A9C"/>
    <w:rsid w:val="00AD0C0E"/>
    <w:rsid w:val="00AD0F34"/>
    <w:rsid w:val="00AD13C8"/>
    <w:rsid w:val="00AD13DC"/>
    <w:rsid w:val="00AD14B0"/>
    <w:rsid w:val="00AD1729"/>
    <w:rsid w:val="00AD2161"/>
    <w:rsid w:val="00AD2544"/>
    <w:rsid w:val="00AD296F"/>
    <w:rsid w:val="00AD3193"/>
    <w:rsid w:val="00AD4645"/>
    <w:rsid w:val="00AD5448"/>
    <w:rsid w:val="00AD565F"/>
    <w:rsid w:val="00AD6051"/>
    <w:rsid w:val="00AD6A04"/>
    <w:rsid w:val="00AD6A6D"/>
    <w:rsid w:val="00AD784F"/>
    <w:rsid w:val="00AD7BDB"/>
    <w:rsid w:val="00AE0453"/>
    <w:rsid w:val="00AE05EB"/>
    <w:rsid w:val="00AE0730"/>
    <w:rsid w:val="00AE1A5A"/>
    <w:rsid w:val="00AE1A72"/>
    <w:rsid w:val="00AE1D4D"/>
    <w:rsid w:val="00AE2096"/>
    <w:rsid w:val="00AE209A"/>
    <w:rsid w:val="00AE319E"/>
    <w:rsid w:val="00AE357C"/>
    <w:rsid w:val="00AE3631"/>
    <w:rsid w:val="00AE36E2"/>
    <w:rsid w:val="00AE43C6"/>
    <w:rsid w:val="00AE473F"/>
    <w:rsid w:val="00AE477E"/>
    <w:rsid w:val="00AE5F1C"/>
    <w:rsid w:val="00AE5FCA"/>
    <w:rsid w:val="00AE6212"/>
    <w:rsid w:val="00AE621B"/>
    <w:rsid w:val="00AE6772"/>
    <w:rsid w:val="00AE6FF7"/>
    <w:rsid w:val="00AE731C"/>
    <w:rsid w:val="00AE74B9"/>
    <w:rsid w:val="00AE7950"/>
    <w:rsid w:val="00AE79C9"/>
    <w:rsid w:val="00AF03F0"/>
    <w:rsid w:val="00AF0702"/>
    <w:rsid w:val="00AF0800"/>
    <w:rsid w:val="00AF107F"/>
    <w:rsid w:val="00AF19E5"/>
    <w:rsid w:val="00AF1B24"/>
    <w:rsid w:val="00AF23FE"/>
    <w:rsid w:val="00AF253C"/>
    <w:rsid w:val="00AF3047"/>
    <w:rsid w:val="00AF32DE"/>
    <w:rsid w:val="00AF33F1"/>
    <w:rsid w:val="00AF3A15"/>
    <w:rsid w:val="00AF4D3D"/>
    <w:rsid w:val="00AF54F7"/>
    <w:rsid w:val="00AF59C2"/>
    <w:rsid w:val="00AF5B02"/>
    <w:rsid w:val="00AF6072"/>
    <w:rsid w:val="00AF7D38"/>
    <w:rsid w:val="00B014E7"/>
    <w:rsid w:val="00B0203A"/>
    <w:rsid w:val="00B020B3"/>
    <w:rsid w:val="00B020CA"/>
    <w:rsid w:val="00B027BE"/>
    <w:rsid w:val="00B0324F"/>
    <w:rsid w:val="00B033EA"/>
    <w:rsid w:val="00B0388D"/>
    <w:rsid w:val="00B038F7"/>
    <w:rsid w:val="00B039E9"/>
    <w:rsid w:val="00B03B09"/>
    <w:rsid w:val="00B03B0B"/>
    <w:rsid w:val="00B03DA6"/>
    <w:rsid w:val="00B040F4"/>
    <w:rsid w:val="00B041FE"/>
    <w:rsid w:val="00B04543"/>
    <w:rsid w:val="00B04E5D"/>
    <w:rsid w:val="00B052BA"/>
    <w:rsid w:val="00B067F9"/>
    <w:rsid w:val="00B06BC8"/>
    <w:rsid w:val="00B06C84"/>
    <w:rsid w:val="00B06C9F"/>
    <w:rsid w:val="00B06F18"/>
    <w:rsid w:val="00B06F57"/>
    <w:rsid w:val="00B07063"/>
    <w:rsid w:val="00B07B0D"/>
    <w:rsid w:val="00B103C0"/>
    <w:rsid w:val="00B10599"/>
    <w:rsid w:val="00B10930"/>
    <w:rsid w:val="00B111F8"/>
    <w:rsid w:val="00B1172C"/>
    <w:rsid w:val="00B11C8A"/>
    <w:rsid w:val="00B11E6C"/>
    <w:rsid w:val="00B11EF3"/>
    <w:rsid w:val="00B1217A"/>
    <w:rsid w:val="00B124DB"/>
    <w:rsid w:val="00B1337E"/>
    <w:rsid w:val="00B137EB"/>
    <w:rsid w:val="00B1410A"/>
    <w:rsid w:val="00B14304"/>
    <w:rsid w:val="00B1470E"/>
    <w:rsid w:val="00B14991"/>
    <w:rsid w:val="00B1499D"/>
    <w:rsid w:val="00B14A0C"/>
    <w:rsid w:val="00B14DA1"/>
    <w:rsid w:val="00B15806"/>
    <w:rsid w:val="00B15DC1"/>
    <w:rsid w:val="00B15EA6"/>
    <w:rsid w:val="00B16388"/>
    <w:rsid w:val="00B16ABB"/>
    <w:rsid w:val="00B16B7C"/>
    <w:rsid w:val="00B16BDC"/>
    <w:rsid w:val="00B16C8D"/>
    <w:rsid w:val="00B16D25"/>
    <w:rsid w:val="00B17134"/>
    <w:rsid w:val="00B17538"/>
    <w:rsid w:val="00B175FB"/>
    <w:rsid w:val="00B17BAC"/>
    <w:rsid w:val="00B2037D"/>
    <w:rsid w:val="00B20D27"/>
    <w:rsid w:val="00B20E15"/>
    <w:rsid w:val="00B20E85"/>
    <w:rsid w:val="00B2160D"/>
    <w:rsid w:val="00B21AE6"/>
    <w:rsid w:val="00B223B5"/>
    <w:rsid w:val="00B2293D"/>
    <w:rsid w:val="00B23048"/>
    <w:rsid w:val="00B233DB"/>
    <w:rsid w:val="00B233EE"/>
    <w:rsid w:val="00B24145"/>
    <w:rsid w:val="00B2453A"/>
    <w:rsid w:val="00B24A59"/>
    <w:rsid w:val="00B25099"/>
    <w:rsid w:val="00B25BC4"/>
    <w:rsid w:val="00B25C5F"/>
    <w:rsid w:val="00B264B6"/>
    <w:rsid w:val="00B26569"/>
    <w:rsid w:val="00B26D9E"/>
    <w:rsid w:val="00B26EDB"/>
    <w:rsid w:val="00B27864"/>
    <w:rsid w:val="00B279EA"/>
    <w:rsid w:val="00B27C99"/>
    <w:rsid w:val="00B30C39"/>
    <w:rsid w:val="00B30DAD"/>
    <w:rsid w:val="00B30E6F"/>
    <w:rsid w:val="00B31234"/>
    <w:rsid w:val="00B3172A"/>
    <w:rsid w:val="00B31BAC"/>
    <w:rsid w:val="00B3200E"/>
    <w:rsid w:val="00B32126"/>
    <w:rsid w:val="00B323DE"/>
    <w:rsid w:val="00B32E8F"/>
    <w:rsid w:val="00B336D0"/>
    <w:rsid w:val="00B33DB3"/>
    <w:rsid w:val="00B35A34"/>
    <w:rsid w:val="00B35C62"/>
    <w:rsid w:val="00B35D0C"/>
    <w:rsid w:val="00B36531"/>
    <w:rsid w:val="00B36B24"/>
    <w:rsid w:val="00B36C54"/>
    <w:rsid w:val="00B3766C"/>
    <w:rsid w:val="00B37DF6"/>
    <w:rsid w:val="00B37FA0"/>
    <w:rsid w:val="00B40082"/>
    <w:rsid w:val="00B40445"/>
    <w:rsid w:val="00B408F7"/>
    <w:rsid w:val="00B417E9"/>
    <w:rsid w:val="00B42EB4"/>
    <w:rsid w:val="00B435DF"/>
    <w:rsid w:val="00B43E59"/>
    <w:rsid w:val="00B4409F"/>
    <w:rsid w:val="00B447D5"/>
    <w:rsid w:val="00B44D89"/>
    <w:rsid w:val="00B44E50"/>
    <w:rsid w:val="00B450D2"/>
    <w:rsid w:val="00B45FB6"/>
    <w:rsid w:val="00B4664E"/>
    <w:rsid w:val="00B47A32"/>
    <w:rsid w:val="00B50A2F"/>
    <w:rsid w:val="00B515E2"/>
    <w:rsid w:val="00B52393"/>
    <w:rsid w:val="00B52683"/>
    <w:rsid w:val="00B528C9"/>
    <w:rsid w:val="00B5300C"/>
    <w:rsid w:val="00B53AFE"/>
    <w:rsid w:val="00B53E1C"/>
    <w:rsid w:val="00B53EED"/>
    <w:rsid w:val="00B54740"/>
    <w:rsid w:val="00B54D98"/>
    <w:rsid w:val="00B55767"/>
    <w:rsid w:val="00B55A7A"/>
    <w:rsid w:val="00B55BBC"/>
    <w:rsid w:val="00B55E32"/>
    <w:rsid w:val="00B56265"/>
    <w:rsid w:val="00B56B73"/>
    <w:rsid w:val="00B56FDD"/>
    <w:rsid w:val="00B571D5"/>
    <w:rsid w:val="00B57BC5"/>
    <w:rsid w:val="00B60349"/>
    <w:rsid w:val="00B60B99"/>
    <w:rsid w:val="00B6162A"/>
    <w:rsid w:val="00B61731"/>
    <w:rsid w:val="00B61C34"/>
    <w:rsid w:val="00B634C2"/>
    <w:rsid w:val="00B63A82"/>
    <w:rsid w:val="00B64D29"/>
    <w:rsid w:val="00B6518C"/>
    <w:rsid w:val="00B65AC0"/>
    <w:rsid w:val="00B66ED7"/>
    <w:rsid w:val="00B673D5"/>
    <w:rsid w:val="00B70197"/>
    <w:rsid w:val="00B7123A"/>
    <w:rsid w:val="00B7135F"/>
    <w:rsid w:val="00B7158F"/>
    <w:rsid w:val="00B717DB"/>
    <w:rsid w:val="00B720E0"/>
    <w:rsid w:val="00B72289"/>
    <w:rsid w:val="00B73536"/>
    <w:rsid w:val="00B73E28"/>
    <w:rsid w:val="00B74202"/>
    <w:rsid w:val="00B74771"/>
    <w:rsid w:val="00B75147"/>
    <w:rsid w:val="00B75673"/>
    <w:rsid w:val="00B75DEF"/>
    <w:rsid w:val="00B75FD9"/>
    <w:rsid w:val="00B76652"/>
    <w:rsid w:val="00B76764"/>
    <w:rsid w:val="00B76FA8"/>
    <w:rsid w:val="00B770F0"/>
    <w:rsid w:val="00B800EA"/>
    <w:rsid w:val="00B80190"/>
    <w:rsid w:val="00B80209"/>
    <w:rsid w:val="00B803B4"/>
    <w:rsid w:val="00B80A07"/>
    <w:rsid w:val="00B80FBA"/>
    <w:rsid w:val="00B81444"/>
    <w:rsid w:val="00B81D29"/>
    <w:rsid w:val="00B82296"/>
    <w:rsid w:val="00B8252B"/>
    <w:rsid w:val="00B82915"/>
    <w:rsid w:val="00B8292B"/>
    <w:rsid w:val="00B82D2B"/>
    <w:rsid w:val="00B82F65"/>
    <w:rsid w:val="00B83273"/>
    <w:rsid w:val="00B832DC"/>
    <w:rsid w:val="00B835DD"/>
    <w:rsid w:val="00B8363A"/>
    <w:rsid w:val="00B838CF"/>
    <w:rsid w:val="00B8543D"/>
    <w:rsid w:val="00B8571E"/>
    <w:rsid w:val="00B857D3"/>
    <w:rsid w:val="00B85A2E"/>
    <w:rsid w:val="00B85A7F"/>
    <w:rsid w:val="00B85AAA"/>
    <w:rsid w:val="00B85F83"/>
    <w:rsid w:val="00B862B8"/>
    <w:rsid w:val="00B866E7"/>
    <w:rsid w:val="00B86CAF"/>
    <w:rsid w:val="00B87326"/>
    <w:rsid w:val="00B87D7E"/>
    <w:rsid w:val="00B90840"/>
    <w:rsid w:val="00B91144"/>
    <w:rsid w:val="00B9201E"/>
    <w:rsid w:val="00B922E6"/>
    <w:rsid w:val="00B9261D"/>
    <w:rsid w:val="00B92A4A"/>
    <w:rsid w:val="00B92BE3"/>
    <w:rsid w:val="00B92CCD"/>
    <w:rsid w:val="00B932E3"/>
    <w:rsid w:val="00B93550"/>
    <w:rsid w:val="00B937D5"/>
    <w:rsid w:val="00B93E2E"/>
    <w:rsid w:val="00B941C4"/>
    <w:rsid w:val="00B94A34"/>
    <w:rsid w:val="00B9518F"/>
    <w:rsid w:val="00B953F7"/>
    <w:rsid w:val="00B956D4"/>
    <w:rsid w:val="00B96554"/>
    <w:rsid w:val="00B9731A"/>
    <w:rsid w:val="00B9759C"/>
    <w:rsid w:val="00B977E2"/>
    <w:rsid w:val="00B97C1E"/>
    <w:rsid w:val="00B97D70"/>
    <w:rsid w:val="00BA00AD"/>
    <w:rsid w:val="00BA09CC"/>
    <w:rsid w:val="00BA0F45"/>
    <w:rsid w:val="00BA11C7"/>
    <w:rsid w:val="00BA1404"/>
    <w:rsid w:val="00BA29C8"/>
    <w:rsid w:val="00BA2B02"/>
    <w:rsid w:val="00BA3555"/>
    <w:rsid w:val="00BA4150"/>
    <w:rsid w:val="00BA4C50"/>
    <w:rsid w:val="00BA4D9B"/>
    <w:rsid w:val="00BA52E0"/>
    <w:rsid w:val="00BA5506"/>
    <w:rsid w:val="00BA60CE"/>
    <w:rsid w:val="00BA6219"/>
    <w:rsid w:val="00BA6322"/>
    <w:rsid w:val="00BA73B9"/>
    <w:rsid w:val="00BA7F10"/>
    <w:rsid w:val="00BA7F16"/>
    <w:rsid w:val="00BB000B"/>
    <w:rsid w:val="00BB0A58"/>
    <w:rsid w:val="00BB1973"/>
    <w:rsid w:val="00BB1DF4"/>
    <w:rsid w:val="00BB2DE6"/>
    <w:rsid w:val="00BB36B0"/>
    <w:rsid w:val="00BB3768"/>
    <w:rsid w:val="00BB38C8"/>
    <w:rsid w:val="00BB39AF"/>
    <w:rsid w:val="00BB3D23"/>
    <w:rsid w:val="00BB3FD6"/>
    <w:rsid w:val="00BB400C"/>
    <w:rsid w:val="00BB4483"/>
    <w:rsid w:val="00BB4EEB"/>
    <w:rsid w:val="00BB4F00"/>
    <w:rsid w:val="00BB4FD7"/>
    <w:rsid w:val="00BB60B5"/>
    <w:rsid w:val="00BB624A"/>
    <w:rsid w:val="00BB6307"/>
    <w:rsid w:val="00BB65F8"/>
    <w:rsid w:val="00BB74D3"/>
    <w:rsid w:val="00BB74E5"/>
    <w:rsid w:val="00BB75F2"/>
    <w:rsid w:val="00BB764E"/>
    <w:rsid w:val="00BB77F7"/>
    <w:rsid w:val="00BC0842"/>
    <w:rsid w:val="00BC08D4"/>
    <w:rsid w:val="00BC11E1"/>
    <w:rsid w:val="00BC137A"/>
    <w:rsid w:val="00BC231F"/>
    <w:rsid w:val="00BC2455"/>
    <w:rsid w:val="00BC24B9"/>
    <w:rsid w:val="00BC26BE"/>
    <w:rsid w:val="00BC2866"/>
    <w:rsid w:val="00BC287D"/>
    <w:rsid w:val="00BC2DF1"/>
    <w:rsid w:val="00BC3D4D"/>
    <w:rsid w:val="00BC489B"/>
    <w:rsid w:val="00BC5231"/>
    <w:rsid w:val="00BC576A"/>
    <w:rsid w:val="00BC5BDC"/>
    <w:rsid w:val="00BC61F1"/>
    <w:rsid w:val="00BC6556"/>
    <w:rsid w:val="00BC6A3F"/>
    <w:rsid w:val="00BC6A7C"/>
    <w:rsid w:val="00BC6BEB"/>
    <w:rsid w:val="00BC734A"/>
    <w:rsid w:val="00BC7598"/>
    <w:rsid w:val="00BC793F"/>
    <w:rsid w:val="00BC7C37"/>
    <w:rsid w:val="00BD0E6D"/>
    <w:rsid w:val="00BD10AB"/>
    <w:rsid w:val="00BD1243"/>
    <w:rsid w:val="00BD15EF"/>
    <w:rsid w:val="00BD1894"/>
    <w:rsid w:val="00BD23D9"/>
    <w:rsid w:val="00BD24BF"/>
    <w:rsid w:val="00BD259F"/>
    <w:rsid w:val="00BD276B"/>
    <w:rsid w:val="00BD34C3"/>
    <w:rsid w:val="00BD3B28"/>
    <w:rsid w:val="00BD3C3C"/>
    <w:rsid w:val="00BD3CAF"/>
    <w:rsid w:val="00BD3FD6"/>
    <w:rsid w:val="00BD49BE"/>
    <w:rsid w:val="00BD4F5C"/>
    <w:rsid w:val="00BD5508"/>
    <w:rsid w:val="00BD57A2"/>
    <w:rsid w:val="00BD5E51"/>
    <w:rsid w:val="00BD5E72"/>
    <w:rsid w:val="00BD60B5"/>
    <w:rsid w:val="00BD636E"/>
    <w:rsid w:val="00BD6743"/>
    <w:rsid w:val="00BD6A99"/>
    <w:rsid w:val="00BD79EA"/>
    <w:rsid w:val="00BD7CEE"/>
    <w:rsid w:val="00BD7D0A"/>
    <w:rsid w:val="00BD7F7E"/>
    <w:rsid w:val="00BE015C"/>
    <w:rsid w:val="00BE01C8"/>
    <w:rsid w:val="00BE0671"/>
    <w:rsid w:val="00BE06AB"/>
    <w:rsid w:val="00BE0EBB"/>
    <w:rsid w:val="00BE10CD"/>
    <w:rsid w:val="00BE13B2"/>
    <w:rsid w:val="00BE16F1"/>
    <w:rsid w:val="00BE1C59"/>
    <w:rsid w:val="00BE1D03"/>
    <w:rsid w:val="00BE2300"/>
    <w:rsid w:val="00BE33FF"/>
    <w:rsid w:val="00BE3BE6"/>
    <w:rsid w:val="00BE411E"/>
    <w:rsid w:val="00BE48E0"/>
    <w:rsid w:val="00BE4C49"/>
    <w:rsid w:val="00BE581C"/>
    <w:rsid w:val="00BE586B"/>
    <w:rsid w:val="00BE6896"/>
    <w:rsid w:val="00BE6C48"/>
    <w:rsid w:val="00BE6E20"/>
    <w:rsid w:val="00BF0165"/>
    <w:rsid w:val="00BF050D"/>
    <w:rsid w:val="00BF0959"/>
    <w:rsid w:val="00BF0AF3"/>
    <w:rsid w:val="00BF12C4"/>
    <w:rsid w:val="00BF14CC"/>
    <w:rsid w:val="00BF178D"/>
    <w:rsid w:val="00BF1E9A"/>
    <w:rsid w:val="00BF2170"/>
    <w:rsid w:val="00BF256B"/>
    <w:rsid w:val="00BF2775"/>
    <w:rsid w:val="00BF2B7D"/>
    <w:rsid w:val="00BF2F59"/>
    <w:rsid w:val="00BF334E"/>
    <w:rsid w:val="00BF3E86"/>
    <w:rsid w:val="00BF4082"/>
    <w:rsid w:val="00BF40E2"/>
    <w:rsid w:val="00BF4223"/>
    <w:rsid w:val="00BF44D4"/>
    <w:rsid w:val="00BF4DEC"/>
    <w:rsid w:val="00BF5807"/>
    <w:rsid w:val="00BF5C65"/>
    <w:rsid w:val="00BF7A10"/>
    <w:rsid w:val="00BF7E3A"/>
    <w:rsid w:val="00C00079"/>
    <w:rsid w:val="00C0019F"/>
    <w:rsid w:val="00C004AC"/>
    <w:rsid w:val="00C02000"/>
    <w:rsid w:val="00C0261B"/>
    <w:rsid w:val="00C02F2B"/>
    <w:rsid w:val="00C02F53"/>
    <w:rsid w:val="00C0402D"/>
    <w:rsid w:val="00C04FE3"/>
    <w:rsid w:val="00C0506C"/>
    <w:rsid w:val="00C055B6"/>
    <w:rsid w:val="00C055EC"/>
    <w:rsid w:val="00C056A0"/>
    <w:rsid w:val="00C058DE"/>
    <w:rsid w:val="00C05BBD"/>
    <w:rsid w:val="00C06002"/>
    <w:rsid w:val="00C06C26"/>
    <w:rsid w:val="00C06F86"/>
    <w:rsid w:val="00C07859"/>
    <w:rsid w:val="00C07DAC"/>
    <w:rsid w:val="00C1003E"/>
    <w:rsid w:val="00C10BBD"/>
    <w:rsid w:val="00C10F97"/>
    <w:rsid w:val="00C11152"/>
    <w:rsid w:val="00C11680"/>
    <w:rsid w:val="00C116CA"/>
    <w:rsid w:val="00C11996"/>
    <w:rsid w:val="00C125F6"/>
    <w:rsid w:val="00C130D0"/>
    <w:rsid w:val="00C13309"/>
    <w:rsid w:val="00C13D9B"/>
    <w:rsid w:val="00C142E4"/>
    <w:rsid w:val="00C14B6A"/>
    <w:rsid w:val="00C14C34"/>
    <w:rsid w:val="00C14FB8"/>
    <w:rsid w:val="00C151CB"/>
    <w:rsid w:val="00C15C9D"/>
    <w:rsid w:val="00C15E11"/>
    <w:rsid w:val="00C162A5"/>
    <w:rsid w:val="00C164D8"/>
    <w:rsid w:val="00C16B00"/>
    <w:rsid w:val="00C16E17"/>
    <w:rsid w:val="00C17346"/>
    <w:rsid w:val="00C1739F"/>
    <w:rsid w:val="00C175C6"/>
    <w:rsid w:val="00C17C2E"/>
    <w:rsid w:val="00C17F74"/>
    <w:rsid w:val="00C200F5"/>
    <w:rsid w:val="00C2081B"/>
    <w:rsid w:val="00C20A24"/>
    <w:rsid w:val="00C20D42"/>
    <w:rsid w:val="00C21DF0"/>
    <w:rsid w:val="00C221D7"/>
    <w:rsid w:val="00C2353D"/>
    <w:rsid w:val="00C2376F"/>
    <w:rsid w:val="00C23DAD"/>
    <w:rsid w:val="00C24648"/>
    <w:rsid w:val="00C24F8E"/>
    <w:rsid w:val="00C25654"/>
    <w:rsid w:val="00C25905"/>
    <w:rsid w:val="00C25E1B"/>
    <w:rsid w:val="00C25F79"/>
    <w:rsid w:val="00C26D33"/>
    <w:rsid w:val="00C26D55"/>
    <w:rsid w:val="00C27911"/>
    <w:rsid w:val="00C27D3E"/>
    <w:rsid w:val="00C30290"/>
    <w:rsid w:val="00C3041F"/>
    <w:rsid w:val="00C30F5D"/>
    <w:rsid w:val="00C31202"/>
    <w:rsid w:val="00C314E5"/>
    <w:rsid w:val="00C31CBC"/>
    <w:rsid w:val="00C32257"/>
    <w:rsid w:val="00C3256B"/>
    <w:rsid w:val="00C32585"/>
    <w:rsid w:val="00C331F1"/>
    <w:rsid w:val="00C33A8B"/>
    <w:rsid w:val="00C341A3"/>
    <w:rsid w:val="00C355D6"/>
    <w:rsid w:val="00C36F66"/>
    <w:rsid w:val="00C37580"/>
    <w:rsid w:val="00C37E50"/>
    <w:rsid w:val="00C4015B"/>
    <w:rsid w:val="00C40496"/>
    <w:rsid w:val="00C41584"/>
    <w:rsid w:val="00C4202F"/>
    <w:rsid w:val="00C420BC"/>
    <w:rsid w:val="00C420D0"/>
    <w:rsid w:val="00C42511"/>
    <w:rsid w:val="00C42550"/>
    <w:rsid w:val="00C428DA"/>
    <w:rsid w:val="00C43A4A"/>
    <w:rsid w:val="00C4405D"/>
    <w:rsid w:val="00C45036"/>
    <w:rsid w:val="00C452CC"/>
    <w:rsid w:val="00C452D4"/>
    <w:rsid w:val="00C454D9"/>
    <w:rsid w:val="00C456EE"/>
    <w:rsid w:val="00C45924"/>
    <w:rsid w:val="00C45B1B"/>
    <w:rsid w:val="00C45DAC"/>
    <w:rsid w:val="00C4604A"/>
    <w:rsid w:val="00C4624E"/>
    <w:rsid w:val="00C46B62"/>
    <w:rsid w:val="00C46D88"/>
    <w:rsid w:val="00C47A86"/>
    <w:rsid w:val="00C47C0E"/>
    <w:rsid w:val="00C50490"/>
    <w:rsid w:val="00C50975"/>
    <w:rsid w:val="00C50BE7"/>
    <w:rsid w:val="00C517C9"/>
    <w:rsid w:val="00C51BD4"/>
    <w:rsid w:val="00C51DC7"/>
    <w:rsid w:val="00C5246B"/>
    <w:rsid w:val="00C52538"/>
    <w:rsid w:val="00C52604"/>
    <w:rsid w:val="00C530B3"/>
    <w:rsid w:val="00C534E6"/>
    <w:rsid w:val="00C54431"/>
    <w:rsid w:val="00C544F5"/>
    <w:rsid w:val="00C54653"/>
    <w:rsid w:val="00C54A63"/>
    <w:rsid w:val="00C55066"/>
    <w:rsid w:val="00C550A3"/>
    <w:rsid w:val="00C55552"/>
    <w:rsid w:val="00C55754"/>
    <w:rsid w:val="00C559E3"/>
    <w:rsid w:val="00C55BF1"/>
    <w:rsid w:val="00C55E5C"/>
    <w:rsid w:val="00C56B3B"/>
    <w:rsid w:val="00C571BF"/>
    <w:rsid w:val="00C5785A"/>
    <w:rsid w:val="00C61271"/>
    <w:rsid w:val="00C615CF"/>
    <w:rsid w:val="00C6187B"/>
    <w:rsid w:val="00C623D4"/>
    <w:rsid w:val="00C6261F"/>
    <w:rsid w:val="00C66227"/>
    <w:rsid w:val="00C6705C"/>
    <w:rsid w:val="00C67BA8"/>
    <w:rsid w:val="00C71DC8"/>
    <w:rsid w:val="00C72636"/>
    <w:rsid w:val="00C72A5C"/>
    <w:rsid w:val="00C73EE1"/>
    <w:rsid w:val="00C7414A"/>
    <w:rsid w:val="00C759FD"/>
    <w:rsid w:val="00C75CAD"/>
    <w:rsid w:val="00C75F86"/>
    <w:rsid w:val="00C760B9"/>
    <w:rsid w:val="00C76215"/>
    <w:rsid w:val="00C7635A"/>
    <w:rsid w:val="00C77158"/>
    <w:rsid w:val="00C7719E"/>
    <w:rsid w:val="00C77274"/>
    <w:rsid w:val="00C774BA"/>
    <w:rsid w:val="00C77A2A"/>
    <w:rsid w:val="00C77D15"/>
    <w:rsid w:val="00C77E38"/>
    <w:rsid w:val="00C800CC"/>
    <w:rsid w:val="00C80ABC"/>
    <w:rsid w:val="00C80B66"/>
    <w:rsid w:val="00C811AC"/>
    <w:rsid w:val="00C81CE1"/>
    <w:rsid w:val="00C82577"/>
    <w:rsid w:val="00C82665"/>
    <w:rsid w:val="00C8266E"/>
    <w:rsid w:val="00C82712"/>
    <w:rsid w:val="00C82739"/>
    <w:rsid w:val="00C82AB8"/>
    <w:rsid w:val="00C8371E"/>
    <w:rsid w:val="00C837FD"/>
    <w:rsid w:val="00C840E5"/>
    <w:rsid w:val="00C845B0"/>
    <w:rsid w:val="00C84B24"/>
    <w:rsid w:val="00C852B0"/>
    <w:rsid w:val="00C85C92"/>
    <w:rsid w:val="00C86016"/>
    <w:rsid w:val="00C87E46"/>
    <w:rsid w:val="00C900F7"/>
    <w:rsid w:val="00C9156D"/>
    <w:rsid w:val="00C91788"/>
    <w:rsid w:val="00C91A8A"/>
    <w:rsid w:val="00C91B1A"/>
    <w:rsid w:val="00C924D0"/>
    <w:rsid w:val="00C9254C"/>
    <w:rsid w:val="00C928E0"/>
    <w:rsid w:val="00C93137"/>
    <w:rsid w:val="00C93ADF"/>
    <w:rsid w:val="00C947AF"/>
    <w:rsid w:val="00C94884"/>
    <w:rsid w:val="00C948BA"/>
    <w:rsid w:val="00C94B12"/>
    <w:rsid w:val="00C95504"/>
    <w:rsid w:val="00C95D6C"/>
    <w:rsid w:val="00C95FA6"/>
    <w:rsid w:val="00C96175"/>
    <w:rsid w:val="00C96292"/>
    <w:rsid w:val="00C96F3F"/>
    <w:rsid w:val="00C96FEB"/>
    <w:rsid w:val="00C9758A"/>
    <w:rsid w:val="00C9761C"/>
    <w:rsid w:val="00CA012A"/>
    <w:rsid w:val="00CA075E"/>
    <w:rsid w:val="00CA0792"/>
    <w:rsid w:val="00CA1219"/>
    <w:rsid w:val="00CA1C5A"/>
    <w:rsid w:val="00CA1DA5"/>
    <w:rsid w:val="00CA1E5E"/>
    <w:rsid w:val="00CA205A"/>
    <w:rsid w:val="00CA23CE"/>
    <w:rsid w:val="00CA2ACD"/>
    <w:rsid w:val="00CA2EF7"/>
    <w:rsid w:val="00CA3F75"/>
    <w:rsid w:val="00CA5119"/>
    <w:rsid w:val="00CA5219"/>
    <w:rsid w:val="00CA557B"/>
    <w:rsid w:val="00CA5C4A"/>
    <w:rsid w:val="00CA5C60"/>
    <w:rsid w:val="00CA610D"/>
    <w:rsid w:val="00CA625B"/>
    <w:rsid w:val="00CA646D"/>
    <w:rsid w:val="00CA69D8"/>
    <w:rsid w:val="00CA6F44"/>
    <w:rsid w:val="00CA760A"/>
    <w:rsid w:val="00CA796C"/>
    <w:rsid w:val="00CA79E1"/>
    <w:rsid w:val="00CA7E83"/>
    <w:rsid w:val="00CB0366"/>
    <w:rsid w:val="00CB04D7"/>
    <w:rsid w:val="00CB0AAB"/>
    <w:rsid w:val="00CB120E"/>
    <w:rsid w:val="00CB1DD9"/>
    <w:rsid w:val="00CB23A6"/>
    <w:rsid w:val="00CB3050"/>
    <w:rsid w:val="00CB3263"/>
    <w:rsid w:val="00CB3324"/>
    <w:rsid w:val="00CB38FE"/>
    <w:rsid w:val="00CB4513"/>
    <w:rsid w:val="00CB4BA2"/>
    <w:rsid w:val="00CB538D"/>
    <w:rsid w:val="00CB58A2"/>
    <w:rsid w:val="00CB5901"/>
    <w:rsid w:val="00CB5FB5"/>
    <w:rsid w:val="00CB6EC1"/>
    <w:rsid w:val="00CB6F19"/>
    <w:rsid w:val="00CB760C"/>
    <w:rsid w:val="00CB7D0B"/>
    <w:rsid w:val="00CC00A4"/>
    <w:rsid w:val="00CC089F"/>
    <w:rsid w:val="00CC0B39"/>
    <w:rsid w:val="00CC1070"/>
    <w:rsid w:val="00CC20B7"/>
    <w:rsid w:val="00CC2265"/>
    <w:rsid w:val="00CC322F"/>
    <w:rsid w:val="00CC4180"/>
    <w:rsid w:val="00CC41A2"/>
    <w:rsid w:val="00CC45A0"/>
    <w:rsid w:val="00CC59C6"/>
    <w:rsid w:val="00CC5E19"/>
    <w:rsid w:val="00CC6B77"/>
    <w:rsid w:val="00CC72E6"/>
    <w:rsid w:val="00CD044A"/>
    <w:rsid w:val="00CD082C"/>
    <w:rsid w:val="00CD0D85"/>
    <w:rsid w:val="00CD0F54"/>
    <w:rsid w:val="00CD15A9"/>
    <w:rsid w:val="00CD2205"/>
    <w:rsid w:val="00CD2230"/>
    <w:rsid w:val="00CD22D4"/>
    <w:rsid w:val="00CD22E1"/>
    <w:rsid w:val="00CD2D7E"/>
    <w:rsid w:val="00CD2EDA"/>
    <w:rsid w:val="00CD3BD7"/>
    <w:rsid w:val="00CD3C25"/>
    <w:rsid w:val="00CD3C76"/>
    <w:rsid w:val="00CD4228"/>
    <w:rsid w:val="00CD4353"/>
    <w:rsid w:val="00CD44C1"/>
    <w:rsid w:val="00CD48DA"/>
    <w:rsid w:val="00CD5A6D"/>
    <w:rsid w:val="00CD626A"/>
    <w:rsid w:val="00CD6980"/>
    <w:rsid w:val="00CD711F"/>
    <w:rsid w:val="00CD78D2"/>
    <w:rsid w:val="00CE02B2"/>
    <w:rsid w:val="00CE0753"/>
    <w:rsid w:val="00CE0887"/>
    <w:rsid w:val="00CE0AF8"/>
    <w:rsid w:val="00CE17CD"/>
    <w:rsid w:val="00CE1AF3"/>
    <w:rsid w:val="00CE23B9"/>
    <w:rsid w:val="00CE241A"/>
    <w:rsid w:val="00CE270B"/>
    <w:rsid w:val="00CE279B"/>
    <w:rsid w:val="00CE2C35"/>
    <w:rsid w:val="00CE2E2F"/>
    <w:rsid w:val="00CE2F8E"/>
    <w:rsid w:val="00CE362B"/>
    <w:rsid w:val="00CE37C2"/>
    <w:rsid w:val="00CE3D3E"/>
    <w:rsid w:val="00CE3F11"/>
    <w:rsid w:val="00CE47E0"/>
    <w:rsid w:val="00CE4E5B"/>
    <w:rsid w:val="00CE4F9C"/>
    <w:rsid w:val="00CE5307"/>
    <w:rsid w:val="00CE58E4"/>
    <w:rsid w:val="00CE5CB6"/>
    <w:rsid w:val="00CE78A2"/>
    <w:rsid w:val="00CE7D74"/>
    <w:rsid w:val="00CF028A"/>
    <w:rsid w:val="00CF0EDA"/>
    <w:rsid w:val="00CF1318"/>
    <w:rsid w:val="00CF16C0"/>
    <w:rsid w:val="00CF1852"/>
    <w:rsid w:val="00CF2512"/>
    <w:rsid w:val="00CF285F"/>
    <w:rsid w:val="00CF2C44"/>
    <w:rsid w:val="00CF309C"/>
    <w:rsid w:val="00CF3DA4"/>
    <w:rsid w:val="00CF3DC6"/>
    <w:rsid w:val="00CF3ECF"/>
    <w:rsid w:val="00CF3FAF"/>
    <w:rsid w:val="00CF42F7"/>
    <w:rsid w:val="00CF4AD6"/>
    <w:rsid w:val="00CF4D36"/>
    <w:rsid w:val="00CF58AE"/>
    <w:rsid w:val="00CF58E1"/>
    <w:rsid w:val="00CF6285"/>
    <w:rsid w:val="00CF6AAB"/>
    <w:rsid w:val="00CF6BE3"/>
    <w:rsid w:val="00CF75B2"/>
    <w:rsid w:val="00D001D7"/>
    <w:rsid w:val="00D0025B"/>
    <w:rsid w:val="00D00D55"/>
    <w:rsid w:val="00D00FD3"/>
    <w:rsid w:val="00D01A02"/>
    <w:rsid w:val="00D01A69"/>
    <w:rsid w:val="00D01B1C"/>
    <w:rsid w:val="00D02555"/>
    <w:rsid w:val="00D029D8"/>
    <w:rsid w:val="00D03040"/>
    <w:rsid w:val="00D032F2"/>
    <w:rsid w:val="00D037C0"/>
    <w:rsid w:val="00D0394F"/>
    <w:rsid w:val="00D03D58"/>
    <w:rsid w:val="00D040AC"/>
    <w:rsid w:val="00D04F5D"/>
    <w:rsid w:val="00D055E2"/>
    <w:rsid w:val="00D061ED"/>
    <w:rsid w:val="00D06453"/>
    <w:rsid w:val="00D07656"/>
    <w:rsid w:val="00D0791B"/>
    <w:rsid w:val="00D07C14"/>
    <w:rsid w:val="00D10219"/>
    <w:rsid w:val="00D10659"/>
    <w:rsid w:val="00D1093B"/>
    <w:rsid w:val="00D10A78"/>
    <w:rsid w:val="00D10B75"/>
    <w:rsid w:val="00D10E9A"/>
    <w:rsid w:val="00D11214"/>
    <w:rsid w:val="00D1401A"/>
    <w:rsid w:val="00D140FD"/>
    <w:rsid w:val="00D14557"/>
    <w:rsid w:val="00D148C2"/>
    <w:rsid w:val="00D14E6D"/>
    <w:rsid w:val="00D153B7"/>
    <w:rsid w:val="00D15BCA"/>
    <w:rsid w:val="00D1718B"/>
    <w:rsid w:val="00D175AF"/>
    <w:rsid w:val="00D17635"/>
    <w:rsid w:val="00D17900"/>
    <w:rsid w:val="00D17BF0"/>
    <w:rsid w:val="00D20618"/>
    <w:rsid w:val="00D21FEF"/>
    <w:rsid w:val="00D231CD"/>
    <w:rsid w:val="00D235A1"/>
    <w:rsid w:val="00D239AE"/>
    <w:rsid w:val="00D23D6D"/>
    <w:rsid w:val="00D23F59"/>
    <w:rsid w:val="00D240D7"/>
    <w:rsid w:val="00D241FE"/>
    <w:rsid w:val="00D251D4"/>
    <w:rsid w:val="00D2539E"/>
    <w:rsid w:val="00D255DB"/>
    <w:rsid w:val="00D269FD"/>
    <w:rsid w:val="00D26D38"/>
    <w:rsid w:val="00D2732E"/>
    <w:rsid w:val="00D2792C"/>
    <w:rsid w:val="00D27D89"/>
    <w:rsid w:val="00D27E80"/>
    <w:rsid w:val="00D27EF0"/>
    <w:rsid w:val="00D30BA1"/>
    <w:rsid w:val="00D30C55"/>
    <w:rsid w:val="00D30C97"/>
    <w:rsid w:val="00D30EAD"/>
    <w:rsid w:val="00D312A4"/>
    <w:rsid w:val="00D31B4C"/>
    <w:rsid w:val="00D32B95"/>
    <w:rsid w:val="00D33377"/>
    <w:rsid w:val="00D33791"/>
    <w:rsid w:val="00D34E13"/>
    <w:rsid w:val="00D3536D"/>
    <w:rsid w:val="00D355A5"/>
    <w:rsid w:val="00D356A2"/>
    <w:rsid w:val="00D356CF"/>
    <w:rsid w:val="00D357D0"/>
    <w:rsid w:val="00D36270"/>
    <w:rsid w:val="00D3677C"/>
    <w:rsid w:val="00D36E6E"/>
    <w:rsid w:val="00D37053"/>
    <w:rsid w:val="00D37094"/>
    <w:rsid w:val="00D370DE"/>
    <w:rsid w:val="00D374EF"/>
    <w:rsid w:val="00D40D96"/>
    <w:rsid w:val="00D40FAA"/>
    <w:rsid w:val="00D416D3"/>
    <w:rsid w:val="00D41948"/>
    <w:rsid w:val="00D427B6"/>
    <w:rsid w:val="00D427E1"/>
    <w:rsid w:val="00D428E4"/>
    <w:rsid w:val="00D42C30"/>
    <w:rsid w:val="00D42F8D"/>
    <w:rsid w:val="00D43388"/>
    <w:rsid w:val="00D43819"/>
    <w:rsid w:val="00D43F09"/>
    <w:rsid w:val="00D43F68"/>
    <w:rsid w:val="00D4479D"/>
    <w:rsid w:val="00D44E82"/>
    <w:rsid w:val="00D44FDA"/>
    <w:rsid w:val="00D4508C"/>
    <w:rsid w:val="00D451FB"/>
    <w:rsid w:val="00D45215"/>
    <w:rsid w:val="00D46846"/>
    <w:rsid w:val="00D46CF9"/>
    <w:rsid w:val="00D46F56"/>
    <w:rsid w:val="00D47810"/>
    <w:rsid w:val="00D47BD2"/>
    <w:rsid w:val="00D50869"/>
    <w:rsid w:val="00D50EE1"/>
    <w:rsid w:val="00D512F7"/>
    <w:rsid w:val="00D5130B"/>
    <w:rsid w:val="00D514DE"/>
    <w:rsid w:val="00D518B3"/>
    <w:rsid w:val="00D5292D"/>
    <w:rsid w:val="00D52BEF"/>
    <w:rsid w:val="00D52CE4"/>
    <w:rsid w:val="00D52F6D"/>
    <w:rsid w:val="00D53496"/>
    <w:rsid w:val="00D534FE"/>
    <w:rsid w:val="00D538EF"/>
    <w:rsid w:val="00D53ACC"/>
    <w:rsid w:val="00D53DC5"/>
    <w:rsid w:val="00D5468A"/>
    <w:rsid w:val="00D54E0D"/>
    <w:rsid w:val="00D553DE"/>
    <w:rsid w:val="00D55CAF"/>
    <w:rsid w:val="00D55EEC"/>
    <w:rsid w:val="00D56421"/>
    <w:rsid w:val="00D568C0"/>
    <w:rsid w:val="00D57E4A"/>
    <w:rsid w:val="00D60097"/>
    <w:rsid w:val="00D601E5"/>
    <w:rsid w:val="00D607B1"/>
    <w:rsid w:val="00D60F4B"/>
    <w:rsid w:val="00D61232"/>
    <w:rsid w:val="00D61DC8"/>
    <w:rsid w:val="00D62278"/>
    <w:rsid w:val="00D62857"/>
    <w:rsid w:val="00D6296F"/>
    <w:rsid w:val="00D63756"/>
    <w:rsid w:val="00D63D08"/>
    <w:rsid w:val="00D64282"/>
    <w:rsid w:val="00D66FAE"/>
    <w:rsid w:val="00D676B9"/>
    <w:rsid w:val="00D70116"/>
    <w:rsid w:val="00D71963"/>
    <w:rsid w:val="00D71A9C"/>
    <w:rsid w:val="00D71BC3"/>
    <w:rsid w:val="00D7205E"/>
    <w:rsid w:val="00D721E1"/>
    <w:rsid w:val="00D722CD"/>
    <w:rsid w:val="00D72768"/>
    <w:rsid w:val="00D727C6"/>
    <w:rsid w:val="00D729B8"/>
    <w:rsid w:val="00D7355A"/>
    <w:rsid w:val="00D73661"/>
    <w:rsid w:val="00D738DE"/>
    <w:rsid w:val="00D73980"/>
    <w:rsid w:val="00D73A09"/>
    <w:rsid w:val="00D73EB1"/>
    <w:rsid w:val="00D74A76"/>
    <w:rsid w:val="00D74AB1"/>
    <w:rsid w:val="00D74F81"/>
    <w:rsid w:val="00D75366"/>
    <w:rsid w:val="00D75557"/>
    <w:rsid w:val="00D75629"/>
    <w:rsid w:val="00D759F3"/>
    <w:rsid w:val="00D7676A"/>
    <w:rsid w:val="00D76867"/>
    <w:rsid w:val="00D77348"/>
    <w:rsid w:val="00D776EC"/>
    <w:rsid w:val="00D80077"/>
    <w:rsid w:val="00D80281"/>
    <w:rsid w:val="00D802F7"/>
    <w:rsid w:val="00D8049B"/>
    <w:rsid w:val="00D80962"/>
    <w:rsid w:val="00D80DD6"/>
    <w:rsid w:val="00D811D2"/>
    <w:rsid w:val="00D8251D"/>
    <w:rsid w:val="00D825DB"/>
    <w:rsid w:val="00D83569"/>
    <w:rsid w:val="00D84734"/>
    <w:rsid w:val="00D850AE"/>
    <w:rsid w:val="00D85378"/>
    <w:rsid w:val="00D85AF3"/>
    <w:rsid w:val="00D861B7"/>
    <w:rsid w:val="00D8751C"/>
    <w:rsid w:val="00D87A53"/>
    <w:rsid w:val="00D87B58"/>
    <w:rsid w:val="00D87B59"/>
    <w:rsid w:val="00D90B17"/>
    <w:rsid w:val="00D91324"/>
    <w:rsid w:val="00D91D53"/>
    <w:rsid w:val="00D92F4C"/>
    <w:rsid w:val="00D933CF"/>
    <w:rsid w:val="00D93D37"/>
    <w:rsid w:val="00D947A8"/>
    <w:rsid w:val="00D94821"/>
    <w:rsid w:val="00D94927"/>
    <w:rsid w:val="00D94B5B"/>
    <w:rsid w:val="00D961B3"/>
    <w:rsid w:val="00D97614"/>
    <w:rsid w:val="00D97C8E"/>
    <w:rsid w:val="00DA0526"/>
    <w:rsid w:val="00DA0602"/>
    <w:rsid w:val="00DA09A8"/>
    <w:rsid w:val="00DA0F1E"/>
    <w:rsid w:val="00DA171C"/>
    <w:rsid w:val="00DA1969"/>
    <w:rsid w:val="00DA19F6"/>
    <w:rsid w:val="00DA3F4F"/>
    <w:rsid w:val="00DA57F8"/>
    <w:rsid w:val="00DA5994"/>
    <w:rsid w:val="00DA6196"/>
    <w:rsid w:val="00DA6EC8"/>
    <w:rsid w:val="00DA739F"/>
    <w:rsid w:val="00DA747C"/>
    <w:rsid w:val="00DA7869"/>
    <w:rsid w:val="00DA7C12"/>
    <w:rsid w:val="00DA7CDD"/>
    <w:rsid w:val="00DB0540"/>
    <w:rsid w:val="00DB07A8"/>
    <w:rsid w:val="00DB082E"/>
    <w:rsid w:val="00DB091B"/>
    <w:rsid w:val="00DB19D2"/>
    <w:rsid w:val="00DB1AC1"/>
    <w:rsid w:val="00DB1BFF"/>
    <w:rsid w:val="00DB2044"/>
    <w:rsid w:val="00DB2050"/>
    <w:rsid w:val="00DB221D"/>
    <w:rsid w:val="00DB2818"/>
    <w:rsid w:val="00DB2C53"/>
    <w:rsid w:val="00DB2F28"/>
    <w:rsid w:val="00DB3264"/>
    <w:rsid w:val="00DB391C"/>
    <w:rsid w:val="00DB3D80"/>
    <w:rsid w:val="00DB415C"/>
    <w:rsid w:val="00DB478C"/>
    <w:rsid w:val="00DB4EDE"/>
    <w:rsid w:val="00DB5294"/>
    <w:rsid w:val="00DB57A2"/>
    <w:rsid w:val="00DB6B4B"/>
    <w:rsid w:val="00DB707E"/>
    <w:rsid w:val="00DB7388"/>
    <w:rsid w:val="00DB7AA6"/>
    <w:rsid w:val="00DC151C"/>
    <w:rsid w:val="00DC1C66"/>
    <w:rsid w:val="00DC201E"/>
    <w:rsid w:val="00DC22C9"/>
    <w:rsid w:val="00DC373C"/>
    <w:rsid w:val="00DC4BCF"/>
    <w:rsid w:val="00DC4C7E"/>
    <w:rsid w:val="00DC4EC7"/>
    <w:rsid w:val="00DC52D5"/>
    <w:rsid w:val="00DC5CC9"/>
    <w:rsid w:val="00DC6F0E"/>
    <w:rsid w:val="00DC6F35"/>
    <w:rsid w:val="00DC7131"/>
    <w:rsid w:val="00DC78C2"/>
    <w:rsid w:val="00DC7BFF"/>
    <w:rsid w:val="00DD0028"/>
    <w:rsid w:val="00DD032C"/>
    <w:rsid w:val="00DD054A"/>
    <w:rsid w:val="00DD06BD"/>
    <w:rsid w:val="00DD15FA"/>
    <w:rsid w:val="00DD1A23"/>
    <w:rsid w:val="00DD1D3E"/>
    <w:rsid w:val="00DD235B"/>
    <w:rsid w:val="00DD2444"/>
    <w:rsid w:val="00DD3F6D"/>
    <w:rsid w:val="00DD4019"/>
    <w:rsid w:val="00DD4651"/>
    <w:rsid w:val="00DD47FF"/>
    <w:rsid w:val="00DD4F44"/>
    <w:rsid w:val="00DD6340"/>
    <w:rsid w:val="00DD6C8F"/>
    <w:rsid w:val="00DD7170"/>
    <w:rsid w:val="00DD7AB2"/>
    <w:rsid w:val="00DD7DC4"/>
    <w:rsid w:val="00DE0938"/>
    <w:rsid w:val="00DE0B09"/>
    <w:rsid w:val="00DE23C2"/>
    <w:rsid w:val="00DE2F8D"/>
    <w:rsid w:val="00DE3426"/>
    <w:rsid w:val="00DE3E7E"/>
    <w:rsid w:val="00DE559B"/>
    <w:rsid w:val="00DE6360"/>
    <w:rsid w:val="00DE6678"/>
    <w:rsid w:val="00DE6C7D"/>
    <w:rsid w:val="00DE7128"/>
    <w:rsid w:val="00DE7567"/>
    <w:rsid w:val="00DE767D"/>
    <w:rsid w:val="00DE79A5"/>
    <w:rsid w:val="00DE7D7D"/>
    <w:rsid w:val="00DE7E4F"/>
    <w:rsid w:val="00DF0021"/>
    <w:rsid w:val="00DF02EF"/>
    <w:rsid w:val="00DF0BFE"/>
    <w:rsid w:val="00DF11BD"/>
    <w:rsid w:val="00DF18BD"/>
    <w:rsid w:val="00DF1B39"/>
    <w:rsid w:val="00DF1D0C"/>
    <w:rsid w:val="00DF1F50"/>
    <w:rsid w:val="00DF1FB3"/>
    <w:rsid w:val="00DF23A7"/>
    <w:rsid w:val="00DF339C"/>
    <w:rsid w:val="00DF3DE0"/>
    <w:rsid w:val="00DF43C9"/>
    <w:rsid w:val="00DF500E"/>
    <w:rsid w:val="00DF511D"/>
    <w:rsid w:val="00DF5202"/>
    <w:rsid w:val="00DF585D"/>
    <w:rsid w:val="00DF6923"/>
    <w:rsid w:val="00DF695D"/>
    <w:rsid w:val="00DF6BA6"/>
    <w:rsid w:val="00DF6BB1"/>
    <w:rsid w:val="00DF6E60"/>
    <w:rsid w:val="00DF704A"/>
    <w:rsid w:val="00DF7539"/>
    <w:rsid w:val="00E004F8"/>
    <w:rsid w:val="00E009E9"/>
    <w:rsid w:val="00E010EE"/>
    <w:rsid w:val="00E0149D"/>
    <w:rsid w:val="00E020CB"/>
    <w:rsid w:val="00E02145"/>
    <w:rsid w:val="00E026A3"/>
    <w:rsid w:val="00E02E6D"/>
    <w:rsid w:val="00E04058"/>
    <w:rsid w:val="00E04286"/>
    <w:rsid w:val="00E04292"/>
    <w:rsid w:val="00E048ED"/>
    <w:rsid w:val="00E04F92"/>
    <w:rsid w:val="00E052B0"/>
    <w:rsid w:val="00E0539E"/>
    <w:rsid w:val="00E059A8"/>
    <w:rsid w:val="00E05B0D"/>
    <w:rsid w:val="00E05F9B"/>
    <w:rsid w:val="00E06021"/>
    <w:rsid w:val="00E06191"/>
    <w:rsid w:val="00E0699D"/>
    <w:rsid w:val="00E07631"/>
    <w:rsid w:val="00E07915"/>
    <w:rsid w:val="00E07A9B"/>
    <w:rsid w:val="00E106F4"/>
    <w:rsid w:val="00E107DF"/>
    <w:rsid w:val="00E10FF3"/>
    <w:rsid w:val="00E115A7"/>
    <w:rsid w:val="00E124F2"/>
    <w:rsid w:val="00E12FB9"/>
    <w:rsid w:val="00E131C3"/>
    <w:rsid w:val="00E1423E"/>
    <w:rsid w:val="00E14A65"/>
    <w:rsid w:val="00E14DB1"/>
    <w:rsid w:val="00E15593"/>
    <w:rsid w:val="00E15654"/>
    <w:rsid w:val="00E156AA"/>
    <w:rsid w:val="00E164A4"/>
    <w:rsid w:val="00E165F5"/>
    <w:rsid w:val="00E1674A"/>
    <w:rsid w:val="00E16B61"/>
    <w:rsid w:val="00E16F90"/>
    <w:rsid w:val="00E173EF"/>
    <w:rsid w:val="00E17770"/>
    <w:rsid w:val="00E1792C"/>
    <w:rsid w:val="00E17EED"/>
    <w:rsid w:val="00E20637"/>
    <w:rsid w:val="00E21019"/>
    <w:rsid w:val="00E2371D"/>
    <w:rsid w:val="00E24371"/>
    <w:rsid w:val="00E2437A"/>
    <w:rsid w:val="00E246BC"/>
    <w:rsid w:val="00E247CE"/>
    <w:rsid w:val="00E24A54"/>
    <w:rsid w:val="00E24F59"/>
    <w:rsid w:val="00E258A3"/>
    <w:rsid w:val="00E25D6A"/>
    <w:rsid w:val="00E25FAD"/>
    <w:rsid w:val="00E27154"/>
    <w:rsid w:val="00E2770D"/>
    <w:rsid w:val="00E27CAC"/>
    <w:rsid w:val="00E27E2C"/>
    <w:rsid w:val="00E30455"/>
    <w:rsid w:val="00E3085C"/>
    <w:rsid w:val="00E30A6D"/>
    <w:rsid w:val="00E30D3E"/>
    <w:rsid w:val="00E31653"/>
    <w:rsid w:val="00E31FD6"/>
    <w:rsid w:val="00E327AB"/>
    <w:rsid w:val="00E34051"/>
    <w:rsid w:val="00E34404"/>
    <w:rsid w:val="00E34ED5"/>
    <w:rsid w:val="00E35060"/>
    <w:rsid w:val="00E352C0"/>
    <w:rsid w:val="00E35A83"/>
    <w:rsid w:val="00E35CA8"/>
    <w:rsid w:val="00E36246"/>
    <w:rsid w:val="00E36306"/>
    <w:rsid w:val="00E369BF"/>
    <w:rsid w:val="00E37315"/>
    <w:rsid w:val="00E375F9"/>
    <w:rsid w:val="00E37802"/>
    <w:rsid w:val="00E37ACA"/>
    <w:rsid w:val="00E403E2"/>
    <w:rsid w:val="00E41D31"/>
    <w:rsid w:val="00E41D72"/>
    <w:rsid w:val="00E42236"/>
    <w:rsid w:val="00E424BC"/>
    <w:rsid w:val="00E4256B"/>
    <w:rsid w:val="00E42705"/>
    <w:rsid w:val="00E4291F"/>
    <w:rsid w:val="00E42E08"/>
    <w:rsid w:val="00E437BF"/>
    <w:rsid w:val="00E43C89"/>
    <w:rsid w:val="00E4496B"/>
    <w:rsid w:val="00E451EE"/>
    <w:rsid w:val="00E4597B"/>
    <w:rsid w:val="00E45B89"/>
    <w:rsid w:val="00E45E11"/>
    <w:rsid w:val="00E463EB"/>
    <w:rsid w:val="00E467D0"/>
    <w:rsid w:val="00E47282"/>
    <w:rsid w:val="00E47771"/>
    <w:rsid w:val="00E50954"/>
    <w:rsid w:val="00E53679"/>
    <w:rsid w:val="00E5380E"/>
    <w:rsid w:val="00E53AB8"/>
    <w:rsid w:val="00E53B14"/>
    <w:rsid w:val="00E5437A"/>
    <w:rsid w:val="00E547A4"/>
    <w:rsid w:val="00E549CA"/>
    <w:rsid w:val="00E54BE7"/>
    <w:rsid w:val="00E54DFD"/>
    <w:rsid w:val="00E55197"/>
    <w:rsid w:val="00E557B0"/>
    <w:rsid w:val="00E55BB1"/>
    <w:rsid w:val="00E55EC3"/>
    <w:rsid w:val="00E55F4B"/>
    <w:rsid w:val="00E56112"/>
    <w:rsid w:val="00E5688B"/>
    <w:rsid w:val="00E56903"/>
    <w:rsid w:val="00E56ABA"/>
    <w:rsid w:val="00E57285"/>
    <w:rsid w:val="00E57ED2"/>
    <w:rsid w:val="00E60045"/>
    <w:rsid w:val="00E604DB"/>
    <w:rsid w:val="00E608C8"/>
    <w:rsid w:val="00E61265"/>
    <w:rsid w:val="00E61580"/>
    <w:rsid w:val="00E61D2B"/>
    <w:rsid w:val="00E62C18"/>
    <w:rsid w:val="00E62C78"/>
    <w:rsid w:val="00E63145"/>
    <w:rsid w:val="00E6424E"/>
    <w:rsid w:val="00E642EA"/>
    <w:rsid w:val="00E6471B"/>
    <w:rsid w:val="00E64931"/>
    <w:rsid w:val="00E65691"/>
    <w:rsid w:val="00E65C50"/>
    <w:rsid w:val="00E65DB8"/>
    <w:rsid w:val="00E6604C"/>
    <w:rsid w:val="00E67650"/>
    <w:rsid w:val="00E70718"/>
    <w:rsid w:val="00E70AA9"/>
    <w:rsid w:val="00E71305"/>
    <w:rsid w:val="00E7135D"/>
    <w:rsid w:val="00E713B6"/>
    <w:rsid w:val="00E71D3B"/>
    <w:rsid w:val="00E7210C"/>
    <w:rsid w:val="00E72BA5"/>
    <w:rsid w:val="00E72F17"/>
    <w:rsid w:val="00E733F1"/>
    <w:rsid w:val="00E735B2"/>
    <w:rsid w:val="00E74571"/>
    <w:rsid w:val="00E7479C"/>
    <w:rsid w:val="00E747E5"/>
    <w:rsid w:val="00E748BD"/>
    <w:rsid w:val="00E74AA1"/>
    <w:rsid w:val="00E74AB5"/>
    <w:rsid w:val="00E75CFF"/>
    <w:rsid w:val="00E75E16"/>
    <w:rsid w:val="00E7637B"/>
    <w:rsid w:val="00E77A49"/>
    <w:rsid w:val="00E77A97"/>
    <w:rsid w:val="00E77C40"/>
    <w:rsid w:val="00E77CC0"/>
    <w:rsid w:val="00E8111E"/>
    <w:rsid w:val="00E81511"/>
    <w:rsid w:val="00E8190B"/>
    <w:rsid w:val="00E81AAD"/>
    <w:rsid w:val="00E81B11"/>
    <w:rsid w:val="00E81F1E"/>
    <w:rsid w:val="00E8224A"/>
    <w:rsid w:val="00E8277A"/>
    <w:rsid w:val="00E82A0A"/>
    <w:rsid w:val="00E8348D"/>
    <w:rsid w:val="00E835CF"/>
    <w:rsid w:val="00E844AE"/>
    <w:rsid w:val="00E84BF6"/>
    <w:rsid w:val="00E84CDF"/>
    <w:rsid w:val="00E852E1"/>
    <w:rsid w:val="00E85349"/>
    <w:rsid w:val="00E85BA4"/>
    <w:rsid w:val="00E85D8A"/>
    <w:rsid w:val="00E85E25"/>
    <w:rsid w:val="00E86001"/>
    <w:rsid w:val="00E86C6C"/>
    <w:rsid w:val="00E8798C"/>
    <w:rsid w:val="00E90110"/>
    <w:rsid w:val="00E9066E"/>
    <w:rsid w:val="00E90922"/>
    <w:rsid w:val="00E9103F"/>
    <w:rsid w:val="00E9117B"/>
    <w:rsid w:val="00E91182"/>
    <w:rsid w:val="00E921BC"/>
    <w:rsid w:val="00E92440"/>
    <w:rsid w:val="00E924F6"/>
    <w:rsid w:val="00E92E01"/>
    <w:rsid w:val="00E92EBA"/>
    <w:rsid w:val="00E93A56"/>
    <w:rsid w:val="00E9406B"/>
    <w:rsid w:val="00E94DBA"/>
    <w:rsid w:val="00E94DE4"/>
    <w:rsid w:val="00E95CE1"/>
    <w:rsid w:val="00E96151"/>
    <w:rsid w:val="00E9644B"/>
    <w:rsid w:val="00E967C8"/>
    <w:rsid w:val="00E96BB2"/>
    <w:rsid w:val="00E96BD4"/>
    <w:rsid w:val="00E9704C"/>
    <w:rsid w:val="00E9752D"/>
    <w:rsid w:val="00E97B2D"/>
    <w:rsid w:val="00EA07A2"/>
    <w:rsid w:val="00EA1734"/>
    <w:rsid w:val="00EA259F"/>
    <w:rsid w:val="00EA275F"/>
    <w:rsid w:val="00EA2EFB"/>
    <w:rsid w:val="00EA300B"/>
    <w:rsid w:val="00EA34F0"/>
    <w:rsid w:val="00EA4082"/>
    <w:rsid w:val="00EA463F"/>
    <w:rsid w:val="00EA55BB"/>
    <w:rsid w:val="00EA58C3"/>
    <w:rsid w:val="00EA5920"/>
    <w:rsid w:val="00EA61CC"/>
    <w:rsid w:val="00EA6D2A"/>
    <w:rsid w:val="00EA70A3"/>
    <w:rsid w:val="00EA7B43"/>
    <w:rsid w:val="00EB0416"/>
    <w:rsid w:val="00EB045D"/>
    <w:rsid w:val="00EB06D3"/>
    <w:rsid w:val="00EB096A"/>
    <w:rsid w:val="00EB0B55"/>
    <w:rsid w:val="00EB1065"/>
    <w:rsid w:val="00EB1245"/>
    <w:rsid w:val="00EB1536"/>
    <w:rsid w:val="00EB18CC"/>
    <w:rsid w:val="00EB216E"/>
    <w:rsid w:val="00EB21D7"/>
    <w:rsid w:val="00EB27EB"/>
    <w:rsid w:val="00EB308A"/>
    <w:rsid w:val="00EB3A88"/>
    <w:rsid w:val="00EB3AC8"/>
    <w:rsid w:val="00EB410C"/>
    <w:rsid w:val="00EB4504"/>
    <w:rsid w:val="00EB4664"/>
    <w:rsid w:val="00EB514E"/>
    <w:rsid w:val="00EB5235"/>
    <w:rsid w:val="00EB5776"/>
    <w:rsid w:val="00EB5CF1"/>
    <w:rsid w:val="00EB6197"/>
    <w:rsid w:val="00EB6430"/>
    <w:rsid w:val="00EB6607"/>
    <w:rsid w:val="00EB682D"/>
    <w:rsid w:val="00EB6F1A"/>
    <w:rsid w:val="00EB7184"/>
    <w:rsid w:val="00EB7188"/>
    <w:rsid w:val="00EB719F"/>
    <w:rsid w:val="00EB7BA5"/>
    <w:rsid w:val="00EB7FB1"/>
    <w:rsid w:val="00EC00D6"/>
    <w:rsid w:val="00EC03C8"/>
    <w:rsid w:val="00EC0E98"/>
    <w:rsid w:val="00EC116C"/>
    <w:rsid w:val="00EC1431"/>
    <w:rsid w:val="00EC19F7"/>
    <w:rsid w:val="00EC1B3F"/>
    <w:rsid w:val="00EC20CC"/>
    <w:rsid w:val="00EC28A7"/>
    <w:rsid w:val="00EC29F8"/>
    <w:rsid w:val="00EC2AA0"/>
    <w:rsid w:val="00EC306F"/>
    <w:rsid w:val="00EC31DF"/>
    <w:rsid w:val="00EC3B6B"/>
    <w:rsid w:val="00EC3CE4"/>
    <w:rsid w:val="00EC3E45"/>
    <w:rsid w:val="00EC3E61"/>
    <w:rsid w:val="00EC4555"/>
    <w:rsid w:val="00EC4ABC"/>
    <w:rsid w:val="00EC558E"/>
    <w:rsid w:val="00EC5622"/>
    <w:rsid w:val="00EC72A0"/>
    <w:rsid w:val="00EC7562"/>
    <w:rsid w:val="00EC7C5C"/>
    <w:rsid w:val="00ED0143"/>
    <w:rsid w:val="00ED01EF"/>
    <w:rsid w:val="00ED0902"/>
    <w:rsid w:val="00ED12E9"/>
    <w:rsid w:val="00ED1D9B"/>
    <w:rsid w:val="00ED2005"/>
    <w:rsid w:val="00ED27C6"/>
    <w:rsid w:val="00ED2862"/>
    <w:rsid w:val="00ED3957"/>
    <w:rsid w:val="00ED4B9D"/>
    <w:rsid w:val="00ED52C0"/>
    <w:rsid w:val="00ED5689"/>
    <w:rsid w:val="00ED6255"/>
    <w:rsid w:val="00ED6459"/>
    <w:rsid w:val="00ED6491"/>
    <w:rsid w:val="00ED72D9"/>
    <w:rsid w:val="00ED7347"/>
    <w:rsid w:val="00ED752A"/>
    <w:rsid w:val="00EE022D"/>
    <w:rsid w:val="00EE0758"/>
    <w:rsid w:val="00EE09FC"/>
    <w:rsid w:val="00EE0DB6"/>
    <w:rsid w:val="00EE12C7"/>
    <w:rsid w:val="00EE1626"/>
    <w:rsid w:val="00EE18DA"/>
    <w:rsid w:val="00EE20D3"/>
    <w:rsid w:val="00EE3230"/>
    <w:rsid w:val="00EE3537"/>
    <w:rsid w:val="00EE419F"/>
    <w:rsid w:val="00EE4246"/>
    <w:rsid w:val="00EE4842"/>
    <w:rsid w:val="00EE4C9E"/>
    <w:rsid w:val="00EE4E64"/>
    <w:rsid w:val="00EE53F9"/>
    <w:rsid w:val="00EE5489"/>
    <w:rsid w:val="00EE5639"/>
    <w:rsid w:val="00EE5AA6"/>
    <w:rsid w:val="00EE5B42"/>
    <w:rsid w:val="00EE6317"/>
    <w:rsid w:val="00EE679B"/>
    <w:rsid w:val="00EE68A1"/>
    <w:rsid w:val="00EE696C"/>
    <w:rsid w:val="00EE6C02"/>
    <w:rsid w:val="00EE725B"/>
    <w:rsid w:val="00EE75D5"/>
    <w:rsid w:val="00EE7A54"/>
    <w:rsid w:val="00EE7DF5"/>
    <w:rsid w:val="00EE7EB4"/>
    <w:rsid w:val="00EF0FDC"/>
    <w:rsid w:val="00EF10D6"/>
    <w:rsid w:val="00EF1160"/>
    <w:rsid w:val="00EF17CD"/>
    <w:rsid w:val="00EF1980"/>
    <w:rsid w:val="00EF1E5E"/>
    <w:rsid w:val="00EF20EC"/>
    <w:rsid w:val="00EF2777"/>
    <w:rsid w:val="00EF2907"/>
    <w:rsid w:val="00EF2987"/>
    <w:rsid w:val="00EF2DAB"/>
    <w:rsid w:val="00EF32D2"/>
    <w:rsid w:val="00EF3A12"/>
    <w:rsid w:val="00EF3E6F"/>
    <w:rsid w:val="00EF56B8"/>
    <w:rsid w:val="00EF58D8"/>
    <w:rsid w:val="00EF5C79"/>
    <w:rsid w:val="00EF5CE6"/>
    <w:rsid w:val="00EF6094"/>
    <w:rsid w:val="00EF6533"/>
    <w:rsid w:val="00EF6F2F"/>
    <w:rsid w:val="00EF7746"/>
    <w:rsid w:val="00F003FC"/>
    <w:rsid w:val="00F00E1F"/>
    <w:rsid w:val="00F01847"/>
    <w:rsid w:val="00F0196D"/>
    <w:rsid w:val="00F01BBD"/>
    <w:rsid w:val="00F01C3C"/>
    <w:rsid w:val="00F01F92"/>
    <w:rsid w:val="00F036E4"/>
    <w:rsid w:val="00F03E5A"/>
    <w:rsid w:val="00F03EEB"/>
    <w:rsid w:val="00F04AFB"/>
    <w:rsid w:val="00F051F3"/>
    <w:rsid w:val="00F05259"/>
    <w:rsid w:val="00F05C6F"/>
    <w:rsid w:val="00F06DE4"/>
    <w:rsid w:val="00F074D7"/>
    <w:rsid w:val="00F10D21"/>
    <w:rsid w:val="00F112C4"/>
    <w:rsid w:val="00F11B23"/>
    <w:rsid w:val="00F11D35"/>
    <w:rsid w:val="00F127A8"/>
    <w:rsid w:val="00F12B8F"/>
    <w:rsid w:val="00F12D72"/>
    <w:rsid w:val="00F12F21"/>
    <w:rsid w:val="00F13E6C"/>
    <w:rsid w:val="00F147EF"/>
    <w:rsid w:val="00F148E7"/>
    <w:rsid w:val="00F15423"/>
    <w:rsid w:val="00F1584E"/>
    <w:rsid w:val="00F15955"/>
    <w:rsid w:val="00F1625F"/>
    <w:rsid w:val="00F16BFE"/>
    <w:rsid w:val="00F17037"/>
    <w:rsid w:val="00F17242"/>
    <w:rsid w:val="00F17AB1"/>
    <w:rsid w:val="00F17F2B"/>
    <w:rsid w:val="00F20FA2"/>
    <w:rsid w:val="00F21843"/>
    <w:rsid w:val="00F2268C"/>
    <w:rsid w:val="00F229F2"/>
    <w:rsid w:val="00F249E9"/>
    <w:rsid w:val="00F2689B"/>
    <w:rsid w:val="00F2690B"/>
    <w:rsid w:val="00F269B4"/>
    <w:rsid w:val="00F26A08"/>
    <w:rsid w:val="00F26BC3"/>
    <w:rsid w:val="00F26E6C"/>
    <w:rsid w:val="00F27693"/>
    <w:rsid w:val="00F27E79"/>
    <w:rsid w:val="00F30E69"/>
    <w:rsid w:val="00F315A6"/>
    <w:rsid w:val="00F31A51"/>
    <w:rsid w:val="00F31EDA"/>
    <w:rsid w:val="00F31F01"/>
    <w:rsid w:val="00F32252"/>
    <w:rsid w:val="00F32E24"/>
    <w:rsid w:val="00F33172"/>
    <w:rsid w:val="00F3358D"/>
    <w:rsid w:val="00F33DD0"/>
    <w:rsid w:val="00F34103"/>
    <w:rsid w:val="00F349A7"/>
    <w:rsid w:val="00F35364"/>
    <w:rsid w:val="00F35E20"/>
    <w:rsid w:val="00F365D2"/>
    <w:rsid w:val="00F36753"/>
    <w:rsid w:val="00F36A0B"/>
    <w:rsid w:val="00F36F14"/>
    <w:rsid w:val="00F36F5B"/>
    <w:rsid w:val="00F371F5"/>
    <w:rsid w:val="00F37695"/>
    <w:rsid w:val="00F37CB0"/>
    <w:rsid w:val="00F37FE5"/>
    <w:rsid w:val="00F41733"/>
    <w:rsid w:val="00F417BE"/>
    <w:rsid w:val="00F41AE1"/>
    <w:rsid w:val="00F420B5"/>
    <w:rsid w:val="00F42119"/>
    <w:rsid w:val="00F422E7"/>
    <w:rsid w:val="00F428CC"/>
    <w:rsid w:val="00F43602"/>
    <w:rsid w:val="00F43A94"/>
    <w:rsid w:val="00F43DA1"/>
    <w:rsid w:val="00F44592"/>
    <w:rsid w:val="00F447DF"/>
    <w:rsid w:val="00F44A4F"/>
    <w:rsid w:val="00F45BD7"/>
    <w:rsid w:val="00F45E2A"/>
    <w:rsid w:val="00F46965"/>
    <w:rsid w:val="00F46A76"/>
    <w:rsid w:val="00F46E5D"/>
    <w:rsid w:val="00F46FB5"/>
    <w:rsid w:val="00F50BE3"/>
    <w:rsid w:val="00F50FE6"/>
    <w:rsid w:val="00F51B17"/>
    <w:rsid w:val="00F51C26"/>
    <w:rsid w:val="00F521F6"/>
    <w:rsid w:val="00F5252F"/>
    <w:rsid w:val="00F54207"/>
    <w:rsid w:val="00F5473E"/>
    <w:rsid w:val="00F54885"/>
    <w:rsid w:val="00F54E74"/>
    <w:rsid w:val="00F550FA"/>
    <w:rsid w:val="00F55385"/>
    <w:rsid w:val="00F55E8B"/>
    <w:rsid w:val="00F561D6"/>
    <w:rsid w:val="00F56278"/>
    <w:rsid w:val="00F56480"/>
    <w:rsid w:val="00F564B4"/>
    <w:rsid w:val="00F568E1"/>
    <w:rsid w:val="00F5769D"/>
    <w:rsid w:val="00F5788A"/>
    <w:rsid w:val="00F578B0"/>
    <w:rsid w:val="00F57C26"/>
    <w:rsid w:val="00F60749"/>
    <w:rsid w:val="00F60AA5"/>
    <w:rsid w:val="00F6133A"/>
    <w:rsid w:val="00F61B78"/>
    <w:rsid w:val="00F620D5"/>
    <w:rsid w:val="00F63093"/>
    <w:rsid w:val="00F63F0D"/>
    <w:rsid w:val="00F641E5"/>
    <w:rsid w:val="00F64692"/>
    <w:rsid w:val="00F64A18"/>
    <w:rsid w:val="00F64A3B"/>
    <w:rsid w:val="00F64AA8"/>
    <w:rsid w:val="00F64EA7"/>
    <w:rsid w:val="00F65140"/>
    <w:rsid w:val="00F658FF"/>
    <w:rsid w:val="00F65ADC"/>
    <w:rsid w:val="00F65BE6"/>
    <w:rsid w:val="00F65C08"/>
    <w:rsid w:val="00F65D75"/>
    <w:rsid w:val="00F6685F"/>
    <w:rsid w:val="00F67913"/>
    <w:rsid w:val="00F67AA0"/>
    <w:rsid w:val="00F70965"/>
    <w:rsid w:val="00F70D63"/>
    <w:rsid w:val="00F70EB5"/>
    <w:rsid w:val="00F712BA"/>
    <w:rsid w:val="00F7132A"/>
    <w:rsid w:val="00F713BC"/>
    <w:rsid w:val="00F71646"/>
    <w:rsid w:val="00F7257D"/>
    <w:rsid w:val="00F7269D"/>
    <w:rsid w:val="00F729BC"/>
    <w:rsid w:val="00F72DBF"/>
    <w:rsid w:val="00F72DDE"/>
    <w:rsid w:val="00F72DF4"/>
    <w:rsid w:val="00F73286"/>
    <w:rsid w:val="00F7343D"/>
    <w:rsid w:val="00F73F86"/>
    <w:rsid w:val="00F74DBB"/>
    <w:rsid w:val="00F750EC"/>
    <w:rsid w:val="00F76560"/>
    <w:rsid w:val="00F765AE"/>
    <w:rsid w:val="00F76753"/>
    <w:rsid w:val="00F76B29"/>
    <w:rsid w:val="00F76B83"/>
    <w:rsid w:val="00F76CB8"/>
    <w:rsid w:val="00F77130"/>
    <w:rsid w:val="00F77473"/>
    <w:rsid w:val="00F7757C"/>
    <w:rsid w:val="00F77800"/>
    <w:rsid w:val="00F77BAB"/>
    <w:rsid w:val="00F8022D"/>
    <w:rsid w:val="00F803AF"/>
    <w:rsid w:val="00F80945"/>
    <w:rsid w:val="00F80D74"/>
    <w:rsid w:val="00F80E08"/>
    <w:rsid w:val="00F8110E"/>
    <w:rsid w:val="00F81286"/>
    <w:rsid w:val="00F8196A"/>
    <w:rsid w:val="00F82D8B"/>
    <w:rsid w:val="00F82F2B"/>
    <w:rsid w:val="00F82F31"/>
    <w:rsid w:val="00F83C66"/>
    <w:rsid w:val="00F83EA4"/>
    <w:rsid w:val="00F844A8"/>
    <w:rsid w:val="00F84681"/>
    <w:rsid w:val="00F84C0A"/>
    <w:rsid w:val="00F853AC"/>
    <w:rsid w:val="00F853DA"/>
    <w:rsid w:val="00F85CAC"/>
    <w:rsid w:val="00F8683A"/>
    <w:rsid w:val="00F86DAD"/>
    <w:rsid w:val="00F90AF0"/>
    <w:rsid w:val="00F90C48"/>
    <w:rsid w:val="00F9194C"/>
    <w:rsid w:val="00F91F0B"/>
    <w:rsid w:val="00F92B67"/>
    <w:rsid w:val="00F92C92"/>
    <w:rsid w:val="00F92FEC"/>
    <w:rsid w:val="00F9335D"/>
    <w:rsid w:val="00F93366"/>
    <w:rsid w:val="00F9361E"/>
    <w:rsid w:val="00F93763"/>
    <w:rsid w:val="00F937E6"/>
    <w:rsid w:val="00F93AF8"/>
    <w:rsid w:val="00F93E9F"/>
    <w:rsid w:val="00F9419E"/>
    <w:rsid w:val="00F95215"/>
    <w:rsid w:val="00F96011"/>
    <w:rsid w:val="00F9610D"/>
    <w:rsid w:val="00F96998"/>
    <w:rsid w:val="00F97245"/>
    <w:rsid w:val="00F97EA6"/>
    <w:rsid w:val="00FA00A2"/>
    <w:rsid w:val="00FA0415"/>
    <w:rsid w:val="00FA19BD"/>
    <w:rsid w:val="00FA2385"/>
    <w:rsid w:val="00FA2ABC"/>
    <w:rsid w:val="00FA31B0"/>
    <w:rsid w:val="00FA3566"/>
    <w:rsid w:val="00FA407C"/>
    <w:rsid w:val="00FA4123"/>
    <w:rsid w:val="00FA44C2"/>
    <w:rsid w:val="00FA4759"/>
    <w:rsid w:val="00FA4A24"/>
    <w:rsid w:val="00FA4EF5"/>
    <w:rsid w:val="00FA515B"/>
    <w:rsid w:val="00FA7ABB"/>
    <w:rsid w:val="00FB1204"/>
    <w:rsid w:val="00FB19C4"/>
    <w:rsid w:val="00FB1EF1"/>
    <w:rsid w:val="00FB249D"/>
    <w:rsid w:val="00FB2DCF"/>
    <w:rsid w:val="00FB2E07"/>
    <w:rsid w:val="00FB2F76"/>
    <w:rsid w:val="00FB3C91"/>
    <w:rsid w:val="00FB41E3"/>
    <w:rsid w:val="00FB4358"/>
    <w:rsid w:val="00FB4651"/>
    <w:rsid w:val="00FB468D"/>
    <w:rsid w:val="00FB46A2"/>
    <w:rsid w:val="00FB46E9"/>
    <w:rsid w:val="00FB4A3A"/>
    <w:rsid w:val="00FB4D33"/>
    <w:rsid w:val="00FB4E41"/>
    <w:rsid w:val="00FB58CE"/>
    <w:rsid w:val="00FB5A8E"/>
    <w:rsid w:val="00FB5B28"/>
    <w:rsid w:val="00FB5D8F"/>
    <w:rsid w:val="00FB66CB"/>
    <w:rsid w:val="00FB6C06"/>
    <w:rsid w:val="00FB6CFC"/>
    <w:rsid w:val="00FB6DA6"/>
    <w:rsid w:val="00FB7243"/>
    <w:rsid w:val="00FB752F"/>
    <w:rsid w:val="00FB761B"/>
    <w:rsid w:val="00FC0E9A"/>
    <w:rsid w:val="00FC13DC"/>
    <w:rsid w:val="00FC28DF"/>
    <w:rsid w:val="00FC2BF9"/>
    <w:rsid w:val="00FC3083"/>
    <w:rsid w:val="00FC3A22"/>
    <w:rsid w:val="00FC48A8"/>
    <w:rsid w:val="00FC4A26"/>
    <w:rsid w:val="00FC5055"/>
    <w:rsid w:val="00FC578C"/>
    <w:rsid w:val="00FC5C6B"/>
    <w:rsid w:val="00FC5C81"/>
    <w:rsid w:val="00FC5D97"/>
    <w:rsid w:val="00FC5E5D"/>
    <w:rsid w:val="00FC633A"/>
    <w:rsid w:val="00FC64FC"/>
    <w:rsid w:val="00FC66C5"/>
    <w:rsid w:val="00FC6712"/>
    <w:rsid w:val="00FC6F3B"/>
    <w:rsid w:val="00FC715C"/>
    <w:rsid w:val="00FC77DE"/>
    <w:rsid w:val="00FC7843"/>
    <w:rsid w:val="00FC7D17"/>
    <w:rsid w:val="00FD0DD7"/>
    <w:rsid w:val="00FD1878"/>
    <w:rsid w:val="00FD1C38"/>
    <w:rsid w:val="00FD1F1E"/>
    <w:rsid w:val="00FD2466"/>
    <w:rsid w:val="00FD29C5"/>
    <w:rsid w:val="00FD2D02"/>
    <w:rsid w:val="00FD3136"/>
    <w:rsid w:val="00FD34EF"/>
    <w:rsid w:val="00FD3534"/>
    <w:rsid w:val="00FD4391"/>
    <w:rsid w:val="00FD485C"/>
    <w:rsid w:val="00FD640E"/>
    <w:rsid w:val="00FD644F"/>
    <w:rsid w:val="00FD693B"/>
    <w:rsid w:val="00FD7A99"/>
    <w:rsid w:val="00FD7E61"/>
    <w:rsid w:val="00FE024E"/>
    <w:rsid w:val="00FE02CE"/>
    <w:rsid w:val="00FE1089"/>
    <w:rsid w:val="00FE1390"/>
    <w:rsid w:val="00FE1E80"/>
    <w:rsid w:val="00FE20D5"/>
    <w:rsid w:val="00FE25CF"/>
    <w:rsid w:val="00FE2985"/>
    <w:rsid w:val="00FE2AD1"/>
    <w:rsid w:val="00FE2D46"/>
    <w:rsid w:val="00FE2DA4"/>
    <w:rsid w:val="00FE4760"/>
    <w:rsid w:val="00FE4826"/>
    <w:rsid w:val="00FE5AE6"/>
    <w:rsid w:val="00FE60AD"/>
    <w:rsid w:val="00FE6838"/>
    <w:rsid w:val="00FE6BCB"/>
    <w:rsid w:val="00FE6F63"/>
    <w:rsid w:val="00FE6F77"/>
    <w:rsid w:val="00FF0878"/>
    <w:rsid w:val="00FF16B5"/>
    <w:rsid w:val="00FF17A3"/>
    <w:rsid w:val="00FF1DC0"/>
    <w:rsid w:val="00FF244B"/>
    <w:rsid w:val="00FF2E1B"/>
    <w:rsid w:val="00FF2EFC"/>
    <w:rsid w:val="00FF3170"/>
    <w:rsid w:val="00FF35BF"/>
    <w:rsid w:val="00FF3799"/>
    <w:rsid w:val="00FF3E27"/>
    <w:rsid w:val="00FF4031"/>
    <w:rsid w:val="00FF4630"/>
    <w:rsid w:val="00FF50C3"/>
    <w:rsid w:val="00FF5517"/>
    <w:rsid w:val="00FF567D"/>
    <w:rsid w:val="00FF5B10"/>
    <w:rsid w:val="00FF5B71"/>
    <w:rsid w:val="00FF5BD7"/>
    <w:rsid w:val="00FF5DBE"/>
    <w:rsid w:val="00FF71B7"/>
    <w:rsid w:val="00FF753B"/>
    <w:rsid w:val="00FF76A1"/>
    <w:rsid w:val="00FF77E3"/>
    <w:rsid w:val="00FF7A8B"/>
    <w:rsid w:val="00FF7B0E"/>
    <w:rsid w:val="00FF7EDF"/>
    <w:rsid w:val="020144FE"/>
    <w:rsid w:val="056D6B26"/>
    <w:rsid w:val="061348C9"/>
    <w:rsid w:val="0E0D34C9"/>
    <w:rsid w:val="0FCC3DAD"/>
    <w:rsid w:val="28E1B2B4"/>
    <w:rsid w:val="2F674426"/>
    <w:rsid w:val="3B44892B"/>
    <w:rsid w:val="3F7D2E7A"/>
    <w:rsid w:val="4017BA8B"/>
    <w:rsid w:val="4269BAAF"/>
    <w:rsid w:val="43F1CC59"/>
    <w:rsid w:val="45F03549"/>
    <w:rsid w:val="49004C12"/>
    <w:rsid w:val="4A25BDEA"/>
    <w:rsid w:val="4D583694"/>
    <w:rsid w:val="5373F0DC"/>
    <w:rsid w:val="56456907"/>
    <w:rsid w:val="6079BD09"/>
    <w:rsid w:val="62D8B1BB"/>
    <w:rsid w:val="67E74E91"/>
    <w:rsid w:val="7F17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C60D19"/>
  <w15:docId w15:val="{3D2890B8-88FF-4005-859F-718C25AF4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929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CB0AAB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50490"/>
    <w:pPr>
      <w:pBdr>
        <w:bottom w:val="none" w:sz="0" w:space="0" w:color="auto"/>
      </w:pBdr>
      <w:spacing w:before="320" w:after="120" w:line="240" w:lineRule="atLeast"/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267B66"/>
    <w:pPr>
      <w:spacing w:before="240" w:after="100"/>
      <w:outlineLvl w:val="3"/>
    </w:pPr>
    <w:rPr>
      <w:rFonts w:ascii="Arial" w:hAnsi="Arial"/>
      <w:sz w:val="25"/>
    </w:rPr>
  </w:style>
  <w:style w:type="paragraph" w:styleId="Heading5">
    <w:name w:val="heading 5"/>
    <w:basedOn w:val="Heading4"/>
    <w:next w:val="BodyText"/>
    <w:link w:val="Heading5Char"/>
    <w:qFormat/>
    <w:rsid w:val="00267B66"/>
    <w:pPr>
      <w:spacing w:after="60"/>
      <w:outlineLvl w:val="4"/>
    </w:pPr>
    <w:rPr>
      <w:b w:val="0"/>
      <w:i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267B66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267B66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AB76B0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50490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267B6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267B66"/>
    <w:rPr>
      <w:rFonts w:ascii="Arial" w:hAnsi="Arial"/>
      <w:i/>
      <w:kern w:val="28"/>
      <w:sz w:val="25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50490"/>
    <w:pPr>
      <w:numPr>
        <w:numId w:val="61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50490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9467F7"/>
    <w:pPr>
      <w:numPr>
        <w:numId w:val="2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3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9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837929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837929"/>
    <w:rPr>
      <w:rFonts w:ascii="Arial" w:hAnsi="Arial"/>
      <w:sz w:val="18"/>
      <w:lang w:eastAsia="en-US"/>
    </w:rPr>
  </w:style>
  <w:style w:type="character" w:styleId="FootnoteReference">
    <w:name w:val="footnote reference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37929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8"/>
      </w:numPr>
      <w:tabs>
        <w:tab w:val="left" w:pos="1134"/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837929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10"/>
      </w:numPr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3"/>
      </w:numPr>
      <w:tabs>
        <w:tab w:val="left" w:pos="1134"/>
      </w:tabs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Arial Bold" w:hAnsi="Arial Bold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Arial Bold" w:hAnsi="Arial Bold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4"/>
      </w:numPr>
    </w:pPr>
    <w:rPr>
      <w:bCs w:val="0"/>
      <w:iCs/>
      <w:sz w:val="24"/>
    </w:rPr>
  </w:style>
  <w:style w:type="paragraph" w:styleId="NormalWeb">
    <w:name w:val="Normal (Web)"/>
    <w:basedOn w:val="Normal"/>
    <w:uiPriority w:val="99"/>
    <w:unhideWhenUsed/>
    <w:rsid w:val="004F31A0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m5470018064786359329msolistparagraph">
    <w:name w:val="m_5470018064786359329msolistparagraph"/>
    <w:basedOn w:val="Normal"/>
    <w:rsid w:val="003A1A9F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m-7115980383657629275normaltextrun1">
    <w:name w:val="m_-7115980383657629275normaltextrun1"/>
    <w:basedOn w:val="DefaultParagraphFont"/>
    <w:rsid w:val="0061338A"/>
  </w:style>
  <w:style w:type="character" w:customStyle="1" w:styleId="m-7115980383657629275eop">
    <w:name w:val="m_-7115980383657629275eop"/>
    <w:basedOn w:val="DefaultParagraphFont"/>
    <w:rsid w:val="0061338A"/>
  </w:style>
  <w:style w:type="paragraph" w:customStyle="1" w:styleId="Bodytextnumbered">
    <w:name w:val="Body text numbered"/>
    <w:basedOn w:val="Heading1"/>
    <w:qFormat/>
    <w:rsid w:val="00DA57F8"/>
    <w:pPr>
      <w:keepNext w:val="0"/>
      <w:tabs>
        <w:tab w:val="clear" w:pos="284"/>
        <w:tab w:val="num" w:pos="454"/>
      </w:tabs>
      <w:spacing w:before="200" w:after="0" w:line="320" w:lineRule="atLeast"/>
      <w:ind w:left="454" w:hanging="454"/>
    </w:pPr>
    <w:rPr>
      <w:caps w:val="0"/>
      <w:color w:val="auto"/>
      <w:kern w:val="0"/>
      <w:sz w:val="22"/>
      <w:szCs w:val="22"/>
    </w:rPr>
  </w:style>
  <w:style w:type="character" w:customStyle="1" w:styleId="ListParagraphChar">
    <w:name w:val="List Paragraph Char"/>
    <w:link w:val="ListParagraph"/>
    <w:uiPriority w:val="1"/>
    <w:locked/>
    <w:rsid w:val="003949F9"/>
    <w:rPr>
      <w:rFonts w:ascii="Arial" w:eastAsia="Calibri" w:hAnsi="Arial"/>
      <w:szCs w:val="22"/>
      <w:lang w:eastAsia="en-US"/>
    </w:rPr>
  </w:style>
  <w:style w:type="character" w:styleId="UnresolvedMention">
    <w:name w:val="Unresolved Mention"/>
    <w:basedOn w:val="DefaultParagraphFont"/>
    <w:uiPriority w:val="99"/>
    <w:unhideWhenUsed/>
    <w:rsid w:val="00D00FD3"/>
    <w:rPr>
      <w:color w:val="605E5C"/>
      <w:shd w:val="clear" w:color="auto" w:fill="E1DFDD"/>
    </w:rPr>
  </w:style>
  <w:style w:type="paragraph" w:customStyle="1" w:styleId="Chart41">
    <w:name w:val="Chart 4.1"/>
    <w:basedOn w:val="Normal"/>
    <w:qFormat/>
    <w:rsid w:val="009467F7"/>
    <w:pPr>
      <w:numPr>
        <w:numId w:val="6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41Heading2">
    <w:name w:val="4.1 Heading 2"/>
    <w:basedOn w:val="Normal"/>
    <w:qFormat/>
    <w:rsid w:val="00E164A4"/>
    <w:pPr>
      <w:numPr>
        <w:numId w:val="6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character" w:styleId="Mention">
    <w:name w:val="Mention"/>
    <w:basedOn w:val="DefaultParagraphFont"/>
    <w:uiPriority w:val="99"/>
    <w:unhideWhenUsed/>
    <w:rsid w:val="008560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2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39" Type="http://schemas.openxmlformats.org/officeDocument/2006/relationships/header" Target="header21.xml"/><Relationship Id="rId21" Type="http://schemas.openxmlformats.org/officeDocument/2006/relationships/header" Target="header7.xml"/><Relationship Id="rId34" Type="http://schemas.openxmlformats.org/officeDocument/2006/relationships/header" Target="header17.xml"/><Relationship Id="rId42" Type="http://schemas.openxmlformats.org/officeDocument/2006/relationships/header" Target="header23.xml"/><Relationship Id="rId47" Type="http://schemas.openxmlformats.org/officeDocument/2006/relationships/header" Target="header27.xml"/><Relationship Id="rId50" Type="http://schemas.openxmlformats.org/officeDocument/2006/relationships/header" Target="header29.xml"/><Relationship Id="rId55" Type="http://schemas.openxmlformats.org/officeDocument/2006/relationships/header" Target="header3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header" Target="header13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32" Type="http://schemas.openxmlformats.org/officeDocument/2006/relationships/footer" Target="footer6.xml"/><Relationship Id="rId37" Type="http://schemas.openxmlformats.org/officeDocument/2006/relationships/header" Target="header19.xml"/><Relationship Id="rId40" Type="http://schemas.openxmlformats.org/officeDocument/2006/relationships/footer" Target="footer8.xml"/><Relationship Id="rId45" Type="http://schemas.openxmlformats.org/officeDocument/2006/relationships/header" Target="header25.xml"/><Relationship Id="rId53" Type="http://schemas.openxmlformats.org/officeDocument/2006/relationships/header" Target="header31.xml"/><Relationship Id="rId58" Type="http://schemas.openxmlformats.org/officeDocument/2006/relationships/header" Target="header35.xml"/><Relationship Id="rId5" Type="http://schemas.openxmlformats.org/officeDocument/2006/relationships/customXml" Target="../customXml/item5.xml"/><Relationship Id="rId61" Type="http://schemas.openxmlformats.org/officeDocument/2006/relationships/fontTable" Target="fontTable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35" Type="http://schemas.openxmlformats.org/officeDocument/2006/relationships/header" Target="header18.xml"/><Relationship Id="rId43" Type="http://schemas.openxmlformats.org/officeDocument/2006/relationships/header" Target="header24.xml"/><Relationship Id="rId48" Type="http://schemas.openxmlformats.org/officeDocument/2006/relationships/footer" Target="footer10.xml"/><Relationship Id="rId56" Type="http://schemas.openxmlformats.org/officeDocument/2006/relationships/footer" Target="footer12.xml"/><Relationship Id="rId8" Type="http://schemas.openxmlformats.org/officeDocument/2006/relationships/settings" Target="settings.xml"/><Relationship Id="rId51" Type="http://schemas.openxmlformats.org/officeDocument/2006/relationships/header" Target="header30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33" Type="http://schemas.openxmlformats.org/officeDocument/2006/relationships/header" Target="header16.xml"/><Relationship Id="rId38" Type="http://schemas.openxmlformats.org/officeDocument/2006/relationships/header" Target="header20.xml"/><Relationship Id="rId46" Type="http://schemas.openxmlformats.org/officeDocument/2006/relationships/header" Target="header26.xml"/><Relationship Id="rId59" Type="http://schemas.openxmlformats.org/officeDocument/2006/relationships/header" Target="header36.xml"/><Relationship Id="rId20" Type="http://schemas.openxmlformats.org/officeDocument/2006/relationships/header" Target="header6.xml"/><Relationship Id="rId41" Type="http://schemas.openxmlformats.org/officeDocument/2006/relationships/header" Target="header22.xml"/><Relationship Id="rId54" Type="http://schemas.openxmlformats.org/officeDocument/2006/relationships/header" Target="header32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36" Type="http://schemas.openxmlformats.org/officeDocument/2006/relationships/footer" Target="footer7.xml"/><Relationship Id="rId49" Type="http://schemas.openxmlformats.org/officeDocument/2006/relationships/header" Target="header28.xml"/><Relationship Id="rId57" Type="http://schemas.openxmlformats.org/officeDocument/2006/relationships/header" Target="header34.xml"/><Relationship Id="rId10" Type="http://schemas.openxmlformats.org/officeDocument/2006/relationships/footnotes" Target="footnotes.xml"/><Relationship Id="rId31" Type="http://schemas.openxmlformats.org/officeDocument/2006/relationships/header" Target="header15.xml"/><Relationship Id="rId44" Type="http://schemas.openxmlformats.org/officeDocument/2006/relationships/footer" Target="footer9.xml"/><Relationship Id="rId52" Type="http://schemas.openxmlformats.org/officeDocument/2006/relationships/footer" Target="footer11.xml"/><Relationship Id="rId60" Type="http://schemas.openxmlformats.org/officeDocument/2006/relationships/footer" Target="footer1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18</value>
    </field>
    <field name="Objective-Title">
      <value order="0">04 PRINTER FINAL - PIE BP3 chapter</value>
    </field>
    <field name="Objective-Description">
      <value order="0"/>
    </field>
    <field name="Objective-CreationStamp">
      <value order="0">2019-06-07T23:09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4:02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36</value>
    </field>
    <field name="Objective-Version">
      <value order="0">13.2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57E6DB20-9DAF-46F9-BE34-13F4C039B8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1E4820-D072-48E1-B5E4-60779CA09D30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</ds:schemaRefs>
</ds:datastoreItem>
</file>

<file path=customXml/itemProps4.xml><?xml version="1.0" encoding="utf-8"?>
<ds:datastoreItem xmlns:ds="http://schemas.openxmlformats.org/officeDocument/2006/customXml" ds:itemID="{CE5B2C02-FA67-4910-8A1B-8FC6DD611E0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1879DA-79DF-4EFA-8B0B-84CB7DF374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431</Words>
  <Characters>53763</Characters>
  <Application>Microsoft Office Word</Application>
  <DocSecurity>0</DocSecurity>
  <Lines>448</Lines>
  <Paragraphs>126</Paragraphs>
  <ScaleCrop>false</ScaleCrop>
  <Company>NSW Treasury</Company>
  <LinksUpToDate>false</LinksUpToDate>
  <CharactersWithSpaces>6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4 Planning, Industry and Environment cluster</dc:title>
  <dc:subject/>
  <dc:creator>The Treasury</dc:creator>
  <cp:keywords>The Treasury</cp:keywords>
  <cp:lastModifiedBy>Francess Lavorato</cp:lastModifiedBy>
  <cp:revision>22</cp:revision>
  <cp:lastPrinted>2022-06-10T23:17:00Z</cp:lastPrinted>
  <dcterms:created xsi:type="dcterms:W3CDTF">2022-06-12T05:50:00Z</dcterms:created>
  <dcterms:modified xsi:type="dcterms:W3CDTF">2022-06-1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8</vt:lpwstr>
  </property>
  <property fmtid="{D5CDD505-2E9C-101B-9397-08002B2CF9AE}" pid="4" name="Objective-Title">
    <vt:lpwstr>04 PRINTER FINAL - PI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4:02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3.2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36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